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82A61" w14:textId="77777777" w:rsidR="00CA7B37" w:rsidRPr="00F34989" w:rsidRDefault="00CA7B37" w:rsidP="00CA7B37">
      <w:bookmarkStart w:id="0" w:name="_Hlk482167112"/>
      <w:bookmarkEnd w:id="0"/>
      <w:r w:rsidRPr="00F34989">
        <w:rPr>
          <w:noProof/>
        </w:rPr>
        <w:drawing>
          <wp:inline distT="0" distB="0" distL="0" distR="0" wp14:anchorId="14A63915" wp14:editId="47E8A2DC">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2B2E8FA6" w14:textId="77777777" w:rsidR="00CA7B37" w:rsidRPr="00F34989" w:rsidRDefault="00CA7B37" w:rsidP="00CA7B37">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3449A6ED" w14:textId="77777777" w:rsidR="00CA7B37" w:rsidRPr="00A45DF8" w:rsidRDefault="00CA7B37" w:rsidP="00CA7B37">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0895A0DA" w14:textId="77777777" w:rsidR="00CA7B37" w:rsidRDefault="00CA7B37" w:rsidP="00CA7B37">
      <w:pPr>
        <w:rPr>
          <w:rFonts w:ascii="'times new roman'" w:hAnsi="'times new roman'" w:cs="'times new roman'" w:hint="eastAsia"/>
          <w:b/>
          <w:sz w:val="40"/>
        </w:rPr>
      </w:pPr>
    </w:p>
    <w:p w14:paraId="4AA3847E" w14:textId="1D833BC6" w:rsidR="00CA7B37" w:rsidRPr="006309EA" w:rsidRDefault="00CA7B37" w:rsidP="006309EA">
      <w:pPr>
        <w:spacing w:line="288" w:lineRule="auto"/>
        <w:rPr>
          <w:rFonts w:ascii="'times new roman'" w:hAnsi="'times new roman'" w:cs="'times new roman'" w:hint="eastAsia"/>
          <w:b/>
          <w:sz w:val="48"/>
        </w:rPr>
      </w:pPr>
      <w:r>
        <w:rPr>
          <w:rFonts w:ascii="'times new roman'" w:hAnsi="'times new roman'" w:cs="'times new roman'"/>
          <w:b/>
          <w:sz w:val="48"/>
        </w:rPr>
        <w:t>Project Title</w:t>
      </w:r>
    </w:p>
    <w:p w14:paraId="7E1EB95A" w14:textId="31CFCC16" w:rsidR="00CA7B37" w:rsidRPr="00966C55" w:rsidRDefault="006309EA" w:rsidP="00CA7B37">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Eli Nbede</w:t>
      </w:r>
    </w:p>
    <w:p w14:paraId="1A781DEF" w14:textId="4E98CD95" w:rsidR="00CA7B37" w:rsidRPr="00A45DF8" w:rsidRDefault="006309EA" w:rsidP="006309EA">
      <w:pPr>
        <w:tabs>
          <w:tab w:val="left" w:pos="3940"/>
        </w:tabs>
        <w:spacing w:line="360" w:lineRule="auto"/>
        <w:jc w:val="both"/>
        <w:rPr>
          <w:rFonts w:ascii="'times new roman'" w:eastAsiaTheme="minorEastAsia" w:hAnsi="'times new roman'" w:cs="'times new roman'" w:hint="eastAsia"/>
          <w:sz w:val="32"/>
        </w:rPr>
      </w:pPr>
      <w:r>
        <w:rPr>
          <w:rFonts w:ascii="'times new roman'" w:eastAsiaTheme="minorEastAsia" w:hAnsi="'times new roman'" w:cs="'times new roman'" w:hint="eastAsia"/>
          <w:sz w:val="32"/>
        </w:rPr>
        <w:tab/>
      </w:r>
    </w:p>
    <w:p w14:paraId="0D210C1B" w14:textId="7FFEC261" w:rsidR="00CA7B37" w:rsidRPr="00966C55" w:rsidRDefault="00CA7B37" w:rsidP="00CA7B37">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proofErr w:type="spellStart"/>
      <w:proofErr w:type="gramStart"/>
      <w:r w:rsidRPr="00966C55">
        <w:rPr>
          <w:rFonts w:ascii="'times new roman'" w:eastAsiaTheme="minorEastAsia" w:hAnsi="'times new roman'" w:cs="'times new roman'"/>
          <w:sz w:val="28"/>
        </w:rPr>
        <w:t>Dr.</w:t>
      </w:r>
      <w:r w:rsidR="006309EA">
        <w:rPr>
          <w:rFonts w:ascii="'times new roman'" w:eastAsiaTheme="minorEastAsia" w:hAnsi="'times new roman'" w:cs="'times new roman'"/>
          <w:sz w:val="28"/>
        </w:rPr>
        <w:t>Zhang</w:t>
      </w:r>
      <w:proofErr w:type="spellEnd"/>
      <w:proofErr w:type="gramEnd"/>
    </w:p>
    <w:p w14:paraId="47DA16B7" w14:textId="77777777" w:rsidR="00CA7B37" w:rsidRPr="00966C55" w:rsidRDefault="00CA7B37" w:rsidP="00CA7B37">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Mon</w:t>
      </w:r>
      <w:r>
        <w:rPr>
          <w:rFonts w:ascii="'times new roman'" w:eastAsiaTheme="minorEastAsia" w:hAnsi="'times new roman'" w:cs="'times new roman'"/>
          <w:sz w:val="28"/>
        </w:rPr>
        <w:t>th. Day, Year</w:t>
      </w:r>
    </w:p>
    <w:p w14:paraId="322862DC" w14:textId="77777777" w:rsidR="00327E34" w:rsidRPr="00407596" w:rsidRDefault="00327E34">
      <w:pPr>
        <w:jc w:val="left"/>
      </w:pPr>
      <w:r w:rsidRPr="00407596">
        <w:br w:type="page"/>
      </w:r>
    </w:p>
    <w:p w14:paraId="633FC281" w14:textId="77777777" w:rsidR="00CA7B37" w:rsidRDefault="00CA7B37" w:rsidP="00CA7B37">
      <w:pPr>
        <w:pStyle w:val="NoSpacing"/>
      </w:pPr>
      <w:r>
        <w:lastRenderedPageBreak/>
        <w:t>Project Title</w:t>
      </w:r>
    </w:p>
    <w:p w14:paraId="2015C4E1" w14:textId="77777777" w:rsidR="00CA7B37" w:rsidRPr="00966C55" w:rsidRDefault="00CA7B37" w:rsidP="00CA7B37">
      <w:pPr>
        <w:pStyle w:val="NoSpacing"/>
      </w:pPr>
      <w:r w:rsidRPr="00966C55">
        <w:t>By</w:t>
      </w:r>
    </w:p>
    <w:p w14:paraId="7E2EA26F" w14:textId="6227DA74" w:rsidR="00CA7B37" w:rsidRDefault="006309EA" w:rsidP="00CA7B37">
      <w:pPr>
        <w:pStyle w:val="NoSpacing"/>
      </w:pPr>
      <w:r>
        <w:t>Eli Nbede</w:t>
      </w:r>
    </w:p>
    <w:p w14:paraId="5E1A6D17" w14:textId="77777777" w:rsidR="00CA7B37" w:rsidRPr="00966C55" w:rsidRDefault="00CA7B37" w:rsidP="00CA7B37">
      <w:pPr>
        <w:pStyle w:val="NoSpacing"/>
      </w:pPr>
    </w:p>
    <w:p w14:paraId="36D7F36F" w14:textId="77777777" w:rsidR="00CA7B37" w:rsidRDefault="00CA7B37" w:rsidP="00CA7B37">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15A2A844" w14:textId="77777777" w:rsidR="00CA7B37" w:rsidRPr="00966C55" w:rsidRDefault="00CA7B37" w:rsidP="00CA7B37">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1C1E025C" w14:textId="19D83F14" w:rsidR="00CA7B37" w:rsidRPr="00966C55" w:rsidRDefault="00CA7B37" w:rsidP="00CA7B37">
      <w:pPr>
        <w:pStyle w:val="NoSpacing"/>
      </w:pPr>
      <w:r>
        <w:t>Date</w:t>
      </w:r>
      <w:r w:rsidR="006309EA">
        <w:t xml:space="preserve"> January/21/2021</w:t>
      </w:r>
    </w:p>
    <w:p w14:paraId="464D4C1A" w14:textId="77777777" w:rsidR="00CA7B37" w:rsidRPr="00966C55" w:rsidRDefault="00CA7B37" w:rsidP="00CA7B37">
      <w:pPr>
        <w:pStyle w:val="NoSpacing"/>
      </w:pPr>
    </w:p>
    <w:p w14:paraId="1E6D62A1" w14:textId="77777777" w:rsidR="00CA7B37" w:rsidRPr="00966C55" w:rsidRDefault="00CA7B37" w:rsidP="00CA7B37">
      <w:pPr>
        <w:pStyle w:val="NoSpacing"/>
      </w:pPr>
    </w:p>
    <w:p w14:paraId="656D8484" w14:textId="77777777" w:rsidR="00CA7B37" w:rsidRPr="00966C55" w:rsidRDefault="00CA7B37" w:rsidP="00CA7B37">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3581A77A" w14:textId="77777777" w:rsidR="00CA7B37" w:rsidRPr="00966C55" w:rsidRDefault="00CA7B37" w:rsidP="00CA7B37">
      <w:pPr>
        <w:pStyle w:val="NoSpacing"/>
      </w:pPr>
    </w:p>
    <w:p w14:paraId="4A02BFE6" w14:textId="77777777" w:rsidR="00CA7B37" w:rsidRPr="00966C55" w:rsidRDefault="00CA7B37" w:rsidP="00CA7B37">
      <w:pPr>
        <w:pStyle w:val="NoSpacing"/>
      </w:pPr>
    </w:p>
    <w:p w14:paraId="6688A674" w14:textId="77777777" w:rsidR="00CA7B37" w:rsidRPr="00966C55" w:rsidRDefault="00CA7B37" w:rsidP="00CA7B37">
      <w:pPr>
        <w:pStyle w:val="NoSpacing"/>
      </w:pPr>
    </w:p>
    <w:p w14:paraId="2366B06C" w14:textId="3C2124AE" w:rsidR="00CA7B37" w:rsidRDefault="00CA7B37" w:rsidP="00CA7B37">
      <w:pPr>
        <w:pStyle w:val="NoSpacing"/>
      </w:pPr>
      <w:r w:rsidRPr="00966C55">
        <w:t>Authors</w:t>
      </w:r>
      <w:r w:rsidRPr="00AE5258">
        <w:rPr>
          <w:u w:val="single"/>
        </w:rPr>
        <w:tab/>
      </w:r>
      <w:r w:rsidR="006309EA">
        <w:rPr>
          <w:u w:val="single"/>
        </w:rPr>
        <w:t>Eli Nbede</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358AD183" w14:textId="77777777" w:rsidR="00CA7B37" w:rsidRDefault="00CA7B37" w:rsidP="00CA7B37">
      <w:pPr>
        <w:pStyle w:val="NoSpacing"/>
      </w:pPr>
    </w:p>
    <w:p w14:paraId="299463DC" w14:textId="77777777" w:rsidR="00CA7B37" w:rsidRPr="00AE5258" w:rsidRDefault="00CA7B37" w:rsidP="00CA7B37">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3CC7BD86" w14:textId="77777777" w:rsidR="00CA7B37" w:rsidRDefault="00CA7B37" w:rsidP="00CA7B37">
      <w:pPr>
        <w:pStyle w:val="NoSpacing"/>
        <w:rPr>
          <w:noProof/>
        </w:rPr>
      </w:pPr>
    </w:p>
    <w:p w14:paraId="55BE85E9" w14:textId="3388FFC6" w:rsidR="00CA7B37" w:rsidRPr="00AE5258" w:rsidRDefault="00CA7B37" w:rsidP="00CA7B37">
      <w:pPr>
        <w:pStyle w:val="NoSpacing"/>
        <w:rPr>
          <w:u w:val="single"/>
        </w:rPr>
      </w:pPr>
      <w:r>
        <w:rPr>
          <w:noProof/>
        </w:rPr>
        <w:t xml:space="preserve">Date </w:t>
      </w:r>
      <w:r>
        <w:rPr>
          <w:noProof/>
          <w:u w:val="single"/>
        </w:rPr>
        <w:tab/>
      </w:r>
      <w:r w:rsidR="006309EA">
        <w:rPr>
          <w:noProof/>
          <w:u w:val="single"/>
        </w:rPr>
        <w:t>January/21/2021</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09241962" w14:textId="77777777" w:rsidR="00CA7B37" w:rsidRPr="00966C55" w:rsidRDefault="00CA7B37" w:rsidP="00CA7B37">
      <w:pPr>
        <w:pStyle w:val="NoSpacing"/>
      </w:pPr>
    </w:p>
    <w:p w14:paraId="48EE80FE" w14:textId="77777777" w:rsidR="00CA7B37" w:rsidRPr="00966C55" w:rsidRDefault="00CA7B37" w:rsidP="00CA7B37">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00D7798D" w14:textId="77777777" w:rsidR="00CA7B37" w:rsidRPr="00966C55" w:rsidRDefault="00CA7B37" w:rsidP="00CA7B37">
      <w:pPr>
        <w:pStyle w:val="NoSpacing"/>
      </w:pPr>
    </w:p>
    <w:p w14:paraId="655ED190" w14:textId="77777777" w:rsidR="00CA7B37" w:rsidRPr="00966C55" w:rsidRDefault="00CA7B37" w:rsidP="00CA7B37">
      <w:pPr>
        <w:pStyle w:val="NoSpacing"/>
      </w:pPr>
    </w:p>
    <w:p w14:paraId="019A7C20" w14:textId="77777777" w:rsidR="00CA7B37" w:rsidRPr="00AE5258" w:rsidRDefault="00CA7B37" w:rsidP="00CA7B37">
      <w:pPr>
        <w:pStyle w:val="NoSpacing"/>
        <w:rPr>
          <w:u w:val="single"/>
        </w:rPr>
      </w:pPr>
      <w:r w:rsidRPr="00966C55">
        <w:t>Certified</w:t>
      </w:r>
      <w:r>
        <w:t xml:space="preserve"> </w:t>
      </w:r>
      <w:r w:rsidRPr="00966C55">
        <w:t>b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E988B67" w14:textId="77777777" w:rsidR="00CA7B37" w:rsidRDefault="00CA7B37" w:rsidP="007557D4">
      <w:pPr>
        <w:pStyle w:val="AllText"/>
      </w:pPr>
      <w:r>
        <w:br w:type="page"/>
      </w:r>
    </w:p>
    <w:p w14:paraId="0E81D543" w14:textId="77777777" w:rsidR="00CA7B37" w:rsidRPr="003D4D9B" w:rsidRDefault="00CA7B37" w:rsidP="007557D4">
      <w:pPr>
        <w:pStyle w:val="AllText"/>
      </w:pPr>
      <w:r w:rsidRPr="003D4D9B">
        <w:rPr>
          <w:rFonts w:hint="eastAsia"/>
        </w:rPr>
        <w:lastRenderedPageBreak/>
        <w:t>Special notice for formatting</w:t>
      </w:r>
      <w:r>
        <w:rPr>
          <w:rFonts w:hint="eastAsia"/>
        </w:rPr>
        <w:t xml:space="preserve"> for the whole report</w:t>
      </w:r>
      <w:r w:rsidRPr="003D4D9B">
        <w:rPr>
          <w:rFonts w:hint="eastAsia"/>
        </w:rPr>
        <w:t>:</w:t>
      </w:r>
    </w:p>
    <w:p w14:paraId="25DF2E67" w14:textId="77777777" w:rsidR="00CA7B37" w:rsidRPr="00CA7B37" w:rsidRDefault="00CA7B37" w:rsidP="00CA7B37">
      <w:pPr>
        <w:pStyle w:val="Numbered"/>
      </w:pPr>
      <w:r w:rsidRPr="00CA7B37">
        <w:rPr>
          <w:rFonts w:hint="eastAsia"/>
        </w:rPr>
        <w:t xml:space="preserve">Keep the </w:t>
      </w:r>
      <w:r w:rsidRPr="00CA7B37">
        <w:t>formatting</w:t>
      </w:r>
      <w:r w:rsidRPr="00CA7B37">
        <w:rPr>
          <w:rFonts w:hint="eastAsia"/>
        </w:rPr>
        <w:t xml:space="preserve"> </w:t>
      </w:r>
      <w:r w:rsidRPr="00CA7B37">
        <w:t>consistent</w:t>
      </w:r>
      <w:r w:rsidRPr="00CA7B37">
        <w:rPr>
          <w:rFonts w:hint="eastAsia"/>
        </w:rPr>
        <w:t xml:space="preserve"> (learn and apply the MS </w:t>
      </w:r>
      <w:r w:rsidRPr="00CA7B37">
        <w:t>‘</w:t>
      </w:r>
      <w:r w:rsidRPr="00CA7B37">
        <w:rPr>
          <w:rFonts w:hint="eastAsia"/>
        </w:rPr>
        <w:t>Styles</w:t>
      </w:r>
      <w:r w:rsidRPr="00CA7B37">
        <w:t>’</w:t>
      </w:r>
      <w:r w:rsidRPr="00CA7B37">
        <w:rPr>
          <w:rFonts w:hint="eastAsia"/>
        </w:rPr>
        <w:t xml:space="preserve"> in </w:t>
      </w:r>
      <w:r w:rsidRPr="00CA7B37">
        <w:t>formatting</w:t>
      </w:r>
      <w:r w:rsidRPr="00CA7B37">
        <w:rPr>
          <w:rFonts w:hint="eastAsia"/>
        </w:rPr>
        <w:t>). Do not change any format but just apply corresponding styles as listed.</w:t>
      </w:r>
    </w:p>
    <w:p w14:paraId="7E03EEB2" w14:textId="77777777" w:rsidR="00CA7B37" w:rsidRPr="00CA7B37" w:rsidRDefault="00CA7B37" w:rsidP="00CA7B37">
      <w:pPr>
        <w:pStyle w:val="Numbered"/>
      </w:pPr>
      <w:r w:rsidRPr="00CA7B37">
        <w:rPr>
          <w:rFonts w:hint="eastAsia"/>
        </w:rPr>
        <w:t>Do not add any blank rows but use B</w:t>
      </w:r>
      <w:r w:rsidRPr="00CA7B37">
        <w:t>REAKS</w:t>
      </w:r>
      <w:r w:rsidRPr="00CA7B37">
        <w:rPr>
          <w:rFonts w:hint="eastAsia"/>
        </w:rPr>
        <w:t>, except the end of a table. B</w:t>
      </w:r>
      <w:r w:rsidRPr="00CA7B37">
        <w:t>REAKS</w:t>
      </w:r>
      <w:r w:rsidRPr="00CA7B37">
        <w:rPr>
          <w:rFonts w:hint="eastAsia"/>
        </w:rPr>
        <w:t xml:space="preserve"> can be found on </w:t>
      </w:r>
      <w:r w:rsidRPr="00CA7B37">
        <w:t>‘</w:t>
      </w:r>
      <w:r w:rsidRPr="00CA7B37">
        <w:rPr>
          <w:rFonts w:hint="eastAsia"/>
        </w:rPr>
        <w:t>Page Layout</w:t>
      </w:r>
      <w:r w:rsidRPr="00CA7B37">
        <w:t>’</w:t>
      </w:r>
      <w:r w:rsidRPr="00CA7B37">
        <w:rPr>
          <w:rFonts w:hint="eastAsia"/>
        </w:rPr>
        <w:t xml:space="preserve"> </w:t>
      </w:r>
      <w:r w:rsidRPr="00CA7B37">
        <w:t>→</w:t>
      </w:r>
      <w:r w:rsidRPr="00CA7B37">
        <w:rPr>
          <w:rFonts w:hint="eastAsia"/>
        </w:rPr>
        <w:t xml:space="preserve"> </w:t>
      </w:r>
      <w:r w:rsidRPr="00CA7B37">
        <w:t>‘</w:t>
      </w:r>
      <w:r w:rsidRPr="00CA7B37">
        <w:rPr>
          <w:rFonts w:hint="eastAsia"/>
        </w:rPr>
        <w:t>Page Setup</w:t>
      </w:r>
      <w:r w:rsidRPr="00CA7B37">
        <w:t>’</w:t>
      </w:r>
      <w:r w:rsidRPr="00CA7B37">
        <w:rPr>
          <w:rFonts w:hint="eastAsia"/>
        </w:rPr>
        <w:t xml:space="preserve"> </w:t>
      </w:r>
      <w:r w:rsidRPr="00CA7B37">
        <w:t>→</w:t>
      </w:r>
      <w:r w:rsidRPr="00CA7B37">
        <w:rPr>
          <w:rFonts w:hint="eastAsia"/>
        </w:rPr>
        <w:t xml:space="preserve"> </w:t>
      </w:r>
      <w:r w:rsidRPr="00CA7B37">
        <w:t>‘</w:t>
      </w:r>
      <w:r w:rsidRPr="00CA7B37">
        <w:rPr>
          <w:rFonts w:hint="eastAsia"/>
        </w:rPr>
        <w:t>Breaks</w:t>
      </w:r>
      <w:r w:rsidRPr="00CA7B37">
        <w:t>’</w:t>
      </w:r>
      <w:r w:rsidRPr="00CA7B37">
        <w:rPr>
          <w:rFonts w:hint="eastAsia"/>
        </w:rPr>
        <w:t>.</w:t>
      </w:r>
    </w:p>
    <w:p w14:paraId="77E9153A" w14:textId="77777777" w:rsidR="00CA7B37" w:rsidRPr="00CA7B37" w:rsidRDefault="00CA7B37" w:rsidP="00CA7B37">
      <w:pPr>
        <w:pStyle w:val="Numbered"/>
      </w:pPr>
      <w:r w:rsidRPr="00CA7B37">
        <w:rPr>
          <w:rFonts w:hint="eastAsia"/>
        </w:rPr>
        <w:t>Every figure or picture must be mentioned in the text first then can appear. When it is mentioned, use the cross-reference.</w:t>
      </w:r>
    </w:p>
    <w:p w14:paraId="43E047EF" w14:textId="77777777" w:rsidR="00CA7B37" w:rsidRPr="00CA7B37" w:rsidRDefault="00CA7B37" w:rsidP="00CA7B37">
      <w:pPr>
        <w:pStyle w:val="Numbered"/>
      </w:pPr>
      <w:r w:rsidRPr="00CA7B37">
        <w:rPr>
          <w:rFonts w:hint="eastAsia"/>
        </w:rPr>
        <w:t>Every figure or picture in the text must be accompanied with the caption and detailed description.</w:t>
      </w:r>
    </w:p>
    <w:p w14:paraId="0E346B07" w14:textId="77777777" w:rsidR="00CA7B37" w:rsidRPr="00CA7B37" w:rsidRDefault="00CA7B37" w:rsidP="00CA7B37">
      <w:pPr>
        <w:pStyle w:val="Numbered"/>
      </w:pPr>
      <w:r w:rsidRPr="00CA7B37">
        <w:rPr>
          <w:rFonts w:hint="eastAsia"/>
        </w:rPr>
        <w:t xml:space="preserve">Only third person is </w:t>
      </w:r>
      <w:r w:rsidRPr="00CA7B37">
        <w:t>allow</w:t>
      </w:r>
      <w:r w:rsidRPr="00CA7B37">
        <w:rPr>
          <w:rFonts w:hint="eastAsia"/>
        </w:rPr>
        <w:t xml:space="preserve">ed (except the Conclusion and Acknowledge sections). Never use </w:t>
      </w:r>
      <w:r w:rsidRPr="00CA7B37">
        <w:t>‘</w:t>
      </w:r>
      <w:r w:rsidRPr="00CA7B37">
        <w:rPr>
          <w:rFonts w:hint="eastAsia"/>
        </w:rPr>
        <w:t>we</w:t>
      </w:r>
      <w:r w:rsidRPr="00CA7B37">
        <w:t>’</w:t>
      </w:r>
      <w:r w:rsidRPr="00CA7B37">
        <w:rPr>
          <w:rFonts w:hint="eastAsia"/>
        </w:rPr>
        <w:t xml:space="preserve">, </w:t>
      </w:r>
      <w:r w:rsidRPr="00CA7B37">
        <w:t>‘</w:t>
      </w:r>
      <w:r w:rsidRPr="00CA7B37">
        <w:rPr>
          <w:rFonts w:hint="eastAsia"/>
        </w:rPr>
        <w:t>our</w:t>
      </w:r>
      <w:r w:rsidRPr="00CA7B37">
        <w:t>’</w:t>
      </w:r>
      <w:r w:rsidRPr="00CA7B37">
        <w:rPr>
          <w:rFonts w:hint="eastAsia"/>
        </w:rPr>
        <w:t xml:space="preserve">, </w:t>
      </w:r>
      <w:r w:rsidRPr="00CA7B37">
        <w:t>‘</w:t>
      </w:r>
      <w:r w:rsidRPr="00CA7B37">
        <w:rPr>
          <w:rFonts w:hint="eastAsia"/>
        </w:rPr>
        <w:t>you</w:t>
      </w:r>
      <w:r w:rsidRPr="00CA7B37">
        <w:t>’</w:t>
      </w:r>
      <w:r w:rsidRPr="00CA7B37">
        <w:rPr>
          <w:rFonts w:hint="eastAsia"/>
        </w:rPr>
        <w:t>, etc. anywhere else (use the</w:t>
      </w:r>
      <w:r w:rsidRPr="00CA7B37">
        <w:t xml:space="preserve"> ‘</w:t>
      </w:r>
      <w:r w:rsidRPr="00CA7B37">
        <w:rPr>
          <w:rFonts w:hint="eastAsia"/>
        </w:rPr>
        <w:t>find</w:t>
      </w:r>
      <w:r w:rsidRPr="00CA7B37">
        <w:t>’</w:t>
      </w:r>
      <w:r w:rsidRPr="00CA7B37">
        <w:rPr>
          <w:rFonts w:hint="eastAsia"/>
        </w:rPr>
        <w:t xml:space="preserve"> function of MS Office to </w:t>
      </w:r>
      <w:r w:rsidRPr="00CA7B37">
        <w:t>double</w:t>
      </w:r>
      <w:r w:rsidRPr="00CA7B37">
        <w:rPr>
          <w:rFonts w:hint="eastAsia"/>
        </w:rPr>
        <w:t xml:space="preserve"> check).</w:t>
      </w:r>
    </w:p>
    <w:p w14:paraId="0BFA9ECC" w14:textId="77777777" w:rsidR="00CA7B37" w:rsidRPr="00CA7B37" w:rsidRDefault="00CA7B37" w:rsidP="00CA7B37">
      <w:pPr>
        <w:pStyle w:val="Numbered"/>
      </w:pPr>
      <w:r w:rsidRPr="00CA7B37">
        <w:rPr>
          <w:rFonts w:hint="eastAsia"/>
        </w:rPr>
        <w:t xml:space="preserve">Use </w:t>
      </w:r>
      <w:r w:rsidRPr="00CA7B37">
        <w:t>‘</w:t>
      </w:r>
      <w:r w:rsidRPr="00CA7B37">
        <w:rPr>
          <w:rFonts w:hint="eastAsia"/>
        </w:rPr>
        <w:t>do not</w:t>
      </w:r>
      <w:r w:rsidRPr="00CA7B37">
        <w:t>’</w:t>
      </w:r>
      <w:r w:rsidRPr="00CA7B37">
        <w:rPr>
          <w:rFonts w:hint="eastAsia"/>
        </w:rPr>
        <w:t xml:space="preserve"> other than </w:t>
      </w:r>
      <w:r w:rsidRPr="00CA7B37">
        <w:t>‘</w:t>
      </w:r>
      <w:r w:rsidRPr="00CA7B37">
        <w:rPr>
          <w:rFonts w:hint="eastAsia"/>
        </w:rPr>
        <w:t>don</w:t>
      </w:r>
      <w:r w:rsidRPr="00CA7B37">
        <w:t>’</w:t>
      </w:r>
      <w:r w:rsidRPr="00CA7B37">
        <w:rPr>
          <w:rFonts w:hint="eastAsia"/>
        </w:rPr>
        <w:t>t</w:t>
      </w:r>
      <w:r w:rsidRPr="00CA7B37">
        <w:t>’</w:t>
      </w:r>
      <w:r w:rsidRPr="00CA7B37">
        <w:rPr>
          <w:rFonts w:hint="eastAsia"/>
        </w:rPr>
        <w:t>, and so forth.</w:t>
      </w:r>
    </w:p>
    <w:p w14:paraId="28AAB4E1" w14:textId="77777777" w:rsidR="00CA7B37" w:rsidRPr="00CA7B37" w:rsidRDefault="00CA7B37" w:rsidP="00CA7B37">
      <w:pPr>
        <w:pStyle w:val="Numbered"/>
      </w:pPr>
      <w:r w:rsidRPr="00CA7B37">
        <w:rPr>
          <w:rFonts w:hint="eastAsia"/>
        </w:rPr>
        <w:t>You can copy any reference information from anywhere, but anything not from yourself must be refereed and the original information must be included in the Reference section.</w:t>
      </w:r>
    </w:p>
    <w:p w14:paraId="37E9DB21" w14:textId="77777777" w:rsidR="00CA7B37" w:rsidRPr="00CA7B37" w:rsidRDefault="00CA7B37" w:rsidP="00CA7B37">
      <w:pPr>
        <w:pStyle w:val="Numbered"/>
      </w:pPr>
      <w:r w:rsidRPr="00CA7B37">
        <w:rPr>
          <w:rFonts w:hint="eastAsia"/>
        </w:rPr>
        <w:t xml:space="preserve">The reference must be organized with professional software such as </w:t>
      </w:r>
      <w:r w:rsidRPr="00CA7B37">
        <w:t>‘</w:t>
      </w:r>
      <w:r w:rsidRPr="00CA7B37">
        <w:rPr>
          <w:rFonts w:hint="eastAsia"/>
        </w:rPr>
        <w:t>Endnote Web</w:t>
      </w:r>
      <w:r w:rsidRPr="00CA7B37">
        <w:t>’</w:t>
      </w:r>
      <w:r w:rsidRPr="00CA7B37">
        <w:rPr>
          <w:rFonts w:hint="eastAsia"/>
        </w:rPr>
        <w:t xml:space="preserve">, </w:t>
      </w:r>
      <w:r w:rsidRPr="00CA7B37">
        <w:t>‘</w:t>
      </w:r>
      <w:r w:rsidRPr="00CA7B37">
        <w:rPr>
          <w:rFonts w:hint="eastAsia"/>
        </w:rPr>
        <w:t>Mendeley</w:t>
      </w:r>
      <w:r w:rsidRPr="00CA7B37">
        <w:t>’</w:t>
      </w:r>
      <w:r w:rsidRPr="00CA7B37">
        <w:rPr>
          <w:rFonts w:hint="eastAsia"/>
        </w:rPr>
        <w:t>, etc. Use IEEE reference format.</w:t>
      </w:r>
    </w:p>
    <w:p w14:paraId="21884E17" w14:textId="77777777" w:rsidR="00CA7B37" w:rsidRPr="00CA7B37" w:rsidRDefault="00CA7B37" w:rsidP="00CA7B37">
      <w:pPr>
        <w:pStyle w:val="Numbered"/>
      </w:pPr>
      <w:r w:rsidRPr="00CA7B37">
        <w:t>Try Grammarly. It can help in fixing typos and grammar errors.</w:t>
      </w:r>
    </w:p>
    <w:p w14:paraId="05289EAD" w14:textId="77777777" w:rsidR="00CA7B37" w:rsidRPr="00CA7B37" w:rsidRDefault="00CA7B37" w:rsidP="00CA7B37">
      <w:pPr>
        <w:pStyle w:val="Numbered"/>
      </w:pPr>
      <w:r w:rsidRPr="00CA7B37">
        <w:rPr>
          <w:rFonts w:hint="eastAsia"/>
        </w:rPr>
        <w:t xml:space="preserve">If you get </w:t>
      </w:r>
      <w:r w:rsidRPr="00CA7B37">
        <w:t>‘</w:t>
      </w:r>
      <w:r w:rsidRPr="00CA7B37">
        <w:rPr>
          <w:rFonts w:hint="eastAsia"/>
        </w:rPr>
        <w:t>Styles</w:t>
      </w:r>
      <w:r w:rsidRPr="00CA7B37">
        <w:t>’</w:t>
      </w:r>
      <w:r w:rsidRPr="00CA7B37">
        <w:rPr>
          <w:rFonts w:hint="eastAsia"/>
        </w:rPr>
        <w:t xml:space="preserve"> messed up, the </w:t>
      </w:r>
      <w:r w:rsidRPr="00CA7B37">
        <w:t>easiest</w:t>
      </w:r>
      <w:r w:rsidRPr="00CA7B37">
        <w:rPr>
          <w:rFonts w:hint="eastAsia"/>
        </w:rPr>
        <w:t xml:space="preserve"> way is to </w:t>
      </w:r>
      <w:r w:rsidRPr="00CA7B37">
        <w:t xml:space="preserve">start over, to </w:t>
      </w:r>
      <w:r w:rsidRPr="00CA7B37">
        <w:rPr>
          <w:rFonts w:hint="eastAsia"/>
        </w:rPr>
        <w:t xml:space="preserve">open this blank template and </w:t>
      </w:r>
      <w:r w:rsidRPr="00CA7B37">
        <w:t>copy-</w:t>
      </w:r>
      <w:r w:rsidRPr="00CA7B37">
        <w:rPr>
          <w:rFonts w:hint="eastAsia"/>
        </w:rPr>
        <w:t>paste contents into it.</w:t>
      </w:r>
    </w:p>
    <w:p w14:paraId="2A0C6D1E" w14:textId="77777777" w:rsidR="00B95886" w:rsidRDefault="00B95886" w:rsidP="00B95886">
      <w:pPr>
        <w:jc w:val="left"/>
        <w:rPr>
          <w:noProof/>
        </w:rPr>
      </w:pPr>
      <w:r w:rsidRPr="00407596">
        <w:rPr>
          <w:noProof/>
        </w:rPr>
        <w:br w:type="page"/>
      </w:r>
    </w:p>
    <w:p w14:paraId="39C2DC4F" w14:textId="77777777" w:rsidR="00373601" w:rsidRPr="00407596" w:rsidRDefault="00373601" w:rsidP="003A2D24">
      <w:pPr>
        <w:pStyle w:val="Appendix"/>
      </w:pPr>
      <w:bookmarkStart w:id="1" w:name="_Toc56073753"/>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103BD101" w14:textId="5D5F297A" w:rsidR="00CA7B37" w:rsidRDefault="00972F11">
          <w:pPr>
            <w:pStyle w:val="TOC2"/>
            <w:tabs>
              <w:tab w:val="right" w:leader="dot" w:pos="9350"/>
            </w:tabs>
            <w:rPr>
              <w:rFonts w:asciiTheme="minorHAnsi" w:eastAsiaTheme="minorEastAsia"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6073753" w:history="1">
            <w:r w:rsidR="00CA7B37" w:rsidRPr="00746492">
              <w:rPr>
                <w:rStyle w:val="Hyperlink"/>
                <w:noProof/>
              </w:rPr>
              <w:t>List of Contents</w:t>
            </w:r>
            <w:r w:rsidR="00CA7B37">
              <w:rPr>
                <w:noProof/>
                <w:webHidden/>
              </w:rPr>
              <w:tab/>
            </w:r>
            <w:r w:rsidR="00CA7B37">
              <w:rPr>
                <w:noProof/>
                <w:webHidden/>
              </w:rPr>
              <w:fldChar w:fldCharType="begin"/>
            </w:r>
            <w:r w:rsidR="00CA7B37">
              <w:rPr>
                <w:noProof/>
                <w:webHidden/>
              </w:rPr>
              <w:instrText xml:space="preserve"> PAGEREF _Toc56073753 \h </w:instrText>
            </w:r>
            <w:r w:rsidR="00CA7B37">
              <w:rPr>
                <w:noProof/>
                <w:webHidden/>
              </w:rPr>
            </w:r>
            <w:r w:rsidR="00CA7B37">
              <w:rPr>
                <w:noProof/>
                <w:webHidden/>
              </w:rPr>
              <w:fldChar w:fldCharType="separate"/>
            </w:r>
            <w:r w:rsidR="00CA7B37">
              <w:rPr>
                <w:noProof/>
                <w:webHidden/>
              </w:rPr>
              <w:t>4</w:t>
            </w:r>
            <w:r w:rsidR="00CA7B37">
              <w:rPr>
                <w:noProof/>
                <w:webHidden/>
              </w:rPr>
              <w:fldChar w:fldCharType="end"/>
            </w:r>
          </w:hyperlink>
        </w:p>
        <w:p w14:paraId="61CDD692" w14:textId="4EB9393B" w:rsidR="00CA7B37" w:rsidRDefault="006309EA">
          <w:pPr>
            <w:pStyle w:val="TOC2"/>
            <w:tabs>
              <w:tab w:val="right" w:leader="dot" w:pos="9350"/>
            </w:tabs>
            <w:rPr>
              <w:rFonts w:asciiTheme="minorHAnsi" w:eastAsiaTheme="minorEastAsia" w:hAnsiTheme="minorHAnsi" w:cstheme="minorBidi"/>
              <w:b w:val="0"/>
              <w:bCs w:val="0"/>
              <w:noProof/>
              <w:kern w:val="0"/>
              <w:sz w:val="22"/>
              <w:szCs w:val="22"/>
            </w:rPr>
          </w:pPr>
          <w:hyperlink w:anchor="_Toc56073754" w:history="1">
            <w:r w:rsidR="00CA7B37" w:rsidRPr="00746492">
              <w:rPr>
                <w:rStyle w:val="Hyperlink"/>
                <w:noProof/>
              </w:rPr>
              <w:t>List of Figures</w:t>
            </w:r>
            <w:r w:rsidR="00CA7B37">
              <w:rPr>
                <w:noProof/>
                <w:webHidden/>
              </w:rPr>
              <w:tab/>
            </w:r>
            <w:r w:rsidR="00CA7B37">
              <w:rPr>
                <w:noProof/>
                <w:webHidden/>
              </w:rPr>
              <w:fldChar w:fldCharType="begin"/>
            </w:r>
            <w:r w:rsidR="00CA7B37">
              <w:rPr>
                <w:noProof/>
                <w:webHidden/>
              </w:rPr>
              <w:instrText xml:space="preserve"> PAGEREF _Toc56073754 \h </w:instrText>
            </w:r>
            <w:r w:rsidR="00CA7B37">
              <w:rPr>
                <w:noProof/>
                <w:webHidden/>
              </w:rPr>
            </w:r>
            <w:r w:rsidR="00CA7B37">
              <w:rPr>
                <w:noProof/>
                <w:webHidden/>
              </w:rPr>
              <w:fldChar w:fldCharType="separate"/>
            </w:r>
            <w:r w:rsidR="00CA7B37">
              <w:rPr>
                <w:noProof/>
                <w:webHidden/>
              </w:rPr>
              <w:t>2</w:t>
            </w:r>
            <w:r w:rsidR="00CA7B37">
              <w:rPr>
                <w:noProof/>
                <w:webHidden/>
              </w:rPr>
              <w:fldChar w:fldCharType="end"/>
            </w:r>
          </w:hyperlink>
        </w:p>
        <w:p w14:paraId="30AD9C9F" w14:textId="5AB12932" w:rsidR="00CA7B37" w:rsidRDefault="006309EA">
          <w:pPr>
            <w:pStyle w:val="TOC2"/>
            <w:tabs>
              <w:tab w:val="right" w:leader="dot" w:pos="9350"/>
            </w:tabs>
            <w:rPr>
              <w:rFonts w:asciiTheme="minorHAnsi" w:eastAsiaTheme="minorEastAsia" w:hAnsiTheme="minorHAnsi" w:cstheme="minorBidi"/>
              <w:b w:val="0"/>
              <w:bCs w:val="0"/>
              <w:noProof/>
              <w:kern w:val="0"/>
              <w:sz w:val="22"/>
              <w:szCs w:val="22"/>
            </w:rPr>
          </w:pPr>
          <w:hyperlink w:anchor="_Toc56073755" w:history="1">
            <w:r w:rsidR="00CA7B37" w:rsidRPr="00746492">
              <w:rPr>
                <w:rStyle w:val="Hyperlink"/>
                <w:noProof/>
              </w:rPr>
              <w:t>List of Tables</w:t>
            </w:r>
            <w:r w:rsidR="00CA7B37">
              <w:rPr>
                <w:noProof/>
                <w:webHidden/>
              </w:rPr>
              <w:tab/>
            </w:r>
            <w:r w:rsidR="00CA7B37">
              <w:rPr>
                <w:noProof/>
                <w:webHidden/>
              </w:rPr>
              <w:fldChar w:fldCharType="begin"/>
            </w:r>
            <w:r w:rsidR="00CA7B37">
              <w:rPr>
                <w:noProof/>
                <w:webHidden/>
              </w:rPr>
              <w:instrText xml:space="preserve"> PAGEREF _Toc56073755 \h </w:instrText>
            </w:r>
            <w:r w:rsidR="00CA7B37">
              <w:rPr>
                <w:noProof/>
                <w:webHidden/>
              </w:rPr>
            </w:r>
            <w:r w:rsidR="00CA7B37">
              <w:rPr>
                <w:noProof/>
                <w:webHidden/>
              </w:rPr>
              <w:fldChar w:fldCharType="separate"/>
            </w:r>
            <w:r w:rsidR="00CA7B37">
              <w:rPr>
                <w:noProof/>
                <w:webHidden/>
              </w:rPr>
              <w:t>3</w:t>
            </w:r>
            <w:r w:rsidR="00CA7B37">
              <w:rPr>
                <w:noProof/>
                <w:webHidden/>
              </w:rPr>
              <w:fldChar w:fldCharType="end"/>
            </w:r>
          </w:hyperlink>
        </w:p>
        <w:p w14:paraId="0F5E43BA" w14:textId="6756A42A" w:rsidR="00CA7B37" w:rsidRDefault="006309EA">
          <w:pPr>
            <w:pStyle w:val="TOC2"/>
            <w:tabs>
              <w:tab w:val="right" w:leader="dot" w:pos="9350"/>
            </w:tabs>
            <w:rPr>
              <w:rFonts w:asciiTheme="minorHAnsi" w:eastAsiaTheme="minorEastAsia" w:hAnsiTheme="minorHAnsi" w:cstheme="minorBidi"/>
              <w:b w:val="0"/>
              <w:bCs w:val="0"/>
              <w:noProof/>
              <w:kern w:val="0"/>
              <w:sz w:val="22"/>
              <w:szCs w:val="22"/>
            </w:rPr>
          </w:pPr>
          <w:hyperlink w:anchor="_Toc56073756" w:history="1">
            <w:r w:rsidR="00CA7B37" w:rsidRPr="00746492">
              <w:rPr>
                <w:rStyle w:val="Hyperlink"/>
                <w:noProof/>
              </w:rPr>
              <w:t>Abstract</w:t>
            </w:r>
            <w:r w:rsidR="00CA7B37">
              <w:rPr>
                <w:noProof/>
                <w:webHidden/>
              </w:rPr>
              <w:tab/>
            </w:r>
            <w:r w:rsidR="00CA7B37">
              <w:rPr>
                <w:noProof/>
                <w:webHidden/>
              </w:rPr>
              <w:fldChar w:fldCharType="begin"/>
            </w:r>
            <w:r w:rsidR="00CA7B37">
              <w:rPr>
                <w:noProof/>
                <w:webHidden/>
              </w:rPr>
              <w:instrText xml:space="preserve"> PAGEREF _Toc56073756 \h </w:instrText>
            </w:r>
            <w:r w:rsidR="00CA7B37">
              <w:rPr>
                <w:noProof/>
                <w:webHidden/>
              </w:rPr>
            </w:r>
            <w:r w:rsidR="00CA7B37">
              <w:rPr>
                <w:noProof/>
                <w:webHidden/>
              </w:rPr>
              <w:fldChar w:fldCharType="separate"/>
            </w:r>
            <w:r w:rsidR="00CA7B37">
              <w:rPr>
                <w:noProof/>
                <w:webHidden/>
              </w:rPr>
              <w:t>4</w:t>
            </w:r>
            <w:r w:rsidR="00CA7B37">
              <w:rPr>
                <w:noProof/>
                <w:webHidden/>
              </w:rPr>
              <w:fldChar w:fldCharType="end"/>
            </w:r>
          </w:hyperlink>
        </w:p>
        <w:p w14:paraId="2E58E062" w14:textId="63E4BC0D" w:rsidR="00CA7B37" w:rsidRDefault="006309EA">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57" w:history="1">
            <w:r w:rsidR="00CA7B37" w:rsidRPr="00746492">
              <w:rPr>
                <w:rStyle w:val="Hyperlink"/>
                <w:caps/>
                <w:noProof/>
              </w:rPr>
              <w:t>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ntroduction</w:t>
            </w:r>
            <w:r w:rsidR="00CA7B37">
              <w:rPr>
                <w:noProof/>
                <w:webHidden/>
              </w:rPr>
              <w:tab/>
            </w:r>
            <w:r w:rsidR="00CA7B37">
              <w:rPr>
                <w:noProof/>
                <w:webHidden/>
              </w:rPr>
              <w:fldChar w:fldCharType="begin"/>
            </w:r>
            <w:r w:rsidR="00CA7B37">
              <w:rPr>
                <w:noProof/>
                <w:webHidden/>
              </w:rPr>
              <w:instrText xml:space="preserve"> PAGEREF _Toc56073757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22A4D0B7" w14:textId="42FA17AA"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58" w:history="1">
            <w:r w:rsidR="00CA7B37" w:rsidRPr="00746492">
              <w:rPr>
                <w:rStyle w:val="Hyperlink"/>
                <w:noProof/>
              </w:rPr>
              <w:t>1.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Backgound/Motivation</w:t>
            </w:r>
            <w:r w:rsidR="00CA7B37">
              <w:rPr>
                <w:noProof/>
                <w:webHidden/>
              </w:rPr>
              <w:tab/>
            </w:r>
            <w:r w:rsidR="00CA7B37">
              <w:rPr>
                <w:noProof/>
                <w:webHidden/>
              </w:rPr>
              <w:fldChar w:fldCharType="begin"/>
            </w:r>
            <w:r w:rsidR="00CA7B37">
              <w:rPr>
                <w:noProof/>
                <w:webHidden/>
              </w:rPr>
              <w:instrText xml:space="preserve"> PAGEREF _Toc56073758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27E7D067" w14:textId="4B0F2690"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59" w:history="1">
            <w:r w:rsidR="00CA7B37" w:rsidRPr="00746492">
              <w:rPr>
                <w:rStyle w:val="Hyperlink"/>
                <w:noProof/>
              </w:rPr>
              <w:t>1.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Objective</w:t>
            </w:r>
            <w:r w:rsidR="00CA7B37">
              <w:rPr>
                <w:noProof/>
                <w:webHidden/>
              </w:rPr>
              <w:tab/>
            </w:r>
            <w:r w:rsidR="00CA7B37">
              <w:rPr>
                <w:noProof/>
                <w:webHidden/>
              </w:rPr>
              <w:fldChar w:fldCharType="begin"/>
            </w:r>
            <w:r w:rsidR="00CA7B37">
              <w:rPr>
                <w:noProof/>
                <w:webHidden/>
              </w:rPr>
              <w:instrText xml:space="preserve"> PAGEREF _Toc56073759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0332C3AF" w14:textId="3A645C5A"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0" w:history="1">
            <w:r w:rsidR="00CA7B37" w:rsidRPr="00746492">
              <w:rPr>
                <w:rStyle w:val="Hyperlink"/>
                <w:noProof/>
              </w:rPr>
              <w:t>1.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Requirements</w:t>
            </w:r>
            <w:r w:rsidR="00CA7B37">
              <w:rPr>
                <w:noProof/>
                <w:webHidden/>
              </w:rPr>
              <w:tab/>
            </w:r>
            <w:r w:rsidR="00CA7B37">
              <w:rPr>
                <w:noProof/>
                <w:webHidden/>
              </w:rPr>
              <w:fldChar w:fldCharType="begin"/>
            </w:r>
            <w:r w:rsidR="00CA7B37">
              <w:rPr>
                <w:noProof/>
                <w:webHidden/>
              </w:rPr>
              <w:instrText xml:space="preserve"> PAGEREF _Toc56073760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4D89AFE5" w14:textId="58E55312"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1" w:history="1">
            <w:r w:rsidR="00CA7B37" w:rsidRPr="00746492">
              <w:rPr>
                <w:rStyle w:val="Hyperlink"/>
                <w:noProof/>
              </w:rPr>
              <w:t>1.4</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Constraints</w:t>
            </w:r>
            <w:r w:rsidR="00CA7B37">
              <w:rPr>
                <w:noProof/>
                <w:webHidden/>
              </w:rPr>
              <w:tab/>
            </w:r>
            <w:r w:rsidR="00CA7B37">
              <w:rPr>
                <w:noProof/>
                <w:webHidden/>
              </w:rPr>
              <w:fldChar w:fldCharType="begin"/>
            </w:r>
            <w:r w:rsidR="00CA7B37">
              <w:rPr>
                <w:noProof/>
                <w:webHidden/>
              </w:rPr>
              <w:instrText xml:space="preserve"> PAGEREF _Toc56073761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362DBB30" w14:textId="4569D14E"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2" w:history="1">
            <w:r w:rsidR="00CA7B37" w:rsidRPr="00746492">
              <w:rPr>
                <w:rStyle w:val="Hyperlink"/>
                <w:noProof/>
              </w:rPr>
              <w:t>1.5</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Methods</w:t>
            </w:r>
            <w:r w:rsidR="00CA7B37">
              <w:rPr>
                <w:noProof/>
                <w:webHidden/>
              </w:rPr>
              <w:tab/>
            </w:r>
            <w:r w:rsidR="00CA7B37">
              <w:rPr>
                <w:noProof/>
                <w:webHidden/>
              </w:rPr>
              <w:fldChar w:fldCharType="begin"/>
            </w:r>
            <w:r w:rsidR="00CA7B37">
              <w:rPr>
                <w:noProof/>
                <w:webHidden/>
              </w:rPr>
              <w:instrText xml:space="preserve"> PAGEREF _Toc56073762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1372E680" w14:textId="1A02B92E" w:rsidR="00CA7B37" w:rsidRDefault="006309EA">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63" w:history="1">
            <w:r w:rsidR="00CA7B37" w:rsidRPr="00746492">
              <w:rPr>
                <w:rStyle w:val="Hyperlink"/>
                <w:caps/>
                <w:noProof/>
              </w:rPr>
              <w:t>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Project Description</w:t>
            </w:r>
            <w:r w:rsidR="00CA7B37">
              <w:rPr>
                <w:noProof/>
                <w:webHidden/>
              </w:rPr>
              <w:tab/>
            </w:r>
            <w:r w:rsidR="00CA7B37">
              <w:rPr>
                <w:noProof/>
                <w:webHidden/>
              </w:rPr>
              <w:fldChar w:fldCharType="begin"/>
            </w:r>
            <w:r w:rsidR="00CA7B37">
              <w:rPr>
                <w:noProof/>
                <w:webHidden/>
              </w:rPr>
              <w:instrText xml:space="preserve"> PAGEREF _Toc56073763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3A01699C" w14:textId="057C28B6"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4" w:history="1">
            <w:r w:rsidR="00CA7B37" w:rsidRPr="00746492">
              <w:rPr>
                <w:rStyle w:val="Hyperlink"/>
                <w:noProof/>
              </w:rPr>
              <w:t>2.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Description</w:t>
            </w:r>
            <w:r w:rsidR="00CA7B37">
              <w:rPr>
                <w:noProof/>
                <w:webHidden/>
              </w:rPr>
              <w:tab/>
            </w:r>
            <w:r w:rsidR="00CA7B37">
              <w:rPr>
                <w:noProof/>
                <w:webHidden/>
              </w:rPr>
              <w:fldChar w:fldCharType="begin"/>
            </w:r>
            <w:r w:rsidR="00CA7B37">
              <w:rPr>
                <w:noProof/>
                <w:webHidden/>
              </w:rPr>
              <w:instrText xml:space="preserve"> PAGEREF _Toc56073764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633D467C" w14:textId="3E56F9C5"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5" w:history="1">
            <w:r w:rsidR="00CA7B37" w:rsidRPr="00746492">
              <w:rPr>
                <w:rStyle w:val="Hyperlink"/>
                <w:noProof/>
              </w:rPr>
              <w:t>2.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Diagram</w:t>
            </w:r>
            <w:r w:rsidR="00CA7B37">
              <w:rPr>
                <w:noProof/>
                <w:webHidden/>
              </w:rPr>
              <w:tab/>
            </w:r>
            <w:r w:rsidR="00CA7B37">
              <w:rPr>
                <w:noProof/>
                <w:webHidden/>
              </w:rPr>
              <w:fldChar w:fldCharType="begin"/>
            </w:r>
            <w:r w:rsidR="00CA7B37">
              <w:rPr>
                <w:noProof/>
                <w:webHidden/>
              </w:rPr>
              <w:instrText xml:space="preserve"> PAGEREF _Toc56073765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40C5E175" w14:textId="3F964294"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6" w:history="1">
            <w:r w:rsidR="00CA7B37" w:rsidRPr="00746492">
              <w:rPr>
                <w:rStyle w:val="Hyperlink"/>
                <w:noProof/>
              </w:rPr>
              <w:t>2.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Functions</w:t>
            </w:r>
            <w:r w:rsidR="00CA7B37">
              <w:rPr>
                <w:noProof/>
                <w:webHidden/>
              </w:rPr>
              <w:tab/>
            </w:r>
            <w:r w:rsidR="00CA7B37">
              <w:rPr>
                <w:noProof/>
                <w:webHidden/>
              </w:rPr>
              <w:fldChar w:fldCharType="begin"/>
            </w:r>
            <w:r w:rsidR="00CA7B37">
              <w:rPr>
                <w:noProof/>
                <w:webHidden/>
              </w:rPr>
              <w:instrText xml:space="preserve"> PAGEREF _Toc56073766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02671A40" w14:textId="56E5019F" w:rsidR="00CA7B37" w:rsidRDefault="006309EA">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67" w:history="1">
            <w:r w:rsidR="00CA7B37" w:rsidRPr="00746492">
              <w:rPr>
                <w:rStyle w:val="Hyperlink"/>
                <w:caps/>
                <w:noProof/>
              </w:rPr>
              <w:t>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Plan</w:t>
            </w:r>
            <w:r w:rsidR="00CA7B37">
              <w:rPr>
                <w:noProof/>
                <w:webHidden/>
              </w:rPr>
              <w:tab/>
            </w:r>
            <w:r w:rsidR="00CA7B37">
              <w:rPr>
                <w:noProof/>
                <w:webHidden/>
              </w:rPr>
              <w:fldChar w:fldCharType="begin"/>
            </w:r>
            <w:r w:rsidR="00CA7B37">
              <w:rPr>
                <w:noProof/>
                <w:webHidden/>
              </w:rPr>
              <w:instrText xml:space="preserve"> PAGEREF _Toc56073767 \h </w:instrText>
            </w:r>
            <w:r w:rsidR="00CA7B37">
              <w:rPr>
                <w:noProof/>
                <w:webHidden/>
              </w:rPr>
            </w:r>
            <w:r w:rsidR="00CA7B37">
              <w:rPr>
                <w:noProof/>
                <w:webHidden/>
              </w:rPr>
              <w:fldChar w:fldCharType="separate"/>
            </w:r>
            <w:r w:rsidR="00CA7B37">
              <w:rPr>
                <w:noProof/>
                <w:webHidden/>
              </w:rPr>
              <w:t>8</w:t>
            </w:r>
            <w:r w:rsidR="00CA7B37">
              <w:rPr>
                <w:noProof/>
                <w:webHidden/>
              </w:rPr>
              <w:fldChar w:fldCharType="end"/>
            </w:r>
          </w:hyperlink>
        </w:p>
        <w:p w14:paraId="4866CD6F" w14:textId="64665760"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8" w:history="1">
            <w:r w:rsidR="00CA7B37" w:rsidRPr="00746492">
              <w:rPr>
                <w:rStyle w:val="Hyperlink"/>
                <w:noProof/>
              </w:rPr>
              <w:t>3.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asks</w:t>
            </w:r>
            <w:r w:rsidR="00CA7B37">
              <w:rPr>
                <w:noProof/>
                <w:webHidden/>
              </w:rPr>
              <w:tab/>
            </w:r>
            <w:r w:rsidR="00CA7B37">
              <w:rPr>
                <w:noProof/>
                <w:webHidden/>
              </w:rPr>
              <w:fldChar w:fldCharType="begin"/>
            </w:r>
            <w:r w:rsidR="00CA7B37">
              <w:rPr>
                <w:noProof/>
                <w:webHidden/>
              </w:rPr>
              <w:instrText xml:space="preserve"> PAGEREF _Toc56073768 \h </w:instrText>
            </w:r>
            <w:r w:rsidR="00CA7B37">
              <w:rPr>
                <w:noProof/>
                <w:webHidden/>
              </w:rPr>
            </w:r>
            <w:r w:rsidR="00CA7B37">
              <w:rPr>
                <w:noProof/>
                <w:webHidden/>
              </w:rPr>
              <w:fldChar w:fldCharType="separate"/>
            </w:r>
            <w:r w:rsidR="00CA7B37">
              <w:rPr>
                <w:noProof/>
                <w:webHidden/>
              </w:rPr>
              <w:t>8</w:t>
            </w:r>
            <w:r w:rsidR="00CA7B37">
              <w:rPr>
                <w:noProof/>
                <w:webHidden/>
              </w:rPr>
              <w:fldChar w:fldCharType="end"/>
            </w:r>
          </w:hyperlink>
        </w:p>
        <w:p w14:paraId="2AE40068" w14:textId="4ECE3239"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9" w:history="1">
            <w:r w:rsidR="00CA7B37" w:rsidRPr="00746492">
              <w:rPr>
                <w:rStyle w:val="Hyperlink"/>
                <w:noProof/>
              </w:rPr>
              <w:t>3.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eam Organization</w:t>
            </w:r>
            <w:r w:rsidR="00CA7B37">
              <w:rPr>
                <w:noProof/>
                <w:webHidden/>
              </w:rPr>
              <w:tab/>
            </w:r>
            <w:r w:rsidR="00CA7B37">
              <w:rPr>
                <w:noProof/>
                <w:webHidden/>
              </w:rPr>
              <w:fldChar w:fldCharType="begin"/>
            </w:r>
            <w:r w:rsidR="00CA7B37">
              <w:rPr>
                <w:noProof/>
                <w:webHidden/>
              </w:rPr>
              <w:instrText xml:space="preserve"> PAGEREF _Toc56073769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07F0618A" w14:textId="6D239D5E" w:rsidR="00CA7B37" w:rsidRDefault="006309EA">
          <w:pPr>
            <w:pStyle w:val="TOC3"/>
            <w:tabs>
              <w:tab w:val="left" w:pos="1000"/>
              <w:tab w:val="right" w:leader="dot" w:pos="9350"/>
            </w:tabs>
            <w:rPr>
              <w:rFonts w:asciiTheme="minorHAnsi" w:eastAsiaTheme="minorEastAsia" w:hAnsiTheme="minorHAnsi" w:cstheme="minorBidi"/>
              <w:noProof/>
              <w:kern w:val="0"/>
              <w:sz w:val="22"/>
              <w:szCs w:val="22"/>
            </w:rPr>
          </w:pPr>
          <w:hyperlink w:anchor="_Toc56073770" w:history="1">
            <w:r w:rsidR="00CA7B37" w:rsidRPr="00746492">
              <w:rPr>
                <w:rStyle w:val="Hyperlink"/>
                <w:noProof/>
              </w:rPr>
              <w:t>3.2.1</w:t>
            </w:r>
            <w:r w:rsidR="00CA7B37">
              <w:rPr>
                <w:rFonts w:asciiTheme="minorHAnsi" w:eastAsiaTheme="minorEastAsia" w:hAnsiTheme="minorHAnsi" w:cstheme="minorBidi"/>
                <w:noProof/>
                <w:kern w:val="0"/>
                <w:sz w:val="22"/>
                <w:szCs w:val="22"/>
              </w:rPr>
              <w:tab/>
            </w:r>
            <w:r w:rsidR="00CA7B37" w:rsidRPr="00746492">
              <w:rPr>
                <w:rStyle w:val="Hyperlink"/>
                <w:noProof/>
              </w:rPr>
              <w:t>Responsibility of Team Member 1.</w:t>
            </w:r>
            <w:r w:rsidR="00CA7B37">
              <w:rPr>
                <w:noProof/>
                <w:webHidden/>
              </w:rPr>
              <w:tab/>
            </w:r>
            <w:r w:rsidR="00CA7B37">
              <w:rPr>
                <w:noProof/>
                <w:webHidden/>
              </w:rPr>
              <w:fldChar w:fldCharType="begin"/>
            </w:r>
            <w:r w:rsidR="00CA7B37">
              <w:rPr>
                <w:noProof/>
                <w:webHidden/>
              </w:rPr>
              <w:instrText xml:space="preserve"> PAGEREF _Toc56073770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2BDA90C0" w14:textId="7D68C88F" w:rsidR="00CA7B37" w:rsidRDefault="006309EA">
          <w:pPr>
            <w:pStyle w:val="TOC3"/>
            <w:tabs>
              <w:tab w:val="left" w:pos="1000"/>
              <w:tab w:val="right" w:leader="dot" w:pos="9350"/>
            </w:tabs>
            <w:rPr>
              <w:rFonts w:asciiTheme="minorHAnsi" w:eastAsiaTheme="minorEastAsia" w:hAnsiTheme="minorHAnsi" w:cstheme="minorBidi"/>
              <w:noProof/>
              <w:kern w:val="0"/>
              <w:sz w:val="22"/>
              <w:szCs w:val="22"/>
            </w:rPr>
          </w:pPr>
          <w:hyperlink w:anchor="_Toc56073771" w:history="1">
            <w:r w:rsidR="00CA7B37" w:rsidRPr="00746492">
              <w:rPr>
                <w:rStyle w:val="Hyperlink"/>
                <w:noProof/>
              </w:rPr>
              <w:t>3.2.2</w:t>
            </w:r>
            <w:r w:rsidR="00CA7B37">
              <w:rPr>
                <w:rFonts w:asciiTheme="minorHAnsi" w:eastAsiaTheme="minorEastAsia" w:hAnsiTheme="minorHAnsi" w:cstheme="minorBidi"/>
                <w:noProof/>
                <w:kern w:val="0"/>
                <w:sz w:val="22"/>
                <w:szCs w:val="22"/>
              </w:rPr>
              <w:tab/>
            </w:r>
            <w:r w:rsidR="00CA7B37" w:rsidRPr="00746492">
              <w:rPr>
                <w:rStyle w:val="Hyperlink"/>
                <w:noProof/>
              </w:rPr>
              <w:t>Responsibility of Team Member 2.</w:t>
            </w:r>
            <w:r w:rsidR="00CA7B37">
              <w:rPr>
                <w:noProof/>
                <w:webHidden/>
              </w:rPr>
              <w:tab/>
            </w:r>
            <w:r w:rsidR="00CA7B37">
              <w:rPr>
                <w:noProof/>
                <w:webHidden/>
              </w:rPr>
              <w:fldChar w:fldCharType="begin"/>
            </w:r>
            <w:r w:rsidR="00CA7B37">
              <w:rPr>
                <w:noProof/>
                <w:webHidden/>
              </w:rPr>
              <w:instrText xml:space="preserve"> PAGEREF _Toc56073771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7AEFD044" w14:textId="78566084"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2" w:history="1">
            <w:r w:rsidR="00CA7B37" w:rsidRPr="00746492">
              <w:rPr>
                <w:rStyle w:val="Hyperlink"/>
                <w:noProof/>
              </w:rPr>
              <w:t>3.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imeline/Milestones/Delivery Plan</w:t>
            </w:r>
            <w:r w:rsidR="00CA7B37">
              <w:rPr>
                <w:noProof/>
                <w:webHidden/>
              </w:rPr>
              <w:tab/>
            </w:r>
            <w:r w:rsidR="00CA7B37">
              <w:rPr>
                <w:noProof/>
                <w:webHidden/>
              </w:rPr>
              <w:fldChar w:fldCharType="begin"/>
            </w:r>
            <w:r w:rsidR="00CA7B37">
              <w:rPr>
                <w:noProof/>
                <w:webHidden/>
              </w:rPr>
              <w:instrText xml:space="preserve"> PAGEREF _Toc56073772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5D15BB96" w14:textId="32991700" w:rsidR="00CA7B37" w:rsidRDefault="006309EA">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73" w:history="1">
            <w:r w:rsidR="00CA7B37" w:rsidRPr="00746492">
              <w:rPr>
                <w:rStyle w:val="Hyperlink"/>
                <w:caps/>
                <w:noProof/>
              </w:rPr>
              <w:t>4.</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w:t>
            </w:r>
            <w:r w:rsidR="00CA7B37">
              <w:rPr>
                <w:noProof/>
                <w:webHidden/>
              </w:rPr>
              <w:tab/>
            </w:r>
            <w:r w:rsidR="00CA7B37">
              <w:rPr>
                <w:noProof/>
                <w:webHidden/>
              </w:rPr>
              <w:fldChar w:fldCharType="begin"/>
            </w:r>
            <w:r w:rsidR="00CA7B37">
              <w:rPr>
                <w:noProof/>
                <w:webHidden/>
              </w:rPr>
              <w:instrText xml:space="preserve"> PAGEREF _Toc56073773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25CA3F23" w14:textId="568A63E8"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4" w:history="1">
            <w:r w:rsidR="00CA7B37" w:rsidRPr="00746492">
              <w:rPr>
                <w:rStyle w:val="Hyperlink"/>
                <w:noProof/>
              </w:rPr>
              <w:t>4.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of Task 1.</w:t>
            </w:r>
            <w:r w:rsidR="00CA7B37">
              <w:rPr>
                <w:noProof/>
                <w:webHidden/>
              </w:rPr>
              <w:tab/>
            </w:r>
            <w:r w:rsidR="00CA7B37">
              <w:rPr>
                <w:noProof/>
                <w:webHidden/>
              </w:rPr>
              <w:fldChar w:fldCharType="begin"/>
            </w:r>
            <w:r w:rsidR="00CA7B37">
              <w:rPr>
                <w:noProof/>
                <w:webHidden/>
              </w:rPr>
              <w:instrText xml:space="preserve"> PAGEREF _Toc56073774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5AE4ECCB" w14:textId="2271248B"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5" w:history="1">
            <w:r w:rsidR="00CA7B37" w:rsidRPr="00746492">
              <w:rPr>
                <w:rStyle w:val="Hyperlink"/>
                <w:noProof/>
              </w:rPr>
              <w:t>4.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of Task 1.</w:t>
            </w:r>
            <w:r w:rsidR="00CA7B37">
              <w:rPr>
                <w:noProof/>
                <w:webHidden/>
              </w:rPr>
              <w:tab/>
            </w:r>
            <w:r w:rsidR="00CA7B37">
              <w:rPr>
                <w:noProof/>
                <w:webHidden/>
              </w:rPr>
              <w:fldChar w:fldCharType="begin"/>
            </w:r>
            <w:r w:rsidR="00CA7B37">
              <w:rPr>
                <w:noProof/>
                <w:webHidden/>
              </w:rPr>
              <w:instrText xml:space="preserve"> PAGEREF _Toc56073775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1B5D01BD" w14:textId="407287F2" w:rsidR="00CA7B37" w:rsidRDefault="006309EA">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76" w:history="1">
            <w:r w:rsidR="00CA7B37" w:rsidRPr="00746492">
              <w:rPr>
                <w:rStyle w:val="Hyperlink"/>
                <w:caps/>
                <w:noProof/>
              </w:rPr>
              <w:t>5.</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Conclusion.</w:t>
            </w:r>
            <w:r w:rsidR="00CA7B37">
              <w:rPr>
                <w:noProof/>
                <w:webHidden/>
              </w:rPr>
              <w:tab/>
            </w:r>
            <w:r w:rsidR="00CA7B37">
              <w:rPr>
                <w:noProof/>
                <w:webHidden/>
              </w:rPr>
              <w:fldChar w:fldCharType="begin"/>
            </w:r>
            <w:r w:rsidR="00CA7B37">
              <w:rPr>
                <w:noProof/>
                <w:webHidden/>
              </w:rPr>
              <w:instrText xml:space="preserve"> PAGEREF _Toc56073776 \h </w:instrText>
            </w:r>
            <w:r w:rsidR="00CA7B37">
              <w:rPr>
                <w:noProof/>
                <w:webHidden/>
              </w:rPr>
            </w:r>
            <w:r w:rsidR="00CA7B37">
              <w:rPr>
                <w:noProof/>
                <w:webHidden/>
              </w:rPr>
              <w:fldChar w:fldCharType="separate"/>
            </w:r>
            <w:r w:rsidR="00CA7B37">
              <w:rPr>
                <w:noProof/>
                <w:webHidden/>
              </w:rPr>
              <w:t>11</w:t>
            </w:r>
            <w:r w:rsidR="00CA7B37">
              <w:rPr>
                <w:noProof/>
                <w:webHidden/>
              </w:rPr>
              <w:fldChar w:fldCharType="end"/>
            </w:r>
          </w:hyperlink>
        </w:p>
        <w:p w14:paraId="5A1868E7" w14:textId="3D1C5AEE" w:rsidR="00CA7B37" w:rsidRDefault="006309EA">
          <w:pPr>
            <w:pStyle w:val="TOC2"/>
            <w:tabs>
              <w:tab w:val="right" w:leader="dot" w:pos="9350"/>
            </w:tabs>
            <w:rPr>
              <w:rFonts w:asciiTheme="minorHAnsi" w:eastAsiaTheme="minorEastAsia" w:hAnsiTheme="minorHAnsi" w:cstheme="minorBidi"/>
              <w:b w:val="0"/>
              <w:bCs w:val="0"/>
              <w:noProof/>
              <w:kern w:val="0"/>
              <w:sz w:val="22"/>
              <w:szCs w:val="22"/>
            </w:rPr>
          </w:pPr>
          <w:hyperlink w:anchor="_Toc56073777" w:history="1">
            <w:r w:rsidR="00CA7B37" w:rsidRPr="00746492">
              <w:rPr>
                <w:rStyle w:val="Hyperlink"/>
                <w:noProof/>
              </w:rPr>
              <w:t>Acknowledgement</w:t>
            </w:r>
            <w:r w:rsidR="00CA7B37">
              <w:rPr>
                <w:noProof/>
                <w:webHidden/>
              </w:rPr>
              <w:tab/>
            </w:r>
            <w:r w:rsidR="00CA7B37">
              <w:rPr>
                <w:noProof/>
                <w:webHidden/>
              </w:rPr>
              <w:fldChar w:fldCharType="begin"/>
            </w:r>
            <w:r w:rsidR="00CA7B37">
              <w:rPr>
                <w:noProof/>
                <w:webHidden/>
              </w:rPr>
              <w:instrText xml:space="preserve"> PAGEREF _Toc56073777 \h </w:instrText>
            </w:r>
            <w:r w:rsidR="00CA7B37">
              <w:rPr>
                <w:noProof/>
                <w:webHidden/>
              </w:rPr>
            </w:r>
            <w:r w:rsidR="00CA7B37">
              <w:rPr>
                <w:noProof/>
                <w:webHidden/>
              </w:rPr>
              <w:fldChar w:fldCharType="separate"/>
            </w:r>
            <w:r w:rsidR="00CA7B37">
              <w:rPr>
                <w:noProof/>
                <w:webHidden/>
              </w:rPr>
              <w:t>12</w:t>
            </w:r>
            <w:r w:rsidR="00CA7B37">
              <w:rPr>
                <w:noProof/>
                <w:webHidden/>
              </w:rPr>
              <w:fldChar w:fldCharType="end"/>
            </w:r>
          </w:hyperlink>
        </w:p>
        <w:p w14:paraId="757D5D6D" w14:textId="5F5518B3" w:rsidR="00CA7B37" w:rsidRDefault="006309EA">
          <w:pPr>
            <w:pStyle w:val="TOC2"/>
            <w:tabs>
              <w:tab w:val="right" w:leader="dot" w:pos="9350"/>
            </w:tabs>
            <w:rPr>
              <w:rFonts w:asciiTheme="minorHAnsi" w:eastAsiaTheme="minorEastAsia" w:hAnsiTheme="minorHAnsi" w:cstheme="minorBidi"/>
              <w:b w:val="0"/>
              <w:bCs w:val="0"/>
              <w:noProof/>
              <w:kern w:val="0"/>
              <w:sz w:val="22"/>
              <w:szCs w:val="22"/>
            </w:rPr>
          </w:pPr>
          <w:hyperlink w:anchor="_Toc56073778" w:history="1">
            <w:r w:rsidR="00CA7B37" w:rsidRPr="00746492">
              <w:rPr>
                <w:rStyle w:val="Hyperlink"/>
                <w:noProof/>
              </w:rPr>
              <w:t>Appendix</w:t>
            </w:r>
            <w:r w:rsidR="00CA7B37">
              <w:rPr>
                <w:noProof/>
                <w:webHidden/>
              </w:rPr>
              <w:tab/>
            </w:r>
            <w:r w:rsidR="00CA7B37">
              <w:rPr>
                <w:noProof/>
                <w:webHidden/>
              </w:rPr>
              <w:fldChar w:fldCharType="begin"/>
            </w:r>
            <w:r w:rsidR="00CA7B37">
              <w:rPr>
                <w:noProof/>
                <w:webHidden/>
              </w:rPr>
              <w:instrText xml:space="preserve"> PAGEREF _Toc56073778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657613EF" w14:textId="22FE7CCD" w:rsidR="00CA7B37" w:rsidRDefault="006309EA">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9" w:history="1">
            <w:r w:rsidR="00CA7B37" w:rsidRPr="00746492">
              <w:rPr>
                <w:rStyle w:val="Hyperlink"/>
                <w:noProof/>
              </w:rPr>
              <w:t>A.</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Component Specs</w:t>
            </w:r>
            <w:r w:rsidR="00CA7B37">
              <w:rPr>
                <w:noProof/>
                <w:webHidden/>
              </w:rPr>
              <w:tab/>
            </w:r>
            <w:r w:rsidR="00CA7B37">
              <w:rPr>
                <w:noProof/>
                <w:webHidden/>
              </w:rPr>
              <w:fldChar w:fldCharType="begin"/>
            </w:r>
            <w:r w:rsidR="00CA7B37">
              <w:rPr>
                <w:noProof/>
                <w:webHidden/>
              </w:rPr>
              <w:instrText xml:space="preserve"> PAGEREF _Toc56073779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7DE7A30B" w14:textId="2F03ED63" w:rsidR="00CA7B37" w:rsidRDefault="006309EA">
          <w:pPr>
            <w:pStyle w:val="TOC3"/>
            <w:tabs>
              <w:tab w:val="left" w:pos="600"/>
              <w:tab w:val="right" w:leader="dot" w:pos="9350"/>
            </w:tabs>
            <w:rPr>
              <w:rFonts w:asciiTheme="minorHAnsi" w:eastAsiaTheme="minorEastAsia" w:hAnsiTheme="minorHAnsi" w:cstheme="minorBidi"/>
              <w:noProof/>
              <w:kern w:val="0"/>
              <w:sz w:val="22"/>
              <w:szCs w:val="22"/>
            </w:rPr>
          </w:pPr>
          <w:hyperlink w:anchor="_Toc56073780" w:history="1">
            <w:r w:rsidR="00CA7B37" w:rsidRPr="00746492">
              <w:rPr>
                <w:rStyle w:val="Hyperlink"/>
                <w:noProof/>
              </w:rPr>
              <w:t>1.</w:t>
            </w:r>
            <w:r w:rsidR="00CA7B37">
              <w:rPr>
                <w:rFonts w:asciiTheme="minorHAnsi" w:eastAsiaTheme="minorEastAsia" w:hAnsiTheme="minorHAnsi" w:cstheme="minorBidi"/>
                <w:noProof/>
                <w:kern w:val="0"/>
                <w:sz w:val="22"/>
                <w:szCs w:val="22"/>
              </w:rPr>
              <w:tab/>
            </w:r>
            <w:r w:rsidR="00CA7B37" w:rsidRPr="00746492">
              <w:rPr>
                <w:rStyle w:val="Hyperlink"/>
                <w:noProof/>
              </w:rPr>
              <w:t>Specs of Arduino Due</w:t>
            </w:r>
            <w:r w:rsidR="00CA7B37">
              <w:rPr>
                <w:noProof/>
                <w:webHidden/>
              </w:rPr>
              <w:tab/>
            </w:r>
            <w:r w:rsidR="00CA7B37">
              <w:rPr>
                <w:noProof/>
                <w:webHidden/>
              </w:rPr>
              <w:fldChar w:fldCharType="begin"/>
            </w:r>
            <w:r w:rsidR="00CA7B37">
              <w:rPr>
                <w:noProof/>
                <w:webHidden/>
              </w:rPr>
              <w:instrText xml:space="preserve"> PAGEREF _Toc56073780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3A66DA6D" w14:textId="1AD86172" w:rsidR="00CA7B37" w:rsidRDefault="006309EA">
          <w:pPr>
            <w:pStyle w:val="TOC3"/>
            <w:tabs>
              <w:tab w:val="left" w:pos="600"/>
              <w:tab w:val="right" w:leader="dot" w:pos="9350"/>
            </w:tabs>
            <w:rPr>
              <w:rFonts w:asciiTheme="minorHAnsi" w:eastAsiaTheme="minorEastAsia" w:hAnsiTheme="minorHAnsi" w:cstheme="minorBidi"/>
              <w:noProof/>
              <w:kern w:val="0"/>
              <w:sz w:val="22"/>
              <w:szCs w:val="22"/>
            </w:rPr>
          </w:pPr>
          <w:hyperlink w:anchor="_Toc56073781" w:history="1">
            <w:r w:rsidR="00CA7B37" w:rsidRPr="00746492">
              <w:rPr>
                <w:rStyle w:val="Hyperlink"/>
                <w:noProof/>
              </w:rPr>
              <w:t>2.</w:t>
            </w:r>
            <w:r w:rsidR="00CA7B37">
              <w:rPr>
                <w:rFonts w:asciiTheme="minorHAnsi" w:eastAsiaTheme="minorEastAsia" w:hAnsiTheme="minorHAnsi" w:cstheme="minorBidi"/>
                <w:noProof/>
                <w:kern w:val="0"/>
                <w:sz w:val="22"/>
                <w:szCs w:val="22"/>
              </w:rPr>
              <w:tab/>
            </w:r>
            <w:r w:rsidR="00CA7B37" w:rsidRPr="00746492">
              <w:rPr>
                <w:rStyle w:val="Hyperlink"/>
                <w:noProof/>
              </w:rPr>
              <w:t>Specs of Raspberry Pi</w:t>
            </w:r>
            <w:r w:rsidR="00CA7B37">
              <w:rPr>
                <w:noProof/>
                <w:webHidden/>
              </w:rPr>
              <w:tab/>
            </w:r>
            <w:r w:rsidR="00CA7B37">
              <w:rPr>
                <w:noProof/>
                <w:webHidden/>
              </w:rPr>
              <w:fldChar w:fldCharType="begin"/>
            </w:r>
            <w:r w:rsidR="00CA7B37">
              <w:rPr>
                <w:noProof/>
                <w:webHidden/>
              </w:rPr>
              <w:instrText xml:space="preserve"> PAGEREF _Toc56073781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16D66423" w14:textId="1CC2AA60" w:rsidR="00CA7B37" w:rsidRDefault="006309EA">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82" w:history="1">
            <w:r w:rsidR="00CA7B37" w:rsidRPr="00746492">
              <w:rPr>
                <w:rStyle w:val="Hyperlink"/>
                <w:noProof/>
              </w:rPr>
              <w:t>B.</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ource Code.</w:t>
            </w:r>
            <w:r w:rsidR="00CA7B37">
              <w:rPr>
                <w:noProof/>
                <w:webHidden/>
              </w:rPr>
              <w:tab/>
            </w:r>
            <w:r w:rsidR="00CA7B37">
              <w:rPr>
                <w:noProof/>
                <w:webHidden/>
              </w:rPr>
              <w:fldChar w:fldCharType="begin"/>
            </w:r>
            <w:r w:rsidR="00CA7B37">
              <w:rPr>
                <w:noProof/>
                <w:webHidden/>
              </w:rPr>
              <w:instrText xml:space="preserve"> PAGEREF _Toc56073782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39CC52B4" w14:textId="518B7BC6" w:rsidR="00CA7B37" w:rsidRDefault="006309EA">
          <w:pPr>
            <w:pStyle w:val="TOC3"/>
            <w:tabs>
              <w:tab w:val="left" w:pos="600"/>
              <w:tab w:val="right" w:leader="dot" w:pos="9350"/>
            </w:tabs>
            <w:rPr>
              <w:rFonts w:asciiTheme="minorHAnsi" w:eastAsiaTheme="minorEastAsia" w:hAnsiTheme="minorHAnsi" w:cstheme="minorBidi"/>
              <w:noProof/>
              <w:kern w:val="0"/>
              <w:sz w:val="22"/>
              <w:szCs w:val="22"/>
            </w:rPr>
          </w:pPr>
          <w:hyperlink w:anchor="_Toc56073783" w:history="1">
            <w:r w:rsidR="00CA7B37" w:rsidRPr="00746492">
              <w:rPr>
                <w:rStyle w:val="Hyperlink"/>
                <w:noProof/>
              </w:rPr>
              <w:t>1.</w:t>
            </w:r>
            <w:r w:rsidR="00CA7B37">
              <w:rPr>
                <w:rFonts w:asciiTheme="minorHAnsi" w:eastAsiaTheme="minorEastAsia" w:hAnsiTheme="minorHAnsi" w:cstheme="minorBidi"/>
                <w:noProof/>
                <w:kern w:val="0"/>
                <w:sz w:val="22"/>
                <w:szCs w:val="22"/>
              </w:rPr>
              <w:tab/>
            </w:r>
            <w:r w:rsidR="00CA7B37" w:rsidRPr="00746492">
              <w:rPr>
                <w:rStyle w:val="Hyperlink"/>
                <w:noProof/>
              </w:rPr>
              <w:t>Source Code of Graphic User Interface</w:t>
            </w:r>
            <w:r w:rsidR="00CA7B37">
              <w:rPr>
                <w:noProof/>
                <w:webHidden/>
              </w:rPr>
              <w:tab/>
            </w:r>
            <w:r w:rsidR="00CA7B37">
              <w:rPr>
                <w:noProof/>
                <w:webHidden/>
              </w:rPr>
              <w:fldChar w:fldCharType="begin"/>
            </w:r>
            <w:r w:rsidR="00CA7B37">
              <w:rPr>
                <w:noProof/>
                <w:webHidden/>
              </w:rPr>
              <w:instrText xml:space="preserve"> PAGEREF _Toc56073783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6E8DA1DF" w14:textId="38B64283" w:rsidR="00CA7B37" w:rsidRDefault="006309EA">
          <w:pPr>
            <w:pStyle w:val="TOC3"/>
            <w:tabs>
              <w:tab w:val="left" w:pos="600"/>
              <w:tab w:val="right" w:leader="dot" w:pos="9350"/>
            </w:tabs>
            <w:rPr>
              <w:rFonts w:asciiTheme="minorHAnsi" w:eastAsiaTheme="minorEastAsia" w:hAnsiTheme="minorHAnsi" w:cstheme="minorBidi"/>
              <w:noProof/>
              <w:kern w:val="0"/>
              <w:sz w:val="22"/>
              <w:szCs w:val="22"/>
            </w:rPr>
          </w:pPr>
          <w:hyperlink w:anchor="_Toc56073784" w:history="1">
            <w:r w:rsidR="00CA7B37" w:rsidRPr="00746492">
              <w:rPr>
                <w:rStyle w:val="Hyperlink"/>
                <w:noProof/>
              </w:rPr>
              <w:t>2.</w:t>
            </w:r>
            <w:r w:rsidR="00CA7B37">
              <w:rPr>
                <w:rFonts w:asciiTheme="minorHAnsi" w:eastAsiaTheme="minorEastAsia" w:hAnsiTheme="minorHAnsi" w:cstheme="minorBidi"/>
                <w:noProof/>
                <w:kern w:val="0"/>
                <w:sz w:val="22"/>
                <w:szCs w:val="22"/>
              </w:rPr>
              <w:tab/>
            </w:r>
            <w:r w:rsidR="00CA7B37" w:rsidRPr="00746492">
              <w:rPr>
                <w:rStyle w:val="Hyperlink"/>
                <w:noProof/>
              </w:rPr>
              <w:t>Source Code of Robotic Arm</w:t>
            </w:r>
            <w:r w:rsidR="00CA7B37">
              <w:rPr>
                <w:noProof/>
                <w:webHidden/>
              </w:rPr>
              <w:tab/>
            </w:r>
            <w:r w:rsidR="00CA7B37">
              <w:rPr>
                <w:noProof/>
                <w:webHidden/>
              </w:rPr>
              <w:fldChar w:fldCharType="begin"/>
            </w:r>
            <w:r w:rsidR="00CA7B37">
              <w:rPr>
                <w:noProof/>
                <w:webHidden/>
              </w:rPr>
              <w:instrText xml:space="preserve"> PAGEREF _Toc56073784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4A87EA16" w14:textId="3D1FB134" w:rsidR="00CA7B37" w:rsidRDefault="006309EA">
          <w:pPr>
            <w:pStyle w:val="TOC2"/>
            <w:tabs>
              <w:tab w:val="right" w:leader="dot" w:pos="9350"/>
            </w:tabs>
            <w:rPr>
              <w:rFonts w:asciiTheme="minorHAnsi" w:eastAsiaTheme="minorEastAsia" w:hAnsiTheme="minorHAnsi" w:cstheme="minorBidi"/>
              <w:b w:val="0"/>
              <w:bCs w:val="0"/>
              <w:noProof/>
              <w:kern w:val="0"/>
              <w:sz w:val="22"/>
              <w:szCs w:val="22"/>
            </w:rPr>
          </w:pPr>
          <w:hyperlink w:anchor="_Toc56073785" w:history="1">
            <w:r w:rsidR="00CA7B37" w:rsidRPr="00746492">
              <w:rPr>
                <w:rStyle w:val="Hyperlink"/>
                <w:noProof/>
              </w:rPr>
              <w:t>REFERENCES</w:t>
            </w:r>
            <w:r w:rsidR="00CA7B37">
              <w:rPr>
                <w:noProof/>
                <w:webHidden/>
              </w:rPr>
              <w:tab/>
            </w:r>
            <w:r w:rsidR="00CA7B37">
              <w:rPr>
                <w:noProof/>
                <w:webHidden/>
              </w:rPr>
              <w:fldChar w:fldCharType="begin"/>
            </w:r>
            <w:r w:rsidR="00CA7B37">
              <w:rPr>
                <w:noProof/>
                <w:webHidden/>
              </w:rPr>
              <w:instrText xml:space="preserve"> PAGEREF _Toc56073785 \h </w:instrText>
            </w:r>
            <w:r w:rsidR="00CA7B37">
              <w:rPr>
                <w:noProof/>
                <w:webHidden/>
              </w:rPr>
            </w:r>
            <w:r w:rsidR="00CA7B37">
              <w:rPr>
                <w:noProof/>
                <w:webHidden/>
              </w:rPr>
              <w:fldChar w:fldCharType="separate"/>
            </w:r>
            <w:r w:rsidR="00CA7B37">
              <w:rPr>
                <w:noProof/>
                <w:webHidden/>
              </w:rPr>
              <w:t>14</w:t>
            </w:r>
            <w:r w:rsidR="00CA7B37">
              <w:rPr>
                <w:noProof/>
                <w:webHidden/>
              </w:rPr>
              <w:fldChar w:fldCharType="end"/>
            </w:r>
          </w:hyperlink>
        </w:p>
        <w:p w14:paraId="5840A017" w14:textId="5B2C346B" w:rsidR="00972F11" w:rsidRPr="00407596" w:rsidRDefault="00972F11">
          <w:r w:rsidRPr="00407596">
            <w:rPr>
              <w:b/>
              <w:bCs/>
              <w:noProof/>
              <w:sz w:val="24"/>
              <w:szCs w:val="24"/>
            </w:rPr>
            <w:fldChar w:fldCharType="end"/>
          </w:r>
        </w:p>
      </w:sdtContent>
    </w:sdt>
    <w:p w14:paraId="424A7ACE"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3E56129E" w14:textId="77777777" w:rsidR="00A74C39" w:rsidRPr="00407596" w:rsidRDefault="00A74C39">
      <w:pPr>
        <w:jc w:val="left"/>
        <w:rPr>
          <w:b/>
          <w:noProof/>
          <w:kern w:val="0"/>
          <w:sz w:val="28"/>
          <w:szCs w:val="24"/>
        </w:rPr>
      </w:pPr>
      <w:r w:rsidRPr="00407596">
        <w:rPr>
          <w:noProof/>
        </w:rPr>
        <w:br w:type="page"/>
      </w:r>
    </w:p>
    <w:p w14:paraId="071512D1" w14:textId="77777777" w:rsidR="00373601" w:rsidRDefault="00373601" w:rsidP="003A2D24">
      <w:pPr>
        <w:pStyle w:val="Appendix"/>
        <w:rPr>
          <w:noProof/>
        </w:rPr>
      </w:pPr>
      <w:bookmarkStart w:id="2" w:name="_Toc56073754"/>
      <w:r>
        <w:rPr>
          <w:rFonts w:hint="eastAsia"/>
          <w:noProof/>
        </w:rPr>
        <w:lastRenderedPageBreak/>
        <w:t>List of Figures</w:t>
      </w:r>
      <w:bookmarkEnd w:id="2"/>
    </w:p>
    <w:p w14:paraId="545BB8F2" w14:textId="57A7A54C" w:rsidR="004D5006" w:rsidRDefault="004D5006">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Figure Cap" \c </w:instrText>
      </w:r>
      <w:r>
        <w:rPr>
          <w:noProof/>
        </w:rPr>
        <w:fldChar w:fldCharType="separate"/>
      </w:r>
      <w:hyperlink w:anchor="_Toc56074403" w:history="1">
        <w:r w:rsidRPr="002E5AE2">
          <w:rPr>
            <w:rStyle w:val="Hyperlink"/>
            <w:noProof/>
          </w:rPr>
          <w:t>Fig. 1.</w:t>
        </w:r>
        <w:r>
          <w:rPr>
            <w:rFonts w:asciiTheme="minorHAnsi" w:eastAsiaTheme="minorEastAsia" w:hAnsiTheme="minorHAnsi" w:cstheme="minorBidi"/>
            <w:smallCaps w:val="0"/>
            <w:noProof/>
            <w:kern w:val="0"/>
            <w:sz w:val="22"/>
            <w:szCs w:val="22"/>
          </w:rPr>
          <w:tab/>
        </w:r>
        <w:r w:rsidRPr="002E5AE2">
          <w:rPr>
            <w:rStyle w:val="Hyperlink"/>
            <w:noProof/>
          </w:rPr>
          <w:t>Example: Google Glass</w:t>
        </w:r>
        <w:r>
          <w:rPr>
            <w:noProof/>
            <w:webHidden/>
          </w:rPr>
          <w:tab/>
        </w:r>
        <w:r>
          <w:rPr>
            <w:noProof/>
            <w:webHidden/>
          </w:rPr>
          <w:fldChar w:fldCharType="begin"/>
        </w:r>
        <w:r>
          <w:rPr>
            <w:noProof/>
            <w:webHidden/>
          </w:rPr>
          <w:instrText xml:space="preserve"> PAGEREF _Toc56074403 \h </w:instrText>
        </w:r>
        <w:r>
          <w:rPr>
            <w:noProof/>
            <w:webHidden/>
          </w:rPr>
        </w:r>
        <w:r>
          <w:rPr>
            <w:noProof/>
            <w:webHidden/>
          </w:rPr>
          <w:fldChar w:fldCharType="separate"/>
        </w:r>
        <w:r>
          <w:rPr>
            <w:noProof/>
            <w:webHidden/>
          </w:rPr>
          <w:t>5</w:t>
        </w:r>
        <w:r>
          <w:rPr>
            <w:noProof/>
            <w:webHidden/>
          </w:rPr>
          <w:fldChar w:fldCharType="end"/>
        </w:r>
      </w:hyperlink>
    </w:p>
    <w:p w14:paraId="0C62CE7A" w14:textId="5DD2F3CE" w:rsidR="00373601" w:rsidRPr="004D5006" w:rsidRDefault="004D5006">
      <w:pPr>
        <w:jc w:val="left"/>
        <w:rPr>
          <w:rFonts w:ascii="Calibri" w:hAnsi="Calibri" w:cs="Calibri"/>
          <w:noProof/>
          <w:sz w:val="24"/>
          <w:szCs w:val="20"/>
        </w:rPr>
      </w:pPr>
      <w:r>
        <w:rPr>
          <w:noProof/>
        </w:rPr>
        <w:fldChar w:fldCharType="end"/>
      </w:r>
      <w:r w:rsidR="00373601">
        <w:rPr>
          <w:noProof/>
        </w:rPr>
        <w:br w:type="page"/>
      </w:r>
    </w:p>
    <w:p w14:paraId="4597CE0D" w14:textId="77777777" w:rsidR="00373601" w:rsidRDefault="00373601" w:rsidP="003A2D24">
      <w:pPr>
        <w:pStyle w:val="Appendix"/>
        <w:rPr>
          <w:noProof/>
        </w:rPr>
      </w:pPr>
      <w:bookmarkStart w:id="3" w:name="_Toc56073755"/>
      <w:r>
        <w:rPr>
          <w:rFonts w:hint="eastAsia"/>
          <w:noProof/>
        </w:rPr>
        <w:lastRenderedPageBreak/>
        <w:t>List of Tables</w:t>
      </w:r>
      <w:bookmarkEnd w:id="3"/>
    </w:p>
    <w:p w14:paraId="25509427" w14:textId="3A1F52EF" w:rsidR="004D5006" w:rsidRDefault="004D5006">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Table Head" \c </w:instrText>
      </w:r>
      <w:r>
        <w:rPr>
          <w:noProof/>
        </w:rPr>
        <w:fldChar w:fldCharType="separate"/>
      </w:r>
      <w:hyperlink w:anchor="_Toc56074609" w:history="1">
        <w:r w:rsidRPr="00474CF5">
          <w:rPr>
            <w:rStyle w:val="Hyperlink"/>
            <w:noProof/>
          </w:rPr>
          <w:t>Table 1.</w:t>
        </w:r>
        <w:r>
          <w:rPr>
            <w:rFonts w:asciiTheme="minorHAnsi" w:eastAsiaTheme="minorEastAsia" w:hAnsiTheme="minorHAnsi" w:cstheme="minorBidi"/>
            <w:smallCaps w:val="0"/>
            <w:noProof/>
            <w:kern w:val="0"/>
            <w:sz w:val="22"/>
            <w:szCs w:val="22"/>
          </w:rPr>
          <w:tab/>
        </w:r>
        <w:r w:rsidRPr="00474CF5">
          <w:rPr>
            <w:rStyle w:val="Hyperlink"/>
            <w:noProof/>
          </w:rPr>
          <w:t>Project Timeline and Delivery Plan</w:t>
        </w:r>
        <w:r>
          <w:rPr>
            <w:noProof/>
            <w:webHidden/>
          </w:rPr>
          <w:tab/>
        </w:r>
        <w:r>
          <w:rPr>
            <w:noProof/>
            <w:webHidden/>
          </w:rPr>
          <w:fldChar w:fldCharType="begin"/>
        </w:r>
        <w:r>
          <w:rPr>
            <w:noProof/>
            <w:webHidden/>
          </w:rPr>
          <w:instrText xml:space="preserve"> PAGEREF _Toc56074609 \h </w:instrText>
        </w:r>
        <w:r>
          <w:rPr>
            <w:noProof/>
            <w:webHidden/>
          </w:rPr>
        </w:r>
        <w:r>
          <w:rPr>
            <w:noProof/>
            <w:webHidden/>
          </w:rPr>
          <w:fldChar w:fldCharType="separate"/>
        </w:r>
        <w:r>
          <w:rPr>
            <w:noProof/>
            <w:webHidden/>
          </w:rPr>
          <w:t>10</w:t>
        </w:r>
        <w:r>
          <w:rPr>
            <w:noProof/>
            <w:webHidden/>
          </w:rPr>
          <w:fldChar w:fldCharType="end"/>
        </w:r>
      </w:hyperlink>
    </w:p>
    <w:p w14:paraId="6BC8973F" w14:textId="1F506EBE" w:rsidR="00373601" w:rsidRDefault="004D5006">
      <w:pPr>
        <w:jc w:val="left"/>
        <w:rPr>
          <w:b/>
          <w:noProof/>
          <w:kern w:val="0"/>
          <w:sz w:val="28"/>
          <w:szCs w:val="24"/>
        </w:rPr>
      </w:pPr>
      <w:r>
        <w:rPr>
          <w:noProof/>
        </w:rPr>
        <w:fldChar w:fldCharType="end"/>
      </w:r>
      <w:r w:rsidR="00373601">
        <w:rPr>
          <w:noProof/>
        </w:rPr>
        <w:br w:type="page"/>
      </w:r>
    </w:p>
    <w:p w14:paraId="095F3384" w14:textId="77777777" w:rsidR="00327E34" w:rsidRPr="00407596" w:rsidRDefault="00327E34" w:rsidP="003A2D24">
      <w:pPr>
        <w:pStyle w:val="Appendix"/>
        <w:rPr>
          <w:noProof/>
        </w:rPr>
      </w:pPr>
      <w:bookmarkStart w:id="4" w:name="_Toc56073756"/>
      <w:r w:rsidRPr="00407596">
        <w:rPr>
          <w:rFonts w:hint="eastAsia"/>
          <w:noProof/>
        </w:rPr>
        <w:lastRenderedPageBreak/>
        <w:t>Abstract</w:t>
      </w:r>
      <w:bookmarkEnd w:id="4"/>
    </w:p>
    <w:p w14:paraId="7AC879AA" w14:textId="77777777" w:rsidR="007400E5" w:rsidRPr="00407596" w:rsidRDefault="007400E5">
      <w:pPr>
        <w:jc w:val="left"/>
        <w:rPr>
          <w:b/>
          <w:kern w:val="0"/>
          <w:sz w:val="28"/>
          <w:szCs w:val="24"/>
        </w:rPr>
      </w:pPr>
      <w:r w:rsidRPr="00407596">
        <w:br w:type="page"/>
      </w:r>
    </w:p>
    <w:p w14:paraId="77F0576E" w14:textId="77777777" w:rsidR="00A83895" w:rsidRPr="00407596" w:rsidRDefault="00A83895" w:rsidP="003A2D24">
      <w:pPr>
        <w:pStyle w:val="Head1"/>
        <w:rPr>
          <w:noProof/>
        </w:rPr>
      </w:pPr>
      <w:bookmarkStart w:id="5" w:name="_Toc56073757"/>
      <w:r w:rsidRPr="00407596">
        <w:lastRenderedPageBreak/>
        <w:t>Introduction</w:t>
      </w:r>
      <w:bookmarkEnd w:id="5"/>
    </w:p>
    <w:p w14:paraId="044F214E" w14:textId="77777777" w:rsidR="00C44ABA" w:rsidRPr="000D1DED" w:rsidRDefault="00C44ABA" w:rsidP="00C44ABA">
      <w:pPr>
        <w:spacing w:line="360" w:lineRule="auto"/>
        <w:jc w:val="both"/>
        <w:rPr>
          <w:rFonts w:eastAsia="Times"/>
          <w:b/>
          <w:i/>
          <w:sz w:val="32"/>
          <w:szCs w:val="32"/>
        </w:rPr>
      </w:pPr>
      <w:r w:rsidRPr="000D1DED">
        <w:rPr>
          <w:rFonts w:eastAsia="Times"/>
        </w:rPr>
        <w:t xml:space="preserve">Autonomous self-driving vehicles are growing exponentially in popularity within new-age technology. There are only a few level 5 self-driving vehicles that require no human activation to drive. These self-driving cars are being used to transport goods and people around the world. Furthermore, the electric car is preferred more often because it offers economic, global, and environmental benefits. The car that we plan to design will deliver food to people autonomously. </w:t>
      </w:r>
    </w:p>
    <w:p w14:paraId="6ABD6980" w14:textId="77777777" w:rsidR="00C44ABA" w:rsidRPr="000D1DED" w:rsidRDefault="00C44ABA" w:rsidP="00C44ABA">
      <w:pPr>
        <w:spacing w:line="360" w:lineRule="auto"/>
        <w:jc w:val="both"/>
        <w:rPr>
          <w:rFonts w:eastAsia="Times"/>
          <w:b/>
          <w:i/>
        </w:rPr>
      </w:pPr>
      <w:r w:rsidRPr="000D1DED">
        <w:rPr>
          <w:rFonts w:eastAsia="Times"/>
          <w:b/>
        </w:rPr>
        <w:t>Background/Motivation</w:t>
      </w:r>
    </w:p>
    <w:p w14:paraId="7F854E3B" w14:textId="38F64B7F" w:rsidR="00C44ABA" w:rsidRPr="000D1DED" w:rsidRDefault="00C44ABA" w:rsidP="00C44ABA">
      <w:pPr>
        <w:spacing w:line="360" w:lineRule="auto"/>
        <w:jc w:val="both"/>
        <w:rPr>
          <w:rFonts w:eastAsia="Times"/>
          <w:i/>
        </w:rPr>
      </w:pPr>
      <w:r w:rsidRPr="000D1DED">
        <w:rPr>
          <w:rFonts w:eastAsia="Times"/>
        </w:rPr>
        <w:t xml:space="preserve">On the campus of the University of Maryland Eastern Shore, there are many students that worry about their next meal and how they are going to get hold of it in a timely fashion. A college student has numerous responsibilities on their table, which limits their ability to obtain food at an ideal time. Throughout an average college student's day, they might have at least 3 to 6 classes per day, extracurricular activities if they are an athlete or in some type of group, and they </w:t>
      </w:r>
      <w:r w:rsidRPr="000D1DED">
        <w:rPr>
          <w:rFonts w:eastAsia="Times"/>
        </w:rPr>
        <w:t>must</w:t>
      </w:r>
      <w:r w:rsidRPr="000D1DED">
        <w:rPr>
          <w:rFonts w:eastAsia="Times"/>
        </w:rPr>
        <w:t xml:space="preserve"> study to stay on top of their grades. Furthermore, most colleges have freshmen who are not allowed to have cars. And if any student who drives a car must pay a lot of money for parking and fees. This limits the number of college students with cars and increases the number of college students walking around campus. “Among the 214 National Universities that reported these data to U.S. News in an annual survey, the average percentage of students who brought cars to campus in the 2016-2017 academic year was 46.8 percent.” </w:t>
      </w:r>
    </w:p>
    <w:p w14:paraId="38171B81" w14:textId="77777777" w:rsidR="00C44ABA" w:rsidRPr="000D1DED" w:rsidRDefault="00C44ABA" w:rsidP="00C44ABA">
      <w:pPr>
        <w:spacing w:line="360" w:lineRule="auto"/>
        <w:jc w:val="both"/>
        <w:rPr>
          <w:rFonts w:eastAsia="Times"/>
          <w:i/>
        </w:rPr>
      </w:pPr>
      <w:r w:rsidRPr="000D1DED">
        <w:rPr>
          <w:rFonts w:eastAsia="Times"/>
        </w:rPr>
        <w:t xml:space="preserve">When college students are in their dorm after a long day of classes and stressful lecturing. They still must do homework and study for their classes. At that point, they are tired of walking and going to get some food that is at least .4 miles away. The combination of the gruesome schedule of college students makes and the tireless walking around campus makes it hard for college students to eat food when </w:t>
      </w:r>
      <w:proofErr w:type="gramStart"/>
      <w:r w:rsidRPr="000D1DED">
        <w:rPr>
          <w:rFonts w:eastAsia="Times"/>
        </w:rPr>
        <w:t>it's</w:t>
      </w:r>
      <w:proofErr w:type="gramEnd"/>
      <w:r w:rsidRPr="000D1DED">
        <w:rPr>
          <w:rFonts w:eastAsia="Times"/>
        </w:rPr>
        <w:t xml:space="preserve"> offered. </w:t>
      </w:r>
    </w:p>
    <w:p w14:paraId="6986F742" w14:textId="77777777" w:rsidR="00C44ABA" w:rsidRPr="000D1DED" w:rsidRDefault="00C44ABA" w:rsidP="00C44ABA">
      <w:pPr>
        <w:spacing w:line="360" w:lineRule="auto"/>
        <w:jc w:val="both"/>
        <w:rPr>
          <w:rFonts w:eastAsia="Times"/>
          <w:i/>
        </w:rPr>
      </w:pPr>
      <w:r w:rsidRPr="000D1DED">
        <w:rPr>
          <w:rFonts w:eastAsia="Times"/>
        </w:rPr>
        <w:t xml:space="preserve">What if it was possible to send Campus Universities dining services to students around their dorm room or any location they might possibly be located. This would allow campus living students to have the option to not worry about receiving food without stopping their homework and walking half a mile to their cafeteria or dining services. Autonomous Food Delivery System can be created to deliver food around the campus to any recipient, preferably college students living on campus. </w:t>
      </w:r>
    </w:p>
    <w:p w14:paraId="79C87F2E" w14:textId="77777777" w:rsidR="00C44ABA" w:rsidRPr="000D1DED" w:rsidRDefault="00C44ABA" w:rsidP="00C44ABA">
      <w:pPr>
        <w:spacing w:line="360" w:lineRule="auto"/>
        <w:jc w:val="both"/>
        <w:rPr>
          <w:rFonts w:eastAsia="Times"/>
          <w:i/>
        </w:rPr>
      </w:pPr>
      <w:r w:rsidRPr="000D1DED">
        <w:rPr>
          <w:rFonts w:eastAsia="Times"/>
        </w:rPr>
        <w:t xml:space="preserve">At the University of Maryland Eastern Shore students are offered food at the locations including Students Service Center, Engineering &amp; Aviation Sciences Complex, Hawk’s Nest, Waters Hall. In the Students Service Center, they offer students plateau dining and oasis staff dining. The UMES campus offers food, but they have no form of delivery options for students to receive food on campus. Furthermore, college students often argue and complain about the food they receive from the cafeteria. This leads them to eat the food that the university provides or any other dining services other than the cafeteria options. There should also be an option for students to choose the food they want to receive via delivery options. Instead of dreading the taste of the food they hate, they can designate their specified food to come to their location. </w:t>
      </w:r>
    </w:p>
    <w:p w14:paraId="4BBDDEC1" w14:textId="001964D7" w:rsidR="00C44ABA" w:rsidRPr="000D1DED" w:rsidRDefault="00C44ABA" w:rsidP="00262998">
      <w:pPr>
        <w:spacing w:line="360" w:lineRule="auto"/>
        <w:jc w:val="both"/>
        <w:rPr>
          <w:rFonts w:eastAsia="Times"/>
          <w:i/>
        </w:rPr>
      </w:pPr>
      <w:r w:rsidRPr="000D1DED">
        <w:rPr>
          <w:rFonts w:eastAsia="Times"/>
        </w:rPr>
        <w:t xml:space="preserve">The idea of creating an autonomous food delivery car was sparked by the Starship Delivery Robot. As shown in Figure1, The Starship Robot is a six-wheeled ground robot that can navigate streets and sidewalks, where they </w:t>
      </w:r>
      <w:r w:rsidRPr="000D1DED">
        <w:rPr>
          <w:rFonts w:eastAsia="Times"/>
        </w:rPr>
        <w:lastRenderedPageBreak/>
        <w:t>offer on-demand package delivery for consumers and businesses. The Starship Robot was created and operated by Starship Technologies in July 2014.</w:t>
      </w:r>
    </w:p>
    <w:p w14:paraId="1DE2978F" w14:textId="77777777" w:rsidR="00262998" w:rsidRPr="000D1DED" w:rsidRDefault="00C44ABA" w:rsidP="00C44ABA">
      <w:pPr>
        <w:rPr>
          <w:rFonts w:eastAsia="Times"/>
        </w:rPr>
      </w:pPr>
      <w:bookmarkStart w:id="6" w:name="_Toc41142340"/>
      <w:bookmarkStart w:id="7" w:name="_Toc41143827"/>
      <w:r w:rsidRPr="000D1DED">
        <w:rPr>
          <w:rFonts w:eastAsia="Times"/>
        </w:rPr>
        <w:t>`</w:t>
      </w:r>
      <w:r w:rsidRPr="000D1DED">
        <w:rPr>
          <w:rFonts w:eastAsia="Times"/>
          <w:i/>
          <w:noProof/>
        </w:rPr>
        <w:drawing>
          <wp:inline distT="114300" distB="114300" distL="114300" distR="114300" wp14:anchorId="1C2483B4" wp14:editId="3FDD4631">
            <wp:extent cx="5792837" cy="2943225"/>
            <wp:effectExtent l="0" t="0" r="0" b="0"/>
            <wp:docPr id="32"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1"/>
                    <a:srcRect/>
                    <a:stretch>
                      <a:fillRect/>
                    </a:stretch>
                  </pic:blipFill>
                  <pic:spPr>
                    <a:xfrm>
                      <a:off x="0" y="0"/>
                      <a:ext cx="5792837" cy="2943225"/>
                    </a:xfrm>
                    <a:prstGeom prst="rect">
                      <a:avLst/>
                    </a:prstGeom>
                    <a:ln/>
                  </pic:spPr>
                </pic:pic>
              </a:graphicData>
            </a:graphic>
          </wp:inline>
        </w:drawing>
      </w:r>
    </w:p>
    <w:p w14:paraId="4E1760CA" w14:textId="55223F48" w:rsidR="00C44ABA" w:rsidRPr="000D1DED" w:rsidRDefault="00C44ABA" w:rsidP="00262998">
      <w:pPr>
        <w:pStyle w:val="FigureCap"/>
      </w:pPr>
      <w:r w:rsidRPr="000D1DED">
        <w:t>Starship Delivery Vehicle</w:t>
      </w:r>
      <w:bookmarkEnd w:id="6"/>
      <w:bookmarkEnd w:id="7"/>
    </w:p>
    <w:p w14:paraId="71E8F494" w14:textId="77777777" w:rsidR="00C44ABA" w:rsidRPr="000D1DED" w:rsidRDefault="00C44ABA" w:rsidP="00C44ABA">
      <w:pPr>
        <w:rPr>
          <w:rFonts w:eastAsia="Times"/>
          <w:i/>
          <w:sz w:val="20"/>
          <w:szCs w:val="20"/>
        </w:rPr>
      </w:pPr>
    </w:p>
    <w:p w14:paraId="10FBD1BF" w14:textId="77777777" w:rsidR="00C44ABA" w:rsidRPr="000D1DED" w:rsidRDefault="00C44ABA" w:rsidP="00C44ABA">
      <w:pPr>
        <w:spacing w:line="360" w:lineRule="auto"/>
        <w:jc w:val="both"/>
        <w:rPr>
          <w:rFonts w:eastAsia="Times"/>
          <w:b/>
          <w:i/>
        </w:rPr>
      </w:pPr>
      <w:r w:rsidRPr="000D1DED">
        <w:rPr>
          <w:rFonts w:eastAsia="Times"/>
          <w:b/>
        </w:rPr>
        <w:t>Objective</w:t>
      </w:r>
    </w:p>
    <w:p w14:paraId="4AC542EC" w14:textId="6463F8BB" w:rsidR="00C44ABA" w:rsidRPr="000D1DED" w:rsidRDefault="00C44ABA" w:rsidP="00C44ABA">
      <w:pPr>
        <w:spacing w:line="360" w:lineRule="auto"/>
        <w:rPr>
          <w:rFonts w:eastAsia="Times"/>
          <w:i/>
        </w:rPr>
      </w:pPr>
      <w:r w:rsidRPr="000D1DED">
        <w:rPr>
          <w:rFonts w:eastAsia="Times"/>
        </w:rPr>
        <w:t xml:space="preserve">Design an autonomous electric car that can deliver dining services around campus </w:t>
      </w:r>
      <w:r w:rsidRPr="000D1DED">
        <w:rPr>
          <w:rFonts w:eastAsia="Times"/>
        </w:rPr>
        <w:t>universities.</w:t>
      </w:r>
    </w:p>
    <w:p w14:paraId="0CA524D7" w14:textId="77777777" w:rsidR="00C44ABA" w:rsidRPr="000D1DED" w:rsidRDefault="00C44ABA" w:rsidP="00C44ABA">
      <w:pPr>
        <w:spacing w:line="360" w:lineRule="auto"/>
        <w:jc w:val="both"/>
        <w:rPr>
          <w:rFonts w:eastAsia="Times"/>
          <w:i/>
          <w:color w:val="000000"/>
        </w:rPr>
      </w:pPr>
      <w:r w:rsidRPr="000D1DED">
        <w:rPr>
          <w:rFonts w:eastAsia="Times"/>
          <w:b/>
        </w:rPr>
        <w:t>Design Requirements</w:t>
      </w:r>
    </w:p>
    <w:p w14:paraId="3682FC0F" w14:textId="7A3C4C32"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color w:val="000000"/>
        </w:rPr>
        <w:t xml:space="preserve">Carry up to eight pounds of </w:t>
      </w:r>
      <w:r w:rsidRPr="000D1DED">
        <w:rPr>
          <w:rFonts w:eastAsia="Times"/>
          <w:color w:val="000000"/>
        </w:rPr>
        <w:t>food.</w:t>
      </w:r>
    </w:p>
    <w:p w14:paraId="5A0CAEE1" w14:textId="76440502" w:rsidR="00C44ABA" w:rsidRPr="000D1DED" w:rsidRDefault="00C44ABA" w:rsidP="00CE185B">
      <w:pPr>
        <w:numPr>
          <w:ilvl w:val="0"/>
          <w:numId w:val="31"/>
        </w:numPr>
        <w:pBdr>
          <w:top w:val="nil"/>
          <w:left w:val="nil"/>
          <w:bottom w:val="nil"/>
          <w:right w:val="nil"/>
          <w:between w:val="nil"/>
        </w:pBdr>
        <w:spacing w:line="360" w:lineRule="auto"/>
        <w:jc w:val="left"/>
        <w:rPr>
          <w:rFonts w:eastAsia="Times"/>
          <w:i/>
        </w:rPr>
      </w:pPr>
      <w:r w:rsidRPr="000D1DED">
        <w:rPr>
          <w:rFonts w:eastAsia="Times"/>
        </w:rPr>
        <w:t>Can travel up to a 2-mile radius around campus</w:t>
      </w:r>
      <w:r w:rsidRPr="000D1DED">
        <w:rPr>
          <w:rFonts w:eastAsia="Times"/>
        </w:rPr>
        <w:t>.</w:t>
      </w:r>
    </w:p>
    <w:p w14:paraId="339DC901" w14:textId="2A811ED4"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color w:val="000000"/>
        </w:rPr>
        <w:t>Will deliver one meal at a time</w:t>
      </w:r>
      <w:r w:rsidRPr="000D1DED">
        <w:rPr>
          <w:rFonts w:eastAsia="Times"/>
          <w:color w:val="000000"/>
        </w:rPr>
        <w:t>.</w:t>
      </w:r>
    </w:p>
    <w:p w14:paraId="4734E7FB" w14:textId="77777777"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Opening and closing of the food compartment</w:t>
      </w:r>
    </w:p>
    <w:p w14:paraId="53B46000" w14:textId="368883A8"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 xml:space="preserve">  Navigates to different locations on campus</w:t>
      </w:r>
      <w:r w:rsidRPr="000D1DED">
        <w:rPr>
          <w:rFonts w:eastAsia="Times"/>
        </w:rPr>
        <w:t>.</w:t>
      </w:r>
      <w:r w:rsidRPr="000D1DED">
        <w:rPr>
          <w:rFonts w:eastAsia="Times"/>
        </w:rPr>
        <w:t xml:space="preserve">  </w:t>
      </w:r>
    </w:p>
    <w:p w14:paraId="49D3B558" w14:textId="77777777"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color w:val="000000"/>
        </w:rPr>
        <w:t>Speed of 5</w:t>
      </w:r>
      <w:r w:rsidRPr="000D1DED">
        <w:rPr>
          <w:rFonts w:eastAsia="Times"/>
        </w:rPr>
        <w:t>-10 mph (ca. 16 km/h)</w:t>
      </w:r>
    </w:p>
    <w:p w14:paraId="59E0C689" w14:textId="2E2F994D"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 xml:space="preserve">  Drive</w:t>
      </w:r>
      <w:r w:rsidRPr="000D1DED">
        <w:rPr>
          <w:rFonts w:eastAsia="Times"/>
          <w:color w:val="000000"/>
        </w:rPr>
        <w:t xml:space="preserve"> on the sidewalk</w:t>
      </w:r>
      <w:r w:rsidRPr="000D1DED">
        <w:rPr>
          <w:rFonts w:eastAsia="Times"/>
          <w:color w:val="000000"/>
        </w:rPr>
        <w:t>.</w:t>
      </w:r>
    </w:p>
    <w:p w14:paraId="1F2D603F" w14:textId="7318ED92"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Detects crosswalk</w:t>
      </w:r>
      <w:r w:rsidRPr="000D1DED">
        <w:rPr>
          <w:rFonts w:eastAsia="Times"/>
        </w:rPr>
        <w:t>.</w:t>
      </w:r>
      <w:r w:rsidRPr="000D1DED">
        <w:rPr>
          <w:rFonts w:eastAsia="Times"/>
        </w:rPr>
        <w:t xml:space="preserve"> </w:t>
      </w:r>
    </w:p>
    <w:p w14:paraId="2AD208A3" w14:textId="77777777"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Detects Objects</w:t>
      </w:r>
    </w:p>
    <w:p w14:paraId="56A20E16" w14:textId="77777777" w:rsidR="00C44ABA" w:rsidRPr="000D1DED" w:rsidRDefault="00C44ABA" w:rsidP="00CE185B">
      <w:pPr>
        <w:numPr>
          <w:ilvl w:val="0"/>
          <w:numId w:val="31"/>
        </w:numPr>
        <w:pBdr>
          <w:top w:val="nil"/>
          <w:left w:val="nil"/>
          <w:bottom w:val="nil"/>
          <w:right w:val="nil"/>
          <w:between w:val="nil"/>
        </w:pBdr>
        <w:spacing w:line="360" w:lineRule="auto"/>
        <w:jc w:val="left"/>
        <w:rPr>
          <w:rFonts w:eastAsia="Times"/>
          <w:i/>
        </w:rPr>
      </w:pPr>
      <w:r w:rsidRPr="000D1DED">
        <w:rPr>
          <w:rFonts w:eastAsia="Times"/>
        </w:rPr>
        <w:t>Phone Application</w:t>
      </w:r>
    </w:p>
    <w:p w14:paraId="220336AA"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Payment System</w:t>
      </w:r>
    </w:p>
    <w:p w14:paraId="7054D4F9"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Ordering System</w:t>
      </w:r>
    </w:p>
    <w:p w14:paraId="017B3DA9"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Food Tracking</w:t>
      </w:r>
    </w:p>
    <w:p w14:paraId="6FF930C4"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 xml:space="preserve">SMS </w:t>
      </w:r>
    </w:p>
    <w:p w14:paraId="45D0CE22"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Client App</w:t>
      </w:r>
    </w:p>
    <w:p w14:paraId="7680C830" w14:textId="1E5EE8A3"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The client receives information from customer order</w:t>
      </w:r>
      <w:r w:rsidRPr="000D1DED">
        <w:rPr>
          <w:rFonts w:eastAsia="Times"/>
        </w:rPr>
        <w:t>.</w:t>
      </w:r>
    </w:p>
    <w:p w14:paraId="458CD179" w14:textId="77777777" w:rsidR="00C44ABA" w:rsidRPr="000D1DED" w:rsidRDefault="00C44ABA" w:rsidP="00C44ABA">
      <w:pPr>
        <w:spacing w:line="360" w:lineRule="auto"/>
        <w:jc w:val="both"/>
        <w:rPr>
          <w:rFonts w:eastAsia="Times"/>
          <w:b/>
          <w:i/>
        </w:rPr>
      </w:pPr>
      <w:r w:rsidRPr="000D1DED">
        <w:rPr>
          <w:rFonts w:eastAsia="Times"/>
          <w:b/>
        </w:rPr>
        <w:lastRenderedPageBreak/>
        <w:t>Design Constraints</w:t>
      </w:r>
    </w:p>
    <w:p w14:paraId="464CE87F" w14:textId="3A0F6C96" w:rsidR="00C44ABA" w:rsidRPr="000D1DED" w:rsidRDefault="00C44ABA" w:rsidP="00CE185B">
      <w:pPr>
        <w:numPr>
          <w:ilvl w:val="0"/>
          <w:numId w:val="32"/>
        </w:numPr>
        <w:pBdr>
          <w:top w:val="nil"/>
          <w:left w:val="nil"/>
          <w:bottom w:val="nil"/>
          <w:right w:val="nil"/>
          <w:between w:val="nil"/>
        </w:pBdr>
        <w:spacing w:line="360" w:lineRule="auto"/>
        <w:jc w:val="left"/>
        <w:rPr>
          <w:rFonts w:eastAsia="Times"/>
          <w:i/>
          <w:color w:val="000000"/>
        </w:rPr>
      </w:pPr>
      <w:r w:rsidRPr="000D1DED">
        <w:rPr>
          <w:rFonts w:eastAsia="Times"/>
          <w:color w:val="000000"/>
        </w:rPr>
        <w:t>Tires might not be able to withstand certain road conditions</w:t>
      </w:r>
      <w:r w:rsidRPr="000D1DED">
        <w:rPr>
          <w:rFonts w:eastAsia="Times"/>
          <w:color w:val="000000"/>
        </w:rPr>
        <w:t>.</w:t>
      </w:r>
    </w:p>
    <w:p w14:paraId="0F802C4D" w14:textId="77777777" w:rsidR="00C44ABA" w:rsidRPr="000D1DED" w:rsidRDefault="00C44ABA" w:rsidP="00CE185B">
      <w:pPr>
        <w:numPr>
          <w:ilvl w:val="0"/>
          <w:numId w:val="32"/>
        </w:numPr>
        <w:pBdr>
          <w:top w:val="nil"/>
          <w:left w:val="nil"/>
          <w:bottom w:val="nil"/>
          <w:right w:val="nil"/>
          <w:between w:val="nil"/>
        </w:pBdr>
        <w:spacing w:line="360" w:lineRule="auto"/>
        <w:jc w:val="left"/>
        <w:rPr>
          <w:rFonts w:eastAsia="Times"/>
          <w:i/>
          <w:color w:val="000000"/>
        </w:rPr>
      </w:pPr>
      <w:r w:rsidRPr="000D1DED">
        <w:rPr>
          <w:rFonts w:eastAsia="Times"/>
        </w:rPr>
        <w:t xml:space="preserve">Not recommended driving </w:t>
      </w:r>
      <w:r w:rsidRPr="000D1DED">
        <w:rPr>
          <w:rFonts w:eastAsia="Times"/>
          <w:color w:val="000000"/>
        </w:rPr>
        <w:t xml:space="preserve">in </w:t>
      </w:r>
      <w:r w:rsidRPr="000D1DED">
        <w:rPr>
          <w:rFonts w:eastAsia="Times"/>
        </w:rPr>
        <w:t>the rain, snow, and thunderstorms</w:t>
      </w:r>
    </w:p>
    <w:p w14:paraId="4330497C" w14:textId="7CC5993F" w:rsidR="00C44ABA" w:rsidRPr="000D1DED" w:rsidRDefault="00C44ABA" w:rsidP="00CE185B">
      <w:pPr>
        <w:numPr>
          <w:ilvl w:val="0"/>
          <w:numId w:val="32"/>
        </w:numPr>
        <w:pBdr>
          <w:top w:val="nil"/>
          <w:left w:val="nil"/>
          <w:bottom w:val="nil"/>
          <w:right w:val="nil"/>
          <w:between w:val="nil"/>
        </w:pBdr>
        <w:spacing w:line="360" w:lineRule="auto"/>
        <w:jc w:val="left"/>
        <w:rPr>
          <w:rFonts w:eastAsia="Times"/>
          <w:i/>
          <w:color w:val="000000"/>
        </w:rPr>
      </w:pPr>
      <w:r w:rsidRPr="000D1DED">
        <w:rPr>
          <w:rFonts w:eastAsia="Times"/>
        </w:rPr>
        <w:t>The system is incapable of going upstairs</w:t>
      </w:r>
      <w:r w:rsidRPr="000D1DED">
        <w:rPr>
          <w:rFonts w:eastAsia="Times"/>
          <w:color w:val="000000"/>
        </w:rPr>
        <w:t xml:space="preserve"> or ramp</w:t>
      </w:r>
      <w:r w:rsidRPr="000D1DED">
        <w:rPr>
          <w:rFonts w:eastAsia="Times"/>
          <w:color w:val="000000"/>
        </w:rPr>
        <w:t>.</w:t>
      </w:r>
    </w:p>
    <w:p w14:paraId="2E7FE6C6" w14:textId="4394EF29" w:rsidR="00C44ABA" w:rsidRPr="000D1DED" w:rsidRDefault="00C44ABA" w:rsidP="00CE185B">
      <w:pPr>
        <w:numPr>
          <w:ilvl w:val="0"/>
          <w:numId w:val="32"/>
        </w:numPr>
        <w:pBdr>
          <w:top w:val="nil"/>
          <w:left w:val="nil"/>
          <w:bottom w:val="nil"/>
          <w:right w:val="nil"/>
          <w:between w:val="nil"/>
        </w:pBdr>
        <w:spacing w:line="360" w:lineRule="auto"/>
        <w:jc w:val="left"/>
        <w:rPr>
          <w:rFonts w:eastAsia="Times"/>
          <w:i/>
        </w:rPr>
      </w:pPr>
      <w:r w:rsidRPr="000D1DED">
        <w:rPr>
          <w:rFonts w:eastAsia="Times"/>
        </w:rPr>
        <w:t>The car is incapable of driving on roadways</w:t>
      </w:r>
      <w:r w:rsidRPr="000D1DED">
        <w:rPr>
          <w:rFonts w:eastAsia="Times"/>
        </w:rPr>
        <w:t>.</w:t>
      </w:r>
    </w:p>
    <w:p w14:paraId="7BC513C4" w14:textId="77777777" w:rsidR="00C44ABA" w:rsidRPr="000D1DED" w:rsidRDefault="00C44ABA" w:rsidP="00C44ABA">
      <w:pPr>
        <w:pBdr>
          <w:top w:val="nil"/>
          <w:left w:val="nil"/>
          <w:bottom w:val="nil"/>
          <w:right w:val="nil"/>
          <w:between w:val="nil"/>
        </w:pBdr>
        <w:spacing w:line="360" w:lineRule="auto"/>
        <w:jc w:val="both"/>
        <w:rPr>
          <w:rFonts w:eastAsia="Times"/>
          <w:b/>
          <w:i/>
        </w:rPr>
      </w:pPr>
      <w:r w:rsidRPr="000D1DED">
        <w:rPr>
          <w:rFonts w:eastAsia="Times"/>
          <w:b/>
        </w:rPr>
        <w:t>Design Method (Approach)</w:t>
      </w:r>
    </w:p>
    <w:p w14:paraId="52943E3D" w14:textId="77777777" w:rsidR="00C44ABA" w:rsidRPr="000D1DED" w:rsidRDefault="00C44ABA" w:rsidP="00C44ABA">
      <w:pPr>
        <w:pBdr>
          <w:top w:val="nil"/>
          <w:left w:val="nil"/>
          <w:bottom w:val="nil"/>
          <w:right w:val="nil"/>
          <w:between w:val="nil"/>
        </w:pBdr>
        <w:spacing w:line="360" w:lineRule="auto"/>
        <w:jc w:val="both"/>
        <w:rPr>
          <w:rFonts w:eastAsia="Times"/>
          <w:i/>
        </w:rPr>
      </w:pPr>
      <w:r w:rsidRPr="000D1DED">
        <w:rPr>
          <w:rFonts w:eastAsia="Times"/>
        </w:rPr>
        <w:t xml:space="preserve">The first step of designing our vehicle is to build the structure of the car, that includes the frame or chassis, this is where our electrical components, Arduino microcontroller, and Raspberry Pi we are placed at. The next step will be to connect the motor and ESC to the Arduino and our battery.  This is how the vehicle will get the power to operate. The next step will be to configure the GPS and compass with our vehicle. After that, we will configure the LIDAR with a Raspberry Pi so that the Raspberry Pi can give the Arduino commands based on the information it receives from the LIDAR i.e. (object avoidance). Once the LIDAR is completed it can be placed in the front of the vehicle. The GPS and compass will both be placed on the outside of the highest part of the vehicle to receive a signal. The next step will be to interface the application “Mission Planner”. This is the application that we will adopt, the waypoints/directions that our vehicle will travel will be placed on here. The use of telemetry will connect the Mission Planner to our vehicle so that they can seamlessly work together. Once the electrical components are all finished, we can close them in under the frame. Next, the food compartment can be set up. a cup will be designed, and 3D printed. Also, a small frame will also be built to protect the food from rolling around inside the compartment. </w:t>
      </w:r>
    </w:p>
    <w:p w14:paraId="0E7B21C8" w14:textId="77777777" w:rsidR="00A74C39" w:rsidRPr="000D1DED" w:rsidRDefault="00A74C39">
      <w:pPr>
        <w:jc w:val="left"/>
        <w:rPr>
          <w:b/>
          <w:kern w:val="0"/>
          <w:sz w:val="28"/>
          <w:szCs w:val="24"/>
        </w:rPr>
      </w:pPr>
      <w:r w:rsidRPr="000D1DED">
        <w:br w:type="page"/>
      </w:r>
    </w:p>
    <w:p w14:paraId="24CB9E0B" w14:textId="77777777" w:rsidR="00A52E41" w:rsidRPr="000D1DED" w:rsidRDefault="00AB031C" w:rsidP="003A2D24">
      <w:pPr>
        <w:pStyle w:val="Head1"/>
      </w:pPr>
      <w:bookmarkStart w:id="8" w:name="_Toc56073763"/>
      <w:r w:rsidRPr="000D1DED">
        <w:lastRenderedPageBreak/>
        <w:t>Project Description</w:t>
      </w:r>
      <w:bookmarkEnd w:id="8"/>
    </w:p>
    <w:p w14:paraId="16FB83E3" w14:textId="385F6C17" w:rsidR="00CA7B37" w:rsidRPr="000D1DED" w:rsidRDefault="00CA7B37" w:rsidP="00CA7B37">
      <w:pPr>
        <w:pStyle w:val="Heading2"/>
      </w:pPr>
      <w:bookmarkStart w:id="9" w:name="_Toc536393146"/>
      <w:r w:rsidRPr="000D1DED">
        <w:t>System Description</w:t>
      </w:r>
      <w:bookmarkEnd w:id="9"/>
    </w:p>
    <w:p w14:paraId="3FC2831A" w14:textId="02E704E5" w:rsidR="00C44ABA" w:rsidRPr="000D1DED" w:rsidRDefault="00C44ABA" w:rsidP="00C44ABA">
      <w:pPr>
        <w:pBdr>
          <w:top w:val="nil"/>
          <w:left w:val="nil"/>
          <w:bottom w:val="nil"/>
          <w:right w:val="nil"/>
          <w:between w:val="nil"/>
        </w:pBdr>
        <w:spacing w:line="360" w:lineRule="auto"/>
        <w:jc w:val="both"/>
        <w:rPr>
          <w:rFonts w:eastAsia="Times"/>
          <w:b/>
          <w:i/>
        </w:rPr>
      </w:pPr>
      <w:r w:rsidRPr="000D1DED">
        <w:rPr>
          <w:rFonts w:eastAsia="Times"/>
        </w:rPr>
        <w:t>The core system of the electric car is the Raspberry Pi that is interfaced with the camera module, LIDAR sensor, and the Arduino. The driving parameters from the camera and LIDAR such as object detection and lane detection are sent to the Arduino. The Arduino uses the parameters from the Raspberry Pi to control the car. Also, the GPS is interfaced with the Arduino to send and receive location parameters from the website location. The Arduino uses those GPS commands to drive the car to the designated location. Arduino will notify the website when a designated location is achieved through telemetry, so it can then send an SMS to the recipient. Refer to figure 2, as it shows the system diagram of the described system.</w:t>
      </w:r>
    </w:p>
    <w:p w14:paraId="63395D13" w14:textId="77777777" w:rsidR="00CA7B37" w:rsidRPr="000D1DED" w:rsidRDefault="00CA7B37" w:rsidP="00CA7B37">
      <w:pPr>
        <w:pStyle w:val="Heading2"/>
      </w:pPr>
      <w:bookmarkStart w:id="10" w:name="_Toc536393147"/>
      <w:r w:rsidRPr="000D1DED">
        <w:t>System Diagram</w:t>
      </w:r>
      <w:bookmarkEnd w:id="10"/>
      <w:r w:rsidRPr="000D1DED">
        <w:t xml:space="preserve"> (or Flow Chart)</w:t>
      </w:r>
    </w:p>
    <w:p w14:paraId="3DF1F8BB" w14:textId="44F2A127" w:rsidR="003D6B7B" w:rsidRPr="000D1DED" w:rsidRDefault="00262998" w:rsidP="003D6B7B">
      <w:pPr>
        <w:pStyle w:val="AllFigures"/>
        <w:rPr>
          <w:rFonts w:cs="Times New Roman"/>
        </w:rPr>
      </w:pPr>
      <w:r w:rsidRPr="000D1DED">
        <w:rPr>
          <w:rFonts w:eastAsia="Times" w:cs="Times New Roman"/>
          <w:b/>
          <w:i/>
          <w:sz w:val="32"/>
          <w:szCs w:val="32"/>
        </w:rPr>
        <w:drawing>
          <wp:inline distT="114300" distB="114300" distL="114300" distR="114300" wp14:anchorId="46ABF3D7" wp14:editId="4DB66A7A">
            <wp:extent cx="4224338" cy="3328266"/>
            <wp:effectExtent l="0" t="0" r="0" b="0"/>
            <wp:docPr id="2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2"/>
                    <a:srcRect l="22916" t="18518" r="24198" b="7407"/>
                    <a:stretch>
                      <a:fillRect/>
                    </a:stretch>
                  </pic:blipFill>
                  <pic:spPr>
                    <a:xfrm>
                      <a:off x="0" y="0"/>
                      <a:ext cx="4224338" cy="3328266"/>
                    </a:xfrm>
                    <a:prstGeom prst="rect">
                      <a:avLst/>
                    </a:prstGeom>
                    <a:ln/>
                  </pic:spPr>
                </pic:pic>
              </a:graphicData>
            </a:graphic>
          </wp:inline>
        </w:drawing>
      </w:r>
    </w:p>
    <w:p w14:paraId="2B1D4197" w14:textId="3FE438F6" w:rsidR="00262998" w:rsidRPr="000D1DED" w:rsidRDefault="00262998" w:rsidP="00262998">
      <w:pPr>
        <w:pStyle w:val="FigureCap"/>
      </w:pPr>
      <w:r w:rsidRPr="000D1DED">
        <w:t>Electrical System Diagram</w:t>
      </w:r>
    </w:p>
    <w:p w14:paraId="56377ADF" w14:textId="77777777" w:rsidR="00AB031C" w:rsidRPr="000D1DED" w:rsidRDefault="00AB031C" w:rsidP="00AB031C">
      <w:pPr>
        <w:pStyle w:val="Heading2"/>
      </w:pPr>
      <w:bookmarkStart w:id="11" w:name="_Toc56073766"/>
      <w:r w:rsidRPr="000D1DED">
        <w:t>System Functions</w:t>
      </w:r>
      <w:bookmarkEnd w:id="11"/>
    </w:p>
    <w:p w14:paraId="48C799CE" w14:textId="19134639" w:rsidR="00262998" w:rsidRPr="000D1DED" w:rsidRDefault="00262998" w:rsidP="00262998">
      <w:pPr>
        <w:spacing w:line="360" w:lineRule="auto"/>
        <w:jc w:val="both"/>
        <w:rPr>
          <w:rFonts w:eastAsia="Times"/>
          <w:b/>
          <w:i/>
        </w:rPr>
      </w:pPr>
      <w:r w:rsidRPr="000D1DED">
        <w:rPr>
          <w:rFonts w:eastAsia="Times"/>
        </w:rPr>
        <w:t>The Arduino acts as the Central Unit in the system that takes the input and output parameters to control the entire system. The Raspberry Pi is a microcomputer that takes sensor inputs from the Raspberry Pi camera and the LIDAR unit for deep learning functions in the self-driving car. The Arduino uses the commands from the Raspberry Pi, and the GPS to determine navigation parameters to control the motor. The Arduino also gains commands from the App to set designated navigation parameters that leads to the enabling of the power system</w:t>
      </w:r>
      <w:r w:rsidRPr="000D1DED">
        <w:rPr>
          <w:rFonts w:eastAsia="Times"/>
        </w:rPr>
        <w:t>.</w:t>
      </w:r>
    </w:p>
    <w:p w14:paraId="6D8B9A06" w14:textId="77777777" w:rsidR="009D4E06" w:rsidRPr="000D1DED" w:rsidRDefault="009D4E06">
      <w:pPr>
        <w:jc w:val="left"/>
        <w:rPr>
          <w:b/>
          <w:kern w:val="0"/>
          <w:sz w:val="28"/>
          <w:szCs w:val="24"/>
        </w:rPr>
      </w:pPr>
      <w:r w:rsidRPr="000D1DED">
        <w:br w:type="page"/>
      </w:r>
    </w:p>
    <w:p w14:paraId="1FA0C787" w14:textId="77777777" w:rsidR="009D4E06" w:rsidRPr="000D1DED" w:rsidRDefault="009D4E06" w:rsidP="003A2D24">
      <w:pPr>
        <w:pStyle w:val="Head1"/>
      </w:pPr>
      <w:bookmarkStart w:id="12" w:name="_Toc56073767"/>
      <w:r w:rsidRPr="000D1DED">
        <w:lastRenderedPageBreak/>
        <w:t>Implementation Plan</w:t>
      </w:r>
      <w:bookmarkEnd w:id="12"/>
      <w:r w:rsidRPr="000D1DED">
        <w:t xml:space="preserve"> </w:t>
      </w:r>
    </w:p>
    <w:p w14:paraId="3A35C452" w14:textId="77E0B1C0" w:rsidR="00BF47C7" w:rsidRPr="000D1DED" w:rsidRDefault="00F81E81" w:rsidP="00262998">
      <w:pPr>
        <w:pStyle w:val="Heading2"/>
      </w:pPr>
      <w:bookmarkStart w:id="13" w:name="_Toc56073768"/>
      <w:r w:rsidRPr="000D1DED">
        <w:t>Tasks</w:t>
      </w:r>
      <w:bookmarkEnd w:id="13"/>
    </w:p>
    <w:p w14:paraId="4623F7DD" w14:textId="77777777" w:rsidR="00262998" w:rsidRPr="000D1DED" w:rsidRDefault="00262998" w:rsidP="00262998">
      <w:pPr>
        <w:spacing w:line="360" w:lineRule="auto"/>
        <w:jc w:val="both"/>
        <w:rPr>
          <w:rFonts w:eastAsia="Times"/>
          <w:i/>
        </w:rPr>
      </w:pPr>
      <w:r w:rsidRPr="000D1DED">
        <w:rPr>
          <w:rFonts w:eastAsia="Times"/>
        </w:rPr>
        <w:t>Task1: Vehicle Structural Design</w:t>
      </w:r>
    </w:p>
    <w:p w14:paraId="6CE8C5C7" w14:textId="77777777" w:rsidR="00262998" w:rsidRPr="000D1DED" w:rsidRDefault="00262998" w:rsidP="00262998">
      <w:pPr>
        <w:spacing w:line="360" w:lineRule="auto"/>
        <w:jc w:val="both"/>
        <w:rPr>
          <w:rFonts w:eastAsia="Times"/>
          <w:i/>
        </w:rPr>
      </w:pPr>
      <w:r w:rsidRPr="000D1DED">
        <w:rPr>
          <w:rFonts w:eastAsia="Times"/>
        </w:rPr>
        <w:tab/>
        <w:t>Subtask 1.1: CAD of Structure</w:t>
      </w:r>
    </w:p>
    <w:p w14:paraId="38F86418" w14:textId="77777777" w:rsidR="00262998" w:rsidRPr="000D1DED" w:rsidRDefault="00262998" w:rsidP="00262998">
      <w:pPr>
        <w:spacing w:line="360" w:lineRule="auto"/>
        <w:jc w:val="both"/>
        <w:rPr>
          <w:rFonts w:eastAsia="Times"/>
          <w:i/>
        </w:rPr>
      </w:pPr>
      <w:r w:rsidRPr="000D1DED">
        <w:rPr>
          <w:rFonts w:eastAsia="Times"/>
        </w:rPr>
        <w:tab/>
        <w:t>Subtask 1.2: Implement Structure</w:t>
      </w:r>
    </w:p>
    <w:p w14:paraId="2C24CFDA" w14:textId="77777777" w:rsidR="00262998" w:rsidRPr="000D1DED" w:rsidRDefault="00262998" w:rsidP="00262998">
      <w:pPr>
        <w:spacing w:line="360" w:lineRule="auto"/>
        <w:jc w:val="both"/>
        <w:rPr>
          <w:rFonts w:eastAsia="Times"/>
          <w:i/>
        </w:rPr>
      </w:pPr>
      <w:r w:rsidRPr="000D1DED">
        <w:rPr>
          <w:rFonts w:eastAsia="Times"/>
        </w:rPr>
        <w:tab/>
        <w:t>Subtask 1.3: Design Lock System</w:t>
      </w:r>
    </w:p>
    <w:p w14:paraId="1B469D96" w14:textId="77777777" w:rsidR="00262998" w:rsidRPr="000D1DED" w:rsidRDefault="00262998" w:rsidP="00262998">
      <w:pPr>
        <w:spacing w:line="360" w:lineRule="auto"/>
        <w:jc w:val="both"/>
        <w:rPr>
          <w:rFonts w:eastAsia="Times"/>
          <w:i/>
        </w:rPr>
      </w:pPr>
      <w:r w:rsidRPr="000D1DED">
        <w:rPr>
          <w:rFonts w:eastAsia="Times"/>
        </w:rPr>
        <w:t>Task 2: Design of Electrical Power System</w:t>
      </w:r>
    </w:p>
    <w:p w14:paraId="7F185097" w14:textId="77777777" w:rsidR="00262998" w:rsidRPr="000D1DED" w:rsidRDefault="00262998" w:rsidP="00262998">
      <w:pPr>
        <w:spacing w:line="360" w:lineRule="auto"/>
        <w:jc w:val="both"/>
        <w:rPr>
          <w:rFonts w:eastAsia="Times"/>
          <w:i/>
        </w:rPr>
      </w:pPr>
      <w:r w:rsidRPr="000D1DED">
        <w:rPr>
          <w:rFonts w:eastAsia="Times"/>
        </w:rPr>
        <w:tab/>
        <w:t xml:space="preserve">Subtask 2.1: Identify electrical </w:t>
      </w:r>
      <w:proofErr w:type="gramStart"/>
      <w:r w:rsidRPr="000D1DED">
        <w:rPr>
          <w:rFonts w:eastAsia="Times"/>
        </w:rPr>
        <w:t>components</w:t>
      </w:r>
      <w:proofErr w:type="gramEnd"/>
    </w:p>
    <w:p w14:paraId="62D8AD89" w14:textId="77777777" w:rsidR="00262998" w:rsidRPr="000D1DED" w:rsidRDefault="00262998" w:rsidP="00262998">
      <w:pPr>
        <w:spacing w:line="360" w:lineRule="auto"/>
        <w:jc w:val="both"/>
        <w:rPr>
          <w:rFonts w:eastAsia="Times"/>
          <w:i/>
        </w:rPr>
      </w:pPr>
      <w:r w:rsidRPr="000D1DED">
        <w:rPr>
          <w:rFonts w:eastAsia="Times"/>
        </w:rPr>
        <w:tab/>
        <w:t>Subtask 2.2: Connect Components</w:t>
      </w:r>
    </w:p>
    <w:p w14:paraId="2D864433" w14:textId="7FC0CD89" w:rsidR="00262998" w:rsidRPr="000D1DED" w:rsidRDefault="00262998" w:rsidP="00262998">
      <w:pPr>
        <w:spacing w:line="360" w:lineRule="auto"/>
        <w:jc w:val="both"/>
        <w:rPr>
          <w:rFonts w:eastAsia="Times"/>
        </w:rPr>
      </w:pPr>
      <w:r w:rsidRPr="000D1DED">
        <w:rPr>
          <w:rFonts w:eastAsia="Times"/>
        </w:rPr>
        <w:tab/>
        <w:t>Subtask 2.3: ESC configuration with Arduino</w:t>
      </w:r>
    </w:p>
    <w:p w14:paraId="2B95D940" w14:textId="77777777" w:rsidR="000D1DED" w:rsidRPr="00DF44DF" w:rsidRDefault="000D1DED" w:rsidP="000D1DED">
      <w:pPr>
        <w:jc w:val="both"/>
        <w:rPr>
          <w:rFonts w:eastAsia="Times"/>
          <w:i/>
        </w:rPr>
      </w:pPr>
      <w:r w:rsidRPr="00DF44DF">
        <w:rPr>
          <w:rFonts w:eastAsia="Times"/>
          <w:i/>
        </w:rPr>
        <w:t>Task 3: App Communication System</w:t>
      </w:r>
    </w:p>
    <w:p w14:paraId="2EBC33CF" w14:textId="77777777" w:rsidR="000D1DED" w:rsidRPr="00DF44DF" w:rsidRDefault="000D1DED" w:rsidP="00CE185B">
      <w:pPr>
        <w:pStyle w:val="ListParagraph"/>
        <w:numPr>
          <w:ilvl w:val="0"/>
          <w:numId w:val="34"/>
        </w:numPr>
        <w:adjustRightInd w:val="0"/>
        <w:snapToGrid w:val="0"/>
        <w:spacing w:before="120" w:after="60" w:line="240" w:lineRule="auto"/>
        <w:contextualSpacing w:val="0"/>
        <w:jc w:val="both"/>
        <w:outlineLvl w:val="1"/>
        <w:rPr>
          <w:sz w:val="21"/>
          <w:szCs w:val="21"/>
        </w:rPr>
      </w:pPr>
      <w:r w:rsidRPr="00DF44DF">
        <w:rPr>
          <w:sz w:val="21"/>
          <w:szCs w:val="21"/>
        </w:rPr>
        <w:t>Subtask 3.1: Website System</w:t>
      </w:r>
    </w:p>
    <w:p w14:paraId="051C5196" w14:textId="77777777" w:rsidR="000D1DED" w:rsidRPr="00DF44DF" w:rsidRDefault="000D1DED" w:rsidP="00CE185B">
      <w:pPr>
        <w:pStyle w:val="ListParagraph"/>
        <w:numPr>
          <w:ilvl w:val="0"/>
          <w:numId w:val="35"/>
        </w:numPr>
        <w:adjustRightInd w:val="0"/>
        <w:snapToGrid w:val="0"/>
        <w:spacing w:before="120" w:after="60" w:line="240" w:lineRule="auto"/>
        <w:contextualSpacing w:val="0"/>
        <w:jc w:val="both"/>
        <w:outlineLvl w:val="1"/>
        <w:rPr>
          <w:sz w:val="21"/>
          <w:szCs w:val="21"/>
        </w:rPr>
      </w:pPr>
      <w:r w:rsidRPr="00DF44DF">
        <w:rPr>
          <w:sz w:val="21"/>
          <w:szCs w:val="21"/>
        </w:rPr>
        <w:t xml:space="preserve"> Menu</w:t>
      </w:r>
    </w:p>
    <w:p w14:paraId="2A72A29D" w14:textId="77777777" w:rsidR="000D1DED" w:rsidRPr="00DF44DF" w:rsidRDefault="000D1DED" w:rsidP="00CE185B">
      <w:pPr>
        <w:pStyle w:val="ListParagraph"/>
        <w:numPr>
          <w:ilvl w:val="0"/>
          <w:numId w:val="35"/>
        </w:numPr>
        <w:adjustRightInd w:val="0"/>
        <w:snapToGrid w:val="0"/>
        <w:spacing w:before="120" w:after="60" w:line="240" w:lineRule="auto"/>
        <w:contextualSpacing w:val="0"/>
        <w:jc w:val="both"/>
        <w:outlineLvl w:val="1"/>
        <w:rPr>
          <w:sz w:val="21"/>
          <w:szCs w:val="21"/>
        </w:rPr>
      </w:pPr>
      <w:r w:rsidRPr="00DF44DF">
        <w:rPr>
          <w:sz w:val="21"/>
          <w:szCs w:val="21"/>
        </w:rPr>
        <w:t xml:space="preserve"> Cart and Check out</w:t>
      </w:r>
    </w:p>
    <w:p w14:paraId="0AD52094" w14:textId="77777777" w:rsidR="000D1DED" w:rsidRPr="00DF44DF" w:rsidRDefault="000D1DED" w:rsidP="00CE185B">
      <w:pPr>
        <w:pStyle w:val="ListParagraph"/>
        <w:numPr>
          <w:ilvl w:val="0"/>
          <w:numId w:val="35"/>
        </w:numPr>
        <w:adjustRightInd w:val="0"/>
        <w:snapToGrid w:val="0"/>
        <w:spacing w:before="120" w:after="60" w:line="240" w:lineRule="auto"/>
        <w:contextualSpacing w:val="0"/>
        <w:jc w:val="both"/>
        <w:outlineLvl w:val="1"/>
        <w:rPr>
          <w:sz w:val="21"/>
          <w:szCs w:val="21"/>
        </w:rPr>
      </w:pPr>
      <w:r w:rsidRPr="00DF44DF">
        <w:rPr>
          <w:sz w:val="21"/>
          <w:szCs w:val="21"/>
        </w:rPr>
        <w:t xml:space="preserve"> Payment </w:t>
      </w:r>
    </w:p>
    <w:p w14:paraId="2D4F8271" w14:textId="77777777" w:rsidR="000D1DED" w:rsidRPr="00DF44DF" w:rsidRDefault="000D1DED" w:rsidP="00CE185B">
      <w:pPr>
        <w:pStyle w:val="ListParagraph"/>
        <w:numPr>
          <w:ilvl w:val="0"/>
          <w:numId w:val="35"/>
        </w:numPr>
        <w:adjustRightInd w:val="0"/>
        <w:snapToGrid w:val="0"/>
        <w:spacing w:before="120" w:after="60" w:line="240" w:lineRule="auto"/>
        <w:contextualSpacing w:val="0"/>
        <w:jc w:val="both"/>
        <w:outlineLvl w:val="1"/>
        <w:rPr>
          <w:sz w:val="21"/>
          <w:szCs w:val="21"/>
        </w:rPr>
      </w:pPr>
      <w:r w:rsidRPr="00DF44DF">
        <w:rPr>
          <w:sz w:val="21"/>
          <w:szCs w:val="21"/>
        </w:rPr>
        <w:t xml:space="preserve"> Messages </w:t>
      </w:r>
    </w:p>
    <w:p w14:paraId="5E4BF720" w14:textId="77777777" w:rsidR="000D1DED" w:rsidRPr="00DF44DF" w:rsidRDefault="000D1DED" w:rsidP="000D1DED">
      <w:pPr>
        <w:jc w:val="both"/>
        <w:rPr>
          <w:rFonts w:eastAsia="Times"/>
          <w:bCs/>
          <w:i/>
        </w:rPr>
      </w:pPr>
      <w:r w:rsidRPr="00DF44DF">
        <w:rPr>
          <w:rFonts w:eastAsia="Times"/>
          <w:bCs/>
          <w:i/>
        </w:rPr>
        <w:t>Task 3.2: Admin Application System</w:t>
      </w:r>
    </w:p>
    <w:p w14:paraId="23546ACE" w14:textId="77777777" w:rsidR="000D1DED" w:rsidRPr="00DF44DF" w:rsidRDefault="000D1DED" w:rsidP="00CE185B">
      <w:pPr>
        <w:pStyle w:val="ListParagraph"/>
        <w:numPr>
          <w:ilvl w:val="0"/>
          <w:numId w:val="29"/>
        </w:numPr>
        <w:adjustRightInd w:val="0"/>
        <w:snapToGrid w:val="0"/>
        <w:spacing w:before="120" w:after="60" w:line="240" w:lineRule="auto"/>
        <w:contextualSpacing w:val="0"/>
        <w:jc w:val="both"/>
        <w:outlineLvl w:val="1"/>
        <w:rPr>
          <w:sz w:val="21"/>
          <w:szCs w:val="21"/>
        </w:rPr>
      </w:pPr>
      <w:r w:rsidRPr="00DF44DF">
        <w:rPr>
          <w:sz w:val="21"/>
          <w:szCs w:val="21"/>
        </w:rPr>
        <w:t xml:space="preserve">Subtask 3.3: </w:t>
      </w:r>
      <w:r w:rsidRPr="00DF44DF">
        <w:rPr>
          <w:i/>
          <w:sz w:val="21"/>
          <w:szCs w:val="21"/>
        </w:rPr>
        <w:t xml:space="preserve">Admin </w:t>
      </w:r>
      <w:r w:rsidRPr="00DF44DF">
        <w:rPr>
          <w:sz w:val="21"/>
          <w:szCs w:val="21"/>
        </w:rPr>
        <w:t>App</w:t>
      </w:r>
    </w:p>
    <w:p w14:paraId="7892350D" w14:textId="77777777" w:rsidR="000D1DED" w:rsidRPr="00DF44DF" w:rsidRDefault="000D1DED" w:rsidP="00CE185B">
      <w:pPr>
        <w:pStyle w:val="ListParagraph"/>
        <w:numPr>
          <w:ilvl w:val="0"/>
          <w:numId w:val="36"/>
        </w:numPr>
        <w:adjustRightInd w:val="0"/>
        <w:snapToGrid w:val="0"/>
        <w:spacing w:before="120" w:after="60" w:line="240" w:lineRule="auto"/>
        <w:contextualSpacing w:val="0"/>
        <w:jc w:val="both"/>
        <w:outlineLvl w:val="1"/>
        <w:rPr>
          <w:sz w:val="21"/>
          <w:szCs w:val="21"/>
        </w:rPr>
      </w:pPr>
      <w:r w:rsidRPr="00DF44DF">
        <w:rPr>
          <w:sz w:val="21"/>
          <w:szCs w:val="21"/>
        </w:rPr>
        <w:t xml:space="preserve"> Receive </w:t>
      </w:r>
      <w:proofErr w:type="gramStart"/>
      <w:r w:rsidRPr="00DF44DF">
        <w:rPr>
          <w:sz w:val="21"/>
          <w:szCs w:val="21"/>
        </w:rPr>
        <w:t>orders</w:t>
      </w:r>
      <w:proofErr w:type="gramEnd"/>
    </w:p>
    <w:p w14:paraId="1C0A3A39" w14:textId="77777777" w:rsidR="000D1DED" w:rsidRPr="00DF44DF" w:rsidRDefault="000D1DED" w:rsidP="00CE185B">
      <w:pPr>
        <w:pStyle w:val="ListParagraph"/>
        <w:numPr>
          <w:ilvl w:val="0"/>
          <w:numId w:val="36"/>
        </w:numPr>
        <w:adjustRightInd w:val="0"/>
        <w:snapToGrid w:val="0"/>
        <w:spacing w:before="120" w:after="60" w:line="240" w:lineRule="auto"/>
        <w:contextualSpacing w:val="0"/>
        <w:jc w:val="both"/>
        <w:outlineLvl w:val="1"/>
        <w:rPr>
          <w:sz w:val="21"/>
          <w:szCs w:val="21"/>
        </w:rPr>
      </w:pPr>
      <w:r w:rsidRPr="00DF44DF">
        <w:rPr>
          <w:sz w:val="21"/>
          <w:szCs w:val="21"/>
        </w:rPr>
        <w:t>Accepted or Rejected orders</w:t>
      </w:r>
    </w:p>
    <w:p w14:paraId="4F6851FB" w14:textId="77777777" w:rsidR="000D1DED" w:rsidRPr="00DF44DF" w:rsidRDefault="000D1DED" w:rsidP="00CE185B">
      <w:pPr>
        <w:pStyle w:val="ListParagraph"/>
        <w:numPr>
          <w:ilvl w:val="0"/>
          <w:numId w:val="36"/>
        </w:numPr>
        <w:adjustRightInd w:val="0"/>
        <w:snapToGrid w:val="0"/>
        <w:spacing w:before="120" w:after="60" w:line="240" w:lineRule="auto"/>
        <w:contextualSpacing w:val="0"/>
        <w:jc w:val="both"/>
        <w:outlineLvl w:val="1"/>
        <w:rPr>
          <w:sz w:val="21"/>
          <w:szCs w:val="21"/>
        </w:rPr>
      </w:pPr>
      <w:r w:rsidRPr="00DF44DF">
        <w:rPr>
          <w:sz w:val="21"/>
          <w:szCs w:val="21"/>
        </w:rPr>
        <w:t>Clear orders History</w:t>
      </w:r>
    </w:p>
    <w:p w14:paraId="701DE9A4" w14:textId="77777777" w:rsidR="000D1DED" w:rsidRPr="00DF44DF" w:rsidRDefault="000D1DED" w:rsidP="000D1DED">
      <w:pPr>
        <w:rPr>
          <w:rFonts w:eastAsia="Times"/>
          <w:bCs/>
          <w:i/>
        </w:rPr>
      </w:pPr>
    </w:p>
    <w:p w14:paraId="46992227" w14:textId="77777777" w:rsidR="000D1DED" w:rsidRPr="00DF44DF" w:rsidRDefault="000D1DED" w:rsidP="000D1DED">
      <w:pPr>
        <w:jc w:val="both"/>
        <w:rPr>
          <w:rFonts w:eastAsia="Times"/>
          <w:bCs/>
          <w:i/>
        </w:rPr>
      </w:pPr>
      <w:r w:rsidRPr="00DF44DF">
        <w:rPr>
          <w:rFonts w:eastAsia="Times"/>
          <w:bCs/>
          <w:i/>
        </w:rPr>
        <w:t>Task 3.3: Design of Database System</w:t>
      </w:r>
    </w:p>
    <w:p w14:paraId="7BC00975" w14:textId="77777777" w:rsidR="000D1DED" w:rsidRPr="00DF44DF" w:rsidRDefault="000D1DED" w:rsidP="00CE185B">
      <w:pPr>
        <w:pStyle w:val="ListParagraph"/>
        <w:numPr>
          <w:ilvl w:val="0"/>
          <w:numId w:val="37"/>
        </w:numPr>
        <w:adjustRightInd w:val="0"/>
        <w:snapToGrid w:val="0"/>
        <w:spacing w:before="120" w:after="60" w:line="240" w:lineRule="auto"/>
        <w:contextualSpacing w:val="0"/>
        <w:jc w:val="both"/>
        <w:outlineLvl w:val="1"/>
        <w:rPr>
          <w:sz w:val="21"/>
          <w:szCs w:val="21"/>
        </w:rPr>
      </w:pPr>
      <w:r w:rsidRPr="00DF44DF">
        <w:rPr>
          <w:sz w:val="21"/>
          <w:szCs w:val="21"/>
        </w:rPr>
        <w:t>Subtask 3.3: Database</w:t>
      </w:r>
    </w:p>
    <w:p w14:paraId="1137BECC" w14:textId="77777777" w:rsidR="000D1DED" w:rsidRPr="00DF44DF" w:rsidRDefault="000D1DED" w:rsidP="00CE185B">
      <w:pPr>
        <w:pStyle w:val="ListParagraph"/>
        <w:numPr>
          <w:ilvl w:val="0"/>
          <w:numId w:val="38"/>
        </w:numPr>
        <w:adjustRightInd w:val="0"/>
        <w:snapToGrid w:val="0"/>
        <w:spacing w:before="120" w:after="60" w:line="240" w:lineRule="auto"/>
        <w:contextualSpacing w:val="0"/>
        <w:jc w:val="both"/>
        <w:outlineLvl w:val="1"/>
        <w:rPr>
          <w:sz w:val="21"/>
          <w:szCs w:val="21"/>
        </w:rPr>
      </w:pPr>
      <w:r w:rsidRPr="00DF44DF">
        <w:rPr>
          <w:sz w:val="21"/>
          <w:szCs w:val="21"/>
        </w:rPr>
        <w:t xml:space="preserve"> Login Information </w:t>
      </w:r>
    </w:p>
    <w:p w14:paraId="229F642A" w14:textId="77777777" w:rsidR="000D1DED" w:rsidRPr="00DF44DF" w:rsidRDefault="000D1DED" w:rsidP="00CE185B">
      <w:pPr>
        <w:pStyle w:val="ListParagraph"/>
        <w:numPr>
          <w:ilvl w:val="0"/>
          <w:numId w:val="38"/>
        </w:numPr>
        <w:adjustRightInd w:val="0"/>
        <w:snapToGrid w:val="0"/>
        <w:spacing w:before="120" w:after="60" w:line="240" w:lineRule="auto"/>
        <w:contextualSpacing w:val="0"/>
        <w:jc w:val="both"/>
        <w:outlineLvl w:val="1"/>
        <w:rPr>
          <w:sz w:val="21"/>
          <w:szCs w:val="21"/>
        </w:rPr>
      </w:pPr>
      <w:r w:rsidRPr="00DF44DF">
        <w:rPr>
          <w:sz w:val="21"/>
          <w:szCs w:val="21"/>
        </w:rPr>
        <w:t>3 Menu Information</w:t>
      </w:r>
    </w:p>
    <w:p w14:paraId="57D260BE" w14:textId="77777777" w:rsidR="000D1DED" w:rsidRPr="00DF44DF" w:rsidRDefault="000D1DED" w:rsidP="00CE185B">
      <w:pPr>
        <w:pStyle w:val="ListParagraph"/>
        <w:numPr>
          <w:ilvl w:val="0"/>
          <w:numId w:val="38"/>
        </w:numPr>
        <w:adjustRightInd w:val="0"/>
        <w:snapToGrid w:val="0"/>
        <w:spacing w:before="120" w:after="60" w:line="240" w:lineRule="auto"/>
        <w:contextualSpacing w:val="0"/>
        <w:jc w:val="both"/>
        <w:outlineLvl w:val="1"/>
        <w:rPr>
          <w:sz w:val="21"/>
          <w:szCs w:val="21"/>
        </w:rPr>
      </w:pPr>
      <w:r w:rsidRPr="00DF44DF">
        <w:rPr>
          <w:sz w:val="21"/>
          <w:szCs w:val="21"/>
        </w:rPr>
        <w:t xml:space="preserve"> Orders History</w:t>
      </w:r>
    </w:p>
    <w:p w14:paraId="3CD64FC9" w14:textId="77777777" w:rsidR="000D1DED" w:rsidRPr="00DF44DF" w:rsidRDefault="000D1DED" w:rsidP="000D1DED">
      <w:pPr>
        <w:jc w:val="both"/>
        <w:rPr>
          <w:rFonts w:eastAsia="Times"/>
          <w:bCs/>
          <w:i/>
        </w:rPr>
      </w:pPr>
      <w:r w:rsidRPr="00DF44DF">
        <w:rPr>
          <w:rFonts w:eastAsia="Times"/>
          <w:bCs/>
          <w:i/>
        </w:rPr>
        <w:t>Task 3.4: Client Application System</w:t>
      </w:r>
    </w:p>
    <w:p w14:paraId="04BFA80B" w14:textId="77777777" w:rsidR="000D1DED" w:rsidRPr="00DF44DF" w:rsidRDefault="000D1DED" w:rsidP="00CE185B">
      <w:pPr>
        <w:pStyle w:val="ListParagraph"/>
        <w:numPr>
          <w:ilvl w:val="0"/>
          <w:numId w:val="39"/>
        </w:numPr>
        <w:adjustRightInd w:val="0"/>
        <w:snapToGrid w:val="0"/>
        <w:spacing w:before="120" w:after="60" w:line="240" w:lineRule="auto"/>
        <w:contextualSpacing w:val="0"/>
        <w:jc w:val="both"/>
        <w:outlineLvl w:val="1"/>
        <w:rPr>
          <w:sz w:val="21"/>
          <w:szCs w:val="21"/>
        </w:rPr>
      </w:pPr>
      <w:r w:rsidRPr="00DF44DF">
        <w:rPr>
          <w:sz w:val="21"/>
          <w:szCs w:val="21"/>
        </w:rPr>
        <w:t>Subtask 3.4: Design of Client App</w:t>
      </w:r>
    </w:p>
    <w:p w14:paraId="479E4F30" w14:textId="77777777" w:rsidR="000D1DED" w:rsidRPr="00DF44DF" w:rsidRDefault="000D1DED" w:rsidP="00CE185B">
      <w:pPr>
        <w:pStyle w:val="ListParagraph"/>
        <w:numPr>
          <w:ilvl w:val="0"/>
          <w:numId w:val="40"/>
        </w:numPr>
        <w:adjustRightInd w:val="0"/>
        <w:snapToGrid w:val="0"/>
        <w:spacing w:before="120" w:after="60" w:line="240" w:lineRule="auto"/>
        <w:contextualSpacing w:val="0"/>
        <w:jc w:val="both"/>
        <w:outlineLvl w:val="1"/>
        <w:rPr>
          <w:sz w:val="21"/>
          <w:szCs w:val="21"/>
        </w:rPr>
      </w:pPr>
      <w:r w:rsidRPr="00DF44DF">
        <w:rPr>
          <w:sz w:val="21"/>
          <w:szCs w:val="21"/>
        </w:rPr>
        <w:t xml:space="preserve"> Login and Registration page</w:t>
      </w:r>
    </w:p>
    <w:p w14:paraId="1F50D030" w14:textId="77777777" w:rsidR="000D1DED" w:rsidRPr="00DF44DF" w:rsidRDefault="000D1DED" w:rsidP="00CE185B">
      <w:pPr>
        <w:pStyle w:val="ListParagraph"/>
        <w:numPr>
          <w:ilvl w:val="0"/>
          <w:numId w:val="40"/>
        </w:numPr>
        <w:adjustRightInd w:val="0"/>
        <w:snapToGrid w:val="0"/>
        <w:spacing w:before="120" w:after="60" w:line="240" w:lineRule="auto"/>
        <w:contextualSpacing w:val="0"/>
        <w:jc w:val="both"/>
        <w:outlineLvl w:val="1"/>
        <w:rPr>
          <w:sz w:val="21"/>
          <w:szCs w:val="21"/>
        </w:rPr>
      </w:pPr>
      <w:r w:rsidRPr="00DF44DF">
        <w:rPr>
          <w:sz w:val="21"/>
          <w:szCs w:val="21"/>
        </w:rPr>
        <w:t>Menu page</w:t>
      </w:r>
    </w:p>
    <w:p w14:paraId="7A4F7C8D" w14:textId="77777777" w:rsidR="000D1DED" w:rsidRPr="00DF44DF" w:rsidRDefault="000D1DED" w:rsidP="00CE185B">
      <w:pPr>
        <w:pStyle w:val="ListParagraph"/>
        <w:numPr>
          <w:ilvl w:val="0"/>
          <w:numId w:val="40"/>
        </w:numPr>
        <w:adjustRightInd w:val="0"/>
        <w:snapToGrid w:val="0"/>
        <w:spacing w:before="120" w:after="60" w:line="240" w:lineRule="auto"/>
        <w:contextualSpacing w:val="0"/>
        <w:jc w:val="both"/>
        <w:outlineLvl w:val="1"/>
        <w:rPr>
          <w:sz w:val="21"/>
          <w:szCs w:val="21"/>
        </w:rPr>
      </w:pPr>
      <w:r w:rsidRPr="00DF44DF">
        <w:rPr>
          <w:sz w:val="21"/>
          <w:szCs w:val="21"/>
        </w:rPr>
        <w:t xml:space="preserve">Cart and Check out </w:t>
      </w:r>
      <w:proofErr w:type="gramStart"/>
      <w:r w:rsidRPr="00DF44DF">
        <w:rPr>
          <w:sz w:val="21"/>
          <w:szCs w:val="21"/>
        </w:rPr>
        <w:t>page</w:t>
      </w:r>
      <w:proofErr w:type="gramEnd"/>
    </w:p>
    <w:p w14:paraId="566A397D" w14:textId="77777777" w:rsidR="000D1DED" w:rsidRPr="00DF44DF" w:rsidRDefault="000D1DED" w:rsidP="00CE185B">
      <w:pPr>
        <w:pStyle w:val="ListParagraph"/>
        <w:numPr>
          <w:ilvl w:val="0"/>
          <w:numId w:val="40"/>
        </w:numPr>
        <w:adjustRightInd w:val="0"/>
        <w:snapToGrid w:val="0"/>
        <w:spacing w:before="120" w:after="60" w:line="240" w:lineRule="auto"/>
        <w:contextualSpacing w:val="0"/>
        <w:jc w:val="both"/>
        <w:outlineLvl w:val="1"/>
        <w:rPr>
          <w:sz w:val="21"/>
          <w:szCs w:val="21"/>
        </w:rPr>
      </w:pPr>
      <w:r w:rsidRPr="00DF44DF">
        <w:rPr>
          <w:sz w:val="21"/>
          <w:szCs w:val="21"/>
        </w:rPr>
        <w:t>Payment Method page</w:t>
      </w:r>
    </w:p>
    <w:p w14:paraId="442C4B73" w14:textId="77777777" w:rsidR="000D1DED" w:rsidRPr="00DF44DF" w:rsidRDefault="000D1DED" w:rsidP="000D1DED">
      <w:pPr>
        <w:jc w:val="both"/>
        <w:rPr>
          <w:rFonts w:eastAsia="Times"/>
          <w:bCs/>
          <w:i/>
        </w:rPr>
      </w:pPr>
      <w:r w:rsidRPr="00DF44DF">
        <w:rPr>
          <w:rFonts w:eastAsia="Times"/>
          <w:bCs/>
          <w:i/>
        </w:rPr>
        <w:t>Task 3.5: Communication System</w:t>
      </w:r>
    </w:p>
    <w:p w14:paraId="725748DA" w14:textId="77777777" w:rsidR="000D1DED" w:rsidRPr="00DF44DF" w:rsidRDefault="000D1DED" w:rsidP="00CE185B">
      <w:pPr>
        <w:pStyle w:val="ListParagraph"/>
        <w:numPr>
          <w:ilvl w:val="0"/>
          <w:numId w:val="39"/>
        </w:numPr>
        <w:adjustRightInd w:val="0"/>
        <w:snapToGrid w:val="0"/>
        <w:spacing w:before="120" w:after="60" w:line="240" w:lineRule="auto"/>
        <w:contextualSpacing w:val="0"/>
        <w:jc w:val="both"/>
        <w:outlineLvl w:val="1"/>
        <w:rPr>
          <w:sz w:val="21"/>
          <w:szCs w:val="21"/>
        </w:rPr>
      </w:pPr>
      <w:r w:rsidRPr="00DF44DF">
        <w:rPr>
          <w:sz w:val="21"/>
          <w:szCs w:val="21"/>
        </w:rPr>
        <w:t xml:space="preserve">Subtask 3.5: Raspberry Pi Connection </w:t>
      </w:r>
    </w:p>
    <w:p w14:paraId="1992B761" w14:textId="77777777" w:rsidR="000D1DED" w:rsidRPr="00DF44DF" w:rsidRDefault="000D1DED" w:rsidP="00CE185B">
      <w:pPr>
        <w:pStyle w:val="ListParagraph"/>
        <w:numPr>
          <w:ilvl w:val="0"/>
          <w:numId w:val="41"/>
        </w:numPr>
        <w:adjustRightInd w:val="0"/>
        <w:snapToGrid w:val="0"/>
        <w:spacing w:before="120" w:after="60" w:line="240" w:lineRule="auto"/>
        <w:contextualSpacing w:val="0"/>
        <w:jc w:val="both"/>
        <w:outlineLvl w:val="1"/>
        <w:rPr>
          <w:sz w:val="21"/>
          <w:szCs w:val="21"/>
        </w:rPr>
      </w:pPr>
      <w:r w:rsidRPr="00DF44DF">
        <w:rPr>
          <w:sz w:val="21"/>
          <w:szCs w:val="21"/>
        </w:rPr>
        <w:t xml:space="preserve"> Connection with Gmail </w:t>
      </w:r>
    </w:p>
    <w:p w14:paraId="2C91B22C" w14:textId="77777777" w:rsidR="000D1DED" w:rsidRPr="00DF44DF" w:rsidRDefault="000D1DED" w:rsidP="00CE185B">
      <w:pPr>
        <w:pStyle w:val="ListParagraph"/>
        <w:numPr>
          <w:ilvl w:val="0"/>
          <w:numId w:val="41"/>
        </w:numPr>
        <w:adjustRightInd w:val="0"/>
        <w:snapToGrid w:val="0"/>
        <w:spacing w:before="120" w:after="60" w:line="240" w:lineRule="auto"/>
        <w:contextualSpacing w:val="0"/>
        <w:jc w:val="both"/>
        <w:outlineLvl w:val="1"/>
        <w:rPr>
          <w:sz w:val="21"/>
          <w:szCs w:val="21"/>
        </w:rPr>
      </w:pPr>
      <w:r w:rsidRPr="00DF44DF">
        <w:rPr>
          <w:sz w:val="21"/>
          <w:szCs w:val="21"/>
        </w:rPr>
        <w:lastRenderedPageBreak/>
        <w:t xml:space="preserve"> Fetching data.</w:t>
      </w:r>
    </w:p>
    <w:p w14:paraId="6C6D02B8" w14:textId="77777777" w:rsidR="000D1DED" w:rsidRPr="00DF44DF" w:rsidRDefault="000D1DED" w:rsidP="00CE185B">
      <w:pPr>
        <w:pStyle w:val="ListParagraph"/>
        <w:numPr>
          <w:ilvl w:val="0"/>
          <w:numId w:val="41"/>
        </w:numPr>
        <w:adjustRightInd w:val="0"/>
        <w:snapToGrid w:val="0"/>
        <w:spacing w:before="120" w:after="60" w:line="240" w:lineRule="auto"/>
        <w:contextualSpacing w:val="0"/>
        <w:jc w:val="both"/>
        <w:outlineLvl w:val="1"/>
        <w:rPr>
          <w:sz w:val="21"/>
          <w:szCs w:val="21"/>
        </w:rPr>
      </w:pPr>
      <w:r w:rsidRPr="00DF44DF">
        <w:rPr>
          <w:sz w:val="21"/>
          <w:szCs w:val="21"/>
        </w:rPr>
        <w:t xml:space="preserve"> Connection with Telemetry</w:t>
      </w:r>
    </w:p>
    <w:p w14:paraId="2D0E4AA6" w14:textId="3023BA93" w:rsidR="000D1DED" w:rsidRPr="00DF44DF" w:rsidRDefault="000D1DED" w:rsidP="00CE185B">
      <w:pPr>
        <w:pStyle w:val="AllText"/>
        <w:numPr>
          <w:ilvl w:val="0"/>
          <w:numId w:val="42"/>
        </w:numPr>
      </w:pPr>
      <w:r w:rsidRPr="00DF44DF">
        <w:t>Communication Telemetry</w:t>
      </w:r>
    </w:p>
    <w:p w14:paraId="229A0386" w14:textId="77777777" w:rsidR="000D1DED" w:rsidRPr="000D1DED" w:rsidRDefault="000D1DED" w:rsidP="00262998">
      <w:pPr>
        <w:spacing w:line="360" w:lineRule="auto"/>
        <w:jc w:val="both"/>
        <w:rPr>
          <w:rFonts w:eastAsia="Times"/>
          <w:i/>
        </w:rPr>
      </w:pPr>
    </w:p>
    <w:p w14:paraId="7AF9953F" w14:textId="77777777" w:rsidR="00262998" w:rsidRPr="000D1DED" w:rsidRDefault="00262998" w:rsidP="00262998">
      <w:pPr>
        <w:spacing w:line="360" w:lineRule="auto"/>
        <w:jc w:val="both"/>
        <w:rPr>
          <w:rFonts w:eastAsia="Times"/>
          <w:i/>
        </w:rPr>
      </w:pPr>
      <w:r w:rsidRPr="000D1DED">
        <w:rPr>
          <w:rFonts w:eastAsia="Times"/>
        </w:rPr>
        <w:t>Task 4: Design of the Artificial Intelligence System</w:t>
      </w:r>
    </w:p>
    <w:p w14:paraId="53DF965C" w14:textId="77777777" w:rsidR="00262998" w:rsidRPr="000D1DED" w:rsidRDefault="00262998" w:rsidP="00CE185B">
      <w:pPr>
        <w:numPr>
          <w:ilvl w:val="0"/>
          <w:numId w:val="33"/>
        </w:numPr>
        <w:spacing w:line="360" w:lineRule="auto"/>
        <w:jc w:val="left"/>
        <w:rPr>
          <w:rFonts w:eastAsia="Times"/>
          <w:i/>
        </w:rPr>
      </w:pPr>
      <w:r w:rsidRPr="000D1DED">
        <w:rPr>
          <w:rFonts w:eastAsia="Times"/>
        </w:rPr>
        <w:t>Subtask 4.1: Design Semantic Segmentation for System</w:t>
      </w:r>
    </w:p>
    <w:p w14:paraId="439826A8" w14:textId="77777777" w:rsidR="00262998" w:rsidRPr="000D1DED" w:rsidRDefault="00262998" w:rsidP="00CE185B">
      <w:pPr>
        <w:numPr>
          <w:ilvl w:val="1"/>
          <w:numId w:val="33"/>
        </w:numPr>
        <w:spacing w:line="360" w:lineRule="auto"/>
        <w:jc w:val="left"/>
        <w:rPr>
          <w:rFonts w:eastAsia="Times"/>
          <w:i/>
        </w:rPr>
      </w:pPr>
      <w:r w:rsidRPr="000D1DED">
        <w:rPr>
          <w:rFonts w:eastAsia="Times"/>
        </w:rPr>
        <w:t xml:space="preserve">4.1.1:  Gather </w:t>
      </w:r>
      <w:proofErr w:type="gramStart"/>
      <w:r w:rsidRPr="000D1DED">
        <w:rPr>
          <w:rFonts w:eastAsia="Times"/>
        </w:rPr>
        <w:t>Dataset</w:t>
      </w:r>
      <w:proofErr w:type="gramEnd"/>
    </w:p>
    <w:p w14:paraId="3F0FCFB3" w14:textId="77777777" w:rsidR="00262998" w:rsidRPr="000D1DED" w:rsidRDefault="00262998" w:rsidP="00CE185B">
      <w:pPr>
        <w:numPr>
          <w:ilvl w:val="1"/>
          <w:numId w:val="33"/>
        </w:numPr>
        <w:spacing w:line="360" w:lineRule="auto"/>
        <w:jc w:val="left"/>
        <w:rPr>
          <w:rFonts w:eastAsia="Times"/>
          <w:i/>
        </w:rPr>
      </w:pPr>
      <w:r w:rsidRPr="000D1DED">
        <w:rPr>
          <w:rFonts w:eastAsia="Times"/>
        </w:rPr>
        <w:t xml:space="preserve">4.1.2: Build Semantic Segmentation Model </w:t>
      </w:r>
    </w:p>
    <w:p w14:paraId="5C9FE99B" w14:textId="77777777" w:rsidR="00262998" w:rsidRPr="000D1DED" w:rsidRDefault="00262998" w:rsidP="00CE185B">
      <w:pPr>
        <w:numPr>
          <w:ilvl w:val="1"/>
          <w:numId w:val="33"/>
        </w:numPr>
        <w:spacing w:line="360" w:lineRule="auto"/>
        <w:jc w:val="left"/>
        <w:rPr>
          <w:rFonts w:eastAsia="Times"/>
          <w:i/>
        </w:rPr>
      </w:pPr>
      <w:r w:rsidRPr="000D1DED">
        <w:rPr>
          <w:rFonts w:eastAsia="Times"/>
        </w:rPr>
        <w:t xml:space="preserve">4.1.3: Train Model </w:t>
      </w:r>
    </w:p>
    <w:p w14:paraId="7DD1C881" w14:textId="77777777" w:rsidR="00262998" w:rsidRPr="000D1DED" w:rsidRDefault="00262998" w:rsidP="00CE185B">
      <w:pPr>
        <w:numPr>
          <w:ilvl w:val="1"/>
          <w:numId w:val="33"/>
        </w:numPr>
        <w:spacing w:line="360" w:lineRule="auto"/>
        <w:jc w:val="left"/>
        <w:rPr>
          <w:rFonts w:eastAsia="Times"/>
          <w:i/>
        </w:rPr>
      </w:pPr>
      <w:r w:rsidRPr="000D1DED">
        <w:rPr>
          <w:rFonts w:eastAsia="Times"/>
        </w:rPr>
        <w:t>4.1.4: Test and Evaluate Model</w:t>
      </w:r>
    </w:p>
    <w:p w14:paraId="7405FDF6" w14:textId="77777777" w:rsidR="00262998" w:rsidRPr="000D1DED" w:rsidRDefault="00262998" w:rsidP="00CE185B">
      <w:pPr>
        <w:numPr>
          <w:ilvl w:val="0"/>
          <w:numId w:val="33"/>
        </w:numPr>
        <w:spacing w:line="360" w:lineRule="auto"/>
        <w:jc w:val="left"/>
        <w:rPr>
          <w:rFonts w:eastAsia="Times"/>
          <w:i/>
        </w:rPr>
      </w:pPr>
      <w:r w:rsidRPr="000D1DED">
        <w:rPr>
          <w:rFonts w:eastAsia="Times"/>
        </w:rPr>
        <w:t>Subtask 4.2: Detection</w:t>
      </w:r>
    </w:p>
    <w:p w14:paraId="24ECC55F" w14:textId="77777777" w:rsidR="00262998" w:rsidRPr="000D1DED" w:rsidRDefault="00262998" w:rsidP="00CE185B">
      <w:pPr>
        <w:numPr>
          <w:ilvl w:val="1"/>
          <w:numId w:val="33"/>
        </w:numPr>
        <w:spacing w:line="360" w:lineRule="auto"/>
        <w:jc w:val="left"/>
        <w:rPr>
          <w:rFonts w:eastAsia="Times"/>
          <w:i/>
        </w:rPr>
      </w:pPr>
      <w:r w:rsidRPr="000D1DED">
        <w:rPr>
          <w:rFonts w:eastAsia="Times"/>
        </w:rPr>
        <w:t>Deploy Pre-Trained Model to Raspberry Pi</w:t>
      </w:r>
    </w:p>
    <w:p w14:paraId="2A5CA2DB" w14:textId="77777777" w:rsidR="00262998" w:rsidRPr="000D1DED" w:rsidRDefault="00262998" w:rsidP="00CE185B">
      <w:pPr>
        <w:numPr>
          <w:ilvl w:val="1"/>
          <w:numId w:val="33"/>
        </w:numPr>
        <w:spacing w:line="360" w:lineRule="auto"/>
        <w:jc w:val="left"/>
        <w:rPr>
          <w:rFonts w:eastAsia="Times"/>
          <w:i/>
        </w:rPr>
      </w:pPr>
      <w:r w:rsidRPr="000D1DED">
        <w:rPr>
          <w:rFonts w:eastAsia="Times"/>
        </w:rPr>
        <w:t>Design Motion Control Guidelines</w:t>
      </w:r>
    </w:p>
    <w:p w14:paraId="3EE08121" w14:textId="77777777" w:rsidR="00262998" w:rsidRPr="000D1DED" w:rsidRDefault="00262998" w:rsidP="00CE185B">
      <w:pPr>
        <w:numPr>
          <w:ilvl w:val="1"/>
          <w:numId w:val="33"/>
        </w:numPr>
        <w:spacing w:line="360" w:lineRule="auto"/>
        <w:jc w:val="left"/>
        <w:rPr>
          <w:rFonts w:eastAsia="Times"/>
          <w:i/>
        </w:rPr>
      </w:pPr>
      <w:r w:rsidRPr="000D1DED">
        <w:rPr>
          <w:rFonts w:eastAsia="Times"/>
        </w:rPr>
        <w:t>Design Serial Communication Protocol</w:t>
      </w:r>
    </w:p>
    <w:p w14:paraId="45C69319" w14:textId="77777777" w:rsidR="00262998" w:rsidRPr="000D1DED" w:rsidRDefault="00262998" w:rsidP="00262998">
      <w:pPr>
        <w:spacing w:line="360" w:lineRule="auto"/>
        <w:jc w:val="both"/>
        <w:rPr>
          <w:rFonts w:eastAsia="Times"/>
          <w:i/>
        </w:rPr>
      </w:pPr>
      <w:r w:rsidRPr="000D1DED">
        <w:rPr>
          <w:rFonts w:eastAsia="Times"/>
        </w:rPr>
        <w:t>Task 5: Design LIDAR System</w:t>
      </w:r>
    </w:p>
    <w:p w14:paraId="6E060431" w14:textId="77777777" w:rsidR="00262998" w:rsidRPr="000D1DED" w:rsidRDefault="00262998" w:rsidP="00262998">
      <w:pPr>
        <w:spacing w:line="360" w:lineRule="auto"/>
        <w:jc w:val="both"/>
        <w:rPr>
          <w:rFonts w:eastAsia="Times"/>
          <w:i/>
        </w:rPr>
      </w:pPr>
      <w:r w:rsidRPr="000D1DED">
        <w:rPr>
          <w:rFonts w:eastAsia="Times"/>
        </w:rPr>
        <w:tab/>
        <w:t>Subtask 5.1: Design Program for LIDAR sensor</w:t>
      </w:r>
    </w:p>
    <w:p w14:paraId="77DBAB08" w14:textId="77777777" w:rsidR="00262998" w:rsidRPr="000D1DED" w:rsidRDefault="00262998" w:rsidP="00262998">
      <w:pPr>
        <w:spacing w:line="360" w:lineRule="auto"/>
        <w:jc w:val="both"/>
        <w:rPr>
          <w:rFonts w:eastAsia="Times"/>
          <w:i/>
        </w:rPr>
      </w:pPr>
      <w:r w:rsidRPr="000D1DED">
        <w:rPr>
          <w:rFonts w:eastAsia="Times"/>
        </w:rPr>
        <w:tab/>
        <w:t>Subtask 5.2: Design connection for LIDAR sensor</w:t>
      </w:r>
    </w:p>
    <w:p w14:paraId="413D4D04" w14:textId="77777777" w:rsidR="00262998" w:rsidRPr="000D1DED" w:rsidRDefault="00262998" w:rsidP="00262998">
      <w:pPr>
        <w:spacing w:line="360" w:lineRule="auto"/>
        <w:jc w:val="both"/>
        <w:rPr>
          <w:rFonts w:eastAsia="Times"/>
          <w:i/>
        </w:rPr>
      </w:pPr>
      <w:r w:rsidRPr="000D1DED">
        <w:rPr>
          <w:rFonts w:eastAsia="Times"/>
        </w:rPr>
        <w:tab/>
        <w:t xml:space="preserve">Subtask 5.3: Send control and steering </w:t>
      </w:r>
      <w:proofErr w:type="gramStart"/>
      <w:r w:rsidRPr="000D1DED">
        <w:rPr>
          <w:rFonts w:eastAsia="Times"/>
        </w:rPr>
        <w:t>commands</w:t>
      </w:r>
      <w:proofErr w:type="gramEnd"/>
    </w:p>
    <w:p w14:paraId="67C056B6" w14:textId="77777777" w:rsidR="00262998" w:rsidRPr="000D1DED" w:rsidRDefault="00262998" w:rsidP="00262998">
      <w:pPr>
        <w:spacing w:line="360" w:lineRule="auto"/>
        <w:jc w:val="both"/>
        <w:rPr>
          <w:rFonts w:eastAsia="Times"/>
          <w:i/>
        </w:rPr>
      </w:pPr>
      <w:r w:rsidRPr="000D1DED">
        <w:rPr>
          <w:rFonts w:eastAsia="Times"/>
        </w:rPr>
        <w:t>Task 6: Navigation</w:t>
      </w:r>
    </w:p>
    <w:p w14:paraId="58CB702A" w14:textId="77777777" w:rsidR="00262998" w:rsidRPr="000D1DED" w:rsidRDefault="00262998" w:rsidP="00262998">
      <w:pPr>
        <w:spacing w:line="360" w:lineRule="auto"/>
        <w:jc w:val="both"/>
        <w:rPr>
          <w:rFonts w:eastAsia="Times"/>
          <w:i/>
        </w:rPr>
      </w:pPr>
      <w:r w:rsidRPr="000D1DED">
        <w:rPr>
          <w:rFonts w:eastAsia="Times"/>
        </w:rPr>
        <w:tab/>
        <w:t>Subtask 6.1: Extract Geographic Coordinate Units</w:t>
      </w:r>
    </w:p>
    <w:p w14:paraId="0F9AD241" w14:textId="77777777" w:rsidR="00262998" w:rsidRPr="000D1DED" w:rsidRDefault="00262998" w:rsidP="00262998">
      <w:pPr>
        <w:spacing w:line="360" w:lineRule="auto"/>
        <w:jc w:val="both"/>
        <w:rPr>
          <w:rFonts w:eastAsia="Times"/>
          <w:i/>
        </w:rPr>
      </w:pPr>
      <w:r w:rsidRPr="000D1DED">
        <w:rPr>
          <w:rFonts w:eastAsia="Times"/>
        </w:rPr>
        <w:tab/>
        <w:t>Subtask 6.2: Configure GPS on Arduino</w:t>
      </w:r>
    </w:p>
    <w:p w14:paraId="4180B6AB" w14:textId="77777777" w:rsidR="00262998" w:rsidRPr="000D1DED" w:rsidRDefault="00262998" w:rsidP="00262998">
      <w:pPr>
        <w:spacing w:line="360" w:lineRule="auto"/>
        <w:jc w:val="both"/>
        <w:rPr>
          <w:rFonts w:eastAsia="Times"/>
          <w:i/>
        </w:rPr>
      </w:pPr>
      <w:r w:rsidRPr="000D1DED">
        <w:rPr>
          <w:rFonts w:eastAsia="Times"/>
        </w:rPr>
        <w:tab/>
        <w:t xml:space="preserve">Subtask 6.3: Configure Compass on Arduino </w:t>
      </w:r>
    </w:p>
    <w:p w14:paraId="01EC9AA9" w14:textId="77777777" w:rsidR="00262998" w:rsidRPr="000D1DED" w:rsidRDefault="00262998" w:rsidP="00262998">
      <w:pPr>
        <w:spacing w:line="360" w:lineRule="auto"/>
        <w:jc w:val="both"/>
        <w:rPr>
          <w:rFonts w:eastAsia="Times"/>
          <w:i/>
        </w:rPr>
      </w:pPr>
      <w:r w:rsidRPr="000D1DED">
        <w:rPr>
          <w:rFonts w:eastAsia="Times"/>
        </w:rPr>
        <w:t>Task 7: System Testing, evaluation, and enhancement</w:t>
      </w:r>
    </w:p>
    <w:p w14:paraId="6CF60562" w14:textId="77777777" w:rsidR="00262998" w:rsidRPr="000D1DED" w:rsidRDefault="00262998" w:rsidP="00262998">
      <w:pPr>
        <w:spacing w:line="360" w:lineRule="auto"/>
        <w:jc w:val="both"/>
        <w:rPr>
          <w:rFonts w:eastAsia="Times"/>
          <w:i/>
        </w:rPr>
      </w:pPr>
      <w:r w:rsidRPr="000D1DED">
        <w:rPr>
          <w:rFonts w:eastAsia="Times"/>
        </w:rPr>
        <w:tab/>
        <w:t>Subtask 7.1: Test Design Requirements</w:t>
      </w:r>
    </w:p>
    <w:p w14:paraId="35395F17" w14:textId="64131867" w:rsidR="00262998" w:rsidRPr="000D1DED" w:rsidRDefault="00262998" w:rsidP="00262998">
      <w:pPr>
        <w:spacing w:line="360" w:lineRule="auto"/>
        <w:jc w:val="both"/>
        <w:rPr>
          <w:rFonts w:eastAsia="Times"/>
          <w:i/>
        </w:rPr>
      </w:pPr>
      <w:r w:rsidRPr="000D1DED">
        <w:rPr>
          <w:rFonts w:eastAsia="Times"/>
        </w:rPr>
        <w:tab/>
        <w:t>Subtask 7.2: Evaluate and apply changes if necessary</w:t>
      </w:r>
      <w:r w:rsidRPr="000D1DED">
        <w:rPr>
          <w:rFonts w:eastAsia="Times"/>
        </w:rPr>
        <w:t>.</w:t>
      </w:r>
    </w:p>
    <w:p w14:paraId="7501C1B4" w14:textId="77777777" w:rsidR="00262998" w:rsidRPr="000D1DED" w:rsidRDefault="00262998" w:rsidP="00262998">
      <w:pPr>
        <w:spacing w:line="360" w:lineRule="auto"/>
        <w:jc w:val="both"/>
        <w:rPr>
          <w:rFonts w:eastAsia="Times"/>
          <w:i/>
        </w:rPr>
      </w:pPr>
      <w:r w:rsidRPr="000D1DED">
        <w:rPr>
          <w:rFonts w:eastAsia="Times"/>
        </w:rPr>
        <w:tab/>
        <w:t>Subtask 7.3: Repeat process</w:t>
      </w:r>
    </w:p>
    <w:p w14:paraId="3BB94678" w14:textId="77777777" w:rsidR="00A74C39" w:rsidRPr="000D1DED" w:rsidRDefault="00A74C39">
      <w:pPr>
        <w:jc w:val="left"/>
        <w:rPr>
          <w:b/>
          <w:kern w:val="0"/>
          <w:sz w:val="28"/>
          <w:szCs w:val="24"/>
        </w:rPr>
      </w:pPr>
      <w:r w:rsidRPr="000D1DED">
        <w:br w:type="page"/>
      </w:r>
    </w:p>
    <w:p w14:paraId="612A9436" w14:textId="77777777" w:rsidR="00C5196E" w:rsidRPr="00407596" w:rsidRDefault="00C5196E" w:rsidP="00C5196E">
      <w:pPr>
        <w:pStyle w:val="Heading2"/>
      </w:pPr>
      <w:bookmarkStart w:id="14" w:name="_Toc536393151"/>
      <w:r w:rsidRPr="00407596">
        <w:rPr>
          <w:rFonts w:hint="eastAsia"/>
        </w:rPr>
        <w:lastRenderedPageBreak/>
        <w:t>Team Organization</w:t>
      </w:r>
      <w:bookmarkEnd w:id="14"/>
    </w:p>
    <w:p w14:paraId="3617B9D0" w14:textId="1DDCCC02" w:rsidR="00C5196E" w:rsidRDefault="00C5196E" w:rsidP="003A2D24">
      <w:pPr>
        <w:pStyle w:val="Heading3"/>
      </w:pPr>
      <w:bookmarkStart w:id="15" w:name="_Toc536393152"/>
      <w:r w:rsidRPr="00F64DBC">
        <w:t>Responsibility</w:t>
      </w:r>
      <w:r w:rsidRPr="00407596">
        <w:rPr>
          <w:rFonts w:hint="eastAsia"/>
        </w:rPr>
        <w:t xml:space="preserve"> of </w:t>
      </w:r>
      <w:r w:rsidR="00304FC0">
        <w:t>Kevin Harper</w:t>
      </w:r>
      <w:bookmarkEnd w:id="15"/>
    </w:p>
    <w:p w14:paraId="7D31E451" w14:textId="4B1DBCAE" w:rsidR="00262998" w:rsidRPr="00262998" w:rsidRDefault="00262998" w:rsidP="00262998">
      <w:pPr>
        <w:spacing w:line="360" w:lineRule="auto"/>
        <w:jc w:val="both"/>
        <w:rPr>
          <w:rFonts w:ascii="Times" w:eastAsia="Times" w:hAnsi="Times" w:cs="Times"/>
          <w:i/>
        </w:rPr>
      </w:pPr>
      <w:r>
        <w:rPr>
          <w:rFonts w:ascii="Times" w:eastAsia="Times" w:hAnsi="Times" w:cs="Times"/>
        </w:rPr>
        <w:t>Task 1, Task 2, Task 5, Task 6, Task 7</w:t>
      </w:r>
    </w:p>
    <w:p w14:paraId="01E00334" w14:textId="389E65BD" w:rsidR="00C5196E" w:rsidRDefault="00C5196E" w:rsidP="003A2D24">
      <w:pPr>
        <w:pStyle w:val="Heading3"/>
      </w:pPr>
      <w:bookmarkStart w:id="16" w:name="_Toc536393153"/>
      <w:r w:rsidRPr="00F64DBC">
        <w:t>Responsibility</w:t>
      </w:r>
      <w:r w:rsidRPr="00407596">
        <w:rPr>
          <w:rFonts w:hint="eastAsia"/>
        </w:rPr>
        <w:t xml:space="preserve"> of </w:t>
      </w:r>
      <w:bookmarkEnd w:id="16"/>
      <w:r w:rsidR="00304FC0">
        <w:t>Montraz Oliver</w:t>
      </w:r>
    </w:p>
    <w:p w14:paraId="2FB1D14A" w14:textId="0D735093" w:rsidR="00304FC0" w:rsidRDefault="00304FC0" w:rsidP="00304FC0">
      <w:pPr>
        <w:jc w:val="both"/>
        <w:rPr>
          <w:rFonts w:ascii="Times" w:eastAsia="Times" w:hAnsi="Times" w:cs="Times"/>
        </w:rPr>
      </w:pPr>
      <w:r>
        <w:rPr>
          <w:rFonts w:ascii="Times" w:eastAsia="Times" w:hAnsi="Times" w:cs="Times"/>
        </w:rPr>
        <w:t>Task 1, Task 4, Task 5, Task 6, Task 7</w:t>
      </w:r>
    </w:p>
    <w:p w14:paraId="1BE6BE71" w14:textId="550A29ED" w:rsidR="00304FC0" w:rsidRDefault="00304FC0" w:rsidP="00304FC0">
      <w:pPr>
        <w:pStyle w:val="Heading3"/>
      </w:pPr>
      <w:r w:rsidRPr="00F64DBC">
        <w:t>Responsibility</w:t>
      </w:r>
      <w:r w:rsidRPr="00407596">
        <w:rPr>
          <w:rFonts w:hint="eastAsia"/>
        </w:rPr>
        <w:t xml:space="preserve"> of</w:t>
      </w:r>
      <w:r>
        <w:t xml:space="preserve"> Eli Nbede</w:t>
      </w:r>
    </w:p>
    <w:p w14:paraId="01F73C1F" w14:textId="267E4D60" w:rsidR="00304FC0" w:rsidRPr="00304FC0" w:rsidRDefault="00304FC0" w:rsidP="00304FC0">
      <w:pPr>
        <w:spacing w:line="360" w:lineRule="auto"/>
        <w:jc w:val="both"/>
        <w:rPr>
          <w:rFonts w:ascii="Times" w:eastAsia="Times" w:hAnsi="Times" w:cs="Times"/>
          <w:i/>
        </w:rPr>
      </w:pPr>
      <w:r>
        <w:rPr>
          <w:rFonts w:ascii="Times" w:eastAsia="Times" w:hAnsi="Times" w:cs="Times"/>
        </w:rPr>
        <w:t>Task 1, Task 3, Task 5, Task 6, Task 7</w:t>
      </w:r>
    </w:p>
    <w:p w14:paraId="140F4C30" w14:textId="77777777" w:rsidR="00C5196E" w:rsidRPr="00407596" w:rsidRDefault="00C5196E" w:rsidP="00C5196E">
      <w:pPr>
        <w:pStyle w:val="Heading2"/>
      </w:pPr>
      <w:bookmarkStart w:id="17" w:name="_Toc536393154"/>
      <w:r w:rsidRPr="00407596">
        <w:rPr>
          <w:rFonts w:hint="eastAsia"/>
        </w:rPr>
        <w:t>Timeline/Milestones/Delivery Plan</w:t>
      </w:r>
      <w:bookmarkEnd w:id="17"/>
    </w:p>
    <w:p w14:paraId="1290BE08" w14:textId="77777777" w:rsidR="00C5196E" w:rsidRPr="00407596" w:rsidRDefault="00C5196E" w:rsidP="004D5006">
      <w:pPr>
        <w:pStyle w:val="TableHead"/>
      </w:pPr>
      <w:bookmarkStart w:id="18" w:name="_Toc30846624"/>
      <w:bookmarkStart w:id="19" w:name="_Toc30846895"/>
      <w:bookmarkStart w:id="20" w:name="_Toc56074609"/>
      <w:r w:rsidRPr="00407596">
        <w:t>Project Timeline and Delivery Plan</w:t>
      </w:r>
      <w:bookmarkEnd w:id="18"/>
      <w:bookmarkEnd w:id="19"/>
      <w:bookmarkEnd w:id="20"/>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790"/>
        <w:gridCol w:w="1500"/>
        <w:gridCol w:w="1410"/>
        <w:gridCol w:w="1920"/>
        <w:gridCol w:w="1275"/>
      </w:tblGrid>
      <w:tr w:rsidR="00304FC0" w14:paraId="7EDFCC3F" w14:textId="77777777" w:rsidTr="00A70419">
        <w:trPr>
          <w:trHeight w:val="440"/>
        </w:trPr>
        <w:tc>
          <w:tcPr>
            <w:tcW w:w="279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DADA6"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Time</w:t>
            </w:r>
          </w:p>
        </w:tc>
        <w:tc>
          <w:tcPr>
            <w:tcW w:w="4830" w:type="dxa"/>
            <w:gridSpan w:val="3"/>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60BAA39"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 Tasks</w:t>
            </w:r>
          </w:p>
        </w:tc>
        <w:tc>
          <w:tcPr>
            <w:tcW w:w="1275" w:type="dxa"/>
            <w:vMerge w:val="restar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88E1C47"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 Comments</w:t>
            </w:r>
          </w:p>
        </w:tc>
      </w:tr>
      <w:tr w:rsidR="00304FC0" w14:paraId="71221AB3" w14:textId="77777777" w:rsidTr="00A70419">
        <w:trPr>
          <w:trHeight w:val="440"/>
        </w:trPr>
        <w:tc>
          <w:tcPr>
            <w:tcW w:w="279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6AAB81D9" w14:textId="77777777" w:rsidR="00304FC0" w:rsidRDefault="00304FC0" w:rsidP="00A70419">
            <w:pPr>
              <w:rPr>
                <w:rFonts w:ascii="Cambria" w:eastAsia="Cambria" w:hAnsi="Cambria" w:cs="Cambria"/>
                <w:sz w:val="20"/>
                <w:szCs w:val="20"/>
              </w:rPr>
            </w:pP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A15080"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 </w:t>
            </w:r>
            <w:proofErr w:type="spellStart"/>
            <w:r>
              <w:rPr>
                <w:rFonts w:ascii="Cambria" w:eastAsia="Cambria" w:hAnsi="Cambria" w:cs="Cambria"/>
                <w:sz w:val="20"/>
                <w:szCs w:val="20"/>
              </w:rPr>
              <w:t>Montraz</w:t>
            </w:r>
            <w:proofErr w:type="spellEnd"/>
            <w:r>
              <w:rPr>
                <w:rFonts w:ascii="Cambria" w:eastAsia="Cambria" w:hAnsi="Cambria" w:cs="Cambria"/>
                <w:sz w:val="20"/>
                <w:szCs w:val="20"/>
              </w:rPr>
              <w:t xml:space="preserve"> Oliver</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9A2334"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 Eli Nbede </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456086"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 Kevin Harper</w:t>
            </w:r>
          </w:p>
        </w:tc>
        <w:tc>
          <w:tcPr>
            <w:tcW w:w="127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3394DE54" w14:textId="77777777" w:rsidR="00304FC0" w:rsidRDefault="00304FC0" w:rsidP="00A70419">
            <w:pPr>
              <w:rPr>
                <w:rFonts w:ascii="Cambria" w:eastAsia="Cambria" w:hAnsi="Cambria" w:cs="Cambria"/>
                <w:sz w:val="20"/>
                <w:szCs w:val="20"/>
              </w:rPr>
            </w:pPr>
          </w:p>
        </w:tc>
      </w:tr>
      <w:tr w:rsidR="00304FC0" w14:paraId="6E4BB017" w14:textId="77777777" w:rsidTr="00A70419">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672B3B"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 Week 1-3 </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F246FB"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1.1</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99EF24"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Subtask 1.1 </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77F765"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 Subtask 1.1</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5AA3D3"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 </w:t>
            </w:r>
          </w:p>
        </w:tc>
      </w:tr>
      <w:tr w:rsidR="00304FC0" w14:paraId="6A2B3B86" w14:textId="77777777" w:rsidTr="00A70419">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AF4569"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Week 4 -7</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06AC15"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4.1</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045A6D"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Task 3 </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0DD54D"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2.1, 6.1</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CAC50" w14:textId="77777777" w:rsidR="00304FC0" w:rsidRDefault="00304FC0" w:rsidP="00A70419">
            <w:pPr>
              <w:spacing w:before="240" w:after="240"/>
              <w:rPr>
                <w:rFonts w:ascii="Cambria" w:eastAsia="Cambria" w:hAnsi="Cambria" w:cs="Cambria"/>
                <w:i/>
                <w:sz w:val="20"/>
                <w:szCs w:val="20"/>
              </w:rPr>
            </w:pPr>
          </w:p>
        </w:tc>
      </w:tr>
      <w:tr w:rsidR="00304FC0" w14:paraId="6222A09D" w14:textId="77777777" w:rsidTr="00A70419">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9761F1"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Week 8 - 11</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95215C"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4.1&amp; 5.2</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2D92D9"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Task 3</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67732A"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5.1</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B9CE0D" w14:textId="77777777" w:rsidR="00304FC0" w:rsidRDefault="00304FC0" w:rsidP="00A70419">
            <w:pPr>
              <w:spacing w:before="240" w:after="240"/>
              <w:rPr>
                <w:rFonts w:ascii="Cambria" w:eastAsia="Cambria" w:hAnsi="Cambria" w:cs="Cambria"/>
                <w:i/>
                <w:sz w:val="20"/>
                <w:szCs w:val="20"/>
              </w:rPr>
            </w:pPr>
          </w:p>
        </w:tc>
      </w:tr>
      <w:tr w:rsidR="00304FC0" w14:paraId="19FE644B" w14:textId="77777777" w:rsidTr="00A70419">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788358"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Week 12-13</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53BEC7"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1.2, Subtask 4.2, Subtask 5.3</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CAC324"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1.3</w:t>
            </w:r>
            <w:proofErr w:type="gramStart"/>
            <w:r>
              <w:rPr>
                <w:rFonts w:ascii="Cambria" w:eastAsia="Cambria" w:hAnsi="Cambria" w:cs="Cambria"/>
                <w:sz w:val="20"/>
                <w:szCs w:val="20"/>
              </w:rPr>
              <w:t>,  Task</w:t>
            </w:r>
            <w:proofErr w:type="gramEnd"/>
            <w:r>
              <w:rPr>
                <w:rFonts w:ascii="Cambria" w:eastAsia="Cambria" w:hAnsi="Cambria" w:cs="Cambria"/>
                <w:sz w:val="20"/>
                <w:szCs w:val="20"/>
              </w:rPr>
              <w:t xml:space="preserve"> 3      </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AD16AB"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Subtask 1.2, </w:t>
            </w:r>
            <w:proofErr w:type="gramStart"/>
            <w:r>
              <w:rPr>
                <w:rFonts w:ascii="Cambria" w:eastAsia="Cambria" w:hAnsi="Cambria" w:cs="Cambria"/>
                <w:sz w:val="20"/>
                <w:szCs w:val="20"/>
              </w:rPr>
              <w:t>Subtask  2</w:t>
            </w:r>
            <w:proofErr w:type="gramEnd"/>
            <w:r>
              <w:rPr>
                <w:rFonts w:ascii="Cambria" w:eastAsia="Cambria" w:hAnsi="Cambria" w:cs="Cambria"/>
                <w:sz w:val="20"/>
                <w:szCs w:val="20"/>
              </w:rPr>
              <w:t>.2</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4B68C0" w14:textId="77777777" w:rsidR="00304FC0" w:rsidRDefault="00304FC0" w:rsidP="00A70419">
            <w:pPr>
              <w:spacing w:before="240" w:after="240"/>
              <w:rPr>
                <w:rFonts w:ascii="Cambria" w:eastAsia="Cambria" w:hAnsi="Cambria" w:cs="Cambria"/>
                <w:i/>
                <w:sz w:val="20"/>
                <w:szCs w:val="20"/>
              </w:rPr>
            </w:pPr>
          </w:p>
        </w:tc>
      </w:tr>
      <w:tr w:rsidR="00304FC0" w14:paraId="7C8B8D60" w14:textId="77777777" w:rsidTr="00A70419">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5A6338"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week 14-16</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9D2A3E"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Subtask 4.3-4.4 </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6A70A0"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Task 3</w:t>
            </w:r>
          </w:p>
          <w:p w14:paraId="776F9DBC"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2.3</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033FFE"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 xml:space="preserve">subtask 6.2 </w:t>
            </w:r>
          </w:p>
          <w:p w14:paraId="67BAAF24"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2.3</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DDD6EF" w14:textId="77777777" w:rsidR="00304FC0" w:rsidRDefault="00304FC0" w:rsidP="00A70419">
            <w:pPr>
              <w:spacing w:before="240" w:after="240"/>
              <w:rPr>
                <w:rFonts w:ascii="Cambria" w:eastAsia="Cambria" w:hAnsi="Cambria" w:cs="Cambria"/>
                <w:i/>
                <w:sz w:val="20"/>
                <w:szCs w:val="20"/>
              </w:rPr>
            </w:pPr>
          </w:p>
        </w:tc>
      </w:tr>
      <w:tr w:rsidR="00304FC0" w14:paraId="578B46CE" w14:textId="77777777" w:rsidTr="00A70419">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BB9423"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week 17-18</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2ECABA"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4.3-4.4</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23E40A"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6.3</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F01C63"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subtask 6.3</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7DEA1D" w14:textId="77777777" w:rsidR="00304FC0" w:rsidRDefault="00304FC0" w:rsidP="00A70419">
            <w:pPr>
              <w:spacing w:before="240" w:after="240"/>
              <w:rPr>
                <w:rFonts w:ascii="Cambria" w:eastAsia="Cambria" w:hAnsi="Cambria" w:cs="Cambria"/>
                <w:i/>
                <w:sz w:val="20"/>
                <w:szCs w:val="20"/>
              </w:rPr>
            </w:pPr>
          </w:p>
        </w:tc>
      </w:tr>
      <w:tr w:rsidR="00304FC0" w14:paraId="17300E87" w14:textId="77777777" w:rsidTr="00A70419">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2838CF"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week 19-22</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182D39"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Task 7</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8BBD40"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Task 7</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E7F60D" w14:textId="77777777" w:rsidR="00304FC0" w:rsidRDefault="00304FC0" w:rsidP="00A70419">
            <w:pPr>
              <w:spacing w:before="240" w:after="240"/>
              <w:rPr>
                <w:rFonts w:ascii="Cambria" w:eastAsia="Cambria" w:hAnsi="Cambria" w:cs="Cambria"/>
                <w:i/>
                <w:sz w:val="20"/>
                <w:szCs w:val="20"/>
              </w:rPr>
            </w:pPr>
            <w:r>
              <w:rPr>
                <w:rFonts w:ascii="Cambria" w:eastAsia="Cambria" w:hAnsi="Cambria" w:cs="Cambria"/>
                <w:sz w:val="20"/>
                <w:szCs w:val="20"/>
              </w:rPr>
              <w:t>Task 7</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D7143C" w14:textId="77777777" w:rsidR="00304FC0" w:rsidRDefault="00304FC0" w:rsidP="000D1DED">
            <w:pPr>
              <w:keepNext/>
              <w:spacing w:before="240" w:after="240"/>
              <w:rPr>
                <w:rFonts w:ascii="Cambria" w:eastAsia="Cambria" w:hAnsi="Cambria" w:cs="Cambria"/>
                <w:i/>
                <w:sz w:val="20"/>
                <w:szCs w:val="20"/>
              </w:rPr>
            </w:pPr>
          </w:p>
        </w:tc>
      </w:tr>
    </w:tbl>
    <w:p w14:paraId="5A303881" w14:textId="0CCD3E69" w:rsidR="000D1DED" w:rsidRDefault="000D1DED" w:rsidP="000D1DED">
      <w:pPr>
        <w:pStyle w:val="TABLEROW"/>
      </w:pPr>
      <w:r>
        <w:lastRenderedPageBreak/>
        <w:t xml:space="preserve">Table </w:t>
      </w:r>
      <w:r>
        <w:fldChar w:fldCharType="begin"/>
      </w:r>
      <w:r>
        <w:instrText xml:space="preserve"> SEQ Table \* ARABIC </w:instrText>
      </w:r>
      <w:r>
        <w:fldChar w:fldCharType="separate"/>
      </w:r>
      <w:r>
        <w:rPr>
          <w:noProof/>
        </w:rPr>
        <w:t>1</w:t>
      </w:r>
      <w:r>
        <w:fldChar w:fldCharType="end"/>
      </w:r>
      <w:r>
        <w:t>.Project Timeline and Delivery Plan</w:t>
      </w:r>
    </w:p>
    <w:p w14:paraId="7F43FB60" w14:textId="77777777" w:rsidR="00C5196E" w:rsidRPr="00407596" w:rsidRDefault="00C5196E" w:rsidP="00C5196E">
      <w:pPr>
        <w:jc w:val="left"/>
        <w:rPr>
          <w:b/>
          <w:kern w:val="0"/>
          <w:sz w:val="28"/>
          <w:szCs w:val="24"/>
        </w:rPr>
      </w:pPr>
      <w:r w:rsidRPr="00407596">
        <w:br w:type="page"/>
      </w:r>
    </w:p>
    <w:p w14:paraId="3DE2D81A" w14:textId="3878BB48" w:rsidR="003021AF" w:rsidRDefault="003021AF" w:rsidP="003A2D24">
      <w:pPr>
        <w:pStyle w:val="Head1"/>
      </w:pPr>
      <w:bookmarkStart w:id="21" w:name="_Toc56073773"/>
      <w:r w:rsidRPr="00407596">
        <w:rPr>
          <w:rFonts w:hint="eastAsia"/>
        </w:rPr>
        <w:lastRenderedPageBreak/>
        <w:t>Implementation</w:t>
      </w:r>
      <w:bookmarkEnd w:id="21"/>
    </w:p>
    <w:p w14:paraId="30A26E94" w14:textId="1A464286" w:rsidR="002251EA" w:rsidRPr="00AF1F07" w:rsidRDefault="002251EA" w:rsidP="002251EA">
      <w:pPr>
        <w:pStyle w:val="Heading2"/>
      </w:pPr>
      <w:bookmarkStart w:id="22" w:name="_Toc42169843"/>
      <w:r w:rsidRPr="00AF1F07">
        <w:t>Implementation of Task 3.</w:t>
      </w:r>
      <w:bookmarkEnd w:id="22"/>
    </w:p>
    <w:p w14:paraId="550AE779" w14:textId="77777777" w:rsidR="002251EA" w:rsidRPr="00AF1F07" w:rsidRDefault="002251EA" w:rsidP="003A2D24">
      <w:pPr>
        <w:pStyle w:val="Heading3"/>
      </w:pPr>
      <w:bookmarkStart w:id="23" w:name="_Toc42169844"/>
      <w:r w:rsidRPr="00AF1F07">
        <w:t xml:space="preserve">Implementation of Subtask 3.1: </w:t>
      </w:r>
      <w:bookmarkEnd w:id="23"/>
      <w:r w:rsidRPr="00AF1F07">
        <w:t>Website System and Database</w:t>
      </w:r>
    </w:p>
    <w:p w14:paraId="1E5EF436" w14:textId="36E33703" w:rsidR="002251EA" w:rsidRPr="00AF1F07" w:rsidRDefault="002251EA" w:rsidP="007557D4">
      <w:pPr>
        <w:pStyle w:val="AllText"/>
      </w:pPr>
      <w:r w:rsidRPr="00AF1F07">
        <w:t>This module is to be utilized by the client which is the eatery proprietor. The proprietor can update the freshest food menu subtleties, for example, value, name, subtleties of the food</w:t>
      </w:r>
      <w:r>
        <w:t>,</w:t>
      </w:r>
      <w:r w:rsidRPr="00AF1F07">
        <w:t xml:space="preserve"> and photograph with a graphical UI and show to the client. This page is only for the owner of the restaurant. Whatever changes made on this page will also be made on the client application. Because of the connection with the Firebase database whatever change that is made on the website that affects the application will be saved in the database. </w:t>
      </w:r>
      <w:r>
        <w:fldChar w:fldCharType="begin"/>
      </w:r>
      <w:r>
        <w:instrText xml:space="preserve"> REF _Ref62149781 \r \h </w:instrText>
      </w:r>
      <w:r>
        <w:fldChar w:fldCharType="separate"/>
      </w:r>
      <w:r>
        <w:t>Fig. 2</w:t>
      </w:r>
      <w:r>
        <w:fldChar w:fldCharType="end"/>
      </w:r>
      <w:r>
        <w:t xml:space="preserve"> and </w:t>
      </w:r>
      <w:r>
        <w:fldChar w:fldCharType="begin"/>
      </w:r>
      <w:r>
        <w:instrText xml:space="preserve"> REF _Ref62149790 \r \h </w:instrText>
      </w:r>
      <w:r>
        <w:fldChar w:fldCharType="separate"/>
      </w:r>
      <w:r>
        <w:t>Fig. 3</w:t>
      </w:r>
      <w:r>
        <w:fldChar w:fldCharType="end"/>
      </w:r>
      <w:r>
        <w:t xml:space="preserve"> </w:t>
      </w:r>
      <w:r w:rsidRPr="00AF1F07">
        <w:t>display the control panels for the website.</w:t>
      </w:r>
    </w:p>
    <w:p w14:paraId="3BCB7AA2"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072C0F95" wp14:editId="405E7BE1">
            <wp:extent cx="5669280" cy="3191256"/>
            <wp:effectExtent l="0" t="0" r="762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9280" cy="3191256"/>
                    </a:xfrm>
                    <a:prstGeom prst="rect">
                      <a:avLst/>
                    </a:prstGeom>
                  </pic:spPr>
                </pic:pic>
              </a:graphicData>
            </a:graphic>
          </wp:inline>
        </w:drawing>
      </w:r>
    </w:p>
    <w:p w14:paraId="082C697A" w14:textId="77777777" w:rsidR="002251EA" w:rsidRPr="00AF1F07" w:rsidRDefault="002251EA" w:rsidP="002251EA">
      <w:pPr>
        <w:pStyle w:val="FigureCap"/>
        <w:ind w:left="360" w:hanging="360"/>
      </w:pPr>
      <w:r w:rsidRPr="00AF1F07">
        <w:t xml:space="preserve"> </w:t>
      </w:r>
      <w:bookmarkStart w:id="24" w:name="_Toc62149044"/>
      <w:bookmarkStart w:id="25" w:name="_Ref62149781"/>
      <w:r w:rsidRPr="00AF1F07">
        <w:t>Edit Emulator</w:t>
      </w:r>
      <w:bookmarkEnd w:id="24"/>
      <w:bookmarkEnd w:id="25"/>
    </w:p>
    <w:p w14:paraId="2AD731E2"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03C33BC9" wp14:editId="73D947B6">
            <wp:extent cx="5669280" cy="3191256"/>
            <wp:effectExtent l="0" t="0" r="762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69280" cy="3191256"/>
                    </a:xfrm>
                    <a:prstGeom prst="rect">
                      <a:avLst/>
                    </a:prstGeom>
                  </pic:spPr>
                </pic:pic>
              </a:graphicData>
            </a:graphic>
          </wp:inline>
        </w:drawing>
      </w:r>
    </w:p>
    <w:p w14:paraId="1CA1664C" w14:textId="77777777" w:rsidR="002251EA" w:rsidRPr="00AF1F07" w:rsidRDefault="002251EA" w:rsidP="002251EA">
      <w:pPr>
        <w:pStyle w:val="FigureCap"/>
      </w:pPr>
      <w:r w:rsidRPr="00AF1F07">
        <w:t xml:space="preserve"> </w:t>
      </w:r>
      <w:bookmarkStart w:id="26" w:name="_Ref62149790"/>
      <w:r w:rsidRPr="00AF1F07">
        <w:t>Edit Emulator.</w:t>
      </w:r>
      <w:bookmarkEnd w:id="26"/>
    </w:p>
    <w:p w14:paraId="76DE381D" w14:textId="3EFEBFFD" w:rsidR="002251EA" w:rsidRPr="00AF1F07" w:rsidRDefault="002251EA" w:rsidP="007557D4">
      <w:pPr>
        <w:pStyle w:val="AllText"/>
      </w:pPr>
      <w:r w:rsidRPr="00AF1F07">
        <w:t xml:space="preserve">This module permits the client to make their food request installments by utilizing PayPal. WordPress offers a plug-in for the payment method, but the free version has a limitation. If </w:t>
      </w:r>
      <w:r>
        <w:t xml:space="preserve">the </w:t>
      </w:r>
      <w:r w:rsidRPr="00AF1F07">
        <w:t>owner want</w:t>
      </w:r>
      <w:r>
        <w:t>s</w:t>
      </w:r>
      <w:r w:rsidRPr="00AF1F07">
        <w:t xml:space="preserve"> to add PayPal to their website, they will have to pay for the premium version. If they are using the free plug-in the client will be able to call and place in the order. This information can see in</w:t>
      </w:r>
      <w:r w:rsidR="003E6AE8">
        <w:t xml:space="preserve"> </w:t>
      </w:r>
      <w:r w:rsidR="003E6AE8">
        <w:fldChar w:fldCharType="begin"/>
      </w:r>
      <w:r w:rsidR="003E6AE8">
        <w:instrText xml:space="preserve"> REF _Ref62157026 \n \h </w:instrText>
      </w:r>
      <w:r w:rsidR="003E6AE8">
        <w:fldChar w:fldCharType="separate"/>
      </w:r>
      <w:r w:rsidR="003E6AE8">
        <w:t>Fig. 4</w:t>
      </w:r>
      <w:r w:rsidR="003E6AE8">
        <w:fldChar w:fldCharType="end"/>
      </w:r>
      <w:r w:rsidRPr="00AF1F07">
        <w:t>.</w:t>
      </w:r>
    </w:p>
    <w:p w14:paraId="461BADD1"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71A10C12" wp14:editId="4A591197">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2EE7F961" w14:textId="731C5754" w:rsidR="002251EA" w:rsidRPr="00AF1F07" w:rsidRDefault="002251EA" w:rsidP="002251EA">
      <w:pPr>
        <w:pStyle w:val="FigureCap"/>
      </w:pPr>
      <w:r w:rsidRPr="00AF1F07">
        <w:t xml:space="preserve"> </w:t>
      </w:r>
      <w:bookmarkStart w:id="27" w:name="_Ref62157026"/>
      <w:r w:rsidR="001044BF">
        <w:t>P</w:t>
      </w:r>
      <w:r w:rsidRPr="00AF1F07">
        <w:t xml:space="preserve">ayment </w:t>
      </w:r>
      <w:r w:rsidR="001044BF">
        <w:t>M</w:t>
      </w:r>
      <w:r w:rsidRPr="00AF1F07">
        <w:t>ethod</w:t>
      </w:r>
      <w:bookmarkEnd w:id="27"/>
    </w:p>
    <w:p w14:paraId="1456B889" w14:textId="2ABEFD8A" w:rsidR="002251EA" w:rsidRPr="00AF1F07" w:rsidRDefault="002251EA" w:rsidP="007557D4">
      <w:pPr>
        <w:pStyle w:val="AllText"/>
      </w:pPr>
      <w:r w:rsidRPr="00AF1F07">
        <w:t>This module contains the client's data, for example, client telephone number, name</w:t>
      </w:r>
      <w:r w:rsidR="00FD17A7">
        <w:t>,</w:t>
      </w:r>
      <w:r w:rsidRPr="00AF1F07">
        <w:t xml:space="preserve"> and other data identified with that client. The entirety of this data will be put away in the Firebase.  This is important because based o</w:t>
      </w:r>
      <w:r w:rsidR="00635220">
        <w:t>n</w:t>
      </w:r>
      <w:r w:rsidRPr="00AF1F07">
        <w:t xml:space="preserve"> the data that was collect the user will be able to keep </w:t>
      </w:r>
      <w:r w:rsidR="00FD17A7">
        <w:t xml:space="preserve">a </w:t>
      </w:r>
      <w:r w:rsidRPr="00AF1F07">
        <w:t>record o</w:t>
      </w:r>
      <w:r w:rsidR="00FD17A7">
        <w:t>f</w:t>
      </w:r>
      <w:r w:rsidRPr="00AF1F07">
        <w:t xml:space="preserve"> the customer. By the user having information on the customer </w:t>
      </w:r>
      <w:proofErr w:type="gramStart"/>
      <w:r w:rsidRPr="00AF1F07">
        <w:t>won’t</w:t>
      </w:r>
      <w:proofErr w:type="gramEnd"/>
      <w:r w:rsidRPr="00AF1F07">
        <w:t xml:space="preserve"> have to log into the account every time they open up the app or put in the information every time they try to check out. </w:t>
      </w:r>
      <w:r w:rsidR="00913BE8">
        <w:fldChar w:fldCharType="begin"/>
      </w:r>
      <w:r w:rsidR="00913BE8">
        <w:instrText xml:space="preserve"> REF _Ref62157070 \n \h </w:instrText>
      </w:r>
      <w:r w:rsidR="00913BE8">
        <w:fldChar w:fldCharType="separate"/>
      </w:r>
      <w:r w:rsidR="00913BE8">
        <w:t>Fig. 5</w:t>
      </w:r>
      <w:r w:rsidR="00913BE8">
        <w:fldChar w:fldCharType="end"/>
      </w:r>
      <w:r w:rsidRPr="00AF1F07">
        <w:t xml:space="preserve"> below show information is stored inside of Firebase.</w:t>
      </w:r>
    </w:p>
    <w:p w14:paraId="5DF21F62" w14:textId="77777777" w:rsidR="002251EA" w:rsidRPr="00AF1F07" w:rsidRDefault="002251EA" w:rsidP="002251EA">
      <w:pPr>
        <w:keepNext/>
        <w:rPr>
          <w:sz w:val="24"/>
          <w:szCs w:val="24"/>
        </w:rPr>
      </w:pPr>
      <w:r w:rsidRPr="00AF1F07">
        <w:rPr>
          <w:noProof/>
          <w:sz w:val="24"/>
          <w:szCs w:val="24"/>
        </w:rPr>
        <w:lastRenderedPageBreak/>
        <w:drawing>
          <wp:inline distT="0" distB="0" distL="0" distR="0" wp14:anchorId="56049BDB" wp14:editId="09DBFDC6">
            <wp:extent cx="5669280" cy="3191256"/>
            <wp:effectExtent l="0" t="0" r="7620" b="952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280" cy="3191256"/>
                    </a:xfrm>
                    <a:prstGeom prst="rect">
                      <a:avLst/>
                    </a:prstGeom>
                  </pic:spPr>
                </pic:pic>
              </a:graphicData>
            </a:graphic>
          </wp:inline>
        </w:drawing>
      </w:r>
    </w:p>
    <w:p w14:paraId="2CAAD49C" w14:textId="77777777" w:rsidR="002251EA" w:rsidRPr="00AF1F07" w:rsidRDefault="002251EA" w:rsidP="003A2D24">
      <w:pPr>
        <w:pStyle w:val="FigureCap"/>
      </w:pPr>
      <w:bookmarkStart w:id="28" w:name="_Ref62157070"/>
      <w:r w:rsidRPr="00AF1F07">
        <w:t>Phone Login In Firebase</w:t>
      </w:r>
      <w:bookmarkEnd w:id="28"/>
      <w:r w:rsidRPr="00AF1F07">
        <w:t xml:space="preserve"> </w:t>
      </w:r>
    </w:p>
    <w:p w14:paraId="30AB2EA1" w14:textId="5B958194" w:rsidR="002251EA" w:rsidRPr="00AF1F07" w:rsidRDefault="002251EA" w:rsidP="007557D4">
      <w:pPr>
        <w:pStyle w:val="AllText"/>
      </w:pPr>
      <w:r w:rsidRPr="00AF1F07">
        <w:t xml:space="preserve">This module permits clients to pick a wide assortment of cheap food through a client cordial menu interface. The information that is stored inside the database about the menu will be coming from the website. This is done by connecting the Firebase database with WordPress API. From there </w:t>
      </w:r>
      <w:r w:rsidR="001044BF">
        <w:t xml:space="preserve">the </w:t>
      </w:r>
      <w:r w:rsidRPr="00AF1F07">
        <w:t xml:space="preserve">user will be able to extract the information about the website. This information of the data being store and displayed in </w:t>
      </w:r>
      <w:r w:rsidR="00913BE8">
        <w:fldChar w:fldCharType="begin"/>
      </w:r>
      <w:r w:rsidR="00913BE8">
        <w:instrText xml:space="preserve"> REF _Ref62157151 \n \h </w:instrText>
      </w:r>
      <w:r w:rsidR="00913BE8">
        <w:fldChar w:fldCharType="separate"/>
      </w:r>
      <w:r w:rsidR="00913BE8">
        <w:t>Fig. 6</w:t>
      </w:r>
      <w:r w:rsidR="00913BE8">
        <w:fldChar w:fldCharType="end"/>
      </w:r>
      <w:r w:rsidRPr="00AF1F07">
        <w:t>.</w:t>
      </w:r>
    </w:p>
    <w:p w14:paraId="322894AE" w14:textId="77777777" w:rsidR="002251EA" w:rsidRPr="00AF1F07" w:rsidRDefault="002251EA" w:rsidP="002251EA">
      <w:pPr>
        <w:pStyle w:val="Caption"/>
        <w:spacing w:line="360" w:lineRule="auto"/>
        <w:ind w:left="360"/>
        <w:rPr>
          <w:sz w:val="24"/>
          <w:szCs w:val="24"/>
        </w:rPr>
      </w:pPr>
      <w:r w:rsidRPr="00AF1F07">
        <w:rPr>
          <w:noProof/>
          <w:sz w:val="24"/>
          <w:szCs w:val="24"/>
        </w:rPr>
        <w:drawing>
          <wp:inline distT="0" distB="0" distL="0" distR="0" wp14:anchorId="57A346E8" wp14:editId="2DE4120B">
            <wp:extent cx="5669280" cy="3191256"/>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9280" cy="3191256"/>
                    </a:xfrm>
                    <a:prstGeom prst="rect">
                      <a:avLst/>
                    </a:prstGeom>
                  </pic:spPr>
                </pic:pic>
              </a:graphicData>
            </a:graphic>
          </wp:inline>
        </w:drawing>
      </w:r>
    </w:p>
    <w:p w14:paraId="59DCA7E8" w14:textId="359A5109" w:rsidR="002251EA" w:rsidRPr="00AF1F07" w:rsidRDefault="002251EA" w:rsidP="003A2D24">
      <w:pPr>
        <w:pStyle w:val="FigureCap"/>
      </w:pPr>
      <w:r w:rsidRPr="00AF1F07">
        <w:t xml:space="preserve"> </w:t>
      </w:r>
      <w:bookmarkStart w:id="29" w:name="_Ref62157151"/>
      <w:r w:rsidRPr="00AF1F07">
        <w:t xml:space="preserve">Menu in </w:t>
      </w:r>
      <w:r w:rsidR="001044BF">
        <w:t>F</w:t>
      </w:r>
      <w:r w:rsidRPr="00AF1F07">
        <w:t>irebase</w:t>
      </w:r>
      <w:bookmarkEnd w:id="29"/>
    </w:p>
    <w:p w14:paraId="00367DCD" w14:textId="77777777" w:rsidR="002251EA" w:rsidRPr="00AF1F07" w:rsidRDefault="002251EA" w:rsidP="003A2D24">
      <w:pPr>
        <w:pStyle w:val="Heading3"/>
      </w:pPr>
      <w:bookmarkStart w:id="30" w:name="_Toc42169845"/>
      <w:r w:rsidRPr="00AF1F07">
        <w:lastRenderedPageBreak/>
        <w:t>Implementation of Subtask 3.2:</w:t>
      </w:r>
      <w:bookmarkEnd w:id="30"/>
      <w:r w:rsidRPr="00AF1F07">
        <w:t>Admin App</w:t>
      </w:r>
    </w:p>
    <w:p w14:paraId="11551DB3" w14:textId="5D9F81A1" w:rsidR="002251EA" w:rsidRPr="00AF1F07" w:rsidRDefault="002251EA" w:rsidP="007557D4">
      <w:pPr>
        <w:pStyle w:val="AllText"/>
      </w:pPr>
      <w:r w:rsidRPr="00AF1F07">
        <w:t xml:space="preserve">The request framework module permits the staff of the café to oversee and refresh the requested status with the goal that clients will be ready to know whether their food is set or still in measure. </w:t>
      </w:r>
      <w:r w:rsidRPr="00AF1F07">
        <w:rPr>
          <w:color w:val="000000"/>
        </w:rPr>
        <w:t xml:space="preserve">In the admin application, the staff will be able to review all orders that are coming in and all the decision that was made on these orders. They are also able to send an SMH to the printer. They will also be able to manage the account from this app for example by clearing all orders that came through that day. </w:t>
      </w:r>
      <w:r w:rsidR="00913BE8">
        <w:rPr>
          <w:color w:val="000000"/>
        </w:rPr>
        <w:fldChar w:fldCharType="begin"/>
      </w:r>
      <w:r w:rsidR="00913BE8">
        <w:rPr>
          <w:color w:val="000000"/>
        </w:rPr>
        <w:instrText xml:space="preserve"> REF _Ref62157180 \n \h </w:instrText>
      </w:r>
      <w:r w:rsidR="00913BE8">
        <w:rPr>
          <w:color w:val="000000"/>
        </w:rPr>
      </w:r>
      <w:r w:rsidR="00913BE8">
        <w:rPr>
          <w:color w:val="000000"/>
        </w:rPr>
        <w:fldChar w:fldCharType="separate"/>
      </w:r>
      <w:r w:rsidR="00913BE8">
        <w:rPr>
          <w:color w:val="000000"/>
        </w:rPr>
        <w:t>Fig. 7</w:t>
      </w:r>
      <w:r w:rsidR="00913BE8">
        <w:rPr>
          <w:color w:val="000000"/>
        </w:rPr>
        <w:fldChar w:fldCharType="end"/>
      </w:r>
      <w:r w:rsidRPr="00AF1F07">
        <w:rPr>
          <w:color w:val="000000"/>
        </w:rPr>
        <w:t xml:space="preserve"> displays all the activities the staff will be able to do.</w:t>
      </w:r>
    </w:p>
    <w:p w14:paraId="09611234"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2194E8B8" wp14:editId="68B0A193">
            <wp:extent cx="5669280" cy="3191256"/>
            <wp:effectExtent l="0" t="0" r="7620" b="952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6C0414E1" w14:textId="5F47B103" w:rsidR="002251EA" w:rsidRPr="00AF1F07" w:rsidRDefault="002251EA" w:rsidP="003A2D24">
      <w:pPr>
        <w:pStyle w:val="FigureCap"/>
      </w:pPr>
      <w:bookmarkStart w:id="31" w:name="_Ref62157180"/>
      <w:r w:rsidRPr="00AF1F07">
        <w:t xml:space="preserve">Admin </w:t>
      </w:r>
      <w:r w:rsidR="00635220">
        <w:t>A</w:t>
      </w:r>
      <w:r w:rsidRPr="00AF1F07">
        <w:t>pp</w:t>
      </w:r>
      <w:bookmarkEnd w:id="31"/>
    </w:p>
    <w:p w14:paraId="73A1DA38" w14:textId="4C9A9670" w:rsidR="002251EA" w:rsidRPr="00AF1F07" w:rsidRDefault="002251EA" w:rsidP="007557D4">
      <w:pPr>
        <w:pStyle w:val="AllText"/>
      </w:pPr>
      <w:r w:rsidRPr="00AF1F07">
        <w:t xml:space="preserve">The messaging and warning module permits the staff/proprietor of the eatery to send a message to the clients, for example, new food or food advancement. The Client can pick if to get news from the worker.  Because of the limitation, the admin app has the staff will not be able to send messages from the app. The communication between the client and the staff will be done through email. So once the order is complete the email will be sent to the client and let them know. The option of having the communication being done through the admin app was taught on but with the word press plug-in, there were so many limitations to this app. </w:t>
      </w:r>
      <w:r w:rsidR="00913BE8">
        <w:fldChar w:fldCharType="begin"/>
      </w:r>
      <w:r w:rsidR="00913BE8">
        <w:instrText xml:space="preserve"> REF _Ref62157258 \n \h </w:instrText>
      </w:r>
      <w:r w:rsidR="00913BE8">
        <w:fldChar w:fldCharType="separate"/>
      </w:r>
      <w:r w:rsidR="00913BE8">
        <w:t>Fig. 8</w:t>
      </w:r>
      <w:r w:rsidR="00913BE8">
        <w:fldChar w:fldCharType="end"/>
      </w:r>
      <w:r w:rsidRPr="00AF1F07">
        <w:t xml:space="preserve"> shows an email being sent to the customer after it was excepted from the ministration app.</w:t>
      </w:r>
    </w:p>
    <w:p w14:paraId="0D10073F"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5B337039" wp14:editId="5F652328">
            <wp:extent cx="5669280" cy="3191256"/>
            <wp:effectExtent l="0" t="0" r="762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3AF2BDD3" w14:textId="77777777" w:rsidR="002251EA" w:rsidRPr="00AF1F07" w:rsidRDefault="002251EA" w:rsidP="003A2D24">
      <w:pPr>
        <w:pStyle w:val="FigureCap"/>
      </w:pPr>
      <w:r w:rsidRPr="00AF1F07">
        <w:t xml:space="preserve"> </w:t>
      </w:r>
      <w:bookmarkStart w:id="32" w:name="_Ref62157258"/>
      <w:r w:rsidRPr="00AF1F07">
        <w:t>Message</w:t>
      </w:r>
      <w:bookmarkEnd w:id="32"/>
    </w:p>
    <w:p w14:paraId="0D691B80" w14:textId="1D662DB0" w:rsidR="002251EA" w:rsidRPr="00AF1F07" w:rsidRDefault="002251EA" w:rsidP="007557D4">
      <w:pPr>
        <w:pStyle w:val="AllText"/>
      </w:pPr>
      <w:r w:rsidRPr="00AF1F07">
        <w:t xml:space="preserve">This module is to be utilized by the restaurant staff where staffs can recover the request from the information base which the requests will be shown in the graphical interface. </w:t>
      </w:r>
      <w:r w:rsidRPr="00AF1F07">
        <w:rPr>
          <w:color w:val="000000"/>
        </w:rPr>
        <w:t> In the admin application, staff will be able to accept or decline any order. The admin application is a WordPress plug-in. So, there are many limitations to it.</w:t>
      </w:r>
      <w:r w:rsidR="00635220">
        <w:rPr>
          <w:color w:val="000000"/>
        </w:rPr>
        <w:t xml:space="preserve"> This</w:t>
      </w:r>
      <w:r w:rsidRPr="00AF1F07">
        <w:rPr>
          <w:color w:val="000000"/>
        </w:rPr>
        <w:t xml:space="preserve"> will</w:t>
      </w:r>
      <w:r w:rsidR="00635220">
        <w:rPr>
          <w:color w:val="000000"/>
        </w:rPr>
        <w:t xml:space="preserve"> be</w:t>
      </w:r>
      <w:r w:rsidRPr="00AF1F07">
        <w:rPr>
          <w:color w:val="000000"/>
        </w:rPr>
        <w:t xml:space="preserve"> </w:t>
      </w:r>
      <w:proofErr w:type="gramStart"/>
      <w:r w:rsidRPr="00AF1F07">
        <w:rPr>
          <w:color w:val="000000"/>
        </w:rPr>
        <w:t>discuss</w:t>
      </w:r>
      <w:proofErr w:type="gramEnd"/>
      <w:r w:rsidRPr="00AF1F07">
        <w:rPr>
          <w:color w:val="000000"/>
        </w:rPr>
        <w:t xml:space="preserve"> more in</w:t>
      </w:r>
      <w:r w:rsidR="00635220">
        <w:rPr>
          <w:color w:val="000000"/>
        </w:rPr>
        <w:t>-</w:t>
      </w:r>
      <w:r w:rsidRPr="00AF1F07">
        <w:rPr>
          <w:color w:val="000000"/>
        </w:rPr>
        <w:t xml:space="preserve">depth later but </w:t>
      </w:r>
      <w:r w:rsidR="00913BE8">
        <w:rPr>
          <w:color w:val="000000"/>
        </w:rPr>
        <w:fldChar w:fldCharType="begin"/>
      </w:r>
      <w:r w:rsidR="00913BE8">
        <w:rPr>
          <w:color w:val="000000"/>
        </w:rPr>
        <w:instrText xml:space="preserve"> REF _Ref62157324 \n \h </w:instrText>
      </w:r>
      <w:r w:rsidR="00913BE8">
        <w:rPr>
          <w:color w:val="000000"/>
        </w:rPr>
      </w:r>
      <w:r w:rsidR="00913BE8">
        <w:rPr>
          <w:color w:val="000000"/>
        </w:rPr>
        <w:fldChar w:fldCharType="separate"/>
      </w:r>
      <w:r w:rsidR="00913BE8">
        <w:rPr>
          <w:color w:val="000000"/>
        </w:rPr>
        <w:t>Fig. 9</w:t>
      </w:r>
      <w:r w:rsidR="00913BE8">
        <w:rPr>
          <w:color w:val="000000"/>
        </w:rPr>
        <w:fldChar w:fldCharType="end"/>
      </w:r>
      <w:r w:rsidRPr="00AF1F07">
        <w:rPr>
          <w:color w:val="000000"/>
        </w:rPr>
        <w:t xml:space="preserve"> below shows the staff excepting the order.</w:t>
      </w:r>
    </w:p>
    <w:p w14:paraId="1450BACB" w14:textId="4757D7C6" w:rsidR="002251EA" w:rsidRPr="00AF1F07" w:rsidRDefault="000E2CF3" w:rsidP="002251EA">
      <w:pPr>
        <w:keepNext/>
        <w:spacing w:line="360" w:lineRule="auto"/>
        <w:rPr>
          <w:sz w:val="24"/>
          <w:szCs w:val="24"/>
        </w:rPr>
      </w:pPr>
      <w:r>
        <w:rPr>
          <w:noProof/>
        </w:rPr>
        <w:drawing>
          <wp:inline distT="0" distB="0" distL="0" distR="0" wp14:anchorId="512FE9AD" wp14:editId="7251690B">
            <wp:extent cx="5669280" cy="3191256"/>
            <wp:effectExtent l="0" t="0" r="7620" b="952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781AC78C" w14:textId="77777777" w:rsidR="002251EA" w:rsidRPr="00AF1F07" w:rsidRDefault="002251EA" w:rsidP="003A2D24">
      <w:pPr>
        <w:pStyle w:val="FigureCap"/>
      </w:pPr>
      <w:r w:rsidRPr="00AF1F07">
        <w:t xml:space="preserve"> </w:t>
      </w:r>
      <w:bookmarkStart w:id="33" w:name="_Ref62157324"/>
      <w:r w:rsidRPr="00AF1F07">
        <w:t>Admin recovery</w:t>
      </w:r>
      <w:bookmarkEnd w:id="33"/>
    </w:p>
    <w:p w14:paraId="5B3154D7" w14:textId="77777777" w:rsidR="002251EA" w:rsidRPr="00AF1F07" w:rsidRDefault="002251EA" w:rsidP="003A2D24">
      <w:pPr>
        <w:pStyle w:val="Heading3"/>
      </w:pPr>
      <w:bookmarkStart w:id="34" w:name="_Toc42169847"/>
      <w:r w:rsidRPr="00AF1F07">
        <w:lastRenderedPageBreak/>
        <w:t xml:space="preserve">Implementation of Subtask 3.4: </w:t>
      </w:r>
      <w:bookmarkEnd w:id="34"/>
      <w:r w:rsidRPr="00AF1F07">
        <w:t xml:space="preserve">Client App </w:t>
      </w:r>
    </w:p>
    <w:p w14:paraId="0E90992B" w14:textId="2845558B" w:rsidR="002251EA" w:rsidRPr="00AF1F07" w:rsidRDefault="002251EA" w:rsidP="00EE46E2">
      <w:pPr>
        <w:spacing w:line="276" w:lineRule="auto"/>
        <w:jc w:val="both"/>
        <w:rPr>
          <w:sz w:val="24"/>
          <w:szCs w:val="24"/>
        </w:rPr>
      </w:pPr>
      <w:r w:rsidRPr="00AF1F07">
        <w:rPr>
          <w:sz w:val="24"/>
          <w:szCs w:val="24"/>
        </w:rPr>
        <w:t>This module requires café clients to utilize their cell phone</w:t>
      </w:r>
      <w:r w:rsidR="00635220">
        <w:rPr>
          <w:sz w:val="24"/>
          <w:szCs w:val="24"/>
        </w:rPr>
        <w:t>s</w:t>
      </w:r>
      <w:r w:rsidRPr="00AF1F07">
        <w:rPr>
          <w:sz w:val="24"/>
          <w:szCs w:val="24"/>
        </w:rPr>
        <w:t xml:space="preserve"> to enlist for a record to login to the framework. Clients will be then divert</w:t>
      </w:r>
      <w:r w:rsidR="00635220">
        <w:rPr>
          <w:sz w:val="24"/>
          <w:szCs w:val="24"/>
        </w:rPr>
        <w:t>ed</w:t>
      </w:r>
      <w:r w:rsidRPr="00AF1F07">
        <w:rPr>
          <w:sz w:val="24"/>
          <w:szCs w:val="24"/>
        </w:rPr>
        <w:t xml:space="preserve"> to the menu page where they can explore the food menu. Clients would then be able to choose their food, place</w:t>
      </w:r>
      <w:r w:rsidR="00635220">
        <w:rPr>
          <w:sz w:val="24"/>
          <w:szCs w:val="24"/>
        </w:rPr>
        <w:t xml:space="preserve"> it</w:t>
      </w:r>
      <w:r w:rsidRPr="00AF1F07">
        <w:rPr>
          <w:sz w:val="24"/>
          <w:szCs w:val="24"/>
        </w:rPr>
        <w:t xml:space="preserve"> into the food truck, audit their request</w:t>
      </w:r>
      <w:r w:rsidR="00635220">
        <w:rPr>
          <w:sz w:val="24"/>
          <w:szCs w:val="24"/>
        </w:rPr>
        <w:t>,</w:t>
      </w:r>
      <w:r w:rsidRPr="00AF1F07">
        <w:rPr>
          <w:sz w:val="24"/>
          <w:szCs w:val="24"/>
        </w:rPr>
        <w:t xml:space="preserve"> and put in their request.</w:t>
      </w:r>
      <w:r w:rsidRPr="00AF1F07">
        <w:rPr>
          <w:color w:val="000000"/>
          <w:sz w:val="24"/>
          <w:szCs w:val="24"/>
        </w:rPr>
        <w:t xml:space="preserve"> </w:t>
      </w:r>
      <w:r w:rsidR="00913BE8">
        <w:rPr>
          <w:color w:val="000000"/>
          <w:sz w:val="24"/>
          <w:szCs w:val="24"/>
        </w:rPr>
        <w:fldChar w:fldCharType="begin"/>
      </w:r>
      <w:r w:rsidR="00913BE8">
        <w:rPr>
          <w:color w:val="000000"/>
          <w:sz w:val="24"/>
          <w:szCs w:val="24"/>
        </w:rPr>
        <w:instrText xml:space="preserve"> REF _Ref62157360 \n \h </w:instrText>
      </w:r>
      <w:r w:rsidR="00913BE8">
        <w:rPr>
          <w:color w:val="000000"/>
          <w:sz w:val="24"/>
          <w:szCs w:val="24"/>
        </w:rPr>
      </w:r>
      <w:r w:rsidR="00EE46E2">
        <w:rPr>
          <w:color w:val="000000"/>
          <w:sz w:val="24"/>
          <w:szCs w:val="24"/>
        </w:rPr>
        <w:instrText xml:space="preserve"> \* MERGEFORMAT </w:instrText>
      </w:r>
      <w:r w:rsidR="00913BE8">
        <w:rPr>
          <w:color w:val="000000"/>
          <w:sz w:val="24"/>
          <w:szCs w:val="24"/>
        </w:rPr>
        <w:fldChar w:fldCharType="separate"/>
      </w:r>
      <w:r w:rsidR="00913BE8">
        <w:rPr>
          <w:color w:val="000000"/>
          <w:sz w:val="24"/>
          <w:szCs w:val="24"/>
        </w:rPr>
        <w:t>Fig. 10</w:t>
      </w:r>
      <w:r w:rsidR="00913BE8">
        <w:rPr>
          <w:color w:val="000000"/>
          <w:sz w:val="24"/>
          <w:szCs w:val="24"/>
        </w:rPr>
        <w:fldChar w:fldCharType="end"/>
      </w:r>
      <w:r w:rsidRPr="00AF1F07">
        <w:rPr>
          <w:color w:val="000000"/>
          <w:sz w:val="24"/>
          <w:szCs w:val="24"/>
        </w:rPr>
        <w:t xml:space="preserve"> displays a login page. The reason behind this is so no one can assess the client information, and they will get verification from the database.</w:t>
      </w:r>
      <w:r w:rsidRPr="00AF1F07">
        <w:rPr>
          <w:sz w:val="24"/>
          <w:szCs w:val="24"/>
        </w:rPr>
        <w:t xml:space="preserve"> </w:t>
      </w:r>
    </w:p>
    <w:p w14:paraId="5C50D106"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2DB919E0" wp14:editId="31227606">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236FBB2F" w14:textId="77777777" w:rsidR="002251EA" w:rsidRPr="00AF1F07" w:rsidRDefault="002251EA" w:rsidP="003A2D24">
      <w:pPr>
        <w:pStyle w:val="FigureCap"/>
      </w:pPr>
      <w:bookmarkStart w:id="35" w:name="_Ref62157360"/>
      <w:r w:rsidRPr="00AF1F07">
        <w:t>Security page</w:t>
      </w:r>
      <w:bookmarkEnd w:id="35"/>
    </w:p>
    <w:p w14:paraId="106CB20D" w14:textId="6DB3AE3E" w:rsidR="002251EA" w:rsidRPr="00AF1F07" w:rsidRDefault="002251EA" w:rsidP="00EE46E2">
      <w:pPr>
        <w:spacing w:line="276" w:lineRule="auto"/>
        <w:jc w:val="both"/>
        <w:rPr>
          <w:sz w:val="24"/>
          <w:szCs w:val="24"/>
        </w:rPr>
      </w:pPr>
      <w:r w:rsidRPr="00AF1F07">
        <w:rPr>
          <w:sz w:val="24"/>
          <w:szCs w:val="24"/>
        </w:rPr>
        <w:t xml:space="preserve">This module permits the clients which are clients to utilize the web index module gave in our framework to look for their food. This element is significant as it spares the client time and furthermore helpful for them. </w:t>
      </w:r>
      <w:r w:rsidR="00913BE8">
        <w:rPr>
          <w:color w:val="000000"/>
          <w:sz w:val="24"/>
          <w:szCs w:val="24"/>
        </w:rPr>
        <w:fldChar w:fldCharType="begin"/>
      </w:r>
      <w:r w:rsidR="00913BE8">
        <w:rPr>
          <w:sz w:val="24"/>
          <w:szCs w:val="24"/>
        </w:rPr>
        <w:instrText xml:space="preserve"> REF _Ref62157387 \n \h </w:instrText>
      </w:r>
      <w:r w:rsidR="00913BE8">
        <w:rPr>
          <w:color w:val="000000"/>
          <w:sz w:val="24"/>
          <w:szCs w:val="24"/>
        </w:rPr>
      </w:r>
      <w:r w:rsidR="00EE46E2">
        <w:rPr>
          <w:color w:val="000000"/>
          <w:sz w:val="24"/>
          <w:szCs w:val="24"/>
        </w:rPr>
        <w:instrText xml:space="preserve"> \* MERGEFORMAT </w:instrText>
      </w:r>
      <w:r w:rsidR="00913BE8">
        <w:rPr>
          <w:color w:val="000000"/>
          <w:sz w:val="24"/>
          <w:szCs w:val="24"/>
        </w:rPr>
        <w:fldChar w:fldCharType="separate"/>
      </w:r>
      <w:r w:rsidR="00913BE8">
        <w:rPr>
          <w:sz w:val="24"/>
          <w:szCs w:val="24"/>
        </w:rPr>
        <w:t>Fig. 11</w:t>
      </w:r>
      <w:r w:rsidR="00913BE8">
        <w:rPr>
          <w:color w:val="000000"/>
          <w:sz w:val="24"/>
          <w:szCs w:val="24"/>
        </w:rPr>
        <w:fldChar w:fldCharType="end"/>
      </w:r>
      <w:r w:rsidRPr="00AF1F07">
        <w:rPr>
          <w:color w:val="000000"/>
          <w:sz w:val="24"/>
          <w:szCs w:val="24"/>
        </w:rPr>
        <w:t xml:space="preserve"> shows how the search menu was made.</w:t>
      </w:r>
    </w:p>
    <w:p w14:paraId="34F74423"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1216A13E" wp14:editId="093491EE">
            <wp:extent cx="5669280" cy="31889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9280" cy="3188970"/>
                    </a:xfrm>
                    <a:prstGeom prst="rect">
                      <a:avLst/>
                    </a:prstGeom>
                  </pic:spPr>
                </pic:pic>
              </a:graphicData>
            </a:graphic>
          </wp:inline>
        </w:drawing>
      </w:r>
    </w:p>
    <w:p w14:paraId="0CFDBB06" w14:textId="77777777" w:rsidR="002251EA" w:rsidRPr="00AF1F07" w:rsidRDefault="002251EA" w:rsidP="003A2D24">
      <w:pPr>
        <w:pStyle w:val="FigureCap"/>
      </w:pPr>
      <w:r w:rsidRPr="00AF1F07">
        <w:t xml:space="preserve"> </w:t>
      </w:r>
      <w:bookmarkStart w:id="36" w:name="_Ref62157387"/>
      <w:r w:rsidRPr="00AF1F07">
        <w:t>Search</w:t>
      </w:r>
      <w:bookmarkEnd w:id="36"/>
    </w:p>
    <w:p w14:paraId="00B433F4" w14:textId="41862E76" w:rsidR="002251EA" w:rsidRPr="000E2CF3" w:rsidRDefault="002251EA" w:rsidP="007557D4">
      <w:pPr>
        <w:pStyle w:val="AllText"/>
        <w:rPr>
          <w:lang w:eastAsia="en-US"/>
        </w:rPr>
      </w:pPr>
      <w:r w:rsidRPr="00AF1F07">
        <w:rPr>
          <w:lang w:eastAsia="en-US"/>
        </w:rPr>
        <w:t xml:space="preserve">This module permits the client to see the thing that they request. All the food cost will be summarized and show to the client in a graphical UI. The Client is likewise ready to erase the request in this module. It will also be able to give the client a sales tax base on whatever food they are adding to the cart. This is based on whatever state the restaurant is in. </w:t>
      </w:r>
      <w:r w:rsidR="00913BE8">
        <w:rPr>
          <w:lang w:eastAsia="en-US"/>
        </w:rPr>
        <w:fldChar w:fldCharType="begin"/>
      </w:r>
      <w:r w:rsidR="00913BE8">
        <w:rPr>
          <w:lang w:eastAsia="en-US"/>
        </w:rPr>
        <w:instrText xml:space="preserve"> REF _Ref62157416 \n \h </w:instrText>
      </w:r>
      <w:r w:rsidR="00913BE8">
        <w:rPr>
          <w:lang w:eastAsia="en-US"/>
        </w:rPr>
      </w:r>
      <w:r w:rsidR="00EE46E2">
        <w:rPr>
          <w:lang w:eastAsia="en-US"/>
        </w:rPr>
        <w:instrText xml:space="preserve"> \* MERGEFORMAT </w:instrText>
      </w:r>
      <w:r w:rsidR="00913BE8">
        <w:rPr>
          <w:lang w:eastAsia="en-US"/>
        </w:rPr>
        <w:fldChar w:fldCharType="separate"/>
      </w:r>
      <w:r w:rsidR="00913BE8">
        <w:rPr>
          <w:lang w:eastAsia="en-US"/>
        </w:rPr>
        <w:t>Fig. 12</w:t>
      </w:r>
      <w:r w:rsidR="00913BE8">
        <w:rPr>
          <w:lang w:eastAsia="en-US"/>
        </w:rPr>
        <w:fldChar w:fldCharType="end"/>
      </w:r>
      <w:r w:rsidRPr="00AF1F07">
        <w:rPr>
          <w:lang w:eastAsia="en-US"/>
        </w:rPr>
        <w:t xml:space="preserve"> shows an item inside the cart with the tax added to it. It also shows an option to delete the item inside the cart.</w:t>
      </w:r>
    </w:p>
    <w:p w14:paraId="1C39DB01"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40CF1919" wp14:editId="6402B26A">
            <wp:extent cx="5669280" cy="3191256"/>
            <wp:effectExtent l="0" t="0" r="762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9280" cy="3191256"/>
                    </a:xfrm>
                    <a:prstGeom prst="rect">
                      <a:avLst/>
                    </a:prstGeom>
                  </pic:spPr>
                </pic:pic>
              </a:graphicData>
            </a:graphic>
          </wp:inline>
        </w:drawing>
      </w:r>
    </w:p>
    <w:p w14:paraId="72937427" w14:textId="77777777" w:rsidR="002251EA" w:rsidRPr="00AF1F07" w:rsidRDefault="002251EA" w:rsidP="003A2D24">
      <w:pPr>
        <w:pStyle w:val="FigureCap"/>
      </w:pPr>
      <w:bookmarkStart w:id="37" w:name="_Ref62157416"/>
      <w:r w:rsidRPr="00AF1F07">
        <w:t>Shopping cart</w:t>
      </w:r>
      <w:bookmarkEnd w:id="37"/>
    </w:p>
    <w:p w14:paraId="7999ADE7" w14:textId="77777777" w:rsidR="002251EA" w:rsidRPr="00AF1F07" w:rsidRDefault="002251EA" w:rsidP="003A2D24">
      <w:pPr>
        <w:pStyle w:val="Heading3"/>
      </w:pPr>
      <w:r w:rsidRPr="00AF1F07">
        <w:lastRenderedPageBreak/>
        <w:t>Implementation of Subtask 3.5: Communication System</w:t>
      </w:r>
    </w:p>
    <w:p w14:paraId="17B17B52" w14:textId="1E3A4E70" w:rsidR="002251EA" w:rsidRPr="00AF1F07" w:rsidRDefault="002251EA" w:rsidP="00EE46E2">
      <w:pPr>
        <w:spacing w:line="276" w:lineRule="auto"/>
        <w:jc w:val="both"/>
        <w:rPr>
          <w:sz w:val="24"/>
          <w:szCs w:val="24"/>
        </w:rPr>
      </w:pPr>
      <w:r w:rsidRPr="00AF1F07">
        <w:rPr>
          <w:color w:val="000000"/>
          <w:sz w:val="24"/>
          <w:szCs w:val="24"/>
        </w:rPr>
        <w:t xml:space="preserve">One of the most important parts of the system is the communication between the Client application and the vehicle. This problem is going to be solved by a Raspberry Pi. Since the admin app is not able to communicate with the customer the data is being sent straight to Gmail. To fetch the data that is to need to be sent to the vehicle the raspberry </w:t>
      </w:r>
      <w:r w:rsidR="004C2AD6" w:rsidRPr="00AF1F07">
        <w:rPr>
          <w:color w:val="000000"/>
          <w:sz w:val="24"/>
          <w:szCs w:val="24"/>
        </w:rPr>
        <w:t>must</w:t>
      </w:r>
      <w:r w:rsidRPr="00AF1F07">
        <w:rPr>
          <w:color w:val="000000"/>
          <w:sz w:val="24"/>
          <w:szCs w:val="24"/>
        </w:rPr>
        <w:t xml:space="preserve"> communicate through Gmail. This would be done by connecting raspberry to the same Wi-Fi as the Gmail account. The next step is to extract the information with Gmail API. </w:t>
      </w:r>
      <w:r w:rsidR="00913BE8">
        <w:rPr>
          <w:color w:val="000000"/>
          <w:sz w:val="24"/>
          <w:szCs w:val="24"/>
        </w:rPr>
        <w:fldChar w:fldCharType="begin"/>
      </w:r>
      <w:r w:rsidR="00913BE8">
        <w:rPr>
          <w:color w:val="000000"/>
          <w:sz w:val="24"/>
          <w:szCs w:val="24"/>
        </w:rPr>
        <w:instrText xml:space="preserve"> REF _Ref62157456 \n \h </w:instrText>
      </w:r>
      <w:r w:rsidR="00913BE8">
        <w:rPr>
          <w:color w:val="000000"/>
          <w:sz w:val="24"/>
          <w:szCs w:val="24"/>
        </w:rPr>
      </w:r>
      <w:r w:rsidR="00EE46E2">
        <w:rPr>
          <w:color w:val="000000"/>
          <w:sz w:val="24"/>
          <w:szCs w:val="24"/>
        </w:rPr>
        <w:instrText xml:space="preserve"> \* MERGEFORMAT </w:instrText>
      </w:r>
      <w:r w:rsidR="00913BE8">
        <w:rPr>
          <w:color w:val="000000"/>
          <w:sz w:val="24"/>
          <w:szCs w:val="24"/>
        </w:rPr>
        <w:fldChar w:fldCharType="separate"/>
      </w:r>
      <w:r w:rsidR="00913BE8">
        <w:rPr>
          <w:color w:val="000000"/>
          <w:sz w:val="24"/>
          <w:szCs w:val="24"/>
        </w:rPr>
        <w:t>Fig. 13</w:t>
      </w:r>
      <w:r w:rsidR="00913BE8">
        <w:rPr>
          <w:color w:val="000000"/>
          <w:sz w:val="24"/>
          <w:szCs w:val="24"/>
        </w:rPr>
        <w:fldChar w:fldCharType="end"/>
      </w:r>
      <w:r w:rsidRPr="00AF1F07">
        <w:rPr>
          <w:color w:val="000000"/>
          <w:sz w:val="24"/>
          <w:szCs w:val="24"/>
        </w:rPr>
        <w:t xml:space="preserve"> shows the code that was used to connect to Gmail and raspberry and the next </w:t>
      </w:r>
      <w:r w:rsidR="00913BE8">
        <w:rPr>
          <w:color w:val="000000"/>
          <w:sz w:val="24"/>
          <w:szCs w:val="24"/>
        </w:rPr>
        <w:fldChar w:fldCharType="begin"/>
      </w:r>
      <w:r w:rsidR="00913BE8">
        <w:rPr>
          <w:color w:val="000000"/>
          <w:sz w:val="24"/>
          <w:szCs w:val="24"/>
        </w:rPr>
        <w:instrText xml:space="preserve"> REF _Ref62157475 \n \h </w:instrText>
      </w:r>
      <w:r w:rsidR="00913BE8">
        <w:rPr>
          <w:color w:val="000000"/>
          <w:sz w:val="24"/>
          <w:szCs w:val="24"/>
        </w:rPr>
      </w:r>
      <w:r w:rsidR="00EE46E2">
        <w:rPr>
          <w:color w:val="000000"/>
          <w:sz w:val="24"/>
          <w:szCs w:val="24"/>
        </w:rPr>
        <w:instrText xml:space="preserve"> \* MERGEFORMAT </w:instrText>
      </w:r>
      <w:r w:rsidR="00913BE8">
        <w:rPr>
          <w:color w:val="000000"/>
          <w:sz w:val="24"/>
          <w:szCs w:val="24"/>
        </w:rPr>
        <w:fldChar w:fldCharType="separate"/>
      </w:r>
      <w:r w:rsidR="00913BE8">
        <w:rPr>
          <w:color w:val="000000"/>
          <w:sz w:val="24"/>
          <w:szCs w:val="24"/>
        </w:rPr>
        <w:t>Fig. 14</w:t>
      </w:r>
      <w:r w:rsidR="00913BE8">
        <w:rPr>
          <w:color w:val="000000"/>
          <w:sz w:val="24"/>
          <w:szCs w:val="24"/>
        </w:rPr>
        <w:fldChar w:fldCharType="end"/>
      </w:r>
      <w:r w:rsidRPr="00AF1F07">
        <w:rPr>
          <w:color w:val="000000"/>
          <w:sz w:val="24"/>
          <w:szCs w:val="24"/>
        </w:rPr>
        <w:t xml:space="preserve"> will show a successful connection. After the data is fetched it will be saved to a folder. Where the pi will be able to call the information and send it to the Telemetry. The process will be displayed in </w:t>
      </w:r>
      <w:r w:rsidR="00913BE8">
        <w:rPr>
          <w:color w:val="000000"/>
          <w:sz w:val="24"/>
          <w:szCs w:val="24"/>
        </w:rPr>
        <w:fldChar w:fldCharType="begin"/>
      </w:r>
      <w:r w:rsidR="00913BE8">
        <w:rPr>
          <w:color w:val="000000"/>
          <w:sz w:val="24"/>
          <w:szCs w:val="24"/>
        </w:rPr>
        <w:instrText xml:space="preserve"> REF _Ref62157486 \n \h </w:instrText>
      </w:r>
      <w:r w:rsidR="00913BE8">
        <w:rPr>
          <w:color w:val="000000"/>
          <w:sz w:val="24"/>
          <w:szCs w:val="24"/>
        </w:rPr>
      </w:r>
      <w:r w:rsidR="00EE46E2">
        <w:rPr>
          <w:color w:val="000000"/>
          <w:sz w:val="24"/>
          <w:szCs w:val="24"/>
        </w:rPr>
        <w:instrText xml:space="preserve"> \* MERGEFORMAT </w:instrText>
      </w:r>
      <w:r w:rsidR="00913BE8">
        <w:rPr>
          <w:color w:val="000000"/>
          <w:sz w:val="24"/>
          <w:szCs w:val="24"/>
        </w:rPr>
        <w:fldChar w:fldCharType="separate"/>
      </w:r>
      <w:r w:rsidR="00913BE8">
        <w:rPr>
          <w:color w:val="000000"/>
          <w:sz w:val="24"/>
          <w:szCs w:val="24"/>
        </w:rPr>
        <w:t>Fig. 15</w:t>
      </w:r>
      <w:r w:rsidR="00913BE8">
        <w:rPr>
          <w:color w:val="000000"/>
          <w:sz w:val="24"/>
          <w:szCs w:val="24"/>
        </w:rPr>
        <w:fldChar w:fldCharType="end"/>
      </w:r>
      <w:r w:rsidRPr="00AF1F07">
        <w:rPr>
          <w:color w:val="000000"/>
          <w:sz w:val="24"/>
          <w:szCs w:val="24"/>
        </w:rPr>
        <w:t>.</w:t>
      </w:r>
    </w:p>
    <w:p w14:paraId="0ED4AAC5"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568380A5" wp14:editId="0DEB289D">
            <wp:extent cx="5669280" cy="3191256"/>
            <wp:effectExtent l="0" t="0" r="762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0FA800F7" w14:textId="77777777" w:rsidR="002251EA" w:rsidRPr="00AF1F07" w:rsidRDefault="002251EA" w:rsidP="003A2D24">
      <w:pPr>
        <w:pStyle w:val="FigureCap"/>
      </w:pPr>
      <w:bookmarkStart w:id="38" w:name="_Ref62157456"/>
      <w:r w:rsidRPr="00AF1F07">
        <w:t>Code to get Gmail</w:t>
      </w:r>
      <w:bookmarkEnd w:id="38"/>
    </w:p>
    <w:p w14:paraId="30FF74E0"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1181CD61" wp14:editId="3BB0BA83">
            <wp:extent cx="5669280" cy="3191256"/>
            <wp:effectExtent l="0" t="0" r="762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53337AD5" w14:textId="77777777" w:rsidR="002251EA" w:rsidRPr="00AF1F07" w:rsidRDefault="002251EA" w:rsidP="003A2D24">
      <w:pPr>
        <w:pStyle w:val="FigureCap"/>
      </w:pPr>
      <w:bookmarkStart w:id="39" w:name="_Ref62157475"/>
      <w:r w:rsidRPr="00AF1F07">
        <w:t>Communication with Gmail</w:t>
      </w:r>
      <w:bookmarkEnd w:id="39"/>
    </w:p>
    <w:p w14:paraId="78FC25D3"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05EFF6E1" wp14:editId="61DECD8F">
            <wp:extent cx="5943600" cy="2776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776220"/>
                    </a:xfrm>
                    <a:prstGeom prst="rect">
                      <a:avLst/>
                    </a:prstGeom>
                    <a:noFill/>
                    <a:ln>
                      <a:noFill/>
                    </a:ln>
                  </pic:spPr>
                </pic:pic>
              </a:graphicData>
            </a:graphic>
          </wp:inline>
        </w:drawing>
      </w:r>
    </w:p>
    <w:p w14:paraId="7C4417CB" w14:textId="77777777" w:rsidR="002251EA" w:rsidRPr="00AF1F07" w:rsidRDefault="002251EA" w:rsidP="003A2D24">
      <w:pPr>
        <w:pStyle w:val="FigureCap"/>
      </w:pPr>
      <w:bookmarkStart w:id="40" w:name="_Ref62157486"/>
      <w:r w:rsidRPr="00AF1F07">
        <w:t>Communication to the telemetry</w:t>
      </w:r>
      <w:bookmarkEnd w:id="40"/>
    </w:p>
    <w:p w14:paraId="5B51C898" w14:textId="22AF4AA3" w:rsidR="002251EA" w:rsidRPr="00AF1F07" w:rsidRDefault="002251EA" w:rsidP="003A2D24">
      <w:pPr>
        <w:pStyle w:val="Heading2"/>
      </w:pPr>
      <w:r w:rsidRPr="00AF1F07">
        <w:t xml:space="preserve">Functional Requirements and steps for the system </w:t>
      </w:r>
    </w:p>
    <w:p w14:paraId="6B89672D" w14:textId="05B481CD" w:rsidR="002251EA" w:rsidRPr="00AF1F07" w:rsidRDefault="002251EA" w:rsidP="007557D4">
      <w:pPr>
        <w:pStyle w:val="Bullets"/>
        <w:spacing w:line="276" w:lineRule="auto"/>
      </w:pPr>
      <w:r w:rsidRPr="00AF1F07">
        <w:t xml:space="preserve">Front </w:t>
      </w:r>
      <w:r w:rsidR="004C2AD6" w:rsidRPr="00AF1F07">
        <w:t>End:</w:t>
      </w:r>
      <w:r w:rsidRPr="00AF1F07">
        <w:t xml:space="preserve"> Android Studio Improvement Pack, Android SDK</w:t>
      </w:r>
      <w:r w:rsidR="00635220">
        <w:t>,</w:t>
      </w:r>
      <w:r w:rsidRPr="00AF1F07">
        <w:t xml:space="preserve"> and Android Virtual </w:t>
      </w:r>
    </w:p>
    <w:p w14:paraId="11482223" w14:textId="7DB9843A" w:rsidR="002251EA" w:rsidRPr="00AF1F07" w:rsidRDefault="002251EA" w:rsidP="007557D4">
      <w:pPr>
        <w:pStyle w:val="Bullets"/>
        <w:spacing w:line="276" w:lineRule="auto"/>
      </w:pPr>
      <w:r w:rsidRPr="00AF1F07">
        <w:t xml:space="preserve">Raspberry </w:t>
      </w:r>
      <w:r w:rsidR="001044BF">
        <w:t>P</w:t>
      </w:r>
      <w:r w:rsidRPr="00AF1F07">
        <w:t xml:space="preserve">i  </w:t>
      </w:r>
    </w:p>
    <w:p w14:paraId="175244B3" w14:textId="240C9DF9" w:rsidR="002251EA" w:rsidRPr="00AF1F07" w:rsidRDefault="002251EA" w:rsidP="007557D4">
      <w:pPr>
        <w:pStyle w:val="Bullets"/>
        <w:spacing w:line="276" w:lineRule="auto"/>
      </w:pPr>
      <w:r w:rsidRPr="00AF1F07">
        <w:t xml:space="preserve">Back </w:t>
      </w:r>
      <w:r w:rsidR="004C2AD6" w:rsidRPr="00AF1F07">
        <w:t>End:</w:t>
      </w:r>
      <w:r w:rsidRPr="00AF1F07">
        <w:t xml:space="preserve"> Firebase </w:t>
      </w:r>
    </w:p>
    <w:p w14:paraId="4A225268" w14:textId="640E93B4" w:rsidR="002251EA" w:rsidRPr="00AF1F07" w:rsidRDefault="002251EA" w:rsidP="007557D4">
      <w:pPr>
        <w:pStyle w:val="Bullets"/>
        <w:spacing w:line="276" w:lineRule="auto"/>
      </w:pPr>
      <w:r w:rsidRPr="00AF1F07">
        <w:t xml:space="preserve">Java programming language is utilized to build a cheap food requesting framework </w:t>
      </w:r>
      <w:r w:rsidR="004C2AD6" w:rsidRPr="00AF1F07">
        <w:t>utilizing.</w:t>
      </w:r>
      <w:r w:rsidRPr="00AF1F07">
        <w:t xml:space="preserve"> </w:t>
      </w:r>
    </w:p>
    <w:p w14:paraId="21C02F48" w14:textId="77777777" w:rsidR="002251EA" w:rsidRPr="00AF1F07" w:rsidRDefault="002251EA" w:rsidP="007557D4">
      <w:pPr>
        <w:pStyle w:val="Bullets"/>
        <w:spacing w:line="276" w:lineRule="auto"/>
      </w:pPr>
      <w:r w:rsidRPr="00AF1F07">
        <w:t>WordPress website</w:t>
      </w:r>
    </w:p>
    <w:p w14:paraId="64E2AC47" w14:textId="77777777" w:rsidR="002251EA" w:rsidRPr="00AF1F07" w:rsidRDefault="002251EA" w:rsidP="007557D4">
      <w:pPr>
        <w:pStyle w:val="Bullets"/>
        <w:spacing w:line="276" w:lineRule="auto"/>
      </w:pPr>
      <w:r w:rsidRPr="00AF1F07">
        <w:lastRenderedPageBreak/>
        <w:t>Gloria Food for admin app</w:t>
      </w:r>
    </w:p>
    <w:p w14:paraId="56DC57B9" w14:textId="3E380214" w:rsidR="002251EA" w:rsidRPr="00AF1F07" w:rsidRDefault="002251EA" w:rsidP="007557D4">
      <w:pPr>
        <w:pStyle w:val="AllText"/>
      </w:pPr>
      <w:r w:rsidRPr="00AF1F07">
        <w:t>Portable application with the assistance of Android Studio Improvement Unit. Android SDK is an apparatus that empowers engineers to make a portable application for Android Working Framework while Android Virtual Gadget Chief gives a UI to the designer to test the application. For the backend, Firebase will be utilized to store the information base and all the information will be put away in JSON design. Firebase additionally uphold</w:t>
      </w:r>
      <w:r w:rsidR="00635220">
        <w:t xml:space="preserve">s a </w:t>
      </w:r>
      <w:r w:rsidRPr="00AF1F07">
        <w:t xml:space="preserve">continuous information base. Moreover, all the reports outline, for example, Movement Graphs and Use case chart are made by utilizing the Visual Worldview People group release. </w:t>
      </w:r>
    </w:p>
    <w:p w14:paraId="4894001D" w14:textId="77777777" w:rsidR="002251EA" w:rsidRPr="00AF1F07" w:rsidRDefault="002251EA" w:rsidP="00EE46E2">
      <w:pPr>
        <w:pStyle w:val="Heading3"/>
        <w:spacing w:line="276" w:lineRule="auto"/>
      </w:pPr>
      <w:r w:rsidRPr="00AF1F07">
        <w:t xml:space="preserve">Client Enrollment Module </w:t>
      </w:r>
    </w:p>
    <w:p w14:paraId="4089C110" w14:textId="77777777" w:rsidR="002251EA" w:rsidRPr="00AF1F07" w:rsidRDefault="002251EA" w:rsidP="007557D4">
      <w:pPr>
        <w:pStyle w:val="Bullets"/>
        <w:spacing w:line="276" w:lineRule="auto"/>
      </w:pPr>
      <w:r w:rsidRPr="00AF1F07">
        <w:t xml:space="preserve">The framework will not permit a copy account. </w:t>
      </w:r>
    </w:p>
    <w:p w14:paraId="7FC04977" w14:textId="0FE70C05" w:rsidR="002251EA" w:rsidRPr="00AF1F07" w:rsidRDefault="002251EA" w:rsidP="007557D4">
      <w:pPr>
        <w:pStyle w:val="Bullets"/>
        <w:spacing w:line="276" w:lineRule="auto"/>
      </w:pPr>
      <w:r w:rsidRPr="00AF1F07">
        <w:t xml:space="preserve">The framework will just permit fruitful enrollment after all the </w:t>
      </w:r>
      <w:r w:rsidR="004C2AD6" w:rsidRPr="00AF1F07">
        <w:t>required.</w:t>
      </w:r>
      <w:r w:rsidRPr="00AF1F07">
        <w:t xml:space="preserve"> </w:t>
      </w:r>
    </w:p>
    <w:p w14:paraId="0ECF6573" w14:textId="55272B7C" w:rsidR="002251EA" w:rsidRPr="00AF1F07" w:rsidRDefault="001044BF" w:rsidP="007557D4">
      <w:pPr>
        <w:pStyle w:val="Bullets"/>
        <w:spacing w:line="276" w:lineRule="auto"/>
      </w:pPr>
      <w:r>
        <w:t>T</w:t>
      </w:r>
      <w:r w:rsidR="002251EA" w:rsidRPr="00AF1F07">
        <w:t xml:space="preserve">he data is totally filled. </w:t>
      </w:r>
    </w:p>
    <w:p w14:paraId="4573B323" w14:textId="77777777" w:rsidR="002251EA" w:rsidRPr="00AF1F07" w:rsidRDefault="002251EA" w:rsidP="007557D4">
      <w:pPr>
        <w:pStyle w:val="Bullets"/>
        <w:spacing w:line="276" w:lineRule="auto"/>
      </w:pPr>
      <w:r w:rsidRPr="00AF1F07">
        <w:t xml:space="preserve">The framework will store the data into the Firebase after effectively enrolled. </w:t>
      </w:r>
    </w:p>
    <w:p w14:paraId="1DBC995C" w14:textId="77777777" w:rsidR="002251EA" w:rsidRPr="00AF1F07" w:rsidRDefault="002251EA" w:rsidP="00EE46E2">
      <w:pPr>
        <w:pStyle w:val="Heading3"/>
        <w:spacing w:line="276" w:lineRule="auto"/>
      </w:pPr>
      <w:r w:rsidRPr="00AF1F07">
        <w:t xml:space="preserve">Client Login Module </w:t>
      </w:r>
    </w:p>
    <w:p w14:paraId="675417F8" w14:textId="549F5216" w:rsidR="002251EA" w:rsidRPr="00AF1F07" w:rsidRDefault="002251EA" w:rsidP="007557D4">
      <w:pPr>
        <w:pStyle w:val="Bullets"/>
        <w:spacing w:line="276" w:lineRule="auto"/>
      </w:pPr>
      <w:r w:rsidRPr="00AF1F07">
        <w:t xml:space="preserve">The framework will permit </w:t>
      </w:r>
      <w:r w:rsidR="001044BF">
        <w:t xml:space="preserve">an </w:t>
      </w:r>
      <w:r w:rsidRPr="00AF1F07">
        <w:t xml:space="preserve">enrolled client with the right telephone number and secret key to log in to the application. </w:t>
      </w:r>
    </w:p>
    <w:p w14:paraId="202862C2" w14:textId="31877DA2" w:rsidR="002251EA" w:rsidRPr="00AF1F07" w:rsidRDefault="002251EA" w:rsidP="007557D4">
      <w:pPr>
        <w:pStyle w:val="Bullets"/>
        <w:spacing w:line="276" w:lineRule="auto"/>
      </w:pPr>
      <w:r w:rsidRPr="00AF1F07">
        <w:t xml:space="preserve">The framework will have the option to show a blunder message when </w:t>
      </w:r>
      <w:r w:rsidR="00635220">
        <w:t xml:space="preserve">the </w:t>
      </w:r>
      <w:r w:rsidRPr="00AF1F07">
        <w:t xml:space="preserve">telephone number is invalid. </w:t>
      </w:r>
    </w:p>
    <w:p w14:paraId="486161E6" w14:textId="6DCD4DB4" w:rsidR="002251EA" w:rsidRPr="00AF1F07" w:rsidRDefault="002251EA" w:rsidP="007557D4">
      <w:pPr>
        <w:pStyle w:val="Bullets"/>
        <w:spacing w:line="276" w:lineRule="auto"/>
      </w:pPr>
      <w:r w:rsidRPr="00AF1F07">
        <w:t>The framework will have the option to show a blunder message when the secret word is mistaken.</w:t>
      </w:r>
      <w:r w:rsidRPr="00AF1F07">
        <w:rPr>
          <w:color w:val="000000"/>
        </w:rPr>
        <w:t xml:space="preserve"> </w:t>
      </w:r>
      <w:r w:rsidR="003613D3">
        <w:rPr>
          <w:color w:val="000000"/>
        </w:rPr>
        <w:fldChar w:fldCharType="begin"/>
      </w:r>
      <w:r w:rsidR="003613D3">
        <w:rPr>
          <w:color w:val="000000"/>
        </w:rPr>
        <w:instrText xml:space="preserve"> REF _Ref62158430 \n \h </w:instrText>
      </w:r>
      <w:r w:rsidR="003613D3">
        <w:rPr>
          <w:color w:val="000000"/>
        </w:rPr>
      </w:r>
      <w:r w:rsidR="00EE46E2">
        <w:rPr>
          <w:color w:val="000000"/>
        </w:rPr>
        <w:instrText xml:space="preserve"> \* MERGEFORMAT </w:instrText>
      </w:r>
      <w:r w:rsidR="003613D3">
        <w:rPr>
          <w:color w:val="000000"/>
        </w:rPr>
        <w:fldChar w:fldCharType="separate"/>
      </w:r>
      <w:r w:rsidR="003613D3">
        <w:rPr>
          <w:color w:val="000000"/>
        </w:rPr>
        <w:t>Fig. 16</w:t>
      </w:r>
      <w:r w:rsidR="003613D3">
        <w:rPr>
          <w:color w:val="000000"/>
        </w:rPr>
        <w:fldChar w:fldCharType="end"/>
      </w:r>
      <w:r w:rsidRPr="00AF1F07">
        <w:rPr>
          <w:color w:val="000000"/>
        </w:rPr>
        <w:t xml:space="preserve"> below shows how the register page is going to </w:t>
      </w:r>
      <w:r w:rsidR="00635220" w:rsidRPr="00AF1F07">
        <w:rPr>
          <w:color w:val="000000"/>
        </w:rPr>
        <w:t>look.</w:t>
      </w:r>
    </w:p>
    <w:p w14:paraId="1C52C89D" w14:textId="77777777" w:rsidR="002251EA" w:rsidRPr="00AF1F07" w:rsidRDefault="002251EA" w:rsidP="00EE46E2">
      <w:pPr>
        <w:keepNext/>
        <w:spacing w:line="276" w:lineRule="auto"/>
        <w:rPr>
          <w:sz w:val="24"/>
          <w:szCs w:val="24"/>
        </w:rPr>
      </w:pPr>
      <w:r w:rsidRPr="00AF1F07">
        <w:rPr>
          <w:noProof/>
          <w:sz w:val="24"/>
          <w:szCs w:val="24"/>
        </w:rPr>
        <w:drawing>
          <wp:inline distT="0" distB="0" distL="0" distR="0" wp14:anchorId="3B80CD27" wp14:editId="574B21B7">
            <wp:extent cx="5669280" cy="318897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9280" cy="3188970"/>
                    </a:xfrm>
                    <a:prstGeom prst="rect">
                      <a:avLst/>
                    </a:prstGeom>
                  </pic:spPr>
                </pic:pic>
              </a:graphicData>
            </a:graphic>
          </wp:inline>
        </w:drawing>
      </w:r>
    </w:p>
    <w:p w14:paraId="2EE6E0A4" w14:textId="1AB2D1C4" w:rsidR="002251EA" w:rsidRPr="00AF1F07" w:rsidRDefault="002251EA" w:rsidP="00EE46E2">
      <w:pPr>
        <w:pStyle w:val="FigureCap"/>
        <w:spacing w:line="276" w:lineRule="auto"/>
      </w:pPr>
      <w:r w:rsidRPr="00AF1F07">
        <w:t xml:space="preserve"> </w:t>
      </w:r>
      <w:bookmarkStart w:id="41" w:name="_Ref62158430"/>
      <w:r w:rsidR="001044BF">
        <w:t>R</w:t>
      </w:r>
      <w:r w:rsidRPr="00AF1F07">
        <w:t>egistration</w:t>
      </w:r>
      <w:bookmarkEnd w:id="41"/>
    </w:p>
    <w:p w14:paraId="6A44B07E" w14:textId="77777777" w:rsidR="002251EA" w:rsidRPr="00AF1F07" w:rsidRDefault="002251EA" w:rsidP="00EE46E2">
      <w:pPr>
        <w:pStyle w:val="Heading3"/>
        <w:spacing w:line="276" w:lineRule="auto"/>
      </w:pPr>
      <w:r w:rsidRPr="00AF1F07">
        <w:lastRenderedPageBreak/>
        <w:t xml:space="preserve">Proprietor Login Module </w:t>
      </w:r>
    </w:p>
    <w:p w14:paraId="6833C576" w14:textId="255BC001" w:rsidR="002251EA" w:rsidRPr="00AF1F07" w:rsidRDefault="002251EA" w:rsidP="007557D4">
      <w:pPr>
        <w:pStyle w:val="Bullets"/>
        <w:spacing w:line="276" w:lineRule="auto"/>
      </w:pPr>
      <w:r w:rsidRPr="00AF1F07">
        <w:t>The framework will permit just enlisted proprietor</w:t>
      </w:r>
      <w:r w:rsidR="00FD17A7">
        <w:t>s</w:t>
      </w:r>
      <w:r w:rsidRPr="00AF1F07">
        <w:t xml:space="preserve"> with</w:t>
      </w:r>
      <w:r w:rsidR="001044BF">
        <w:t xml:space="preserve"> the</w:t>
      </w:r>
      <w:r w:rsidRPr="00AF1F07">
        <w:t xml:space="preserve"> right telephone number and secret word to log in to the application. </w:t>
      </w:r>
    </w:p>
    <w:p w14:paraId="252B2B17" w14:textId="77777777" w:rsidR="002251EA" w:rsidRPr="00AF1F07" w:rsidRDefault="002251EA" w:rsidP="007557D4">
      <w:pPr>
        <w:pStyle w:val="Bullets"/>
        <w:spacing w:line="276" w:lineRule="auto"/>
      </w:pPr>
      <w:r w:rsidRPr="00AF1F07">
        <w:t xml:space="preserve">The framework will have the option to show a blunder message when the telephone number is invalid. </w:t>
      </w:r>
    </w:p>
    <w:p w14:paraId="0420E86D" w14:textId="25B91AA7" w:rsidR="002251EA" w:rsidRPr="00AF1F07" w:rsidRDefault="002251EA" w:rsidP="007557D4">
      <w:pPr>
        <w:pStyle w:val="Bullets"/>
        <w:spacing w:line="276" w:lineRule="auto"/>
      </w:pPr>
      <w:r w:rsidRPr="00AF1F07">
        <w:t>The framework will have the option to show a blunder message when the secret word is off base.</w:t>
      </w:r>
      <w:r w:rsidRPr="00AF1F07">
        <w:rPr>
          <w:color w:val="000000"/>
        </w:rPr>
        <w:t xml:space="preserve"> </w:t>
      </w:r>
      <w:r w:rsidR="001044BF">
        <w:rPr>
          <w:color w:val="000000"/>
        </w:rPr>
        <w:t>The</w:t>
      </w:r>
      <w:r w:rsidRPr="00AF1F07">
        <w:rPr>
          <w:color w:val="000000"/>
        </w:rPr>
        <w:t xml:space="preserve"> figures below</w:t>
      </w:r>
      <w:r w:rsidRPr="00AF1F07">
        <w:t xml:space="preserve"> </w:t>
      </w:r>
      <w:r w:rsidR="00635220" w:rsidRPr="00AF1F07">
        <w:rPr>
          <w:color w:val="000000"/>
        </w:rPr>
        <w:t>show</w:t>
      </w:r>
      <w:r w:rsidRPr="00AF1F07">
        <w:rPr>
          <w:color w:val="000000"/>
        </w:rPr>
        <w:t xml:space="preserve"> the flow chart of the background on the one </w:t>
      </w:r>
      <w:r w:rsidR="00635220">
        <w:rPr>
          <w:color w:val="000000"/>
        </w:rPr>
        <w:t>on</w:t>
      </w:r>
      <w:r w:rsidRPr="00AF1F07">
        <w:rPr>
          <w:color w:val="000000"/>
        </w:rPr>
        <w:t xml:space="preserve"> the register </w:t>
      </w:r>
      <w:proofErr w:type="gramStart"/>
      <w:r w:rsidRPr="00AF1F07">
        <w:rPr>
          <w:color w:val="000000"/>
        </w:rPr>
        <w:t>page</w:t>
      </w:r>
      <w:proofErr w:type="gramEnd"/>
    </w:p>
    <w:p w14:paraId="7D81539E" w14:textId="6A6CFA16" w:rsidR="002251EA" w:rsidRPr="00AF1F07" w:rsidRDefault="002251EA" w:rsidP="007557D4">
      <w:pPr>
        <w:pStyle w:val="Bullets"/>
        <w:spacing w:line="276" w:lineRule="auto"/>
      </w:pPr>
      <w:r w:rsidRPr="00AF1F07">
        <w:rPr>
          <w:color w:val="000000"/>
        </w:rPr>
        <w:t xml:space="preserve">The flow chart in </w:t>
      </w:r>
      <w:r w:rsidR="003613D3">
        <w:rPr>
          <w:color w:val="000000"/>
        </w:rPr>
        <w:fldChar w:fldCharType="begin"/>
      </w:r>
      <w:r w:rsidR="003613D3">
        <w:rPr>
          <w:color w:val="000000"/>
        </w:rPr>
        <w:instrText xml:space="preserve"> REF _Ref62158406 \n \h </w:instrText>
      </w:r>
      <w:r w:rsidR="003613D3">
        <w:rPr>
          <w:color w:val="000000"/>
        </w:rPr>
      </w:r>
      <w:r w:rsidR="00EE46E2">
        <w:rPr>
          <w:color w:val="000000"/>
        </w:rPr>
        <w:instrText xml:space="preserve"> \* MERGEFORMAT </w:instrText>
      </w:r>
      <w:r w:rsidR="003613D3">
        <w:rPr>
          <w:color w:val="000000"/>
        </w:rPr>
        <w:fldChar w:fldCharType="separate"/>
      </w:r>
      <w:r w:rsidR="003613D3">
        <w:rPr>
          <w:color w:val="000000"/>
        </w:rPr>
        <w:t>Fig. 17</w:t>
      </w:r>
      <w:r w:rsidR="003613D3">
        <w:rPr>
          <w:color w:val="000000"/>
        </w:rPr>
        <w:fldChar w:fldCharType="end"/>
      </w:r>
      <w:r w:rsidRPr="00AF1F07">
        <w:rPr>
          <w:color w:val="000000"/>
        </w:rPr>
        <w:t xml:space="preserve"> shows the relationship between the login </w:t>
      </w:r>
      <w:r w:rsidR="00BD416B" w:rsidRPr="00AF1F07">
        <w:rPr>
          <w:color w:val="000000"/>
        </w:rPr>
        <w:t>interfaces</w:t>
      </w:r>
      <w:r w:rsidRPr="00AF1F07">
        <w:rPr>
          <w:color w:val="000000"/>
        </w:rPr>
        <w:t xml:space="preserve">. If the user information is </w:t>
      </w:r>
      <w:r w:rsidR="00BD416B" w:rsidRPr="00AF1F07">
        <w:rPr>
          <w:color w:val="000000"/>
        </w:rPr>
        <w:t>successful,</w:t>
      </w:r>
      <w:r w:rsidRPr="00AF1F07">
        <w:rPr>
          <w:color w:val="000000"/>
        </w:rPr>
        <w:t xml:space="preserve"> they will be prompt with the homepage but if </w:t>
      </w:r>
      <w:r w:rsidR="00635220" w:rsidRPr="00AF1F07">
        <w:rPr>
          <w:color w:val="000000"/>
        </w:rPr>
        <w:t>not,</w:t>
      </w:r>
      <w:r w:rsidRPr="00AF1F07">
        <w:rPr>
          <w:color w:val="000000"/>
        </w:rPr>
        <w:t xml:space="preserve"> they will be prompt with an invalid </w:t>
      </w:r>
      <w:r w:rsidR="00635220" w:rsidRPr="00AF1F07">
        <w:rPr>
          <w:color w:val="000000"/>
        </w:rPr>
        <w:t>message.</w:t>
      </w:r>
    </w:p>
    <w:p w14:paraId="77D64FDD" w14:textId="77777777" w:rsidR="002251EA" w:rsidRPr="00AF1F07" w:rsidRDefault="002251EA" w:rsidP="00EE46E2">
      <w:pPr>
        <w:keepNext/>
        <w:spacing w:line="276" w:lineRule="auto"/>
        <w:rPr>
          <w:sz w:val="24"/>
          <w:szCs w:val="24"/>
        </w:rPr>
      </w:pPr>
      <w:r w:rsidRPr="00AF1F07">
        <w:rPr>
          <w:i/>
          <w:iCs/>
          <w:noProof/>
          <w:color w:val="000000"/>
          <w:sz w:val="24"/>
          <w:szCs w:val="24"/>
          <w:bdr w:val="none" w:sz="0" w:space="0" w:color="auto" w:frame="1"/>
        </w:rPr>
        <w:drawing>
          <wp:inline distT="0" distB="0" distL="0" distR="0" wp14:anchorId="78594D6F" wp14:editId="14FC8101">
            <wp:extent cx="5669280" cy="3191999"/>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69280" cy="3191999"/>
                    </a:xfrm>
                    <a:prstGeom prst="rect">
                      <a:avLst/>
                    </a:prstGeom>
                    <a:noFill/>
                    <a:ln>
                      <a:noFill/>
                    </a:ln>
                  </pic:spPr>
                </pic:pic>
              </a:graphicData>
            </a:graphic>
          </wp:inline>
        </w:drawing>
      </w:r>
    </w:p>
    <w:p w14:paraId="73C2BEC1" w14:textId="537B9A1A" w:rsidR="002251EA" w:rsidRDefault="002251EA" w:rsidP="00EE46E2">
      <w:pPr>
        <w:pStyle w:val="FigureCap"/>
        <w:spacing w:line="276" w:lineRule="auto"/>
      </w:pPr>
      <w:r w:rsidRPr="00AF1F07">
        <w:t xml:space="preserve"> </w:t>
      </w:r>
      <w:bookmarkStart w:id="42" w:name="_Ref62158406"/>
      <w:r w:rsidR="001044BF">
        <w:t>F</w:t>
      </w:r>
      <w:r w:rsidRPr="00AF1F07">
        <w:t xml:space="preserve">low </w:t>
      </w:r>
      <w:r w:rsidR="001044BF">
        <w:t>C</w:t>
      </w:r>
      <w:r w:rsidRPr="00AF1F07">
        <w:t xml:space="preserve">hart for </w:t>
      </w:r>
      <w:r w:rsidR="001044BF">
        <w:t>R</w:t>
      </w:r>
      <w:r w:rsidRPr="00AF1F07">
        <w:t>egistration</w:t>
      </w:r>
      <w:bookmarkEnd w:id="42"/>
    </w:p>
    <w:p w14:paraId="265C042C" w14:textId="742BA197" w:rsidR="00880534" w:rsidRPr="00AF1F07" w:rsidRDefault="00880534" w:rsidP="00EE46E2">
      <w:pPr>
        <w:pStyle w:val="Heading3"/>
        <w:spacing w:line="276" w:lineRule="auto"/>
      </w:pPr>
      <w:r>
        <w:t>Requesting Framework Module</w:t>
      </w:r>
    </w:p>
    <w:p w14:paraId="111CDA7E" w14:textId="1DF79E32" w:rsidR="002251EA" w:rsidRPr="00AF1F07" w:rsidRDefault="002251EA" w:rsidP="00EE46E2">
      <w:pPr>
        <w:pStyle w:val="Bullets"/>
        <w:spacing w:line="276" w:lineRule="auto"/>
      </w:pPr>
      <w:r w:rsidRPr="00AF1F07">
        <w:t>The framework will permit clients to put</w:t>
      </w:r>
      <w:r w:rsidR="001044BF">
        <w:t xml:space="preserve"> a</w:t>
      </w:r>
      <w:r w:rsidRPr="00AF1F07">
        <w:t xml:space="preserve"> request by means of their cell phone by introducing the application under web association. </w:t>
      </w:r>
    </w:p>
    <w:p w14:paraId="1AF6C84D" w14:textId="77777777" w:rsidR="002251EA" w:rsidRPr="00AF1F07" w:rsidRDefault="002251EA" w:rsidP="00EE46E2">
      <w:pPr>
        <w:pStyle w:val="Bullets"/>
        <w:spacing w:line="276" w:lineRule="auto"/>
      </w:pPr>
      <w:r w:rsidRPr="00AF1F07">
        <w:t xml:space="preserve">Menu Data Module </w:t>
      </w:r>
    </w:p>
    <w:p w14:paraId="086EF21D" w14:textId="77777777" w:rsidR="002251EA" w:rsidRPr="00AF1F07" w:rsidRDefault="002251EA" w:rsidP="00EE46E2">
      <w:pPr>
        <w:pStyle w:val="Bullets"/>
        <w:spacing w:line="276" w:lineRule="auto"/>
      </w:pPr>
      <w:r w:rsidRPr="00AF1F07">
        <w:t>The framework will show all the food data, for example, value, name, and portrayal to the client.</w:t>
      </w:r>
    </w:p>
    <w:p w14:paraId="234B0898" w14:textId="27C5EC64" w:rsidR="002251EA" w:rsidRPr="00AF1F07" w:rsidRDefault="0099358B" w:rsidP="00EE46E2">
      <w:pPr>
        <w:pStyle w:val="Heading3"/>
        <w:spacing w:line="276" w:lineRule="auto"/>
      </w:pPr>
      <w:r>
        <w:t>Food cart Module</w:t>
      </w:r>
      <w:r w:rsidR="002251EA" w:rsidRPr="00AF1F07">
        <w:t xml:space="preserve"> </w:t>
      </w:r>
    </w:p>
    <w:p w14:paraId="109582B1" w14:textId="77777777" w:rsidR="002251EA" w:rsidRPr="00AF1F07" w:rsidRDefault="002251EA" w:rsidP="00EE46E2">
      <w:pPr>
        <w:pStyle w:val="Bullets"/>
        <w:spacing w:line="276" w:lineRule="auto"/>
      </w:pPr>
      <w:r w:rsidRPr="00AF1F07">
        <w:t xml:space="preserve">The framework will permit the client to see all the food that they chose. </w:t>
      </w:r>
    </w:p>
    <w:p w14:paraId="52C3811D" w14:textId="5A587E0E" w:rsidR="002251EA" w:rsidRPr="00AF1F07" w:rsidRDefault="002251EA" w:rsidP="00EE46E2">
      <w:pPr>
        <w:pStyle w:val="Bullets"/>
        <w:spacing w:line="276" w:lineRule="auto"/>
      </w:pPr>
      <w:r w:rsidRPr="00AF1F07">
        <w:t>The framework will show the food put by the client regarding food name, amount, cost of everything</w:t>
      </w:r>
      <w:r w:rsidR="00C817A3">
        <w:t>,</w:t>
      </w:r>
      <w:r w:rsidRPr="00AF1F07">
        <w:t xml:space="preserve"> and the absolute cost. </w:t>
      </w:r>
    </w:p>
    <w:p w14:paraId="313D13F2" w14:textId="77777777" w:rsidR="002251EA" w:rsidRPr="00AF1F07" w:rsidRDefault="002251EA" w:rsidP="00EE46E2">
      <w:pPr>
        <w:pStyle w:val="Bullets"/>
        <w:spacing w:line="276" w:lineRule="auto"/>
      </w:pPr>
      <w:r w:rsidRPr="00AF1F07">
        <w:t xml:space="preserve">The framework will figure out the complete cost of the food requested by the client. </w:t>
      </w:r>
    </w:p>
    <w:p w14:paraId="0F32FFA9" w14:textId="77777777" w:rsidR="002251EA" w:rsidRPr="00AF1F07" w:rsidRDefault="002251EA" w:rsidP="00EE46E2">
      <w:pPr>
        <w:pStyle w:val="Bullets"/>
        <w:spacing w:line="276" w:lineRule="auto"/>
      </w:pPr>
      <w:r w:rsidRPr="00AF1F07">
        <w:lastRenderedPageBreak/>
        <w:t xml:space="preserve">Search Food Usefulness Module </w:t>
      </w:r>
    </w:p>
    <w:p w14:paraId="3286BA95" w14:textId="77777777" w:rsidR="002251EA" w:rsidRPr="00AF1F07" w:rsidRDefault="002251EA" w:rsidP="00EE46E2">
      <w:pPr>
        <w:pStyle w:val="Bullets"/>
        <w:spacing w:line="276" w:lineRule="auto"/>
      </w:pPr>
      <w:r w:rsidRPr="00AF1F07">
        <w:t xml:space="preserve">The framework will permit the client to utilize the web crawler module to look for their ideal food. </w:t>
      </w:r>
    </w:p>
    <w:p w14:paraId="75B0A4D7" w14:textId="20F8ED26" w:rsidR="002251EA" w:rsidRPr="00AF1F07" w:rsidRDefault="002251EA" w:rsidP="00EE46E2">
      <w:pPr>
        <w:pStyle w:val="Bullets"/>
        <w:spacing w:line="276" w:lineRule="auto"/>
      </w:pPr>
      <w:r w:rsidRPr="00AF1F07">
        <w:t xml:space="preserve">The framework will just show the </w:t>
      </w:r>
      <w:r w:rsidR="00BD416B" w:rsidRPr="00AF1F07">
        <w:t>food</w:t>
      </w:r>
      <w:r w:rsidRPr="00AF1F07">
        <w:t xml:space="preserve"> entered by the client by means of the internet searcher module. </w:t>
      </w:r>
    </w:p>
    <w:p w14:paraId="14B0CD96" w14:textId="7C114EF3" w:rsidR="002251EA" w:rsidRPr="00AF1F07" w:rsidRDefault="002251EA" w:rsidP="00EE46E2">
      <w:pPr>
        <w:pStyle w:val="Bullets"/>
        <w:spacing w:line="276" w:lineRule="auto"/>
      </w:pPr>
      <w:r w:rsidRPr="00AF1F07">
        <w:rPr>
          <w:color w:val="000000"/>
        </w:rPr>
        <w:t xml:space="preserve"> The menu on the website and the client application are the same </w:t>
      </w:r>
      <w:r w:rsidR="000E2CF3" w:rsidRPr="00AF1F07">
        <w:rPr>
          <w:color w:val="000000"/>
        </w:rPr>
        <w:t>therefore</w:t>
      </w:r>
      <w:r w:rsidRPr="00AF1F07">
        <w:rPr>
          <w:color w:val="000000"/>
        </w:rPr>
        <w:t xml:space="preserve"> </w:t>
      </w:r>
      <w:r w:rsidR="003613D3">
        <w:rPr>
          <w:color w:val="000000"/>
        </w:rPr>
        <w:fldChar w:fldCharType="begin"/>
      </w:r>
      <w:r w:rsidR="003613D3">
        <w:rPr>
          <w:color w:val="000000"/>
        </w:rPr>
        <w:instrText xml:space="preserve"> REF _Ref62158379 \n \h </w:instrText>
      </w:r>
      <w:r w:rsidR="003613D3">
        <w:rPr>
          <w:color w:val="000000"/>
        </w:rPr>
      </w:r>
      <w:r w:rsidR="00EE46E2">
        <w:rPr>
          <w:color w:val="000000"/>
        </w:rPr>
        <w:instrText xml:space="preserve"> \* MERGEFORMAT </w:instrText>
      </w:r>
      <w:r w:rsidR="003613D3">
        <w:rPr>
          <w:color w:val="000000"/>
        </w:rPr>
        <w:fldChar w:fldCharType="separate"/>
      </w:r>
      <w:r w:rsidR="003613D3">
        <w:rPr>
          <w:color w:val="000000"/>
        </w:rPr>
        <w:t>Fig. 18</w:t>
      </w:r>
      <w:r w:rsidR="003613D3">
        <w:rPr>
          <w:color w:val="000000"/>
        </w:rPr>
        <w:fldChar w:fldCharType="end"/>
      </w:r>
      <w:r w:rsidRPr="00AF1F07">
        <w:rPr>
          <w:color w:val="000000"/>
        </w:rPr>
        <w:t xml:space="preserve"> display</w:t>
      </w:r>
      <w:r w:rsidR="00FD17A7">
        <w:rPr>
          <w:color w:val="000000"/>
        </w:rPr>
        <w:t>s</w:t>
      </w:r>
      <w:r w:rsidRPr="00AF1F07">
        <w:rPr>
          <w:color w:val="000000"/>
        </w:rPr>
        <w:t xml:space="preserve"> the website menu.</w:t>
      </w:r>
    </w:p>
    <w:p w14:paraId="5DCBA22C" w14:textId="77777777" w:rsidR="002251EA" w:rsidRPr="00AF1F07" w:rsidRDefault="002251EA" w:rsidP="00EE46E2">
      <w:pPr>
        <w:spacing w:line="276" w:lineRule="auto"/>
        <w:ind w:left="360"/>
        <w:rPr>
          <w:sz w:val="24"/>
          <w:szCs w:val="24"/>
        </w:rPr>
      </w:pPr>
    </w:p>
    <w:p w14:paraId="6819520A" w14:textId="77777777" w:rsidR="002251EA" w:rsidRPr="00AF1F07" w:rsidRDefault="002251EA" w:rsidP="00EE46E2">
      <w:pPr>
        <w:pStyle w:val="ListParagraph"/>
        <w:numPr>
          <w:ilvl w:val="0"/>
          <w:numId w:val="0"/>
        </w:numPr>
        <w:spacing w:line="276" w:lineRule="auto"/>
        <w:ind w:left="720"/>
      </w:pPr>
      <w:r w:rsidRPr="00AF1F07">
        <w:rPr>
          <w:noProof/>
        </w:rPr>
        <w:drawing>
          <wp:inline distT="0" distB="0" distL="0" distR="0" wp14:anchorId="35EDC992" wp14:editId="7E5AC771">
            <wp:extent cx="5669280" cy="3191256"/>
            <wp:effectExtent l="0" t="0" r="762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69280" cy="3191256"/>
                    </a:xfrm>
                    <a:prstGeom prst="rect">
                      <a:avLst/>
                    </a:prstGeom>
                  </pic:spPr>
                </pic:pic>
              </a:graphicData>
            </a:graphic>
          </wp:inline>
        </w:drawing>
      </w:r>
    </w:p>
    <w:p w14:paraId="2E6D4497" w14:textId="5C62EE30" w:rsidR="002251EA" w:rsidRPr="00AF1F07" w:rsidRDefault="002251EA" w:rsidP="00EE46E2">
      <w:pPr>
        <w:pStyle w:val="FigureCap"/>
        <w:spacing w:line="276" w:lineRule="auto"/>
      </w:pPr>
      <w:bookmarkStart w:id="43" w:name="_Ref62158379"/>
      <w:r w:rsidRPr="00AF1F07">
        <w:t xml:space="preserve">Website </w:t>
      </w:r>
      <w:r w:rsidR="00C817A3">
        <w:t>M</w:t>
      </w:r>
      <w:r w:rsidRPr="00AF1F07">
        <w:t>enu</w:t>
      </w:r>
      <w:bookmarkEnd w:id="43"/>
    </w:p>
    <w:p w14:paraId="30ED3178" w14:textId="77777777" w:rsidR="002251EA" w:rsidRPr="00AF1F07" w:rsidRDefault="002251EA" w:rsidP="00EE46E2">
      <w:pPr>
        <w:pStyle w:val="Heading3"/>
        <w:spacing w:line="276" w:lineRule="auto"/>
      </w:pPr>
      <w:r w:rsidRPr="00AF1F07">
        <w:t xml:space="preserve">Installment Payment Module </w:t>
      </w:r>
    </w:p>
    <w:p w14:paraId="168F8F8E" w14:textId="7585B19B" w:rsidR="002251EA" w:rsidRPr="003613D3" w:rsidRDefault="002251EA" w:rsidP="00EE46E2">
      <w:pPr>
        <w:pStyle w:val="ListParagraph"/>
        <w:spacing w:line="276" w:lineRule="auto"/>
      </w:pPr>
      <w:r w:rsidRPr="003613D3">
        <w:t>The framework will permit the client to make installments through</w:t>
      </w:r>
      <w:r w:rsidR="00C817A3">
        <w:t xml:space="preserve"> the</w:t>
      </w:r>
      <w:r w:rsidRPr="003613D3">
        <w:t xml:space="preserve"> PayPal installment strategy. This function will only work if the owner purchases the premium plug-in, but the figure below displays how it will look.</w:t>
      </w:r>
    </w:p>
    <w:p w14:paraId="1C82EE97" w14:textId="77777777" w:rsidR="002251EA" w:rsidRPr="00AF1F07" w:rsidRDefault="002251EA" w:rsidP="00EE46E2">
      <w:pPr>
        <w:keepNext/>
        <w:spacing w:line="276" w:lineRule="auto"/>
        <w:rPr>
          <w:sz w:val="24"/>
          <w:szCs w:val="24"/>
        </w:rPr>
      </w:pPr>
      <w:r w:rsidRPr="00AF1F07">
        <w:rPr>
          <w:noProof/>
          <w:sz w:val="24"/>
          <w:szCs w:val="24"/>
        </w:rPr>
        <w:lastRenderedPageBreak/>
        <w:drawing>
          <wp:inline distT="0" distB="0" distL="0" distR="0" wp14:anchorId="7BA23F58" wp14:editId="1A651892">
            <wp:extent cx="5669280" cy="2276856"/>
            <wp:effectExtent l="0" t="0" r="7620" b="952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9280" cy="2276856"/>
                    </a:xfrm>
                    <a:prstGeom prst="rect">
                      <a:avLst/>
                    </a:prstGeom>
                    <a:noFill/>
                    <a:ln>
                      <a:noFill/>
                    </a:ln>
                  </pic:spPr>
                </pic:pic>
              </a:graphicData>
            </a:graphic>
          </wp:inline>
        </w:drawing>
      </w:r>
    </w:p>
    <w:p w14:paraId="6607CC94" w14:textId="637A7B8D" w:rsidR="002251EA" w:rsidRDefault="002251EA" w:rsidP="00EE46E2">
      <w:pPr>
        <w:pStyle w:val="FigureCap"/>
        <w:spacing w:line="276" w:lineRule="auto"/>
      </w:pPr>
      <w:r w:rsidRPr="00AF1F07">
        <w:t xml:space="preserve"> PayPal</w:t>
      </w:r>
    </w:p>
    <w:p w14:paraId="6CE2CEED" w14:textId="773327B5" w:rsidR="0099358B" w:rsidRPr="00AF1F07" w:rsidRDefault="0099358B" w:rsidP="00EE46E2">
      <w:pPr>
        <w:pStyle w:val="Heading3"/>
        <w:spacing w:line="276" w:lineRule="auto"/>
      </w:pPr>
      <w:r>
        <w:t>Message notice framework module</w:t>
      </w:r>
    </w:p>
    <w:p w14:paraId="54402CAC" w14:textId="17E3F741" w:rsidR="002251EA" w:rsidRPr="00AF1F07" w:rsidRDefault="002251EA" w:rsidP="00EE46E2">
      <w:pPr>
        <w:pStyle w:val="ListParagraph"/>
        <w:spacing w:line="276" w:lineRule="auto"/>
      </w:pPr>
      <w:r w:rsidRPr="00AF1F07">
        <w:t xml:space="preserve">The framework will permit the proprietor to send any kind of message warning to </w:t>
      </w:r>
      <w:r w:rsidR="00BD416B" w:rsidRPr="00AF1F07">
        <w:t>their client</w:t>
      </w:r>
      <w:r w:rsidRPr="00AF1F07">
        <w:t xml:space="preserve">. </w:t>
      </w:r>
    </w:p>
    <w:p w14:paraId="3CFE9355" w14:textId="77777777" w:rsidR="002251EA" w:rsidRPr="00AF1F07" w:rsidRDefault="002251EA" w:rsidP="00EE46E2">
      <w:pPr>
        <w:pStyle w:val="ListParagraph"/>
        <w:spacing w:line="276" w:lineRule="auto"/>
      </w:pPr>
      <w:r w:rsidRPr="00AF1F07">
        <w:t xml:space="preserve">The framework will permit the client to get the message quickly after the proprietor sends the message. </w:t>
      </w:r>
    </w:p>
    <w:p w14:paraId="0D66FD59" w14:textId="179CF4C3" w:rsidR="002251EA" w:rsidRPr="00AF1F07" w:rsidRDefault="002251EA" w:rsidP="00EE46E2">
      <w:pPr>
        <w:pStyle w:val="ListParagraph"/>
        <w:spacing w:line="276" w:lineRule="auto"/>
      </w:pPr>
      <w:r w:rsidRPr="00AF1F07">
        <w:t>The framework will permit the client to empower or incapacitate the message noti</w:t>
      </w:r>
      <w:r w:rsidR="00C817A3">
        <w:t>fication</w:t>
      </w:r>
      <w:r w:rsidRPr="00AF1F07">
        <w:t xml:space="preserve">. </w:t>
      </w:r>
    </w:p>
    <w:p w14:paraId="4311EE2A" w14:textId="77777777" w:rsidR="002251EA" w:rsidRPr="00AF1F07" w:rsidRDefault="002251EA" w:rsidP="00EE46E2">
      <w:pPr>
        <w:pStyle w:val="ListParagraph"/>
        <w:spacing w:line="276" w:lineRule="auto"/>
      </w:pPr>
      <w:r w:rsidRPr="00AF1F07">
        <w:t xml:space="preserve">The framework will show all the request data, for example, request date/time and request subtleties in the request status interface. </w:t>
      </w:r>
    </w:p>
    <w:p w14:paraId="21EA88E4" w14:textId="77777777" w:rsidR="002251EA" w:rsidRPr="00AF1F07" w:rsidRDefault="002251EA" w:rsidP="00EE46E2">
      <w:pPr>
        <w:pStyle w:val="ListParagraph"/>
        <w:spacing w:line="276" w:lineRule="auto"/>
        <w:rPr>
          <w:b/>
        </w:rPr>
      </w:pPr>
      <w:r w:rsidRPr="00AF1F07">
        <w:t>The framework will have the option to advise the client whether their request is in progress or finished.</w:t>
      </w:r>
    </w:p>
    <w:p w14:paraId="335A4513" w14:textId="3D77CA3F" w:rsidR="002251EA" w:rsidRPr="000E2CF3" w:rsidRDefault="002251EA" w:rsidP="00EE46E2">
      <w:pPr>
        <w:pStyle w:val="ListParagraph"/>
        <w:spacing w:line="276" w:lineRule="auto"/>
      </w:pPr>
      <w:r w:rsidRPr="00AF1F07">
        <w:t>All the communication between the client and the admin will be done through email.</w:t>
      </w:r>
    </w:p>
    <w:p w14:paraId="2918A9D1" w14:textId="12993678" w:rsidR="002251EA" w:rsidRPr="00AF1F07" w:rsidRDefault="002251EA" w:rsidP="007557D4">
      <w:pPr>
        <w:pStyle w:val="AllText"/>
      </w:pPr>
      <w:r w:rsidRPr="00AF1F07">
        <w:t xml:space="preserve">In </w:t>
      </w:r>
      <w:r w:rsidR="003613D3">
        <w:fldChar w:fldCharType="begin"/>
      </w:r>
      <w:r w:rsidR="003613D3">
        <w:instrText xml:space="preserve"> REF _Ref62158311 \n \h </w:instrText>
      </w:r>
      <w:r w:rsidR="00EE46E2">
        <w:instrText xml:space="preserve"> \* MERGEFORMAT </w:instrText>
      </w:r>
      <w:r w:rsidR="003613D3">
        <w:fldChar w:fldCharType="separate"/>
      </w:r>
      <w:r w:rsidR="003613D3">
        <w:t>Fig. 20</w:t>
      </w:r>
      <w:r w:rsidR="003613D3">
        <w:fldChar w:fldCharType="end"/>
      </w:r>
      <w:r w:rsidRPr="00AF1F07">
        <w:t xml:space="preserve"> below, the owner of the </w:t>
      </w:r>
      <w:r w:rsidR="00BD416B" w:rsidRPr="00AF1F07">
        <w:t>fast-food</w:t>
      </w:r>
      <w:r w:rsidRPr="00AF1F07">
        <w:t xml:space="preserve"> restaurant required to log</w:t>
      </w:r>
      <w:r w:rsidR="00C817A3">
        <w:t xml:space="preserve"> </w:t>
      </w:r>
      <w:r w:rsidRPr="00AF1F07">
        <w:t xml:space="preserve">in as a user to perform any tasks. All the menus </w:t>
      </w:r>
      <w:r w:rsidR="00C817A3">
        <w:t xml:space="preserve">on, </w:t>
      </w:r>
      <w:r w:rsidRPr="00AF1F07">
        <w:t xml:space="preserve">the board will take care of by the proprietor, for example, add new food classification, erase food classification or update food class. Additionally, the proprietor is likewise mindful to add new food, add food information, update food data or erase food data. Check Request and update request status is additionally done by the proprietor. For clients, they need to join as a client </w:t>
      </w:r>
      <w:r w:rsidR="00BD416B" w:rsidRPr="00AF1F07">
        <w:t>if</w:t>
      </w:r>
      <w:r w:rsidRPr="00AF1F07">
        <w:t xml:space="preserve"> they are not a current client. From that point onward, they will be diverted to the menu page where they can choose their cheap food, place them into the food </w:t>
      </w:r>
      <w:proofErr w:type="gramStart"/>
      <w:r w:rsidRPr="00AF1F07">
        <w:t>cart</w:t>
      </w:r>
      <w:r w:rsidR="00C817A3">
        <w:t>,,</w:t>
      </w:r>
      <w:proofErr w:type="gramEnd"/>
      <w:r w:rsidRPr="00AF1F07">
        <w:t xml:space="preserve"> and checkout. </w:t>
      </w:r>
      <w:r w:rsidRPr="00AF1F07">
        <w:rPr>
          <w:color w:val="000000"/>
        </w:rPr>
        <w:t xml:space="preserve">All this activity will be done with three different applications one is WordPress. This will be used to make changes throughout the website and application. The next application will be Gloria </w:t>
      </w:r>
      <w:r w:rsidR="00BD4621" w:rsidRPr="00AF1F07">
        <w:rPr>
          <w:color w:val="000000"/>
        </w:rPr>
        <w:t>food,</w:t>
      </w:r>
      <w:r w:rsidRPr="00AF1F07">
        <w:rPr>
          <w:color w:val="000000"/>
        </w:rPr>
        <w:t xml:space="preserve"> and this is where the staff will be able to accept or decline orders. This is a plug-in that comes in with the website. The last application use will be Android </w:t>
      </w:r>
      <w:r w:rsidR="00BD416B" w:rsidRPr="00AF1F07">
        <w:rPr>
          <w:color w:val="000000"/>
        </w:rPr>
        <w:t>studio,</w:t>
      </w:r>
      <w:r w:rsidRPr="00AF1F07">
        <w:rPr>
          <w:color w:val="000000"/>
        </w:rPr>
        <w:t xml:space="preserve"> and this is basically where the client application will be running on</w:t>
      </w:r>
      <w:r w:rsidR="00BD4621">
        <w:rPr>
          <w:color w:val="000000"/>
        </w:rPr>
        <w:t>.</w:t>
      </w:r>
    </w:p>
    <w:p w14:paraId="32378E71" w14:textId="77777777" w:rsidR="002251EA" w:rsidRPr="00AF1F07" w:rsidRDefault="002251EA" w:rsidP="00EE46E2">
      <w:pPr>
        <w:keepNext/>
        <w:spacing w:line="276" w:lineRule="auto"/>
        <w:rPr>
          <w:sz w:val="24"/>
          <w:szCs w:val="24"/>
        </w:rPr>
      </w:pPr>
      <w:r w:rsidRPr="00AF1F07">
        <w:rPr>
          <w:i/>
          <w:iCs/>
          <w:noProof/>
          <w:color w:val="000000"/>
          <w:sz w:val="24"/>
          <w:szCs w:val="24"/>
          <w:bdr w:val="none" w:sz="0" w:space="0" w:color="auto" w:frame="1"/>
        </w:rPr>
        <w:lastRenderedPageBreak/>
        <w:drawing>
          <wp:inline distT="0" distB="0" distL="0" distR="0" wp14:anchorId="336C476C" wp14:editId="5BFCBE6B">
            <wp:extent cx="5669280" cy="3191256"/>
            <wp:effectExtent l="0" t="0" r="7620" b="9525"/>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186064E3" w14:textId="77777777" w:rsidR="002251EA" w:rsidRPr="00AF1F07" w:rsidRDefault="002251EA" w:rsidP="00EE46E2">
      <w:pPr>
        <w:pStyle w:val="FigureCap"/>
        <w:spacing w:line="276" w:lineRule="auto"/>
        <w:rPr>
          <w:rFonts w:eastAsia="Times New Roman"/>
        </w:rPr>
      </w:pPr>
      <w:r w:rsidRPr="00AF1F07">
        <w:t xml:space="preserve"> </w:t>
      </w:r>
      <w:bookmarkStart w:id="44" w:name="_Ref62158311"/>
      <w:r w:rsidRPr="00AF1F07">
        <w:t>Communication between customer and owner</w:t>
      </w:r>
      <w:bookmarkEnd w:id="44"/>
    </w:p>
    <w:p w14:paraId="450B1827" w14:textId="60D3B524" w:rsidR="002251EA" w:rsidRPr="00AF1F07" w:rsidRDefault="002251EA" w:rsidP="00EE46E2">
      <w:pPr>
        <w:spacing w:line="276" w:lineRule="auto"/>
        <w:jc w:val="both"/>
        <w:rPr>
          <w:sz w:val="24"/>
          <w:szCs w:val="24"/>
        </w:rPr>
      </w:pPr>
      <w:r w:rsidRPr="00AF1F07">
        <w:rPr>
          <w:sz w:val="24"/>
          <w:szCs w:val="24"/>
        </w:rPr>
        <w:t xml:space="preserve">In </w:t>
      </w:r>
      <w:r w:rsidR="003613D3">
        <w:rPr>
          <w:sz w:val="24"/>
          <w:szCs w:val="24"/>
        </w:rPr>
        <w:fldChar w:fldCharType="begin"/>
      </w:r>
      <w:r w:rsidR="003613D3">
        <w:rPr>
          <w:sz w:val="24"/>
          <w:szCs w:val="24"/>
        </w:rPr>
        <w:instrText xml:space="preserve"> REF _Ref62158220 \n \h </w:instrText>
      </w:r>
      <w:r w:rsidR="003613D3">
        <w:rPr>
          <w:sz w:val="24"/>
          <w:szCs w:val="24"/>
        </w:rPr>
      </w:r>
      <w:r w:rsidR="00EE46E2">
        <w:rPr>
          <w:sz w:val="24"/>
          <w:szCs w:val="24"/>
        </w:rPr>
        <w:instrText xml:space="preserve"> \* MERGEFORMAT </w:instrText>
      </w:r>
      <w:r w:rsidR="003613D3">
        <w:rPr>
          <w:sz w:val="24"/>
          <w:szCs w:val="24"/>
        </w:rPr>
        <w:fldChar w:fldCharType="separate"/>
      </w:r>
      <w:r w:rsidR="003613D3">
        <w:rPr>
          <w:sz w:val="24"/>
          <w:szCs w:val="24"/>
        </w:rPr>
        <w:t>Fig. 21</w:t>
      </w:r>
      <w:r w:rsidR="003613D3">
        <w:rPr>
          <w:sz w:val="24"/>
          <w:szCs w:val="24"/>
        </w:rPr>
        <w:fldChar w:fldCharType="end"/>
      </w:r>
      <w:r w:rsidRPr="00AF1F07">
        <w:rPr>
          <w:sz w:val="24"/>
          <w:szCs w:val="24"/>
        </w:rPr>
        <w:t xml:space="preserve"> below, this portable application starts with a sprinkle screen. The client is then diverted to the client verification interface. Clients need to join as a client on the off chance that they are not apart. After topping off close to home data on the enrollment page, a menu interface will be shown to the client. Clients need to pick which their request type is. The choice will convey. Clients can either utilize the internet searcher alternative to look for their #1 food or explore through the menu. After wrapping up choosing the ideal fast food, the clients will put in their request to the food truck. Clients can view and check their request in the food truck interface. Prior to presenting their request, clients can leave any additional solicitation or message prior to continuing the installment.</w:t>
      </w:r>
    </w:p>
    <w:p w14:paraId="55AA7924" w14:textId="77777777" w:rsidR="002251EA" w:rsidRPr="00AF1F07" w:rsidRDefault="002251EA" w:rsidP="00EE46E2">
      <w:pPr>
        <w:keepNext/>
        <w:spacing w:line="276" w:lineRule="auto"/>
        <w:rPr>
          <w:sz w:val="24"/>
          <w:szCs w:val="24"/>
        </w:rPr>
      </w:pPr>
      <w:r w:rsidRPr="00AF1F07">
        <w:rPr>
          <w:i/>
          <w:iCs/>
          <w:noProof/>
          <w:color w:val="000000"/>
          <w:sz w:val="24"/>
          <w:szCs w:val="24"/>
          <w:bdr w:val="none" w:sz="0" w:space="0" w:color="auto" w:frame="1"/>
        </w:rPr>
        <w:lastRenderedPageBreak/>
        <w:drawing>
          <wp:inline distT="0" distB="0" distL="0" distR="0" wp14:anchorId="0A21F3F4" wp14:editId="53988C64">
            <wp:extent cx="5669280" cy="3191256"/>
            <wp:effectExtent l="0" t="0" r="7620" b="9525"/>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07F64647" w14:textId="7B5FD040" w:rsidR="002251EA" w:rsidRPr="00AF1F07" w:rsidRDefault="003613D3" w:rsidP="00EE46E2">
      <w:pPr>
        <w:pStyle w:val="FigureCap"/>
        <w:spacing w:line="276" w:lineRule="auto"/>
      </w:pPr>
      <w:bookmarkStart w:id="45" w:name="_Ref62158220"/>
      <w:r>
        <w:t>C</w:t>
      </w:r>
      <w:r w:rsidR="002251EA" w:rsidRPr="00AF1F07">
        <w:t>ustomer flowchart</w:t>
      </w:r>
      <w:bookmarkEnd w:id="45"/>
    </w:p>
    <w:p w14:paraId="0DF2D05D" w14:textId="67C929CA" w:rsidR="002251EA" w:rsidRPr="00AF1F07" w:rsidRDefault="002251EA" w:rsidP="00EE46E2">
      <w:pPr>
        <w:spacing w:line="276" w:lineRule="auto"/>
        <w:jc w:val="both"/>
        <w:rPr>
          <w:sz w:val="24"/>
          <w:szCs w:val="24"/>
        </w:rPr>
      </w:pPr>
      <w:r w:rsidRPr="00AF1F07">
        <w:rPr>
          <w:sz w:val="24"/>
          <w:szCs w:val="24"/>
        </w:rPr>
        <w:t xml:space="preserve">The next </w:t>
      </w:r>
      <w:r w:rsidR="004C2AD6">
        <w:rPr>
          <w:sz w:val="24"/>
          <w:szCs w:val="24"/>
        </w:rPr>
        <w:fldChar w:fldCharType="begin"/>
      </w:r>
      <w:r w:rsidR="004C2AD6">
        <w:rPr>
          <w:sz w:val="24"/>
          <w:szCs w:val="24"/>
        </w:rPr>
        <w:instrText xml:space="preserve"> REF _Ref62161395 \n \h </w:instrText>
      </w:r>
      <w:r w:rsidR="004C2AD6">
        <w:rPr>
          <w:sz w:val="24"/>
          <w:szCs w:val="24"/>
        </w:rPr>
      </w:r>
      <w:r w:rsidR="00EE46E2">
        <w:rPr>
          <w:sz w:val="24"/>
          <w:szCs w:val="24"/>
        </w:rPr>
        <w:instrText xml:space="preserve"> \* MERGEFORMAT </w:instrText>
      </w:r>
      <w:r w:rsidR="004C2AD6">
        <w:rPr>
          <w:sz w:val="24"/>
          <w:szCs w:val="24"/>
        </w:rPr>
        <w:fldChar w:fldCharType="separate"/>
      </w:r>
      <w:r w:rsidR="004C2AD6">
        <w:rPr>
          <w:sz w:val="24"/>
          <w:szCs w:val="24"/>
        </w:rPr>
        <w:t>Fig. 22</w:t>
      </w:r>
      <w:r w:rsidR="004C2AD6">
        <w:rPr>
          <w:sz w:val="24"/>
          <w:szCs w:val="24"/>
        </w:rPr>
        <w:fldChar w:fldCharType="end"/>
      </w:r>
      <w:r w:rsidRPr="00AF1F07">
        <w:rPr>
          <w:sz w:val="24"/>
          <w:szCs w:val="24"/>
        </w:rPr>
        <w:t xml:space="preserve"> below show the framework engineering of </w:t>
      </w:r>
      <w:r w:rsidR="00C817A3">
        <w:rPr>
          <w:sz w:val="24"/>
          <w:szCs w:val="24"/>
        </w:rPr>
        <w:t xml:space="preserve">a </w:t>
      </w:r>
      <w:r w:rsidR="004C2AD6" w:rsidRPr="00AF1F07">
        <w:rPr>
          <w:sz w:val="24"/>
          <w:szCs w:val="24"/>
        </w:rPr>
        <w:t>fast-food</w:t>
      </w:r>
      <w:r w:rsidRPr="00AF1F07">
        <w:rPr>
          <w:sz w:val="24"/>
          <w:szCs w:val="24"/>
        </w:rPr>
        <w:t xml:space="preserve"> delivery system utilizing</w:t>
      </w:r>
      <w:r w:rsidR="00C817A3">
        <w:rPr>
          <w:sz w:val="24"/>
          <w:szCs w:val="24"/>
        </w:rPr>
        <w:t xml:space="preserve"> a</w:t>
      </w:r>
      <w:r w:rsidRPr="00AF1F07">
        <w:rPr>
          <w:sz w:val="24"/>
          <w:szCs w:val="24"/>
        </w:rPr>
        <w:t xml:space="preserve"> portable application which covers the 4 regions: serving region, staff's working region, delivery region</w:t>
      </w:r>
      <w:r w:rsidR="00C817A3">
        <w:rPr>
          <w:sz w:val="24"/>
          <w:szCs w:val="24"/>
        </w:rPr>
        <w:t xml:space="preserve">, </w:t>
      </w:r>
      <w:r w:rsidRPr="00AF1F07">
        <w:rPr>
          <w:sz w:val="24"/>
          <w:szCs w:val="24"/>
        </w:rPr>
        <w:t xml:space="preserve">and </w:t>
      </w:r>
      <w:r w:rsidR="004C2AD6" w:rsidRPr="00AF1F07">
        <w:rPr>
          <w:sz w:val="24"/>
          <w:szCs w:val="24"/>
        </w:rPr>
        <w:t>far-off</w:t>
      </w:r>
      <w:r w:rsidRPr="00AF1F07">
        <w:rPr>
          <w:sz w:val="24"/>
          <w:szCs w:val="24"/>
        </w:rPr>
        <w:t xml:space="preserve"> client region. The framework engineering that will be created in this undertaking would be customer worker design. </w:t>
      </w:r>
    </w:p>
    <w:p w14:paraId="37302699" w14:textId="77777777" w:rsidR="002251EA" w:rsidRPr="00AF1F07" w:rsidRDefault="002251EA" w:rsidP="00EE46E2">
      <w:pPr>
        <w:pStyle w:val="ListParagraph"/>
        <w:spacing w:line="276" w:lineRule="auto"/>
      </w:pPr>
      <w:r w:rsidRPr="00AF1F07">
        <w:t xml:space="preserve">The portable application on the Android gadgets for clients to put in their request. </w:t>
      </w:r>
    </w:p>
    <w:p w14:paraId="4D4598DE" w14:textId="77777777" w:rsidR="002251EA" w:rsidRPr="00AF1F07" w:rsidRDefault="002251EA" w:rsidP="00EE46E2">
      <w:pPr>
        <w:pStyle w:val="ListParagraph"/>
        <w:spacing w:line="276" w:lineRule="auto"/>
      </w:pPr>
      <w:r w:rsidRPr="00AF1F07">
        <w:t xml:space="preserve">The worker on the WordPress and Gloria Food gadget for staff proprietor to track and react to client request and furthermore to refresh the menu. </w:t>
      </w:r>
    </w:p>
    <w:p w14:paraId="02065BF6" w14:textId="77777777" w:rsidR="002251EA" w:rsidRPr="00AF1F07" w:rsidRDefault="002251EA" w:rsidP="00EE46E2">
      <w:pPr>
        <w:pStyle w:val="ListParagraph"/>
        <w:spacing w:line="276" w:lineRule="auto"/>
      </w:pPr>
      <w:r w:rsidRPr="00AF1F07">
        <w:t xml:space="preserve">The information base for fast food staff to store request subtleties and refreshed menu. </w:t>
      </w:r>
    </w:p>
    <w:p w14:paraId="4902A1A4" w14:textId="77777777" w:rsidR="002251EA" w:rsidRPr="00AF1F07" w:rsidRDefault="002251EA" w:rsidP="00EE46E2">
      <w:pPr>
        <w:pStyle w:val="ListParagraph"/>
        <w:spacing w:line="276" w:lineRule="auto"/>
      </w:pPr>
      <w:r w:rsidRPr="00AF1F07">
        <w:t xml:space="preserve">The remote innovation to help network correspondence. </w:t>
      </w:r>
    </w:p>
    <w:p w14:paraId="04FFF00B" w14:textId="77777777" w:rsidR="002251EA" w:rsidRPr="00AF1F07" w:rsidRDefault="002251EA" w:rsidP="00EE46E2">
      <w:pPr>
        <w:pStyle w:val="ListParagraph"/>
        <w:spacing w:line="276" w:lineRule="auto"/>
      </w:pPr>
      <w:r w:rsidRPr="00AF1F07">
        <w:t>Clients can put request (Conveyance) while they are in their home or office.</w:t>
      </w:r>
    </w:p>
    <w:p w14:paraId="69A889D8" w14:textId="77777777" w:rsidR="002251EA" w:rsidRPr="00AF1F07" w:rsidRDefault="002251EA" w:rsidP="00EE46E2">
      <w:pPr>
        <w:pStyle w:val="ListParagraph"/>
        <w:spacing w:line="276" w:lineRule="auto"/>
      </w:pPr>
      <w:r w:rsidRPr="00AF1F07">
        <w:t>All this information will be pass to the car.</w:t>
      </w:r>
    </w:p>
    <w:p w14:paraId="01BD17FD" w14:textId="1960BBC9" w:rsidR="002251EA" w:rsidRPr="00AF1F07" w:rsidRDefault="00EE46E2" w:rsidP="00EE46E2">
      <w:pPr>
        <w:keepNext/>
        <w:spacing w:line="276" w:lineRule="auto"/>
        <w:rPr>
          <w:b/>
          <w:bCs/>
          <w:sz w:val="24"/>
          <w:szCs w:val="24"/>
        </w:rPr>
      </w:pPr>
      <w:r>
        <w:rPr>
          <w:noProof/>
        </w:rPr>
        <w:lastRenderedPageBreak/>
        <w:drawing>
          <wp:inline distT="0" distB="0" distL="0" distR="0" wp14:anchorId="2F10D4FA" wp14:editId="53A8EC1C">
            <wp:extent cx="5669280" cy="3191256"/>
            <wp:effectExtent l="0" t="0" r="7620" b="952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7200" t="21905" r="18590" b="6858"/>
                    <a:stretch/>
                  </pic:blipFill>
                  <pic:spPr bwMode="auto">
                    <a:xfrm>
                      <a:off x="0" y="0"/>
                      <a:ext cx="5669280" cy="3191256"/>
                    </a:xfrm>
                    <a:prstGeom prst="rect">
                      <a:avLst/>
                    </a:prstGeom>
                    <a:ln>
                      <a:noFill/>
                    </a:ln>
                    <a:extLst>
                      <a:ext uri="{53640926-AAD7-44D8-BBD7-CCE9431645EC}">
                        <a14:shadowObscured xmlns:a14="http://schemas.microsoft.com/office/drawing/2010/main"/>
                      </a:ext>
                    </a:extLst>
                  </pic:spPr>
                </pic:pic>
              </a:graphicData>
            </a:graphic>
          </wp:inline>
        </w:drawing>
      </w:r>
    </w:p>
    <w:p w14:paraId="4E4DE355" w14:textId="2F08250D" w:rsidR="002251EA" w:rsidRPr="00AF1F07" w:rsidRDefault="00C817A3" w:rsidP="00EE46E2">
      <w:pPr>
        <w:pStyle w:val="FigureCap"/>
        <w:spacing w:line="276" w:lineRule="auto"/>
      </w:pPr>
      <w:bookmarkStart w:id="46" w:name="_Ref62161395"/>
      <w:r>
        <w:t>S</w:t>
      </w:r>
      <w:r w:rsidR="002251EA" w:rsidRPr="00AF1F07">
        <w:t xml:space="preserve">erver </w:t>
      </w:r>
      <w:r>
        <w:t>S</w:t>
      </w:r>
      <w:r w:rsidR="002251EA" w:rsidRPr="00AF1F07">
        <w:t>ystem</w:t>
      </w:r>
      <w:bookmarkEnd w:id="46"/>
    </w:p>
    <w:p w14:paraId="1D1703FB" w14:textId="77777777" w:rsidR="002251EA" w:rsidRPr="00AF1F07" w:rsidRDefault="002251EA" w:rsidP="00EE46E2">
      <w:pPr>
        <w:pStyle w:val="Heading3"/>
        <w:spacing w:line="276" w:lineRule="auto"/>
      </w:pPr>
      <w:r w:rsidRPr="00AF1F07">
        <w:t>Raspberry Pi and Telemetry communication</w:t>
      </w:r>
    </w:p>
    <w:p w14:paraId="17008555" w14:textId="77777777" w:rsidR="002251EA" w:rsidRPr="003613D3" w:rsidRDefault="002251EA" w:rsidP="00EE46E2">
      <w:pPr>
        <w:pStyle w:val="ListParagraph"/>
        <w:spacing w:line="276" w:lineRule="auto"/>
      </w:pPr>
      <w:r w:rsidRPr="003613D3">
        <w:t>Make Raspberry an access point.</w:t>
      </w:r>
    </w:p>
    <w:p w14:paraId="0A07DCDB" w14:textId="2167C776" w:rsidR="002251EA" w:rsidRPr="003613D3" w:rsidRDefault="002251EA" w:rsidP="00EE46E2">
      <w:pPr>
        <w:pStyle w:val="ListParagraph"/>
        <w:spacing w:line="276" w:lineRule="auto"/>
      </w:pPr>
      <w:r w:rsidRPr="003613D3">
        <w:t>Now set</w:t>
      </w:r>
      <w:r w:rsidR="00FD17A7">
        <w:t xml:space="preserve"> the</w:t>
      </w:r>
      <w:r w:rsidRPr="003613D3">
        <w:t xml:space="preserve"> I</w:t>
      </w:r>
      <w:r w:rsidR="00C817A3">
        <w:t>P</w:t>
      </w:r>
      <w:r w:rsidRPr="003613D3">
        <w:t xml:space="preserve"> address </w:t>
      </w:r>
    </w:p>
    <w:p w14:paraId="6AB08244" w14:textId="77777777" w:rsidR="002251EA" w:rsidRPr="003613D3" w:rsidRDefault="002251EA" w:rsidP="00EE46E2">
      <w:pPr>
        <w:pStyle w:val="ListParagraph"/>
        <w:spacing w:line="276" w:lineRule="auto"/>
      </w:pPr>
      <w:r w:rsidRPr="003613D3">
        <w:t>Set up the NAT.</w:t>
      </w:r>
    </w:p>
    <w:p w14:paraId="10825A33" w14:textId="77777777" w:rsidR="002251EA" w:rsidRPr="003613D3" w:rsidRDefault="002251EA" w:rsidP="00EE46E2">
      <w:pPr>
        <w:pStyle w:val="ListParagraph"/>
        <w:spacing w:line="276" w:lineRule="auto"/>
      </w:pPr>
      <w:r w:rsidRPr="003613D3">
        <w:t xml:space="preserve">Call </w:t>
      </w:r>
      <w:proofErr w:type="spellStart"/>
      <w:r w:rsidRPr="003613D3">
        <w:t>MavStation</w:t>
      </w:r>
      <w:proofErr w:type="spellEnd"/>
      <w:r w:rsidRPr="003613D3">
        <w:t xml:space="preserve"> (use code MavLink1)</w:t>
      </w:r>
    </w:p>
    <w:p w14:paraId="73CB14CA" w14:textId="77777777" w:rsidR="002251EA" w:rsidRPr="003613D3" w:rsidRDefault="002251EA" w:rsidP="00EE46E2">
      <w:pPr>
        <w:pStyle w:val="ListParagraph"/>
        <w:spacing w:line="276" w:lineRule="auto"/>
      </w:pPr>
      <w:r w:rsidRPr="003613D3">
        <w:t>Connecting to 3DR telemetry radio</w:t>
      </w:r>
    </w:p>
    <w:p w14:paraId="50E98769" w14:textId="77777777" w:rsidR="002251EA" w:rsidRPr="003613D3" w:rsidRDefault="002251EA" w:rsidP="00EE46E2">
      <w:pPr>
        <w:pStyle w:val="ListParagraph"/>
        <w:spacing w:line="276" w:lineRule="auto"/>
      </w:pPr>
      <w:r w:rsidRPr="003613D3">
        <w:t>The telemetry connection from the laptop to the microcontroller to be able to upload information to the car and have remote access to the vehicle.</w:t>
      </w:r>
    </w:p>
    <w:p w14:paraId="29FCB511" w14:textId="0493CEFD" w:rsidR="002251EA" w:rsidRPr="003613D3" w:rsidRDefault="002251EA" w:rsidP="00EE46E2">
      <w:pPr>
        <w:pStyle w:val="ListParagraph"/>
        <w:spacing w:line="276" w:lineRule="auto"/>
      </w:pPr>
      <w:r w:rsidRPr="003613D3">
        <w:t>Telemetry will come in handy when it come</w:t>
      </w:r>
      <w:r w:rsidR="00C817A3">
        <w:t>s to</w:t>
      </w:r>
      <w:r w:rsidRPr="003613D3">
        <w:t xml:space="preserve"> uploading /updating information to the server.</w:t>
      </w:r>
    </w:p>
    <w:p w14:paraId="5EBB128F" w14:textId="628C71FE" w:rsidR="002251EA" w:rsidRPr="003613D3" w:rsidRDefault="003613D3" w:rsidP="00EE46E2">
      <w:pPr>
        <w:pStyle w:val="ListParagraph"/>
        <w:spacing w:line="276" w:lineRule="auto"/>
      </w:pPr>
      <w:r>
        <w:fldChar w:fldCharType="begin"/>
      </w:r>
      <w:r>
        <w:instrText xml:space="preserve"> REF _Ref62158095 \n \h </w:instrText>
      </w:r>
      <w:r w:rsidR="00EE46E2">
        <w:instrText xml:space="preserve"> \* MERGEFORMAT </w:instrText>
      </w:r>
      <w:r>
        <w:fldChar w:fldCharType="separate"/>
      </w:r>
      <w:r>
        <w:t>Fig. 23</w:t>
      </w:r>
      <w:r>
        <w:fldChar w:fldCharType="end"/>
      </w:r>
      <w:r w:rsidR="002251EA" w:rsidRPr="003613D3">
        <w:t xml:space="preserve"> and</w:t>
      </w:r>
      <w:r>
        <w:t xml:space="preserve"> </w:t>
      </w:r>
      <w:r>
        <w:fldChar w:fldCharType="begin"/>
      </w:r>
      <w:r>
        <w:instrText xml:space="preserve"> REF _Ref62158105 \n \h </w:instrText>
      </w:r>
      <w:r w:rsidR="00EE46E2">
        <w:instrText xml:space="preserve"> \* MERGEFORMAT </w:instrText>
      </w:r>
      <w:r>
        <w:fldChar w:fldCharType="separate"/>
      </w:r>
      <w:r>
        <w:t>Fig. 24</w:t>
      </w:r>
      <w:r>
        <w:fldChar w:fldCharType="end"/>
      </w:r>
      <w:r w:rsidR="002251EA" w:rsidRPr="003613D3">
        <w:t xml:space="preserve"> shows how each telemetry will be connected to their devices.</w:t>
      </w:r>
    </w:p>
    <w:p w14:paraId="49C3D96E" w14:textId="77777777" w:rsidR="002251EA" w:rsidRPr="00AF1F07" w:rsidRDefault="002251EA" w:rsidP="00EE46E2">
      <w:pPr>
        <w:pStyle w:val="AllFigures"/>
        <w:spacing w:line="276" w:lineRule="auto"/>
      </w:pPr>
      <w:r w:rsidRPr="00AF1F07">
        <w:lastRenderedPageBreak/>
        <w:drawing>
          <wp:inline distT="0" distB="0" distL="0" distR="0" wp14:anchorId="6EA2B6A1" wp14:editId="73454176">
            <wp:extent cx="5669280" cy="3191256"/>
            <wp:effectExtent l="0" t="0" r="7620" b="952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797936DC" w14:textId="77777777" w:rsidR="002251EA" w:rsidRPr="00AF1F07" w:rsidRDefault="002251EA" w:rsidP="00EE46E2">
      <w:pPr>
        <w:pStyle w:val="FigureCap"/>
        <w:spacing w:line="276" w:lineRule="auto"/>
        <w:rPr>
          <w:rFonts w:eastAsia="Times New Roman"/>
          <w:color w:val="000000"/>
        </w:rPr>
      </w:pPr>
      <w:bookmarkStart w:id="47" w:name="_Ref62158095"/>
      <w:r w:rsidRPr="00AF1F07">
        <w:t>Telemetry 1</w:t>
      </w:r>
      <w:bookmarkEnd w:id="47"/>
    </w:p>
    <w:p w14:paraId="3A3A9753" w14:textId="77777777" w:rsidR="002251EA" w:rsidRPr="00AF1F07" w:rsidRDefault="002251EA" w:rsidP="00EE46E2">
      <w:pPr>
        <w:pStyle w:val="AllFigures"/>
        <w:spacing w:line="276" w:lineRule="auto"/>
      </w:pPr>
      <w:r w:rsidRPr="00AF1F07">
        <w:drawing>
          <wp:inline distT="0" distB="0" distL="0" distR="0" wp14:anchorId="42ED3930" wp14:editId="21B7C0E1">
            <wp:extent cx="5669280" cy="3191256"/>
            <wp:effectExtent l="0" t="0" r="7620" b="9525"/>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74CC194D" w14:textId="77777777" w:rsidR="002251EA" w:rsidRPr="00AF1F07" w:rsidRDefault="002251EA" w:rsidP="00EE46E2">
      <w:pPr>
        <w:pStyle w:val="FigureCap"/>
        <w:spacing w:line="276" w:lineRule="auto"/>
        <w:rPr>
          <w:rFonts w:eastAsia="Times New Roman"/>
          <w:color w:val="000000"/>
        </w:rPr>
      </w:pPr>
      <w:bookmarkStart w:id="48" w:name="_Ref62158105"/>
      <w:r w:rsidRPr="00AF1F07">
        <w:t>Telemetry 2</w:t>
      </w:r>
      <w:bookmarkEnd w:id="48"/>
    </w:p>
    <w:p w14:paraId="54F38A1F" w14:textId="77777777" w:rsidR="002251EA" w:rsidRPr="00AF1F07" w:rsidRDefault="002251EA" w:rsidP="00EE46E2">
      <w:pPr>
        <w:pStyle w:val="Heading3"/>
        <w:spacing w:line="276" w:lineRule="auto"/>
      </w:pPr>
      <w:r w:rsidRPr="00AF1F07">
        <w:t xml:space="preserve">Website Interface </w:t>
      </w:r>
    </w:p>
    <w:p w14:paraId="1E069783" w14:textId="04F8BB2B" w:rsidR="002251EA" w:rsidRPr="00AF1F07" w:rsidRDefault="003613D3" w:rsidP="00EE46E2">
      <w:pPr>
        <w:spacing w:line="276" w:lineRule="auto"/>
        <w:jc w:val="both"/>
        <w:rPr>
          <w:sz w:val="24"/>
          <w:szCs w:val="24"/>
        </w:rPr>
      </w:pPr>
      <w:r>
        <w:rPr>
          <w:color w:val="000000"/>
          <w:sz w:val="24"/>
          <w:szCs w:val="24"/>
        </w:rPr>
        <w:fldChar w:fldCharType="begin"/>
      </w:r>
      <w:r>
        <w:rPr>
          <w:color w:val="000000"/>
          <w:sz w:val="24"/>
          <w:szCs w:val="24"/>
        </w:rPr>
        <w:instrText xml:space="preserve"> REF _Ref62158021 \n \h </w:instrText>
      </w:r>
      <w:r>
        <w:rPr>
          <w:color w:val="000000"/>
          <w:sz w:val="24"/>
          <w:szCs w:val="24"/>
        </w:rPr>
      </w:r>
      <w:r w:rsidR="00EE46E2">
        <w:rPr>
          <w:color w:val="000000"/>
          <w:sz w:val="24"/>
          <w:szCs w:val="24"/>
        </w:rPr>
        <w:instrText xml:space="preserve"> \* MERGEFORMAT </w:instrText>
      </w:r>
      <w:r>
        <w:rPr>
          <w:color w:val="000000"/>
          <w:sz w:val="24"/>
          <w:szCs w:val="24"/>
        </w:rPr>
        <w:fldChar w:fldCharType="separate"/>
      </w:r>
      <w:r>
        <w:rPr>
          <w:color w:val="000000"/>
          <w:sz w:val="24"/>
          <w:szCs w:val="24"/>
        </w:rPr>
        <w:t>Fig. 25</w:t>
      </w:r>
      <w:r>
        <w:rPr>
          <w:color w:val="000000"/>
          <w:sz w:val="24"/>
          <w:szCs w:val="24"/>
        </w:rPr>
        <w:fldChar w:fldCharType="end"/>
      </w:r>
      <w:r w:rsidR="002251EA" w:rsidRPr="00AF1F07">
        <w:rPr>
          <w:color w:val="000000"/>
          <w:sz w:val="24"/>
          <w:szCs w:val="24"/>
        </w:rPr>
        <w:t xml:space="preserve">, </w:t>
      </w:r>
      <w:r>
        <w:rPr>
          <w:color w:val="000000"/>
          <w:sz w:val="24"/>
          <w:szCs w:val="24"/>
        </w:rPr>
        <w:fldChar w:fldCharType="begin"/>
      </w:r>
      <w:r>
        <w:rPr>
          <w:color w:val="000000"/>
          <w:sz w:val="24"/>
          <w:szCs w:val="24"/>
        </w:rPr>
        <w:instrText xml:space="preserve"> REF _Ref62158032 \n \h </w:instrText>
      </w:r>
      <w:r>
        <w:rPr>
          <w:color w:val="000000"/>
          <w:sz w:val="24"/>
          <w:szCs w:val="24"/>
        </w:rPr>
      </w:r>
      <w:r w:rsidR="00EE46E2">
        <w:rPr>
          <w:color w:val="000000"/>
          <w:sz w:val="24"/>
          <w:szCs w:val="24"/>
        </w:rPr>
        <w:instrText xml:space="preserve"> \* MERGEFORMAT </w:instrText>
      </w:r>
      <w:r>
        <w:rPr>
          <w:color w:val="000000"/>
          <w:sz w:val="24"/>
          <w:szCs w:val="24"/>
        </w:rPr>
        <w:fldChar w:fldCharType="separate"/>
      </w:r>
      <w:r>
        <w:rPr>
          <w:color w:val="000000"/>
          <w:sz w:val="24"/>
          <w:szCs w:val="24"/>
        </w:rPr>
        <w:t>Fig. 26</w:t>
      </w:r>
      <w:r>
        <w:rPr>
          <w:color w:val="000000"/>
          <w:sz w:val="24"/>
          <w:szCs w:val="24"/>
        </w:rPr>
        <w:fldChar w:fldCharType="end"/>
      </w:r>
      <w:r w:rsidR="00C817A3">
        <w:rPr>
          <w:color w:val="000000"/>
          <w:sz w:val="24"/>
          <w:szCs w:val="24"/>
        </w:rPr>
        <w:t>,</w:t>
      </w:r>
      <w:r w:rsidR="002251EA" w:rsidRPr="00AF1F07">
        <w:rPr>
          <w:color w:val="000000"/>
          <w:sz w:val="24"/>
          <w:szCs w:val="24"/>
        </w:rPr>
        <w:t xml:space="preserve"> and </w:t>
      </w:r>
      <w:r>
        <w:rPr>
          <w:color w:val="000000"/>
          <w:sz w:val="24"/>
          <w:szCs w:val="24"/>
        </w:rPr>
        <w:fldChar w:fldCharType="begin"/>
      </w:r>
      <w:r>
        <w:rPr>
          <w:color w:val="000000"/>
          <w:sz w:val="24"/>
          <w:szCs w:val="24"/>
        </w:rPr>
        <w:instrText xml:space="preserve"> REF _Ref62158041 \n \h </w:instrText>
      </w:r>
      <w:r>
        <w:rPr>
          <w:color w:val="000000"/>
          <w:sz w:val="24"/>
          <w:szCs w:val="24"/>
        </w:rPr>
      </w:r>
      <w:r w:rsidR="00EE46E2">
        <w:rPr>
          <w:color w:val="000000"/>
          <w:sz w:val="24"/>
          <w:szCs w:val="24"/>
        </w:rPr>
        <w:instrText xml:space="preserve"> \* MERGEFORMAT </w:instrText>
      </w:r>
      <w:r>
        <w:rPr>
          <w:color w:val="000000"/>
          <w:sz w:val="24"/>
          <w:szCs w:val="24"/>
        </w:rPr>
        <w:fldChar w:fldCharType="separate"/>
      </w:r>
      <w:r>
        <w:rPr>
          <w:color w:val="000000"/>
          <w:sz w:val="24"/>
          <w:szCs w:val="24"/>
        </w:rPr>
        <w:t>Fig. 27</w:t>
      </w:r>
      <w:r>
        <w:rPr>
          <w:color w:val="000000"/>
          <w:sz w:val="24"/>
          <w:szCs w:val="24"/>
        </w:rPr>
        <w:fldChar w:fldCharType="end"/>
      </w:r>
      <w:r w:rsidR="002251EA" w:rsidRPr="00AF1F07">
        <w:rPr>
          <w:color w:val="000000"/>
          <w:sz w:val="24"/>
          <w:szCs w:val="24"/>
        </w:rPr>
        <w:t xml:space="preserve"> Will all display different interfaces within the web application. All of this will be done with WordPress.</w:t>
      </w:r>
    </w:p>
    <w:p w14:paraId="7DEF44AB" w14:textId="77777777" w:rsidR="002251EA" w:rsidRPr="00AF1F07" w:rsidRDefault="002251EA" w:rsidP="00EE46E2">
      <w:pPr>
        <w:keepNext/>
        <w:spacing w:line="276" w:lineRule="auto"/>
        <w:rPr>
          <w:sz w:val="24"/>
          <w:szCs w:val="24"/>
        </w:rPr>
      </w:pPr>
      <w:r w:rsidRPr="00AF1F07">
        <w:rPr>
          <w:noProof/>
          <w:sz w:val="24"/>
          <w:szCs w:val="24"/>
        </w:rPr>
        <w:lastRenderedPageBreak/>
        <w:drawing>
          <wp:inline distT="0" distB="0" distL="0" distR="0" wp14:anchorId="216F346F" wp14:editId="423B3EBF">
            <wp:extent cx="5669280" cy="3191256"/>
            <wp:effectExtent l="0" t="0" r="762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69280" cy="3191256"/>
                    </a:xfrm>
                    <a:prstGeom prst="rect">
                      <a:avLst/>
                    </a:prstGeom>
                  </pic:spPr>
                </pic:pic>
              </a:graphicData>
            </a:graphic>
          </wp:inline>
        </w:drawing>
      </w:r>
    </w:p>
    <w:p w14:paraId="5F2A4A48" w14:textId="1F123811" w:rsidR="002251EA" w:rsidRPr="00AF1F07" w:rsidRDefault="002251EA" w:rsidP="00EE46E2">
      <w:pPr>
        <w:pStyle w:val="FigureCap"/>
        <w:spacing w:line="276" w:lineRule="auto"/>
      </w:pPr>
      <w:r w:rsidRPr="00AF1F07">
        <w:t xml:space="preserve"> </w:t>
      </w:r>
      <w:bookmarkStart w:id="49" w:name="_Ref62158021"/>
      <w:r w:rsidRPr="00AF1F07">
        <w:t xml:space="preserve">Help </w:t>
      </w:r>
      <w:r w:rsidR="00BD4621">
        <w:t>I</w:t>
      </w:r>
      <w:r w:rsidRPr="00AF1F07">
        <w:t>nfo</w:t>
      </w:r>
      <w:bookmarkEnd w:id="49"/>
    </w:p>
    <w:p w14:paraId="7470973A" w14:textId="77777777" w:rsidR="002251EA" w:rsidRPr="00AF1F07" w:rsidRDefault="002251EA" w:rsidP="00EE46E2">
      <w:pPr>
        <w:spacing w:line="276" w:lineRule="auto"/>
        <w:rPr>
          <w:sz w:val="24"/>
          <w:szCs w:val="24"/>
        </w:rPr>
      </w:pPr>
    </w:p>
    <w:p w14:paraId="1E667B91" w14:textId="77777777" w:rsidR="002251EA" w:rsidRPr="00AF1F07" w:rsidRDefault="002251EA" w:rsidP="00EE46E2">
      <w:pPr>
        <w:keepNext/>
        <w:spacing w:line="276" w:lineRule="auto"/>
        <w:rPr>
          <w:sz w:val="24"/>
          <w:szCs w:val="24"/>
        </w:rPr>
      </w:pPr>
      <w:r w:rsidRPr="00AF1F07">
        <w:rPr>
          <w:noProof/>
          <w:sz w:val="24"/>
          <w:szCs w:val="24"/>
        </w:rPr>
        <w:drawing>
          <wp:inline distT="0" distB="0" distL="0" distR="0" wp14:anchorId="75E2F69B" wp14:editId="1F1B949E">
            <wp:extent cx="5669280" cy="3191256"/>
            <wp:effectExtent l="0" t="0" r="762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69280" cy="3191256"/>
                    </a:xfrm>
                    <a:prstGeom prst="rect">
                      <a:avLst/>
                    </a:prstGeom>
                  </pic:spPr>
                </pic:pic>
              </a:graphicData>
            </a:graphic>
          </wp:inline>
        </w:drawing>
      </w:r>
    </w:p>
    <w:p w14:paraId="5C9F27F1" w14:textId="03716170" w:rsidR="002251EA" w:rsidRPr="00AF1F07" w:rsidRDefault="002251EA" w:rsidP="00EE46E2">
      <w:pPr>
        <w:pStyle w:val="FigureCap"/>
        <w:spacing w:line="276" w:lineRule="auto"/>
      </w:pPr>
      <w:bookmarkStart w:id="50" w:name="_Ref62158032"/>
      <w:r w:rsidRPr="00AF1F07">
        <w:t xml:space="preserve">Location for </w:t>
      </w:r>
      <w:r w:rsidR="00BD4621">
        <w:t>D</w:t>
      </w:r>
      <w:r w:rsidRPr="00AF1F07">
        <w:t>elivery</w:t>
      </w:r>
      <w:bookmarkEnd w:id="50"/>
    </w:p>
    <w:p w14:paraId="60CC2037" w14:textId="77777777" w:rsidR="002251EA" w:rsidRPr="00AF1F07" w:rsidRDefault="002251EA" w:rsidP="00EE46E2">
      <w:pPr>
        <w:keepNext/>
        <w:spacing w:line="276" w:lineRule="auto"/>
        <w:rPr>
          <w:sz w:val="24"/>
          <w:szCs w:val="24"/>
        </w:rPr>
      </w:pPr>
      <w:r w:rsidRPr="00AF1F07">
        <w:rPr>
          <w:noProof/>
          <w:sz w:val="24"/>
          <w:szCs w:val="24"/>
        </w:rPr>
        <w:lastRenderedPageBreak/>
        <w:drawing>
          <wp:inline distT="0" distB="0" distL="0" distR="0" wp14:anchorId="00213211" wp14:editId="148A604A">
            <wp:extent cx="5669280" cy="3191256"/>
            <wp:effectExtent l="0" t="0" r="762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11FCCBC1" w14:textId="7919F827" w:rsidR="002251EA" w:rsidRDefault="002251EA" w:rsidP="00EE46E2">
      <w:pPr>
        <w:pStyle w:val="FigureCap"/>
        <w:spacing w:line="276" w:lineRule="auto"/>
      </w:pPr>
      <w:r w:rsidRPr="00AF1F07">
        <w:t xml:space="preserve"> </w:t>
      </w:r>
      <w:bookmarkStart w:id="51" w:name="_Ref62158041"/>
      <w:r w:rsidRPr="00AF1F07">
        <w:t xml:space="preserve">About </w:t>
      </w:r>
      <w:r w:rsidR="00BD4621">
        <w:t>U</w:t>
      </w:r>
      <w:r w:rsidRPr="00AF1F07">
        <w:t>se</w:t>
      </w:r>
      <w:bookmarkEnd w:id="51"/>
    </w:p>
    <w:p w14:paraId="6ED6229A" w14:textId="77777777" w:rsidR="000E2CF3" w:rsidRDefault="000E2CF3" w:rsidP="00EE46E2">
      <w:pPr>
        <w:spacing w:line="276" w:lineRule="auto"/>
        <w:jc w:val="left"/>
        <w:rPr>
          <w:b/>
          <w:smallCaps/>
          <w:kern w:val="0"/>
          <w:sz w:val="28"/>
          <w:szCs w:val="24"/>
        </w:rPr>
      </w:pPr>
      <w:r>
        <w:br w:type="page"/>
      </w:r>
    </w:p>
    <w:p w14:paraId="037E0EB7" w14:textId="12D0C9B0" w:rsidR="002251EA" w:rsidRDefault="002251EA" w:rsidP="00EE46E2">
      <w:pPr>
        <w:pStyle w:val="Head1"/>
        <w:spacing w:line="276" w:lineRule="auto"/>
      </w:pPr>
      <w:r>
        <w:lastRenderedPageBreak/>
        <w:t>Project evaluation</w:t>
      </w:r>
    </w:p>
    <w:p w14:paraId="1FA28F97" w14:textId="57DFD4BD" w:rsidR="00A4554D" w:rsidRPr="00BD4621" w:rsidRDefault="00BD4621" w:rsidP="00BD4621">
      <w:pPr>
        <w:spacing w:line="276" w:lineRule="auto"/>
        <w:jc w:val="left"/>
        <w:rPr>
          <w:b/>
          <w:caps/>
          <w:smallCaps/>
          <w:kern w:val="0"/>
          <w:sz w:val="24"/>
          <w:szCs w:val="24"/>
        </w:rPr>
      </w:pPr>
      <w:bookmarkStart w:id="52" w:name="_Toc42169848"/>
      <w:r w:rsidRPr="00BD4621">
        <w:rPr>
          <w:color w:val="000000"/>
          <w:sz w:val="24"/>
          <w:szCs w:val="24"/>
        </w:rPr>
        <w:t xml:space="preserve">Toward the finish of this task, a fast-food requesting framework utilizing versatile application will be done to help any delivery eateries in UMES. Clients can utilize their cell phones to submit their food requests in a helpful way and the staffs of the café are additionally ready to utilize the website to refresh the food menu. This framework consists of the customer side and worker side. For the customer side, clients will have the option to see the menu, place request, and checkout from the framework. The client can decide to empower or handicap the message notice sent by the worker. For the worker side, the framework will have the option to let the staff embed, </w:t>
      </w:r>
      <w:proofErr w:type="gramStart"/>
      <w:r w:rsidRPr="00BD4621">
        <w:rPr>
          <w:color w:val="000000"/>
          <w:sz w:val="24"/>
          <w:szCs w:val="24"/>
        </w:rPr>
        <w:t>erase</w:t>
      </w:r>
      <w:proofErr w:type="gramEnd"/>
      <w:r w:rsidRPr="00BD4621">
        <w:rPr>
          <w:color w:val="000000"/>
          <w:sz w:val="24"/>
          <w:szCs w:val="24"/>
        </w:rPr>
        <w:t xml:space="preserve"> and update the menu. The framework additionally permits staff or proprietor to send messages right away to the clients about any food advancement and furthermore update the food request status and this will be done with Gmail. Additionally, this framework likewise permits the proprietor to refresh the status of everyone on each food request. The last aspect of this system is to communicate with the delivery vehicle. This will be done by Gmail API, Raspberry Pi, and Telemetry. The following are a portion of the modules of the proposed framework. All these different frameworks would be incorporated with Raspberry Pi, so it could complete the system. By working with all these systems Eli was able to learn how if one piece of information is not communicating well the whole system would not function.</w:t>
      </w:r>
      <w:r w:rsidR="00A4554D" w:rsidRPr="00BD4621">
        <w:rPr>
          <w:sz w:val="24"/>
          <w:szCs w:val="24"/>
        </w:rPr>
        <w:br w:type="page"/>
      </w:r>
    </w:p>
    <w:p w14:paraId="0C2BE897" w14:textId="6C94B2F7" w:rsidR="002251EA" w:rsidRPr="00AF1F07" w:rsidRDefault="002251EA" w:rsidP="003A2D24">
      <w:pPr>
        <w:pStyle w:val="Appendix"/>
      </w:pPr>
      <w:r w:rsidRPr="00AF1F07">
        <w:lastRenderedPageBreak/>
        <w:t>Appendix</w:t>
      </w:r>
      <w:bookmarkEnd w:id="52"/>
    </w:p>
    <w:p w14:paraId="0B868E40" w14:textId="23294775" w:rsidR="002251EA" w:rsidRPr="00AF1F07" w:rsidRDefault="002251EA" w:rsidP="00CE185B">
      <w:pPr>
        <w:pStyle w:val="ApH2"/>
        <w:numPr>
          <w:ilvl w:val="1"/>
          <w:numId w:val="25"/>
        </w:numPr>
        <w:spacing w:after="0" w:line="360" w:lineRule="auto"/>
      </w:pPr>
      <w:bookmarkStart w:id="53" w:name="_Toc42169849"/>
      <w:r w:rsidRPr="00AF1F07">
        <w:t>Code.</w:t>
      </w:r>
      <w:bookmarkEnd w:id="53"/>
    </w:p>
    <w:p w14:paraId="440BD2DD" w14:textId="77777777" w:rsidR="002251EA" w:rsidRPr="00AF1F07" w:rsidRDefault="002251EA" w:rsidP="00CE185B">
      <w:pPr>
        <w:pStyle w:val="ApH3"/>
        <w:numPr>
          <w:ilvl w:val="0"/>
          <w:numId w:val="27"/>
        </w:numPr>
      </w:pPr>
      <w:bookmarkStart w:id="54" w:name="_Toc42169850"/>
      <w:r w:rsidRPr="00AF1F07">
        <w:t xml:space="preserve">Source Code </w:t>
      </w:r>
      <w:bookmarkEnd w:id="54"/>
      <w:r w:rsidRPr="00AF1F07">
        <w:t>app</w:t>
      </w:r>
    </w:p>
    <w:p w14:paraId="14A5492C"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proofErr w:type="spellStart"/>
      <w:r w:rsidRPr="00AF1F07">
        <w:rPr>
          <w:rFonts w:ascii="Times New Roman" w:hAnsi="Times New Roman" w:cs="Times New Roman"/>
          <w:color w:val="A9B7C6"/>
          <w:sz w:val="24"/>
          <w:szCs w:val="24"/>
        </w:rPr>
        <w:t>com.example.umesfoodap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text.Edit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text.TextWatch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material.textfield.TextInputEditTex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Utils.PassingData</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Login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InputEditTex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textInputEditTex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logi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extInputEditTex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login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extInputEditText</w:t>
      </w:r>
      <w:r w:rsidRPr="00AF1F07">
        <w:rPr>
          <w:rFonts w:ascii="Times New Roman" w:hAnsi="Times New Roman" w:cs="Times New Roman"/>
          <w:color w:val="A9B7C6"/>
          <w:sz w:val="24"/>
          <w:szCs w:val="24"/>
        </w:rPr>
        <w:t>.addTextChanged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TextWatch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beforeTextChange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CC7832"/>
          <w:sz w:val="24"/>
          <w:szCs w:val="24"/>
        </w:rPr>
        <w:t xml:space="preserve">, i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1</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2)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TextChange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CC7832"/>
          <w:sz w:val="24"/>
          <w:szCs w:val="24"/>
        </w:rPr>
        <w:t xml:space="preserve">, i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1</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2)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leng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1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phone_number</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6A8759"/>
          <w:sz w:val="24"/>
          <w:szCs w:val="24"/>
        </w:rPr>
        <w:t xml:space="preserve">"+91"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toStrin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assingData</w:t>
      </w:r>
      <w:proofErr w:type="spellEnd"/>
      <w:r w:rsidRPr="00AF1F07">
        <w:rPr>
          <w:rFonts w:ascii="Times New Roman" w:hAnsi="Times New Roman" w:cs="Times New Roman"/>
          <w:color w:val="A9B7C6"/>
          <w:sz w:val="24"/>
          <w:szCs w:val="24"/>
        </w:rPr>
        <w:t xml:space="preserve"> model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PassingData</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Login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model.setPhon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hone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Login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Verification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object"</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del</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t xml:space="preserve">                            .</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allingActivit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ActivityConstants.</w:t>
      </w:r>
      <w:r w:rsidRPr="00AF1F07">
        <w:rPr>
          <w:rFonts w:ascii="Times New Roman" w:hAnsi="Times New Roman" w:cs="Times New Roman"/>
          <w:i/>
          <w:iCs/>
          <w:color w:val="9876AA"/>
          <w:sz w:val="24"/>
          <w:szCs w:val="24"/>
        </w:rPr>
        <w:t>Login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afterTextChanged</w:t>
      </w:r>
      <w:proofErr w:type="spellEnd"/>
      <w:r w:rsidRPr="00AF1F07">
        <w:rPr>
          <w:rFonts w:ascii="Times New Roman" w:hAnsi="Times New Roman" w:cs="Times New Roman"/>
          <w:color w:val="A9B7C6"/>
          <w:sz w:val="24"/>
          <w:szCs w:val="24"/>
        </w:rPr>
        <w:t>(Editable editabl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w:t>
      </w:r>
    </w:p>
    <w:p w14:paraId="23F4CB24" w14:textId="77777777" w:rsidR="002251EA" w:rsidRPr="00AF1F07" w:rsidRDefault="002251EA" w:rsidP="003A2D24">
      <w:pPr>
        <w:pStyle w:val="ApH3"/>
        <w:numPr>
          <w:ilvl w:val="0"/>
          <w:numId w:val="0"/>
        </w:numPr>
        <w:ind w:left="810"/>
      </w:pPr>
    </w:p>
    <w:p w14:paraId="0121F9BA"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proofErr w:type="spellStart"/>
      <w:r w:rsidRPr="00AF1F07">
        <w:rPr>
          <w:rFonts w:ascii="Times New Roman" w:hAnsi="Times New Roman" w:cs="Times New Roman"/>
          <w:color w:val="A9B7C6"/>
          <w:sz w:val="24"/>
          <w:szCs w:val="24"/>
        </w:rPr>
        <w:t>com.example.umesfoodap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pp.DatePicker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pp.Progress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util.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view.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DatePick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Image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ext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oas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onNull</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ull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cepheuen.elegantnumberbutton.view.ElegantNumberButt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SessionManagemen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gms.tasks.OnFailure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gms.tasks.OnSuccess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material.button.MaterialButt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Collection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Snapsho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messaging.FirebaseMessagin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text.SimpleDate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Calenda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Dat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HashMa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Lis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t xml:space="preserve">import </w:t>
      </w:r>
      <w:proofErr w:type="spellStart"/>
      <w:r w:rsidRPr="00AF1F07">
        <w:rPr>
          <w:rFonts w:ascii="Times New Roman" w:hAnsi="Times New Roman" w:cs="Times New Roman"/>
          <w:color w:val="A9B7C6"/>
          <w:sz w:val="24"/>
          <w:szCs w:val="24"/>
        </w:rPr>
        <w:t>java.util.Loca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Ma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Objec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Checkou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selectedDat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deliveryAddress</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walletBalan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totalPri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lanPri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lanDays</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MaterialButton</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lectDat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a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tegory_veg</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category_nonve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Image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heckoutImag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irebaseFirestor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long </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0</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ProgressDialog</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progress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Calendar </w:t>
      </w:r>
      <w:proofErr w:type="spellStart"/>
      <w:r w:rsidRPr="00AF1F07">
        <w:rPr>
          <w:rFonts w:ascii="Times New Roman" w:hAnsi="Times New Roman" w:cs="Times New Roman"/>
          <w:color w:val="9876AA"/>
          <w:sz w:val="24"/>
          <w:szCs w:val="24"/>
        </w:rPr>
        <w:t>calendar</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A9B7C6"/>
          <w:sz w:val="24"/>
          <w:szCs w:val="24"/>
        </w:rPr>
        <w:t>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String </w:t>
      </w:r>
      <w:proofErr w:type="spellStart"/>
      <w:r w:rsidRPr="00AF1F07">
        <w:rPr>
          <w:rFonts w:ascii="Times New Roman" w:hAnsi="Times New Roman" w:cs="Times New Roman"/>
          <w:color w:val="9876AA"/>
          <w:sz w:val="24"/>
          <w:szCs w:val="24"/>
        </w:rPr>
        <w:t>currentTime</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HH:mm:s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Locale.</w:t>
      </w:r>
      <w:r w:rsidRPr="00AF1F07">
        <w:rPr>
          <w:rFonts w:ascii="Times New Roman" w:hAnsi="Times New Roman" w:cs="Times New Roman"/>
          <w:i/>
          <w:iCs/>
          <w:color w:val="A9B7C6"/>
          <w:sz w:val="24"/>
          <w:szCs w:val="24"/>
        </w:rPr>
        <w:t>getDefault</w:t>
      </w:r>
      <w:proofErr w:type="spellEnd"/>
      <w:r w:rsidRPr="00AF1F07">
        <w:rPr>
          <w:rFonts w:ascii="Times New Roman" w:hAnsi="Times New Roman" w:cs="Times New Roman"/>
          <w:color w:val="A9B7C6"/>
          <w:sz w:val="24"/>
          <w:szCs w:val="24"/>
        </w:rPr>
        <w:t>()).forma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year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YEA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month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MON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day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DAY_OF_MON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proofErr w:type="spellStart"/>
      <w:r w:rsidRPr="00AF1F07">
        <w:rPr>
          <w:rFonts w:ascii="Times New Roman" w:hAnsi="Times New Roman" w:cs="Times New Roman"/>
          <w:color w:val="9876AA"/>
          <w:sz w:val="24"/>
          <w:szCs w:val="24"/>
        </w:rPr>
        <w:t>no_days</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1</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public </w:t>
      </w:r>
      <w:proofErr w:type="spellStart"/>
      <w:r w:rsidRPr="00AF1F07">
        <w:rPr>
          <w:rFonts w:ascii="Times New Roman" w:hAnsi="Times New Roman" w:cs="Times New Roman"/>
          <w:color w:val="A9B7C6"/>
          <w:sz w:val="24"/>
          <w:szCs w:val="24"/>
        </w:rPr>
        <w:t>ElegantNumberButt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checko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ProgressDialo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Tit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ai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Messag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oing something"</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Cancela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false</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initView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 Integer.</w:t>
      </w:r>
      <w:r w:rsidRPr="00AF1F07">
        <w:rPr>
          <w:rFonts w:ascii="Times New Roman" w:hAnsi="Times New Roman" w:cs="Times New Roman"/>
          <w:i/>
          <w:iCs/>
          <w:color w:val="A9B7C6"/>
          <w:sz w:val="24"/>
          <w:szCs w:val="24"/>
        </w:rPr>
        <w:t>parseInt</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getIntent().getStringExtra(</w:t>
      </w:r>
      <w:r w:rsidRPr="00AF1F07">
        <w:rPr>
          <w:rFonts w:ascii="Times New Roman" w:hAnsi="Times New Roman" w:cs="Times New Roman"/>
          <w:color w:val="6A8759"/>
          <w:sz w:val="24"/>
          <w:szCs w:val="24"/>
        </w:rPr>
        <w:t>"day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final int </w:t>
      </w:r>
      <w:proofErr w:type="spellStart"/>
      <w:r w:rsidRPr="00AF1F07">
        <w:rPr>
          <w:rFonts w:ascii="Times New Roman" w:hAnsi="Times New Roman" w:cs="Times New Roman"/>
          <w:color w:val="A9B7C6"/>
          <w:sz w:val="24"/>
          <w:szCs w:val="24"/>
        </w:rPr>
        <w:t>per_day</w:t>
      </w:r>
      <w:proofErr w:type="spellEnd"/>
      <w:r w:rsidRPr="00AF1F07">
        <w:rPr>
          <w:rFonts w:ascii="Times New Roman" w:hAnsi="Times New Roman" w:cs="Times New Roman"/>
          <w:color w:val="A9B7C6"/>
          <w:sz w:val="24"/>
          <w:szCs w:val="24"/>
        </w:rPr>
        <w:t>= Integer.</w:t>
      </w:r>
      <w:r w:rsidRPr="00AF1F07">
        <w:rPr>
          <w:rFonts w:ascii="Times New Roman" w:hAnsi="Times New Roman" w:cs="Times New Roman"/>
          <w:i/>
          <w:iCs/>
          <w:color w:val="A9B7C6"/>
          <w:sz w:val="24"/>
          <w:szCs w:val="24"/>
        </w:rPr>
        <w:t>parseInt</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getIntent().getStringExtra(</w:t>
      </w:r>
      <w:r w:rsidRPr="00AF1F07">
        <w:rPr>
          <w:rFonts w:ascii="Times New Roman" w:hAnsi="Times New Roman" w:cs="Times New Roman"/>
          <w:color w:val="6A8759"/>
          <w:sz w:val="24"/>
          <w:szCs w:val="24"/>
        </w:rPr>
        <w:t>"price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final int </w:t>
      </w:r>
      <w:r w:rsidRPr="00AF1F07">
        <w:rPr>
          <w:rFonts w:ascii="Times New Roman" w:hAnsi="Times New Roman" w:cs="Times New Roman"/>
          <w:color w:val="A9B7C6"/>
          <w:sz w:val="24"/>
          <w:szCs w:val="24"/>
        </w:rPr>
        <w:t>meal=</w:t>
      </w:r>
      <w:proofErr w:type="spellStart"/>
      <w:r w:rsidRPr="00AF1F07">
        <w:rPr>
          <w:rFonts w:ascii="Times New Roman" w:hAnsi="Times New Roman" w:cs="Times New Roman"/>
          <w:color w:val="A9B7C6"/>
          <w:sz w:val="24"/>
          <w:szCs w:val="24"/>
        </w:rPr>
        <w:t>getInten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In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meal"</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er_d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lanDays</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y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DeliveryWalletBal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ve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heckout_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nonve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heckout_non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 xml:space="preserve">(meal== </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category_veg</w:t>
      </w:r>
      <w:r w:rsidRPr="00AF1F07">
        <w:rPr>
          <w:rFonts w:ascii="Times New Roman" w:hAnsi="Times New Roman" w:cs="Times New Roman"/>
          <w:color w:val="A9B7C6"/>
          <w:sz w:val="24"/>
          <w:szCs w:val="24"/>
        </w:rPr>
        <w:t>.setVisibil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View.</w:t>
      </w:r>
      <w:r w:rsidRPr="00AF1F07">
        <w:rPr>
          <w:rFonts w:ascii="Times New Roman" w:hAnsi="Times New Roman" w:cs="Times New Roman"/>
          <w:i/>
          <w:iCs/>
          <w:color w:val="9876AA"/>
          <w:sz w:val="24"/>
          <w:szCs w:val="24"/>
        </w:rPr>
        <w:t>INVISI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nonveg</w:t>
      </w:r>
      <w:r w:rsidRPr="00AF1F07">
        <w:rPr>
          <w:rFonts w:ascii="Times New Roman" w:hAnsi="Times New Roman" w:cs="Times New Roman"/>
          <w:color w:val="A9B7C6"/>
          <w:sz w:val="24"/>
          <w:szCs w:val="24"/>
        </w:rPr>
        <w:t>.setVisibil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View.</w:t>
      </w:r>
      <w:r w:rsidRPr="00AF1F07">
        <w:rPr>
          <w:rFonts w:ascii="Times New Roman" w:hAnsi="Times New Roman" w:cs="Times New Roman"/>
          <w:i/>
          <w:iCs/>
          <w:color w:val="9876AA"/>
          <w:sz w:val="24"/>
          <w:szCs w:val="24"/>
        </w:rPr>
        <w:t>VISI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selectDate</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openDatePick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808080"/>
          <w:sz w:val="24"/>
          <w:szCs w:val="24"/>
        </w:rPr>
        <w:t>//set the maximum range of dabbas</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setRange(</w:t>
      </w:r>
      <w:r w:rsidRPr="00AF1F07">
        <w:rPr>
          <w:rFonts w:ascii="Times New Roman" w:hAnsi="Times New Roman" w:cs="Times New Roman"/>
          <w:color w:val="6897BB"/>
          <w:sz w:val="24"/>
          <w:szCs w:val="24"/>
        </w:rPr>
        <w:t>1</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897BB"/>
          <w:sz w:val="24"/>
          <w:szCs w:val="24"/>
        </w:rPr>
        <w:t>5</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setOnClickListener(</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ElegantNumberButton.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iew)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9876AA"/>
          <w:sz w:val="24"/>
          <w:szCs w:val="24"/>
        </w:rPr>
        <w:t xml:space="preserve">num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parseI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getNumber())</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B389C5"/>
          <w:sz w:val="24"/>
          <w:szCs w:val="24"/>
        </w:rPr>
        <w:t>per_d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els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B389C5"/>
          <w:sz w:val="24"/>
          <w:szCs w:val="24"/>
        </w:rPr>
        <w:t>per_day</w:t>
      </w:r>
      <w:proofErr w:type="spellEnd"/>
      <w:r w:rsidRPr="00AF1F07">
        <w:rPr>
          <w:rFonts w:ascii="Times New Roman" w:hAnsi="Times New Roman" w:cs="Times New Roman"/>
          <w:color w:val="B389C5"/>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ay</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createPaymen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B389C5"/>
          <w:sz w:val="24"/>
          <w:szCs w:val="24"/>
        </w:rPr>
        <w:t>meal</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deliveryAddress</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Map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callingActivity"</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02</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essioni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createPay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final int </w:t>
      </w:r>
      <w:r w:rsidRPr="00AF1F07">
        <w:rPr>
          <w:rFonts w:ascii="Times New Roman" w:hAnsi="Times New Roman" w:cs="Times New Roman"/>
          <w:color w:val="A9B7C6"/>
          <w:sz w:val="24"/>
          <w:szCs w:val="24"/>
        </w:rPr>
        <w:t>meal</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gt;= </w:t>
      </w:r>
      <w:proofErr w:type="spellStart"/>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toString</w:t>
      </w:r>
      <w:proofErr w:type="spellEnd"/>
      <w:r w:rsidRPr="00AF1F07">
        <w:rPr>
          <w:rFonts w:ascii="Times New Roman" w:hAnsi="Times New Roman" w:cs="Times New Roman"/>
          <w:color w:val="A9B7C6"/>
          <w:sz w:val="24"/>
          <w:szCs w:val="24"/>
        </w:rPr>
        <w:t>().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how</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final long </w:t>
      </w:r>
      <w:proofErr w:type="spellStart"/>
      <w:r w:rsidRPr="00AF1F07">
        <w:rPr>
          <w:rFonts w:ascii="Times New Roman" w:hAnsi="Times New Roman" w:cs="Times New Roman"/>
          <w:color w:val="A9B7C6"/>
          <w:sz w:val="24"/>
          <w:szCs w:val="24"/>
        </w:rPr>
        <w:t>remaining_balanc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toString</w:t>
      </w:r>
      <w:proofErr w:type="spellEnd"/>
      <w:r w:rsidRPr="00AF1F07">
        <w:rPr>
          <w:rFonts w:ascii="Times New Roman" w:hAnsi="Times New Roman" w:cs="Times New Roman"/>
          <w:color w:val="A9B7C6"/>
          <w:sz w:val="24"/>
          <w:szCs w:val="24"/>
        </w:rPr>
        <w:t>().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final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Ref</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w:t>
      </w:r>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ocRef.update(</w:t>
      </w:r>
      <w:r w:rsidRPr="00AF1F07">
        <w:rPr>
          <w:rFonts w:ascii="Times New Roman" w:hAnsi="Times New Roman" w:cs="Times New Roman"/>
          <w:color w:val="6A8759"/>
          <w:sz w:val="24"/>
          <w:szCs w:val="24"/>
        </w:rPr>
        <w:t>"wallet"</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remaining_balance).addOnSuccessListener(</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Void&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Success</w:t>
      </w:r>
      <w:proofErr w:type="spellEnd"/>
      <w:r w:rsidRPr="00AF1F07">
        <w:rPr>
          <w:rFonts w:ascii="Times New Roman" w:hAnsi="Times New Roman" w:cs="Times New Roman"/>
          <w:color w:val="A9B7C6"/>
          <w:sz w:val="24"/>
          <w:szCs w:val="24"/>
        </w:rPr>
        <w:t xml:space="preserve">(Void </w:t>
      </w:r>
      <w:proofErr w:type="spellStart"/>
      <w:r w:rsidRPr="00AF1F07">
        <w:rPr>
          <w:rFonts w:ascii="Times New Roman" w:hAnsi="Times New Roman" w:cs="Times New Roman"/>
          <w:color w:val="A9B7C6"/>
          <w:sz w:val="24"/>
          <w:szCs w:val="24"/>
        </w:rPr>
        <w:t>aVoid</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389C5"/>
          <w:sz w:val="24"/>
          <w:szCs w:val="24"/>
        </w:rPr>
        <w:t>meal</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toString().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B389C5"/>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scribeToNotifica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w:t>
      </w:r>
      <w:proofErr w:type="spellEnd"/>
      <w:r w:rsidRPr="00AF1F07">
        <w:rPr>
          <w:rFonts w:ascii="Times New Roman" w:hAnsi="Times New Roman" w:cs="Times New Roman"/>
          <w:color w:val="6A8759"/>
          <w:sz w:val="24"/>
          <w:szCs w:val="24"/>
        </w:rPr>
        <w:t xml:space="preserve"> Added!"</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Main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Failur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onNull </w:t>
      </w:r>
      <w:r w:rsidRPr="00AF1F07">
        <w:rPr>
          <w:rFonts w:ascii="Times New Roman" w:hAnsi="Times New Roman" w:cs="Times New Roman"/>
          <w:color w:val="A9B7C6"/>
          <w:sz w:val="24"/>
          <w:szCs w:val="24"/>
        </w:rPr>
        <w:t>Exception 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lease try after some tim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else</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You don't have enough credit balanc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walletTransa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long </w:t>
      </w:r>
      <w:r w:rsidRPr="00AF1F07">
        <w:rPr>
          <w:rFonts w:ascii="Times New Roman" w:hAnsi="Times New Roman" w:cs="Times New Roman"/>
          <w:color w:val="A9B7C6"/>
          <w:sz w:val="24"/>
          <w:szCs w:val="24"/>
        </w:rPr>
        <w:t>deducted</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String id)</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currentDat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dd MMM, </w:t>
      </w:r>
      <w:proofErr w:type="spellStart"/>
      <w:r w:rsidRPr="00AF1F07">
        <w:rPr>
          <w:rFonts w:ascii="Times New Roman" w:hAnsi="Times New Roman" w:cs="Times New Roman"/>
          <w:color w:val="6A8759"/>
          <w:sz w:val="24"/>
          <w:szCs w:val="24"/>
        </w:rPr>
        <w:t>yyy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Locale.</w:t>
      </w:r>
      <w:r w:rsidRPr="00AF1F07">
        <w:rPr>
          <w:rFonts w:ascii="Times New Roman" w:hAnsi="Times New Roman" w:cs="Times New Roman"/>
          <w:i/>
          <w:iCs/>
          <w:color w:val="A9B7C6"/>
          <w:sz w:val="24"/>
          <w:szCs w:val="24"/>
        </w:rPr>
        <w:t>getDefault</w:t>
      </w:r>
      <w:proofErr w:type="spellEnd"/>
      <w:r w:rsidRPr="00AF1F07">
        <w:rPr>
          <w:rFonts w:ascii="Times New Roman" w:hAnsi="Times New Roman" w:cs="Times New Roman"/>
          <w:color w:val="A9B7C6"/>
          <w:sz w:val="24"/>
          <w:szCs w:val="24"/>
        </w:rPr>
        <w:t>()).forma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wal</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_Of_transac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current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al_transaction_razo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subscription </w:t>
      </w:r>
      <w:proofErr w:type="spellStart"/>
      <w:r w:rsidRPr="00AF1F07">
        <w:rPr>
          <w:rFonts w:ascii="Times New Roman" w:hAnsi="Times New Roman" w:cs="Times New Roman"/>
          <w:color w:val="6A8759"/>
          <w:sz w:val="24"/>
          <w:szCs w:val="24"/>
        </w:rPr>
        <w:t>i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time_Of_transac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9876AA"/>
          <w:sz w:val="24"/>
          <w:szCs w:val="24"/>
        </w:rPr>
        <w:t>currentTim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amount_deducte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educte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amount_added"</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llectionReference</w:t>
      </w:r>
      <w:proofErr w:type="spellEnd"/>
      <w:r w:rsidRPr="00AF1F07">
        <w:rPr>
          <w:rFonts w:ascii="Times New Roman" w:hAnsi="Times New Roman" w:cs="Times New Roman"/>
          <w:color w:val="A9B7C6"/>
          <w:sz w:val="24"/>
          <w:szCs w:val="24"/>
        </w:rPr>
        <w:t xml:space="preserve"> coref=</w:t>
      </w:r>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w:t>
      </w:r>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collection(</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ref.ad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wal</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d</w:t>
      </w:r>
      <w:proofErr w:type="spellEnd"/>
      <w:r w:rsidRPr="00AF1F07">
        <w:rPr>
          <w:rFonts w:ascii="Times New Roman" w:hAnsi="Times New Roman" w:cs="Times New Roman"/>
          <w:color w:val="A9B7C6"/>
          <w:sz w:val="24"/>
          <w:szCs w:val="24"/>
        </w:rPr>
        <w:t>(TA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allet updat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addord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final </w:t>
      </w:r>
      <w:r w:rsidRPr="00AF1F07">
        <w:rPr>
          <w:rFonts w:ascii="Times New Roman" w:hAnsi="Times New Roman" w:cs="Times New Roman"/>
          <w:color w:val="A9B7C6"/>
          <w:sz w:val="24"/>
          <w:szCs w:val="24"/>
        </w:rPr>
        <w:t>String id</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Lis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gt; </w:t>
      </w:r>
      <w:proofErr w:type="spellStart"/>
      <w:r w:rsidRPr="00AF1F07">
        <w:rPr>
          <w:rFonts w:ascii="Times New Roman" w:hAnsi="Times New Roman" w:cs="Times New Roman"/>
          <w:color w:val="A9B7C6"/>
          <w:sz w:val="24"/>
          <w:szCs w:val="24"/>
        </w:rPr>
        <w:t>documentSnapsho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llectionReference</w:t>
      </w:r>
      <w:proofErr w:type="spellEnd"/>
      <w:r w:rsidRPr="00AF1F07">
        <w:rPr>
          <w:rFonts w:ascii="Times New Roman" w:hAnsi="Times New Roman" w:cs="Times New Roman"/>
          <w:color w:val="A9B7C6"/>
          <w:sz w:val="24"/>
          <w:szCs w:val="24"/>
        </w:rPr>
        <w:t xml:space="preserve"> ref=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Subscription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ref.document</w:t>
      </w:r>
      <w:proofErr w:type="spellEnd"/>
      <w:r w:rsidRPr="00AF1F07">
        <w:rPr>
          <w:rFonts w:ascii="Times New Roman" w:hAnsi="Times New Roman" w:cs="Times New Roman"/>
          <w:color w:val="A9B7C6"/>
          <w:sz w:val="24"/>
          <w:szCs w:val="24"/>
        </w:rPr>
        <w:t>().ge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order = </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selectedDate.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tatus"</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preparing"</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_i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no_of_dabba"</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time_of_arrival</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14:20:3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MyOrder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add(order).</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d</w:t>
      </w:r>
      <w:proofErr w:type="spellEnd"/>
      <w:r w:rsidRPr="00AF1F07">
        <w:rPr>
          <w:rFonts w:ascii="Times New Roman" w:hAnsi="Times New Roman" w:cs="Times New Roman"/>
          <w:color w:val="A9B7C6"/>
          <w:sz w:val="24"/>
          <w:szCs w:val="24"/>
        </w:rPr>
        <w:t>(TA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order plac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add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int </w:t>
      </w:r>
      <w:r w:rsidRPr="00AF1F07">
        <w:rPr>
          <w:rFonts w:ascii="Times New Roman" w:hAnsi="Times New Roman" w:cs="Times New Roman"/>
          <w:color w:val="A9B7C6"/>
          <w:sz w:val="24"/>
          <w:szCs w:val="24"/>
        </w:rPr>
        <w:t>meal</w:t>
      </w:r>
      <w:r w:rsidRPr="00AF1F07">
        <w:rPr>
          <w:rFonts w:ascii="Times New Roman" w:hAnsi="Times New Roman" w:cs="Times New Roman"/>
          <w:color w:val="CC7832"/>
          <w:sz w:val="24"/>
          <w:szCs w:val="24"/>
        </w:rPr>
        <w:t xml:space="preserve">, final long </w:t>
      </w:r>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String a=</w:t>
      </w:r>
      <w:r w:rsidRPr="00AF1F07">
        <w:rPr>
          <w:rFonts w:ascii="Times New Roman" w:hAnsi="Times New Roman" w:cs="Times New Roman"/>
          <w:color w:val="6A8759"/>
          <w:sz w:val="24"/>
          <w:szCs w:val="24"/>
        </w:rPr>
        <w:t>"Veg"</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meal==</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a=</w:t>
      </w:r>
      <w:r w:rsidRPr="00AF1F07">
        <w:rPr>
          <w:rFonts w:ascii="Times New Roman" w:hAnsi="Times New Roman" w:cs="Times New Roman"/>
          <w:color w:val="6A8759"/>
          <w:sz w:val="24"/>
          <w:szCs w:val="24"/>
        </w:rPr>
        <w:t>"Non-Veg"</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_Of_activa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selectedDate.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ys"</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no_day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payment_i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plan"</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kip"</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extented"</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tatus"</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active</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type"</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no_of_dabba"</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Subscription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add(</w:t>
      </w:r>
      <w:proofErr w:type="spellStart"/>
      <w:r w:rsidRPr="00AF1F07">
        <w:rPr>
          <w:rFonts w:ascii="Times New Roman" w:hAnsi="Times New Roman" w:cs="Times New Roman"/>
          <w:color w:val="A9B7C6"/>
          <w:sz w:val="24"/>
          <w:szCs w:val="24"/>
        </w:rPr>
        <w:t>subcription</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String b=</w:t>
      </w:r>
      <w:proofErr w:type="spellStart"/>
      <w:r w:rsidRPr="00AF1F07">
        <w:rPr>
          <w:rFonts w:ascii="Times New Roman" w:hAnsi="Times New Roman" w:cs="Times New Roman"/>
          <w:color w:val="A9B7C6"/>
          <w:sz w:val="24"/>
          <w:szCs w:val="24"/>
        </w:rPr>
        <w:t>documentReference.ge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addorder</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b</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Transaction</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b</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w:t>
      </w:r>
      <w:proofErr w:type="spellEnd"/>
      <w:r w:rsidRPr="00AF1F07">
        <w:rPr>
          <w:rFonts w:ascii="Times New Roman" w:hAnsi="Times New Roman" w:cs="Times New Roman"/>
          <w:color w:val="6A8759"/>
          <w:sz w:val="24"/>
          <w:szCs w:val="24"/>
        </w:rPr>
        <w:t xml:space="preserve"> Added"</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Failure</w:t>
      </w:r>
      <w:proofErr w:type="spellEnd"/>
      <w:r w:rsidRPr="00AF1F07">
        <w:rPr>
          <w:rFonts w:ascii="Times New Roman" w:hAnsi="Times New Roman" w:cs="Times New Roman"/>
          <w:color w:val="A9B7C6"/>
          <w:sz w:val="24"/>
          <w:szCs w:val="24"/>
        </w:rPr>
        <w:t>(@NonNull Exception 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Try Again"</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subscribeToNotifica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br/>
        <w:t xml:space="preserve">        FirebaseMessaging.getInstance().subscribeToTopic(</w:t>
      </w:r>
      <w:r w:rsidRPr="00AF1F07">
        <w:rPr>
          <w:rFonts w:ascii="Times New Roman" w:hAnsi="Times New Roman" w:cs="Times New Roman"/>
          <w:color w:val="6A8759"/>
          <w:sz w:val="24"/>
          <w:szCs w:val="24"/>
        </w:rPr>
        <w:t>"subscription"</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setDeliveryWalletBala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db</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rebaseFirestore.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b.colle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document(</w:t>
      </w:r>
      <w:proofErr w:type="spellStart"/>
      <w:r w:rsidRPr="00AF1F07">
        <w:rPr>
          <w:rFonts w:ascii="Times New Roman" w:hAnsi="Times New Roman" w:cs="Times New Roman"/>
          <w:color w:val="A9B7C6"/>
          <w:sz w:val="24"/>
          <w:szCs w:val="24"/>
        </w:rPr>
        <w:t>sessionManagemen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ge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Object&gt;&gt; address =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gt;) </w:t>
      </w:r>
      <w:proofErr w:type="spellStart"/>
      <w:r w:rsidRPr="00AF1F07">
        <w:rPr>
          <w:rFonts w:ascii="Times New Roman" w:hAnsi="Times New Roman" w:cs="Times New Roman"/>
          <w:color w:val="A9B7C6"/>
          <w:sz w:val="24"/>
          <w:szCs w:val="24"/>
        </w:rPr>
        <w:t>documentSnapshot.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addres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credits  = (</w:t>
      </w:r>
      <w:r w:rsidRPr="00AF1F07">
        <w:rPr>
          <w:rFonts w:ascii="Times New Roman" w:hAnsi="Times New Roman" w:cs="Times New Roman"/>
          <w:color w:val="CC7832"/>
          <w:sz w:val="24"/>
          <w:szCs w:val="24"/>
        </w:rPr>
        <w:t>long</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Balance.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tring.valueOf</w:t>
      </w:r>
      <w:proofErr w:type="spellEnd"/>
      <w:r w:rsidRPr="00AF1F07">
        <w:rPr>
          <w:rFonts w:ascii="Times New Roman" w:hAnsi="Times New Roman" w:cs="Times New Roman"/>
          <w:color w:val="A9B7C6"/>
          <w:sz w:val="24"/>
          <w:szCs w:val="24"/>
        </w:rPr>
        <w:t>(credits))</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for</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Map.Entry</w:t>
      </w:r>
      <w:proofErr w:type="spellEnd"/>
      <w:r w:rsidRPr="00AF1F07">
        <w:rPr>
          <w:rFonts w:ascii="Times New Roman" w:hAnsi="Times New Roman" w:cs="Times New Roman"/>
          <w:color w:val="A9B7C6"/>
          <w:sz w:val="24"/>
          <w:szCs w:val="24"/>
        </w:rPr>
        <w:t>&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gt; data : </w:t>
      </w:r>
      <w:proofErr w:type="spellStart"/>
      <w:r w:rsidRPr="00AF1F07">
        <w:rPr>
          <w:rFonts w:ascii="Times New Roman" w:hAnsi="Times New Roman" w:cs="Times New Roman"/>
          <w:color w:val="A9B7C6"/>
          <w:sz w:val="24"/>
          <w:szCs w:val="24"/>
        </w:rPr>
        <w:t>address.entryS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address_typ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data.getKe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address_type_data</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data.getValu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String c = (String) </w:t>
      </w:r>
      <w:proofErr w:type="spellStart"/>
      <w:r w:rsidRPr="00AF1F07">
        <w:rPr>
          <w:rFonts w:ascii="Times New Roman" w:hAnsi="Times New Roman" w:cs="Times New Roman"/>
          <w:color w:val="A9B7C6"/>
          <w:sz w:val="24"/>
          <w:szCs w:val="24"/>
        </w:rPr>
        <w:t>address_type_data.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pleteAddres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eliveryAddress.setText</w:t>
      </w:r>
      <w:proofErr w:type="spellEnd"/>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Failure</w:t>
      </w:r>
      <w:proofErr w:type="spellEnd"/>
      <w:r w:rsidRPr="00AF1F07">
        <w:rPr>
          <w:rFonts w:ascii="Times New Roman" w:hAnsi="Times New Roman" w:cs="Times New Roman"/>
          <w:color w:val="A9B7C6"/>
          <w:sz w:val="24"/>
          <w:szCs w:val="24"/>
        </w:rPr>
        <w:t>(@NonNull Exception 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lease try after some tim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initViews</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electedDat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selected_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lectedDate.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ormate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year-</w:t>
      </w:r>
      <w:r w:rsidRPr="00AF1F07">
        <w:rPr>
          <w:rFonts w:ascii="Times New Roman" w:hAnsi="Times New Roman" w:cs="Times New Roman"/>
          <w:color w:val="6897BB"/>
          <w:sz w:val="24"/>
          <w:szCs w:val="24"/>
        </w:rPr>
        <w:t>1900</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ay)))</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eliveryAddress</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addre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lectDat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select_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t xml:space="preserve">        </w:t>
      </w:r>
      <w:r w:rsidRPr="00AF1F07">
        <w:rPr>
          <w:rFonts w:ascii="Times New Roman" w:hAnsi="Times New Roman" w:cs="Times New Roman"/>
          <w:color w:val="A9B7C6"/>
          <w:sz w:val="24"/>
          <w:szCs w:val="24"/>
        </w:rPr>
        <w:t xml:space="preserve">pay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p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Balan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wallet_bal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talPri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total_pri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lanPri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pri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lanDays</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day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heckoutImag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imag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ategory_nonveg</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non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ategory_veg</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btn1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R.id.number_button2)</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openDatePick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new </w:t>
      </w:r>
      <w:proofErr w:type="spellStart"/>
      <w:r w:rsidRPr="00AF1F07">
        <w:rPr>
          <w:rFonts w:ascii="Times New Roman" w:hAnsi="Times New Roman" w:cs="Times New Roman"/>
          <w:color w:val="A9B7C6"/>
          <w:sz w:val="24"/>
          <w:szCs w:val="24"/>
        </w:rPr>
        <w:t>DatePickerDialog.OnDateSet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DateS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atePicker</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Picker</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year</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day) {</w:t>
      </w:r>
      <w:r w:rsidRPr="00AF1F07">
        <w:rPr>
          <w:rFonts w:ascii="Times New Roman" w:hAnsi="Times New Roman" w:cs="Times New Roman"/>
          <w:color w:val="A9B7C6"/>
          <w:sz w:val="24"/>
          <w:szCs w:val="24"/>
        </w:rPr>
        <w:br/>
        <w:t xml:space="preserve">                        Date </w:t>
      </w:r>
      <w:proofErr w:type="spellStart"/>
      <w:r w:rsidRPr="00AF1F07">
        <w:rPr>
          <w:rFonts w:ascii="Times New Roman" w:hAnsi="Times New Roman" w:cs="Times New Roman"/>
          <w:color w:val="A9B7C6"/>
          <w:sz w:val="24"/>
          <w:szCs w:val="24"/>
        </w:rPr>
        <w:t>dat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year-</w:t>
      </w:r>
      <w:r w:rsidRPr="00AF1F07">
        <w:rPr>
          <w:rFonts w:ascii="Times New Roman" w:hAnsi="Times New Roman" w:cs="Times New Roman"/>
          <w:color w:val="6897BB"/>
          <w:sz w:val="24"/>
          <w:szCs w:val="24"/>
        </w:rPr>
        <w:t>1900</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ay)</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lectedDat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ormateDate</w:t>
      </w:r>
      <w:proofErr w:type="spellEnd"/>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year</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month</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day</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atePickerDialog.show</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r w:rsidRPr="00AF1F07">
        <w:rPr>
          <w:rFonts w:ascii="Times New Roman" w:hAnsi="Times New Roman" w:cs="Times New Roman"/>
          <w:color w:val="A9B7C6"/>
          <w:sz w:val="24"/>
          <w:szCs w:val="24"/>
        </w:rPr>
        <w:t xml:space="preserve">String </w:t>
      </w:r>
      <w:proofErr w:type="spellStart"/>
      <w:r w:rsidRPr="00AF1F07">
        <w:rPr>
          <w:rFonts w:ascii="Times New Roman" w:hAnsi="Times New Roman" w:cs="Times New Roman"/>
          <w:color w:val="FFC66D"/>
          <w:sz w:val="24"/>
          <w:szCs w:val="24"/>
        </w:rPr>
        <w:t>formateDate</w:t>
      </w:r>
      <w:proofErr w:type="spellEnd"/>
      <w:r w:rsidRPr="00AF1F07">
        <w:rPr>
          <w:rFonts w:ascii="Times New Roman" w:hAnsi="Times New Roman" w:cs="Times New Roman"/>
          <w:color w:val="A9B7C6"/>
          <w:sz w:val="24"/>
          <w:szCs w:val="24"/>
        </w:rPr>
        <w:t>(Date date){</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Format</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dd MMM, </w:t>
      </w:r>
      <w:proofErr w:type="spellStart"/>
      <w:r w:rsidRPr="00AF1F07">
        <w:rPr>
          <w:rFonts w:ascii="Times New Roman" w:hAnsi="Times New Roman" w:cs="Times New Roman"/>
          <w:color w:val="6A8759"/>
          <w:sz w:val="24"/>
          <w:szCs w:val="24"/>
        </w:rPr>
        <w:t>yyy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808080"/>
          <w:sz w:val="24"/>
          <w:szCs w:val="24"/>
        </w:rPr>
        <w:t xml:space="preserve">//Calendar </w:t>
      </w:r>
      <w:proofErr w:type="spellStart"/>
      <w:r w:rsidRPr="00AF1F07">
        <w:rPr>
          <w:rFonts w:ascii="Times New Roman" w:hAnsi="Times New Roman" w:cs="Times New Roman"/>
          <w:color w:val="808080"/>
          <w:sz w:val="24"/>
          <w:szCs w:val="24"/>
        </w:rPr>
        <w:t>cal</w:t>
      </w:r>
      <w:proofErr w:type="spellEnd"/>
      <w:r w:rsidRPr="00AF1F07">
        <w:rPr>
          <w:rFonts w:ascii="Times New Roman" w:hAnsi="Times New Roman" w:cs="Times New Roman"/>
          <w:color w:val="808080"/>
          <w:sz w:val="24"/>
          <w:szCs w:val="24"/>
        </w:rPr>
        <w:t xml:space="preserve"> = </w:t>
      </w:r>
      <w:proofErr w:type="spellStart"/>
      <w:r w:rsidRPr="00AF1F07">
        <w:rPr>
          <w:rFonts w:ascii="Times New Roman" w:hAnsi="Times New Roman" w:cs="Times New Roman"/>
          <w:color w:val="808080"/>
          <w:sz w:val="24"/>
          <w:szCs w:val="24"/>
        </w:rPr>
        <w:t>Calendar.getInstance</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cal.setTime</w:t>
      </w:r>
      <w:proofErr w:type="spellEnd"/>
      <w:r w:rsidRPr="00AF1F07">
        <w:rPr>
          <w:rFonts w:ascii="Times New Roman" w:hAnsi="Times New Roman" w:cs="Times New Roman"/>
          <w:color w:val="808080"/>
          <w:sz w:val="24"/>
          <w:szCs w:val="24"/>
        </w:rPr>
        <w:t>(date);</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cal.add</w:t>
      </w:r>
      <w:proofErr w:type="spellEnd"/>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Calendar.DATE</w:t>
      </w:r>
      <w:proofErr w:type="spellEnd"/>
      <w:r w:rsidRPr="00AF1F07">
        <w:rPr>
          <w:rFonts w:ascii="Times New Roman" w:hAnsi="Times New Roman" w:cs="Times New Roman"/>
          <w:color w:val="808080"/>
          <w:sz w:val="24"/>
          <w:szCs w:val="24"/>
        </w:rPr>
        <w:t xml:space="preserve">, </w:t>
      </w:r>
      <w:proofErr w:type="spellStart"/>
      <w:r w:rsidRPr="00AF1F07">
        <w:rPr>
          <w:rFonts w:ascii="Times New Roman" w:hAnsi="Times New Roman" w:cs="Times New Roman"/>
          <w:color w:val="808080"/>
          <w:sz w:val="24"/>
          <w:szCs w:val="24"/>
        </w:rPr>
        <w:t>no_days</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Date </w:t>
      </w:r>
      <w:proofErr w:type="spellStart"/>
      <w:r w:rsidRPr="00AF1F07">
        <w:rPr>
          <w:rFonts w:ascii="Times New Roman" w:hAnsi="Times New Roman" w:cs="Times New Roman"/>
          <w:color w:val="808080"/>
          <w:sz w:val="24"/>
          <w:szCs w:val="24"/>
        </w:rPr>
        <w:t>futureDate</w:t>
      </w:r>
      <w:proofErr w:type="spellEnd"/>
      <w:r w:rsidRPr="00AF1F07">
        <w:rPr>
          <w:rFonts w:ascii="Times New Roman" w:hAnsi="Times New Roman" w:cs="Times New Roman"/>
          <w:color w:val="808080"/>
          <w:sz w:val="24"/>
          <w:szCs w:val="24"/>
        </w:rPr>
        <w:t xml:space="preserve"> = </w:t>
      </w:r>
      <w:proofErr w:type="spellStart"/>
      <w:r w:rsidRPr="00AF1F07">
        <w:rPr>
          <w:rFonts w:ascii="Times New Roman" w:hAnsi="Times New Roman" w:cs="Times New Roman"/>
          <w:color w:val="808080"/>
          <w:sz w:val="24"/>
          <w:szCs w:val="24"/>
        </w:rPr>
        <w:t>cal.getTime</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settext</w:t>
      </w:r>
      <w:proofErr w:type="spellEnd"/>
      <w:r w:rsidRPr="00AF1F07">
        <w:rPr>
          <w:rFonts w:ascii="Times New Roman" w:hAnsi="Times New Roman" w:cs="Times New Roman"/>
          <w:color w:val="808080"/>
          <w:sz w:val="24"/>
          <w:szCs w:val="24"/>
        </w:rPr>
        <w:t xml:space="preserve"> the future date</w:t>
      </w:r>
      <w:r w:rsidRPr="00AF1F07">
        <w:rPr>
          <w:rFonts w:ascii="Times New Roman" w:hAnsi="Times New Roman" w:cs="Times New Roman"/>
          <w:color w:val="808080"/>
          <w:sz w:val="24"/>
          <w:szCs w:val="24"/>
        </w:rPr>
        <w:br/>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CC7832"/>
          <w:sz w:val="24"/>
          <w:szCs w:val="24"/>
        </w:rPr>
        <w:t xml:space="preserve">return </w:t>
      </w:r>
      <w:proofErr w:type="spellStart"/>
      <w:r w:rsidRPr="00AF1F07">
        <w:rPr>
          <w:rFonts w:ascii="Times New Roman" w:hAnsi="Times New Roman" w:cs="Times New Roman"/>
          <w:color w:val="A9B7C6"/>
          <w:sz w:val="24"/>
          <w:szCs w:val="24"/>
        </w:rPr>
        <w:t>dateFormat.format</w:t>
      </w:r>
      <w:proofErr w:type="spellEnd"/>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w:t>
      </w:r>
    </w:p>
    <w:p w14:paraId="0F75F94A" w14:textId="77777777" w:rsidR="002251EA" w:rsidRPr="00AF1F07" w:rsidRDefault="002251EA" w:rsidP="003A2D24">
      <w:pPr>
        <w:pStyle w:val="ApH3"/>
        <w:numPr>
          <w:ilvl w:val="0"/>
          <w:numId w:val="0"/>
        </w:numPr>
        <w:ind w:left="810"/>
      </w:pPr>
    </w:p>
    <w:p w14:paraId="3BE93F83" w14:textId="77777777" w:rsidR="002251EA" w:rsidRPr="00AF1F07" w:rsidRDefault="002251EA" w:rsidP="007557D4">
      <w:pPr>
        <w:pStyle w:val="AllText"/>
      </w:pPr>
    </w:p>
    <w:p w14:paraId="7E364955" w14:textId="77777777" w:rsidR="002251EA" w:rsidRPr="00AF1F07" w:rsidRDefault="002251EA" w:rsidP="00CE185B">
      <w:pPr>
        <w:pStyle w:val="ApH3"/>
        <w:numPr>
          <w:ilvl w:val="0"/>
          <w:numId w:val="27"/>
        </w:numPr>
      </w:pPr>
      <w:r w:rsidRPr="00AF1F07">
        <w:lastRenderedPageBreak/>
        <w:t>Source Code of Register User</w:t>
      </w:r>
    </w:p>
    <w:p w14:paraId="03A84801" w14:textId="77777777" w:rsidR="002251EA" w:rsidRPr="00AF1F07" w:rsidRDefault="002251EA" w:rsidP="00CE185B">
      <w:pPr>
        <w:pStyle w:val="ApH3"/>
        <w:numPr>
          <w:ilvl w:val="0"/>
          <w:numId w:val="27"/>
        </w:numPr>
      </w:pPr>
      <w:r w:rsidRPr="003A2D24">
        <w:rPr>
          <w:color w:val="CC7832"/>
        </w:rPr>
        <w:t xml:space="preserve">package </w:t>
      </w:r>
      <w:r w:rsidRPr="00AF1F07">
        <w:t>com.example.umesfoodapp</w:t>
      </w:r>
      <w:r w:rsidRPr="003A2D24">
        <w:rPr>
          <w:color w:val="CC7832"/>
        </w:rPr>
        <w:t>;</w:t>
      </w:r>
      <w:r w:rsidRPr="003A2D24">
        <w:rPr>
          <w:color w:val="CC7832"/>
        </w:rPr>
        <w:br/>
      </w:r>
      <w:r w:rsidRPr="003A2D24">
        <w:rPr>
          <w:color w:val="CC7832"/>
        </w:rPr>
        <w:br/>
        <w:t xml:space="preserve">import </w:t>
      </w:r>
      <w:r w:rsidRPr="00AF1F07">
        <w:t>java.util.ArrayList</w:t>
      </w:r>
      <w:r w:rsidRPr="003A2D24">
        <w:rPr>
          <w:color w:val="CC7832"/>
        </w:rPr>
        <w:t>;</w:t>
      </w:r>
      <w:r w:rsidRPr="003A2D24">
        <w:rPr>
          <w:color w:val="CC7832"/>
        </w:rPr>
        <w:br/>
        <w:t xml:space="preserve">import </w:t>
      </w:r>
      <w:r w:rsidRPr="00AF1F07">
        <w:t>java.util.HashMap</w:t>
      </w:r>
      <w:r w:rsidRPr="003A2D24">
        <w:rPr>
          <w:color w:val="CC7832"/>
        </w:rPr>
        <w:t>;</w:t>
      </w:r>
      <w:r w:rsidRPr="003A2D24">
        <w:rPr>
          <w:color w:val="CC7832"/>
        </w:rPr>
        <w:br/>
        <w:t xml:space="preserve">import </w:t>
      </w:r>
      <w:r w:rsidRPr="00AF1F07">
        <w:t>java.util.Map</w:t>
      </w:r>
      <w:r w:rsidRPr="003A2D24">
        <w:rPr>
          <w:color w:val="CC7832"/>
        </w:rPr>
        <w:t>;</w:t>
      </w:r>
      <w:r w:rsidRPr="003A2D24">
        <w:rPr>
          <w:color w:val="CC7832"/>
        </w:rPr>
        <w:br/>
      </w:r>
      <w:r w:rsidRPr="003A2D24">
        <w:rPr>
          <w:color w:val="CC7832"/>
        </w:rPr>
        <w:br/>
        <w:t xml:space="preserve">public class </w:t>
      </w:r>
      <w:r w:rsidRPr="00AF1F07">
        <w:t>Menu {</w:t>
      </w:r>
      <w:r w:rsidRPr="00AF1F07">
        <w:br/>
      </w:r>
      <w:r w:rsidRPr="00AF1F07">
        <w:br/>
        <w:t xml:space="preserve">    </w:t>
      </w:r>
      <w:r w:rsidRPr="003A2D24">
        <w:rPr>
          <w:color w:val="CC7832"/>
        </w:rPr>
        <w:t xml:space="preserve">private </w:t>
      </w:r>
      <w:r w:rsidRPr="00AF1F07">
        <w:t>Map&lt;String</w:t>
      </w:r>
      <w:r w:rsidRPr="003A2D24">
        <w:rPr>
          <w:color w:val="CC7832"/>
        </w:rPr>
        <w:t xml:space="preserve">, </w:t>
      </w:r>
      <w:r w:rsidRPr="00AF1F07">
        <w:t xml:space="preserve">ArrayList&lt;String&gt;&gt; </w:t>
      </w:r>
      <w:r w:rsidRPr="003A2D24">
        <w:rPr>
          <w:color w:val="9876AA"/>
        </w:rPr>
        <w:t xml:space="preserve">menu_sub_item_veg_lunch </w:t>
      </w:r>
      <w:r w:rsidRPr="00AF1F07">
        <w:t xml:space="preserve">= </w:t>
      </w:r>
      <w:r w:rsidRPr="003A2D24">
        <w:rPr>
          <w:color w:val="CC7832"/>
        </w:rPr>
        <w:t xml:space="preserve">new </w:t>
      </w:r>
      <w:r w:rsidRPr="00AF1F07">
        <w:t>HashMap&lt;&gt;()</w:t>
      </w:r>
      <w:r w:rsidRPr="003A2D24">
        <w:rPr>
          <w:color w:val="CC7832"/>
        </w:rPr>
        <w:t>;</w:t>
      </w:r>
      <w:r w:rsidRPr="003A2D24">
        <w:rPr>
          <w:color w:val="CC7832"/>
        </w:rPr>
        <w:br/>
        <w:t xml:space="preserve">    private </w:t>
      </w:r>
      <w:r w:rsidRPr="00AF1F07">
        <w:t>Map&lt;String</w:t>
      </w:r>
      <w:r w:rsidRPr="003A2D24">
        <w:rPr>
          <w:color w:val="CC7832"/>
        </w:rPr>
        <w:t xml:space="preserve">, </w:t>
      </w:r>
      <w:r w:rsidRPr="00AF1F07">
        <w:t xml:space="preserve">ArrayList&lt;String&gt;&gt; </w:t>
      </w:r>
      <w:r w:rsidRPr="003A2D24">
        <w:rPr>
          <w:color w:val="9876AA"/>
        </w:rPr>
        <w:t xml:space="preserve">menu_sub_item_veg_dinner </w:t>
      </w:r>
      <w:r w:rsidRPr="00AF1F07">
        <w:t xml:space="preserve">= </w:t>
      </w:r>
      <w:r w:rsidRPr="003A2D24">
        <w:rPr>
          <w:color w:val="CC7832"/>
        </w:rPr>
        <w:t xml:space="preserve">new </w:t>
      </w:r>
      <w:r w:rsidRPr="00AF1F07">
        <w:t>HashMap&lt;&gt;()</w:t>
      </w:r>
      <w:r w:rsidRPr="003A2D24">
        <w:rPr>
          <w:color w:val="CC7832"/>
        </w:rPr>
        <w:t>;</w:t>
      </w:r>
      <w:r w:rsidRPr="003A2D24">
        <w:rPr>
          <w:color w:val="CC7832"/>
        </w:rPr>
        <w:br/>
        <w:t xml:space="preserve">    private </w:t>
      </w:r>
      <w:r w:rsidRPr="00AF1F07">
        <w:t>Map&lt;String</w:t>
      </w:r>
      <w:r w:rsidRPr="003A2D24">
        <w:rPr>
          <w:color w:val="CC7832"/>
        </w:rPr>
        <w:t xml:space="preserve">, </w:t>
      </w:r>
      <w:r w:rsidRPr="00AF1F07">
        <w:t xml:space="preserve">ArrayList&lt;String&gt;&gt; </w:t>
      </w:r>
      <w:r w:rsidRPr="003A2D24">
        <w:rPr>
          <w:color w:val="9876AA"/>
        </w:rPr>
        <w:t xml:space="preserve">menu_sub_item_nonveg_lunch </w:t>
      </w:r>
      <w:r w:rsidRPr="00AF1F07">
        <w:t xml:space="preserve">= </w:t>
      </w:r>
      <w:r w:rsidRPr="003A2D24">
        <w:rPr>
          <w:color w:val="CC7832"/>
        </w:rPr>
        <w:t xml:space="preserve">new </w:t>
      </w:r>
      <w:r w:rsidRPr="00AF1F07">
        <w:t>HashMap&lt;&gt;()</w:t>
      </w:r>
      <w:r w:rsidRPr="003A2D24">
        <w:rPr>
          <w:color w:val="CC7832"/>
        </w:rPr>
        <w:t>;</w:t>
      </w:r>
      <w:r w:rsidRPr="003A2D24">
        <w:rPr>
          <w:color w:val="CC7832"/>
        </w:rPr>
        <w:br/>
        <w:t xml:space="preserve">    private </w:t>
      </w:r>
      <w:r w:rsidRPr="00AF1F07">
        <w:t>Map&lt;String</w:t>
      </w:r>
      <w:r w:rsidRPr="003A2D24">
        <w:rPr>
          <w:color w:val="CC7832"/>
        </w:rPr>
        <w:t xml:space="preserve">, </w:t>
      </w:r>
      <w:r w:rsidRPr="00AF1F07">
        <w:t xml:space="preserve">ArrayList&lt;String&gt;&gt; </w:t>
      </w:r>
      <w:r w:rsidRPr="003A2D24">
        <w:rPr>
          <w:color w:val="9876AA"/>
        </w:rPr>
        <w:t xml:space="preserve">menu_sub_item_nonveg_dinner </w:t>
      </w:r>
      <w:r w:rsidRPr="00AF1F07">
        <w:t xml:space="preserve">= </w:t>
      </w:r>
      <w:r w:rsidRPr="003A2D24">
        <w:rPr>
          <w:color w:val="CC7832"/>
        </w:rPr>
        <w:t xml:space="preserve">new </w:t>
      </w:r>
      <w:r w:rsidRPr="00AF1F07">
        <w:t>HashMap&lt;&gt;()</w:t>
      </w:r>
      <w:r w:rsidRPr="003A2D24">
        <w:rPr>
          <w:color w:val="CC7832"/>
        </w:rPr>
        <w:t>;</w:t>
      </w:r>
      <w:r w:rsidRPr="003A2D24">
        <w:rPr>
          <w:color w:val="CC7832"/>
        </w:rPr>
        <w:br/>
      </w:r>
      <w:r w:rsidRPr="003A2D24">
        <w:rPr>
          <w:color w:val="CC7832"/>
        </w:rPr>
        <w:br/>
        <w:t xml:space="preserve">    public </w:t>
      </w:r>
      <w:r w:rsidRPr="00AF1F07">
        <w:t>Map&lt;String</w:t>
      </w:r>
      <w:r w:rsidRPr="003A2D24">
        <w:rPr>
          <w:color w:val="CC7832"/>
        </w:rPr>
        <w:t xml:space="preserve">, </w:t>
      </w:r>
      <w:r w:rsidRPr="00AF1F07">
        <w:t xml:space="preserve">ArrayList&lt;String&gt;&gt; </w:t>
      </w:r>
      <w:r w:rsidRPr="003A2D24">
        <w:rPr>
          <w:color w:val="FFC66D"/>
        </w:rPr>
        <w:t>getMenu_sub_item_nonveg_lunch</w:t>
      </w:r>
      <w:r w:rsidRPr="00AF1F07">
        <w:t>() {</w:t>
      </w:r>
      <w:r w:rsidRPr="00AF1F07">
        <w:br/>
      </w:r>
      <w:r w:rsidRPr="00AF1F07">
        <w:br/>
        <w:t xml:space="preserve">        </w:t>
      </w:r>
      <w:r w:rsidRPr="003A2D24">
        <w:rPr>
          <w:color w:val="9876AA"/>
        </w:rPr>
        <w:t>menu_sub_item_nonveg_lunch</w:t>
      </w:r>
      <w:r w:rsidRPr="00AF1F07">
        <w:t>.put(</w:t>
      </w:r>
      <w:r w:rsidRPr="003A2D24">
        <w:rPr>
          <w:color w:val="6A8759"/>
        </w:rPr>
        <w:t>"Rice"</w:t>
      </w:r>
      <w:r w:rsidRPr="003A2D24">
        <w:rPr>
          <w:color w:val="CC7832"/>
        </w:rPr>
        <w:t xml:space="preserve">,new </w:t>
      </w:r>
      <w:r w:rsidRPr="00AF1F07">
        <w:t>ArrayList&lt;String&gt;(){{</w:t>
      </w:r>
      <w:r w:rsidRPr="00AF1F07">
        <w:br/>
        <w:t xml:space="preserve">            add(</w:t>
      </w:r>
      <w:r w:rsidRPr="003A2D24">
        <w:rPr>
          <w:color w:val="6A8759"/>
        </w:rPr>
        <w:t>"Plain Rice"</w:t>
      </w:r>
      <w:r w:rsidRPr="00AF1F07">
        <w:t>)</w:t>
      </w:r>
      <w:r w:rsidRPr="003A2D24">
        <w:rPr>
          <w:color w:val="CC7832"/>
        </w:rPr>
        <w:t>;</w:t>
      </w:r>
      <w:r w:rsidRPr="003A2D24">
        <w:rPr>
          <w:color w:val="CC7832"/>
        </w:rPr>
        <w:br/>
        <w:t xml:space="preserve">            </w:t>
      </w:r>
      <w:r w:rsidRPr="00AF1F07">
        <w:t>add(</w:t>
      </w:r>
      <w:r w:rsidRPr="003A2D24">
        <w:rPr>
          <w:color w:val="6A8759"/>
        </w:rPr>
        <w:t>"Zira Rice"</w:t>
      </w:r>
      <w:r w:rsidRPr="00AF1F07">
        <w:t>)</w:t>
      </w:r>
      <w:r w:rsidRPr="003A2D24">
        <w:rPr>
          <w:color w:val="CC7832"/>
        </w:rPr>
        <w:t>;</w:t>
      </w:r>
      <w:r w:rsidRPr="003A2D24">
        <w:rPr>
          <w:color w:val="CC7832"/>
        </w:rPr>
        <w:br/>
        <w:t xml:space="preserve">            </w:t>
      </w:r>
      <w:r w:rsidRPr="00AF1F07">
        <w:t>add(</w:t>
      </w:r>
      <w:r w:rsidRPr="003A2D24">
        <w:rPr>
          <w:color w:val="6A8759"/>
        </w:rPr>
        <w:t>"Khichdi"</w:t>
      </w:r>
      <w:r w:rsidRPr="00AF1F07">
        <w:t>)</w:t>
      </w:r>
      <w:r w:rsidRPr="003A2D24">
        <w:rPr>
          <w:color w:val="CC7832"/>
        </w:rPr>
        <w:t>;</w:t>
      </w:r>
      <w:r w:rsidRPr="003A2D24">
        <w:rPr>
          <w:color w:val="CC7832"/>
        </w:rPr>
        <w:br/>
        <w:t xml:space="preserve">            </w:t>
      </w:r>
      <w:r w:rsidRPr="00AF1F07">
        <w:t>add(</w:t>
      </w:r>
      <w:r w:rsidRPr="003A2D24">
        <w:rPr>
          <w:color w:val="6A8759"/>
        </w:rPr>
        <w:t>"Curd Rice"</w:t>
      </w:r>
      <w:r w:rsidRPr="00AF1F07">
        <w:t>)</w:t>
      </w:r>
      <w:r w:rsidRPr="003A2D24">
        <w:rPr>
          <w:color w:val="CC7832"/>
        </w:rPr>
        <w:t>;</w:t>
      </w:r>
      <w:r w:rsidRPr="003A2D24">
        <w:rPr>
          <w:color w:val="CC7832"/>
        </w:rPr>
        <w:br/>
        <w:t xml:space="preserve">            </w:t>
      </w:r>
      <w:r w:rsidRPr="00AF1F07">
        <w:t>add(</w:t>
      </w:r>
      <w:r w:rsidRPr="003A2D24">
        <w:rPr>
          <w:color w:val="6A8759"/>
        </w:rPr>
        <w:t>"Veg Pulao"</w:t>
      </w:r>
      <w:r w:rsidRPr="00AF1F07">
        <w:t>)</w:t>
      </w:r>
      <w:r w:rsidRPr="003A2D24">
        <w:rPr>
          <w:color w:val="CC7832"/>
        </w:rPr>
        <w:t>;</w:t>
      </w:r>
      <w:r w:rsidRPr="003A2D24">
        <w:rPr>
          <w:color w:val="CC7832"/>
        </w:rPr>
        <w:br/>
        <w:t xml:space="preserve">            </w:t>
      </w:r>
      <w:r w:rsidRPr="00AF1F07">
        <w:t>add(</w:t>
      </w:r>
      <w:r w:rsidRPr="003A2D24">
        <w:rPr>
          <w:color w:val="6A8759"/>
        </w:rPr>
        <w:t>"Fried Rice"</w:t>
      </w:r>
      <w:r w:rsidRPr="00AF1F07">
        <w:t>)</w:t>
      </w:r>
      <w:r w:rsidRPr="003A2D24">
        <w:rPr>
          <w:color w:val="CC7832"/>
        </w:rPr>
        <w:t>;</w:t>
      </w:r>
      <w:r w:rsidRPr="003A2D24">
        <w:rPr>
          <w:color w:val="CC7832"/>
        </w:rPr>
        <w:br/>
        <w:t xml:space="preserve">            </w:t>
      </w:r>
      <w:r w:rsidRPr="00AF1F07">
        <w:t>add(</w:t>
      </w:r>
      <w:r w:rsidRPr="003A2D24">
        <w:rPr>
          <w:color w:val="6A8759"/>
        </w:rPr>
        <w:t>"Chicken Biryani"</w:t>
      </w:r>
      <w:r w:rsidRPr="00AF1F07">
        <w:t>)</w:t>
      </w:r>
      <w:r w:rsidRPr="003A2D24">
        <w:rPr>
          <w:color w:val="CC7832"/>
        </w:rPr>
        <w:t>;</w:t>
      </w:r>
      <w:r w:rsidRPr="003A2D24">
        <w:rPr>
          <w:color w:val="CC7832"/>
        </w:rPr>
        <w:br/>
        <w:t xml:space="preserve">            </w:t>
      </w:r>
      <w:r w:rsidRPr="00AF1F07">
        <w:t>add(</w:t>
      </w:r>
      <w:r w:rsidRPr="003A2D24">
        <w:rPr>
          <w:color w:val="6A8759"/>
        </w:rPr>
        <w:t>"Egg Biryani"</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Dal"</w:t>
      </w:r>
      <w:r w:rsidRPr="003A2D24">
        <w:rPr>
          <w:color w:val="CC7832"/>
        </w:rPr>
        <w:t xml:space="preserve">,new </w:t>
      </w:r>
      <w:r w:rsidRPr="00AF1F07">
        <w:t>ArrayList&lt;String&gt;(){{</w:t>
      </w:r>
      <w:r w:rsidRPr="00AF1F07">
        <w:br/>
        <w:t xml:space="preserve">            add(</w:t>
      </w:r>
      <w:r w:rsidRPr="003A2D24">
        <w:rPr>
          <w:color w:val="6A8759"/>
        </w:rPr>
        <w:t>"Mug Dal"</w:t>
      </w:r>
      <w:r w:rsidRPr="00AF1F07">
        <w:t>)</w:t>
      </w:r>
      <w:r w:rsidRPr="003A2D24">
        <w:rPr>
          <w:color w:val="CC7832"/>
        </w:rPr>
        <w:t>;</w:t>
      </w:r>
      <w:r w:rsidRPr="003A2D24">
        <w:rPr>
          <w:color w:val="CC7832"/>
        </w:rPr>
        <w:br/>
        <w:t xml:space="preserve">            </w:t>
      </w:r>
      <w:r w:rsidRPr="00AF1F07">
        <w:t>add(</w:t>
      </w:r>
      <w:r w:rsidRPr="003A2D24">
        <w:rPr>
          <w:color w:val="6A8759"/>
        </w:rPr>
        <w:t>"Harad Dal"</w:t>
      </w:r>
      <w:r w:rsidRPr="00AF1F07">
        <w:t>)</w:t>
      </w:r>
      <w:r w:rsidRPr="003A2D24">
        <w:rPr>
          <w:color w:val="CC7832"/>
        </w:rPr>
        <w:t>;</w:t>
      </w:r>
      <w:r w:rsidRPr="003A2D24">
        <w:rPr>
          <w:color w:val="CC7832"/>
        </w:rPr>
        <w:br/>
        <w:t xml:space="preserve">            </w:t>
      </w:r>
      <w:r w:rsidRPr="00AF1F07">
        <w:t>add(</w:t>
      </w:r>
      <w:r w:rsidRPr="003A2D24">
        <w:rPr>
          <w:color w:val="6A8759"/>
        </w:rPr>
        <w:t>"Masur Dal"</w:t>
      </w:r>
      <w:r w:rsidRPr="00AF1F07">
        <w:t>)</w:t>
      </w:r>
      <w:r w:rsidRPr="003A2D24">
        <w:rPr>
          <w:color w:val="CC7832"/>
        </w:rPr>
        <w:t>;</w:t>
      </w:r>
      <w:r w:rsidRPr="003A2D24">
        <w:rPr>
          <w:color w:val="CC7832"/>
        </w:rPr>
        <w:br/>
        <w:t xml:space="preserve">            </w:t>
      </w:r>
      <w:r w:rsidRPr="00AF1F07">
        <w:t>add(</w:t>
      </w:r>
      <w:r w:rsidRPr="003A2D24">
        <w:rPr>
          <w:color w:val="6A8759"/>
        </w:rPr>
        <w:t>"Dal Fr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Curry"</w:t>
      </w:r>
      <w:r w:rsidRPr="003A2D24">
        <w:rPr>
          <w:color w:val="CC7832"/>
        </w:rPr>
        <w:t xml:space="preserve">,new </w:t>
      </w:r>
      <w:r w:rsidRPr="00AF1F07">
        <w:t>ArrayList&lt;String&gt;(){{</w:t>
      </w:r>
      <w:r w:rsidRPr="00AF1F07">
        <w:br/>
        <w:t xml:space="preserve">            add(</w:t>
      </w:r>
      <w:r w:rsidRPr="003A2D24">
        <w:rPr>
          <w:color w:val="6A8759"/>
        </w:rPr>
        <w:t>"Fish Curry"</w:t>
      </w:r>
      <w:r w:rsidRPr="00AF1F07">
        <w:t>)</w:t>
      </w:r>
      <w:r w:rsidRPr="003A2D24">
        <w:rPr>
          <w:color w:val="CC7832"/>
        </w:rPr>
        <w:t>;</w:t>
      </w:r>
      <w:r w:rsidRPr="003A2D24">
        <w:rPr>
          <w:color w:val="CC7832"/>
        </w:rPr>
        <w:br/>
        <w:t xml:space="preserve">            </w:t>
      </w:r>
      <w:r w:rsidRPr="00AF1F07">
        <w:t>add(</w:t>
      </w:r>
      <w:r w:rsidRPr="003A2D24">
        <w:rPr>
          <w:color w:val="6A8759"/>
        </w:rPr>
        <w:t>"Fish Fry/Kalia"</w:t>
      </w:r>
      <w:r w:rsidRPr="00AF1F07">
        <w:t>)</w:t>
      </w:r>
      <w:r w:rsidRPr="003A2D24">
        <w:rPr>
          <w:color w:val="CC7832"/>
        </w:rPr>
        <w:t>;</w:t>
      </w:r>
      <w:r w:rsidRPr="003A2D24">
        <w:rPr>
          <w:color w:val="CC7832"/>
        </w:rPr>
        <w:br/>
        <w:t xml:space="preserve">            </w:t>
      </w:r>
      <w:r w:rsidRPr="00AF1F07">
        <w:t>add(</w:t>
      </w:r>
      <w:r w:rsidRPr="003A2D24">
        <w:rPr>
          <w:color w:val="6A8759"/>
        </w:rPr>
        <w:t>"Fish Besara Masala"</w:t>
      </w:r>
      <w:r w:rsidRPr="00AF1F07">
        <w:t>)</w:t>
      </w:r>
      <w:r w:rsidRPr="003A2D24">
        <w:rPr>
          <w:color w:val="CC7832"/>
        </w:rPr>
        <w:t>;</w:t>
      </w:r>
      <w:r w:rsidRPr="003A2D24">
        <w:rPr>
          <w:color w:val="CC7832"/>
        </w:rPr>
        <w:br/>
        <w:t xml:space="preserve">            </w:t>
      </w:r>
      <w:r w:rsidRPr="00AF1F07">
        <w:t>add(</w:t>
      </w:r>
      <w:r w:rsidRPr="003A2D24">
        <w:rPr>
          <w:color w:val="6A8759"/>
        </w:rPr>
        <w:t>"Chicken Masala"</w:t>
      </w:r>
      <w:r w:rsidRPr="00AF1F07">
        <w:t>)</w:t>
      </w:r>
      <w:r w:rsidRPr="003A2D24">
        <w:rPr>
          <w:color w:val="CC7832"/>
        </w:rPr>
        <w:t>;</w:t>
      </w:r>
      <w:r w:rsidRPr="003A2D24">
        <w:rPr>
          <w:color w:val="CC7832"/>
        </w:rPr>
        <w:br/>
        <w:t xml:space="preserve">            </w:t>
      </w:r>
      <w:r w:rsidRPr="00AF1F07">
        <w:t>add(</w:t>
      </w:r>
      <w:r w:rsidRPr="003A2D24">
        <w:rPr>
          <w:color w:val="6A8759"/>
        </w:rPr>
        <w:t>"Chicken Butter Masala"</w:t>
      </w:r>
      <w:r w:rsidRPr="00AF1F07">
        <w:t>)</w:t>
      </w:r>
      <w:r w:rsidRPr="003A2D24">
        <w:rPr>
          <w:color w:val="CC7832"/>
        </w:rPr>
        <w:t>;</w:t>
      </w:r>
      <w:r w:rsidRPr="003A2D24">
        <w:rPr>
          <w:color w:val="CC7832"/>
        </w:rPr>
        <w:br/>
        <w:t xml:space="preserve">            </w:t>
      </w:r>
      <w:r w:rsidRPr="00AF1F07">
        <w:t>add(</w:t>
      </w:r>
      <w:r w:rsidRPr="003A2D24">
        <w:rPr>
          <w:color w:val="6A8759"/>
        </w:rPr>
        <w:t>"Egg Fry"</w:t>
      </w:r>
      <w:r w:rsidRPr="00AF1F07">
        <w:t>)</w:t>
      </w:r>
      <w:r w:rsidRPr="003A2D24">
        <w:rPr>
          <w:color w:val="CC7832"/>
        </w:rPr>
        <w:t>;</w:t>
      </w:r>
      <w:r w:rsidRPr="003A2D24">
        <w:rPr>
          <w:color w:val="CC7832"/>
        </w:rPr>
        <w:br/>
        <w:t xml:space="preserve">            </w:t>
      </w:r>
      <w:r w:rsidRPr="00AF1F07">
        <w:t>add(</w:t>
      </w:r>
      <w:r w:rsidRPr="003A2D24">
        <w:rPr>
          <w:color w:val="6A8759"/>
        </w:rPr>
        <w:t>"Egg Omlet Curr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Bhaji/Khata"</w:t>
      </w:r>
      <w:r w:rsidRPr="003A2D24">
        <w:rPr>
          <w:color w:val="CC7832"/>
        </w:rPr>
        <w:t xml:space="preserve">,new </w:t>
      </w:r>
      <w:r w:rsidRPr="00AF1F07">
        <w:t>ArrayList&lt;String&gt;(){{</w:t>
      </w:r>
      <w:r w:rsidRPr="00AF1F07">
        <w:br/>
      </w:r>
      <w:r w:rsidRPr="00AF1F07">
        <w:lastRenderedPageBreak/>
        <w:t xml:space="preserve">            add(</w:t>
      </w:r>
      <w:r w:rsidRPr="003A2D24">
        <w:rPr>
          <w:color w:val="6A8759"/>
        </w:rPr>
        <w:t>"Mix Bhaji"</w:t>
      </w:r>
      <w:r w:rsidRPr="00AF1F07">
        <w:t>)</w:t>
      </w:r>
      <w:r w:rsidRPr="003A2D24">
        <w:rPr>
          <w:color w:val="CC7832"/>
        </w:rPr>
        <w:t>;</w:t>
      </w:r>
      <w:r w:rsidRPr="003A2D24">
        <w:rPr>
          <w:color w:val="CC7832"/>
        </w:rPr>
        <w:br/>
        <w:t xml:space="preserve">            </w:t>
      </w:r>
      <w:r w:rsidRPr="00AF1F07">
        <w:t>add(</w:t>
      </w:r>
      <w:r w:rsidRPr="003A2D24">
        <w:rPr>
          <w:color w:val="6A8759"/>
        </w:rPr>
        <w:t>"Saga Bhaji"</w:t>
      </w:r>
      <w:r w:rsidRPr="00AF1F07">
        <w:t>)</w:t>
      </w:r>
      <w:r w:rsidRPr="003A2D24">
        <w:rPr>
          <w:color w:val="CC7832"/>
        </w:rPr>
        <w:t>;</w:t>
      </w:r>
      <w:r w:rsidRPr="003A2D24">
        <w:rPr>
          <w:color w:val="CC7832"/>
        </w:rPr>
        <w:br/>
        <w:t xml:space="preserve">            </w:t>
      </w:r>
      <w:r w:rsidRPr="00AF1F07">
        <w:t>add(</w:t>
      </w:r>
      <w:r w:rsidRPr="003A2D24">
        <w:rPr>
          <w:color w:val="6A8759"/>
        </w:rPr>
        <w:t>"Baigana"</w:t>
      </w:r>
      <w:r w:rsidRPr="00AF1F07">
        <w:t>)</w:t>
      </w:r>
      <w:r w:rsidRPr="003A2D24">
        <w:rPr>
          <w:color w:val="CC7832"/>
        </w:rPr>
        <w:t>;</w:t>
      </w:r>
      <w:r w:rsidRPr="003A2D24">
        <w:rPr>
          <w:color w:val="CC7832"/>
        </w:rPr>
        <w:br/>
        <w:t xml:space="preserve">            </w:t>
      </w:r>
      <w:r w:rsidRPr="00AF1F07">
        <w:t>add(</w:t>
      </w:r>
      <w:r w:rsidRPr="003A2D24">
        <w:rPr>
          <w:color w:val="6A8759"/>
        </w:rPr>
        <w:t>"Alu BhajmeChutney"</w:t>
      </w:r>
      <w:r w:rsidRPr="00AF1F07">
        <w:t>)</w:t>
      </w:r>
      <w:r w:rsidRPr="003A2D24">
        <w:rPr>
          <w:color w:val="CC7832"/>
        </w:rPr>
        <w:t>;</w:t>
      </w:r>
      <w:r w:rsidRPr="003A2D24">
        <w:rPr>
          <w:color w:val="CC7832"/>
        </w:rPr>
        <w:br/>
        <w:t xml:space="preserve">            </w:t>
      </w:r>
      <w:r w:rsidRPr="00AF1F07">
        <w:t>add(</w:t>
      </w:r>
      <w:r w:rsidRPr="003A2D24">
        <w:rPr>
          <w:color w:val="6A8759"/>
        </w:rPr>
        <w:t>"Mango Khata"</w:t>
      </w:r>
      <w:r w:rsidRPr="00AF1F07">
        <w:t>)</w:t>
      </w:r>
      <w:r w:rsidRPr="003A2D24">
        <w:rPr>
          <w:color w:val="CC7832"/>
        </w:rPr>
        <w:t>;</w:t>
      </w:r>
      <w:r w:rsidRPr="003A2D24">
        <w:rPr>
          <w:color w:val="CC7832"/>
        </w:rPr>
        <w:br/>
        <w:t xml:space="preserve">            </w:t>
      </w:r>
      <w:r w:rsidRPr="00AF1F07">
        <w:t>add(</w:t>
      </w:r>
      <w:r w:rsidRPr="003A2D24">
        <w:rPr>
          <w:color w:val="6A8759"/>
        </w:rPr>
        <w:t>"Plastic Chutney"</w:t>
      </w:r>
      <w:r w:rsidRPr="00AF1F07">
        <w:t>)</w:t>
      </w:r>
      <w:r w:rsidRPr="003A2D24">
        <w:rPr>
          <w:color w:val="CC7832"/>
        </w:rPr>
        <w:t>;</w:t>
      </w:r>
      <w:r w:rsidRPr="003A2D24">
        <w:rPr>
          <w:color w:val="CC7832"/>
        </w:rPr>
        <w:br/>
        <w:t xml:space="preserve">            </w:t>
      </w:r>
      <w:r w:rsidRPr="00AF1F07">
        <w:t>add(</w:t>
      </w:r>
      <w:r w:rsidRPr="003A2D24">
        <w:rPr>
          <w:color w:val="6A8759"/>
        </w:rPr>
        <w:t>"Tomato Chutne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Salad"</w:t>
      </w:r>
      <w:r w:rsidRPr="003A2D24">
        <w:rPr>
          <w:color w:val="CC7832"/>
        </w:rPr>
        <w:t xml:space="preserve">,new </w:t>
      </w:r>
      <w:r w:rsidRPr="00AF1F07">
        <w:t>ArrayList&lt;String&gt;(){{</w:t>
      </w:r>
      <w:r w:rsidRPr="00AF1F07">
        <w:br/>
        <w:t xml:space="preserve">            add(</w:t>
      </w:r>
      <w:r w:rsidRPr="003A2D24">
        <w:rPr>
          <w:color w:val="6A8759"/>
        </w:rPr>
        <w:t>"Veg Salad"</w:t>
      </w:r>
      <w:r w:rsidRPr="00AF1F07">
        <w:t>)</w:t>
      </w:r>
      <w:r w:rsidRPr="003A2D24">
        <w:rPr>
          <w:color w:val="CC7832"/>
        </w:rPr>
        <w:t>;</w:t>
      </w:r>
      <w:r w:rsidRPr="003A2D24">
        <w:rPr>
          <w:color w:val="CC7832"/>
        </w:rPr>
        <w:br/>
        <w:t xml:space="preserve">            </w:t>
      </w:r>
      <w:r w:rsidRPr="00AF1F07">
        <w:t>add(</w:t>
      </w:r>
      <w:r w:rsidRPr="003A2D24">
        <w:rPr>
          <w:color w:val="6A8759"/>
        </w:rPr>
        <w:t>"Fruit Salad"</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Raita"</w:t>
      </w:r>
      <w:r w:rsidRPr="003A2D24">
        <w:rPr>
          <w:color w:val="CC7832"/>
        </w:rPr>
        <w:t xml:space="preserve">,new </w:t>
      </w:r>
      <w:r w:rsidRPr="00AF1F07">
        <w:t>ArrayList&lt;String&gt;(){{</w:t>
      </w:r>
      <w:r w:rsidRPr="00AF1F07">
        <w:br/>
        <w:t xml:space="preserve">            add(</w:t>
      </w:r>
      <w:r w:rsidRPr="003A2D24">
        <w:rPr>
          <w:color w:val="6A8759"/>
        </w:rPr>
        <w:t>"Dahi Bundi"</w:t>
      </w:r>
      <w:r w:rsidRPr="00AF1F07">
        <w:t>)</w:t>
      </w:r>
      <w:r w:rsidRPr="003A2D24">
        <w:rPr>
          <w:color w:val="CC7832"/>
        </w:rPr>
        <w:t>;</w:t>
      </w:r>
      <w:r w:rsidRPr="003A2D24">
        <w:rPr>
          <w:color w:val="CC7832"/>
        </w:rPr>
        <w:br/>
        <w:t xml:space="preserve">            </w:t>
      </w:r>
      <w:r w:rsidRPr="00AF1F07">
        <w:t>add(</w:t>
      </w:r>
      <w:r w:rsidRPr="003A2D24">
        <w:rPr>
          <w:color w:val="6A8759"/>
        </w:rPr>
        <w:t>"Dahi Alu"</w:t>
      </w:r>
      <w:r w:rsidRPr="00AF1F07">
        <w:t>)</w:t>
      </w:r>
      <w:r w:rsidRPr="003A2D24">
        <w:rPr>
          <w:color w:val="CC7832"/>
        </w:rPr>
        <w:t>;</w:t>
      </w:r>
      <w:r w:rsidRPr="003A2D24">
        <w:rPr>
          <w:color w:val="CC7832"/>
        </w:rPr>
        <w:br/>
        <w:t xml:space="preserve">            </w:t>
      </w:r>
      <w:r w:rsidRPr="00AF1F07">
        <w:t>add(</w:t>
      </w:r>
      <w:r w:rsidRPr="003A2D24">
        <w:rPr>
          <w:color w:val="6A8759"/>
        </w:rPr>
        <w:t>"Dahi Baigan"</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return </w:t>
      </w:r>
      <w:r w:rsidRPr="003A2D24">
        <w:rPr>
          <w:color w:val="9876AA"/>
        </w:rPr>
        <w:t>menu_sub_item_nonveg_lunch</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w:t>
      </w:r>
      <w:r w:rsidRPr="00AF1F07">
        <w:t>Map&lt;String</w:t>
      </w:r>
      <w:r w:rsidRPr="003A2D24">
        <w:rPr>
          <w:color w:val="CC7832"/>
        </w:rPr>
        <w:t xml:space="preserve">, </w:t>
      </w:r>
      <w:r w:rsidRPr="00AF1F07">
        <w:t xml:space="preserve">ArrayList&lt;String&gt;&gt; </w:t>
      </w:r>
      <w:r w:rsidRPr="003A2D24">
        <w:rPr>
          <w:color w:val="FFC66D"/>
        </w:rPr>
        <w:t>getMenu_sub_item_nonveg_dinner</w:t>
      </w:r>
      <w:r w:rsidRPr="00AF1F07">
        <w:t>() {</w:t>
      </w:r>
      <w:r w:rsidRPr="00AF1F07">
        <w:br/>
        <w:t xml:space="preserve">        </w:t>
      </w:r>
      <w:r w:rsidRPr="003A2D24">
        <w:rPr>
          <w:color w:val="9876AA"/>
        </w:rPr>
        <w:t>menu_sub_item_nonveg_dinner</w:t>
      </w:r>
      <w:r w:rsidRPr="00AF1F07">
        <w:t>.put(</w:t>
      </w:r>
      <w:r w:rsidRPr="003A2D24">
        <w:rPr>
          <w:color w:val="6A8759"/>
        </w:rPr>
        <w:t>"Roti"</w:t>
      </w:r>
      <w:r w:rsidRPr="003A2D24">
        <w:rPr>
          <w:color w:val="CC7832"/>
        </w:rPr>
        <w:t xml:space="preserve">,new </w:t>
      </w:r>
      <w:r w:rsidRPr="00AF1F07">
        <w:t>ArrayList&lt;String&gt;(){{</w:t>
      </w:r>
      <w:r w:rsidRPr="00AF1F07">
        <w:br/>
        <w:t xml:space="preserve">            add(</w:t>
      </w:r>
      <w:r w:rsidRPr="003A2D24">
        <w:rPr>
          <w:color w:val="6A8759"/>
        </w:rPr>
        <w:t>"Puri"</w:t>
      </w:r>
      <w:r w:rsidRPr="00AF1F07">
        <w:t>)</w:t>
      </w:r>
      <w:r w:rsidRPr="003A2D24">
        <w:rPr>
          <w:color w:val="CC7832"/>
        </w:rPr>
        <w:t>;</w:t>
      </w:r>
      <w:r w:rsidRPr="003A2D24">
        <w:rPr>
          <w:color w:val="CC7832"/>
        </w:rPr>
        <w:br/>
        <w:t xml:space="preserve">            </w:t>
      </w:r>
      <w:r w:rsidRPr="00AF1F07">
        <w:t>add(</w:t>
      </w:r>
      <w:r w:rsidRPr="003A2D24">
        <w:rPr>
          <w:color w:val="6A8759"/>
        </w:rPr>
        <w:t>"Paratha"</w:t>
      </w:r>
      <w:r w:rsidRPr="00AF1F07">
        <w:t>)</w:t>
      </w:r>
      <w:r w:rsidRPr="003A2D24">
        <w:rPr>
          <w:color w:val="CC7832"/>
        </w:rPr>
        <w:t>;</w:t>
      </w:r>
      <w:r w:rsidRPr="003A2D24">
        <w:rPr>
          <w:color w:val="CC7832"/>
        </w:rPr>
        <w:br/>
        <w:t xml:space="preserve">            </w:t>
      </w:r>
      <w:r w:rsidRPr="00AF1F07">
        <w:t>add(</w:t>
      </w:r>
      <w:r w:rsidRPr="003A2D24">
        <w:rPr>
          <w:color w:val="6A8759"/>
        </w:rPr>
        <w:t>"Naan"</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dinner</w:t>
      </w:r>
      <w:r w:rsidRPr="00AF1F07">
        <w:t>.put(</w:t>
      </w:r>
      <w:r w:rsidRPr="003A2D24">
        <w:rPr>
          <w:color w:val="6A8759"/>
        </w:rPr>
        <w:t>"Curry"</w:t>
      </w:r>
      <w:r w:rsidRPr="003A2D24">
        <w:rPr>
          <w:color w:val="CC7832"/>
        </w:rPr>
        <w:t xml:space="preserve">,new </w:t>
      </w:r>
      <w:r w:rsidRPr="00AF1F07">
        <w:t>ArrayList&lt;String&gt;(){{</w:t>
      </w:r>
      <w:r w:rsidRPr="00AF1F07">
        <w:br/>
        <w:t xml:space="preserve">            add(</w:t>
      </w:r>
      <w:r w:rsidRPr="003A2D24">
        <w:rPr>
          <w:color w:val="6A8759"/>
        </w:rPr>
        <w:t>"Egg Bhujia"</w:t>
      </w:r>
      <w:r w:rsidRPr="00AF1F07">
        <w:t>)</w:t>
      </w:r>
      <w:r w:rsidRPr="003A2D24">
        <w:rPr>
          <w:color w:val="CC7832"/>
        </w:rPr>
        <w:t>;</w:t>
      </w:r>
      <w:r w:rsidRPr="003A2D24">
        <w:rPr>
          <w:color w:val="CC7832"/>
        </w:rPr>
        <w:br/>
        <w:t xml:space="preserve">            </w:t>
      </w:r>
      <w:r w:rsidRPr="00AF1F07">
        <w:t>add(</w:t>
      </w:r>
      <w:r w:rsidRPr="003A2D24">
        <w:rPr>
          <w:color w:val="6A8759"/>
        </w:rPr>
        <w:t>"Chicken Masala"</w:t>
      </w:r>
      <w:r w:rsidRPr="00AF1F07">
        <w:t>)</w:t>
      </w:r>
      <w:r w:rsidRPr="003A2D24">
        <w:rPr>
          <w:color w:val="CC7832"/>
        </w:rPr>
        <w:t>;</w:t>
      </w:r>
      <w:r w:rsidRPr="003A2D24">
        <w:rPr>
          <w:color w:val="CC7832"/>
        </w:rPr>
        <w:br/>
        <w:t xml:space="preserve">            </w:t>
      </w:r>
      <w:r w:rsidRPr="00AF1F07">
        <w:t>add(</w:t>
      </w:r>
      <w:r w:rsidRPr="003A2D24">
        <w:rPr>
          <w:color w:val="6A8759"/>
        </w:rPr>
        <w:t>"Chicken Kasa"</w:t>
      </w:r>
      <w:r w:rsidRPr="00AF1F07">
        <w:t>)</w:t>
      </w:r>
      <w:r w:rsidRPr="003A2D24">
        <w:rPr>
          <w:color w:val="CC7832"/>
        </w:rPr>
        <w:t>;</w:t>
      </w:r>
      <w:r w:rsidRPr="003A2D24">
        <w:rPr>
          <w:color w:val="CC7832"/>
        </w:rPr>
        <w:br/>
        <w:t xml:space="preserve">            </w:t>
      </w:r>
      <w:r w:rsidRPr="00AF1F07">
        <w:t>add(</w:t>
      </w:r>
      <w:r w:rsidRPr="003A2D24">
        <w:rPr>
          <w:color w:val="6A8759"/>
        </w:rPr>
        <w:t>"Chilli Chicken"</w:t>
      </w:r>
      <w:r w:rsidRPr="00AF1F07">
        <w:t>)</w:t>
      </w:r>
      <w:r w:rsidRPr="003A2D24">
        <w:rPr>
          <w:color w:val="CC7832"/>
        </w:rPr>
        <w:t>;</w:t>
      </w:r>
      <w:r w:rsidRPr="003A2D24">
        <w:rPr>
          <w:color w:val="CC7832"/>
        </w:rPr>
        <w:br/>
        <w:t xml:space="preserve">            </w:t>
      </w:r>
      <w:r w:rsidRPr="00AF1F07">
        <w:t>add(</w:t>
      </w:r>
      <w:r w:rsidRPr="003A2D24">
        <w:rPr>
          <w:color w:val="6A8759"/>
        </w:rPr>
        <w:t>"Chicken Mughalai"</w:t>
      </w:r>
      <w:r w:rsidRPr="00AF1F07">
        <w:t>)</w:t>
      </w:r>
      <w:r w:rsidRPr="003A2D24">
        <w:rPr>
          <w:color w:val="CC7832"/>
        </w:rPr>
        <w:t>;</w:t>
      </w:r>
      <w:r w:rsidRPr="003A2D24">
        <w:rPr>
          <w:color w:val="CC7832"/>
        </w:rPr>
        <w:br/>
        <w:t xml:space="preserve">            </w:t>
      </w:r>
      <w:r w:rsidRPr="00AF1F07">
        <w:t>add(</w:t>
      </w:r>
      <w:r w:rsidRPr="003A2D24">
        <w:rPr>
          <w:color w:val="6A8759"/>
        </w:rPr>
        <w:t>"Egg Tadaka"</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dinner</w:t>
      </w:r>
      <w:r w:rsidRPr="00AF1F07">
        <w:t>.put(</w:t>
      </w:r>
      <w:r w:rsidRPr="003A2D24">
        <w:rPr>
          <w:color w:val="6A8759"/>
        </w:rPr>
        <w:t>"Dessert"</w:t>
      </w:r>
      <w:r w:rsidRPr="003A2D24">
        <w:rPr>
          <w:color w:val="CC7832"/>
        </w:rPr>
        <w:t xml:space="preserve">,new </w:t>
      </w:r>
      <w:r w:rsidRPr="00AF1F07">
        <w:t>ArrayList&lt;String&gt;(){{</w:t>
      </w:r>
      <w:r w:rsidRPr="00AF1F07">
        <w:br/>
        <w:t xml:space="preserve">            add(</w:t>
      </w:r>
      <w:r w:rsidRPr="003A2D24">
        <w:rPr>
          <w:color w:val="6A8759"/>
        </w:rPr>
        <w:t>"Kheeri"</w:t>
      </w:r>
      <w:r w:rsidRPr="00AF1F07">
        <w:t>)</w:t>
      </w:r>
      <w:r w:rsidRPr="003A2D24">
        <w:rPr>
          <w:color w:val="CC7832"/>
        </w:rPr>
        <w:t>;</w:t>
      </w:r>
      <w:r w:rsidRPr="003A2D24">
        <w:rPr>
          <w:color w:val="CC7832"/>
        </w:rPr>
        <w:br/>
        <w:t xml:space="preserve">            </w:t>
      </w:r>
      <w:r w:rsidRPr="00AF1F07">
        <w:t>add(</w:t>
      </w:r>
      <w:r w:rsidRPr="003A2D24">
        <w:rPr>
          <w:color w:val="6A8759"/>
        </w:rPr>
        <w:t>"Sweets"</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return </w:t>
      </w:r>
      <w:r w:rsidRPr="003A2D24">
        <w:rPr>
          <w:color w:val="9876AA"/>
        </w:rPr>
        <w:t>menu_sub_item_nonveg_dinner</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w:t>
      </w:r>
      <w:r w:rsidRPr="00AF1F07">
        <w:t>Map&lt;String</w:t>
      </w:r>
      <w:r w:rsidRPr="003A2D24">
        <w:rPr>
          <w:color w:val="CC7832"/>
        </w:rPr>
        <w:t xml:space="preserve">, </w:t>
      </w:r>
      <w:r w:rsidRPr="00AF1F07">
        <w:t xml:space="preserve">ArrayList&lt;String&gt;&gt; </w:t>
      </w:r>
      <w:r w:rsidRPr="003A2D24">
        <w:rPr>
          <w:color w:val="FFC66D"/>
        </w:rPr>
        <w:t>getMenu_sub_item_veg_dinner</w:t>
      </w:r>
      <w:r w:rsidRPr="00AF1F07">
        <w:t>() {</w:t>
      </w:r>
      <w:r w:rsidRPr="00AF1F07">
        <w:br/>
      </w:r>
      <w:r w:rsidRPr="00AF1F07">
        <w:br/>
        <w:t xml:space="preserve">        </w:t>
      </w:r>
      <w:r w:rsidRPr="003A2D24">
        <w:rPr>
          <w:color w:val="9876AA"/>
        </w:rPr>
        <w:t>menu_sub_item_veg_dinner</w:t>
      </w:r>
      <w:r w:rsidRPr="00AF1F07">
        <w:t>.put(</w:t>
      </w:r>
      <w:r w:rsidRPr="003A2D24">
        <w:rPr>
          <w:color w:val="6A8759"/>
        </w:rPr>
        <w:t>"Roti"</w:t>
      </w:r>
      <w:r w:rsidRPr="003A2D24">
        <w:rPr>
          <w:color w:val="CC7832"/>
        </w:rPr>
        <w:t xml:space="preserve">,new </w:t>
      </w:r>
      <w:r w:rsidRPr="00AF1F07">
        <w:t>ArrayList&lt;String&gt;(){{</w:t>
      </w:r>
      <w:r w:rsidRPr="00AF1F07">
        <w:br/>
        <w:t xml:space="preserve">            add(</w:t>
      </w:r>
      <w:r w:rsidRPr="003A2D24">
        <w:rPr>
          <w:color w:val="6A8759"/>
        </w:rPr>
        <w:t>"Puri"</w:t>
      </w:r>
      <w:r w:rsidRPr="00AF1F07">
        <w:t>)</w:t>
      </w:r>
      <w:r w:rsidRPr="003A2D24">
        <w:rPr>
          <w:color w:val="CC7832"/>
        </w:rPr>
        <w:t>;</w:t>
      </w:r>
      <w:r w:rsidRPr="003A2D24">
        <w:rPr>
          <w:color w:val="CC7832"/>
        </w:rPr>
        <w:br/>
        <w:t xml:space="preserve">            </w:t>
      </w:r>
      <w:r w:rsidRPr="00AF1F07">
        <w:t>add(</w:t>
      </w:r>
      <w:r w:rsidRPr="003A2D24">
        <w:rPr>
          <w:color w:val="6A8759"/>
        </w:rPr>
        <w:t>"Paratha"</w:t>
      </w:r>
      <w:r w:rsidRPr="00AF1F07">
        <w:t>)</w:t>
      </w:r>
      <w:r w:rsidRPr="003A2D24">
        <w:rPr>
          <w:color w:val="CC7832"/>
        </w:rPr>
        <w:t>;</w:t>
      </w:r>
      <w:r w:rsidRPr="003A2D24">
        <w:rPr>
          <w:color w:val="CC7832"/>
        </w:rPr>
        <w:br/>
      </w:r>
      <w:r w:rsidRPr="003A2D24">
        <w:rPr>
          <w:color w:val="CC7832"/>
        </w:rPr>
        <w:lastRenderedPageBreak/>
        <w:t xml:space="preserve">            </w:t>
      </w:r>
      <w:r w:rsidRPr="00AF1F07">
        <w:t>add(</w:t>
      </w:r>
      <w:r w:rsidRPr="003A2D24">
        <w:rPr>
          <w:color w:val="6A8759"/>
        </w:rPr>
        <w:t>"Fried Naan"</w:t>
      </w:r>
      <w:r w:rsidRPr="00AF1F07">
        <w:t>)</w:t>
      </w:r>
      <w:r w:rsidRPr="003A2D24">
        <w:rPr>
          <w:color w:val="CC7832"/>
        </w:rPr>
        <w:t>;</w:t>
      </w:r>
      <w:r w:rsidRPr="003A2D24">
        <w:rPr>
          <w:color w:val="CC7832"/>
        </w:rPr>
        <w:br/>
        <w:t xml:space="preserve">            </w:t>
      </w:r>
      <w:r w:rsidRPr="00AF1F07">
        <w:t>add(</w:t>
      </w:r>
      <w:r w:rsidRPr="003A2D24">
        <w:rPr>
          <w:color w:val="6A8759"/>
        </w:rPr>
        <w:t>"Thunka Puri"</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dinner</w:t>
      </w:r>
      <w:r w:rsidRPr="00AF1F07">
        <w:t>.put(</w:t>
      </w:r>
      <w:r w:rsidRPr="003A2D24">
        <w:rPr>
          <w:color w:val="6A8759"/>
        </w:rPr>
        <w:t>"Bhaji"</w:t>
      </w:r>
      <w:r w:rsidRPr="003A2D24">
        <w:rPr>
          <w:color w:val="CC7832"/>
        </w:rPr>
        <w:t xml:space="preserve">,new </w:t>
      </w:r>
      <w:r w:rsidRPr="00AF1F07">
        <w:t>ArrayList&lt;String&gt;(){{</w:t>
      </w:r>
      <w:r w:rsidRPr="00AF1F07">
        <w:br/>
        <w:t xml:space="preserve">            add(</w:t>
      </w:r>
      <w:r w:rsidRPr="003A2D24">
        <w:rPr>
          <w:color w:val="6A8759"/>
        </w:rPr>
        <w:t>"Plain Bhaji"</w:t>
      </w:r>
      <w:r w:rsidRPr="00AF1F07">
        <w:t>)</w:t>
      </w:r>
      <w:r w:rsidRPr="003A2D24">
        <w:rPr>
          <w:color w:val="CC7832"/>
        </w:rPr>
        <w:t>;</w:t>
      </w:r>
      <w:r w:rsidRPr="003A2D24">
        <w:rPr>
          <w:color w:val="CC7832"/>
        </w:rPr>
        <w:br/>
        <w:t xml:space="preserve">            </w:t>
      </w:r>
      <w:r w:rsidRPr="00AF1F07">
        <w:t>add(</w:t>
      </w:r>
      <w:r w:rsidRPr="003A2D24">
        <w:rPr>
          <w:color w:val="6A8759"/>
        </w:rPr>
        <w:t>"Aloo Bhaji"</w:t>
      </w:r>
      <w:r w:rsidRPr="00AF1F07">
        <w:t>)</w:t>
      </w:r>
      <w:r w:rsidRPr="003A2D24">
        <w:rPr>
          <w:color w:val="CC7832"/>
        </w:rPr>
        <w:t>;</w:t>
      </w:r>
      <w:r w:rsidRPr="003A2D24">
        <w:rPr>
          <w:color w:val="CC7832"/>
        </w:rPr>
        <w:br/>
        <w:t xml:space="preserve">            </w:t>
      </w:r>
      <w:r w:rsidRPr="00AF1F07">
        <w:t>add(</w:t>
      </w:r>
      <w:r w:rsidRPr="003A2D24">
        <w:rPr>
          <w:color w:val="6A8759"/>
        </w:rPr>
        <w:t>"Vendi Bhaji"</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dinner</w:t>
      </w:r>
      <w:r w:rsidRPr="00AF1F07">
        <w:t>.put(</w:t>
      </w:r>
      <w:r w:rsidRPr="003A2D24">
        <w:rPr>
          <w:color w:val="6A8759"/>
        </w:rPr>
        <w:t>"Curry"</w:t>
      </w:r>
      <w:r w:rsidRPr="003A2D24">
        <w:rPr>
          <w:color w:val="CC7832"/>
        </w:rPr>
        <w:t xml:space="preserve">,new </w:t>
      </w:r>
      <w:r w:rsidRPr="00AF1F07">
        <w:t>ArrayList&lt;String&gt;(){{</w:t>
      </w:r>
      <w:r w:rsidRPr="00AF1F07">
        <w:br/>
        <w:t xml:space="preserve">            add(</w:t>
      </w:r>
      <w:r w:rsidRPr="003A2D24">
        <w:rPr>
          <w:color w:val="6A8759"/>
        </w:rPr>
        <w:t>"Dal Fry"</w:t>
      </w:r>
      <w:r w:rsidRPr="00AF1F07">
        <w:t>)</w:t>
      </w:r>
      <w:r w:rsidRPr="003A2D24">
        <w:rPr>
          <w:color w:val="CC7832"/>
        </w:rPr>
        <w:t>;</w:t>
      </w:r>
      <w:r w:rsidRPr="003A2D24">
        <w:rPr>
          <w:color w:val="CC7832"/>
        </w:rPr>
        <w:br/>
        <w:t xml:space="preserve">            </w:t>
      </w:r>
      <w:r w:rsidRPr="00AF1F07">
        <w:t>add(</w:t>
      </w:r>
      <w:r w:rsidRPr="003A2D24">
        <w:rPr>
          <w:color w:val="6A8759"/>
        </w:rPr>
        <w:t>"Dal Tadaka"</w:t>
      </w:r>
      <w:r w:rsidRPr="00AF1F07">
        <w:t>)</w:t>
      </w:r>
      <w:r w:rsidRPr="003A2D24">
        <w:rPr>
          <w:color w:val="CC7832"/>
        </w:rPr>
        <w:t>;</w:t>
      </w:r>
      <w:r w:rsidRPr="003A2D24">
        <w:rPr>
          <w:color w:val="CC7832"/>
        </w:rPr>
        <w:br/>
        <w:t xml:space="preserve">            </w:t>
      </w:r>
      <w:r w:rsidRPr="00AF1F07">
        <w:t>add(</w:t>
      </w:r>
      <w:r w:rsidRPr="003A2D24">
        <w:rPr>
          <w:color w:val="6A8759"/>
        </w:rPr>
        <w:t>"Chana Masala"</w:t>
      </w:r>
      <w:r w:rsidRPr="00AF1F07">
        <w:t>)</w:t>
      </w:r>
      <w:r w:rsidRPr="003A2D24">
        <w:rPr>
          <w:color w:val="CC7832"/>
        </w:rPr>
        <w:t>;</w:t>
      </w:r>
      <w:r w:rsidRPr="003A2D24">
        <w:rPr>
          <w:color w:val="CC7832"/>
        </w:rPr>
        <w:br/>
        <w:t xml:space="preserve">            </w:t>
      </w:r>
      <w:r w:rsidRPr="00AF1F07">
        <w:t>add(</w:t>
      </w:r>
      <w:r w:rsidRPr="003A2D24">
        <w:rPr>
          <w:color w:val="6A8759"/>
        </w:rPr>
        <w:t>"Matar Paneer"</w:t>
      </w:r>
      <w:r w:rsidRPr="00AF1F07">
        <w:t>)</w:t>
      </w:r>
      <w:r w:rsidRPr="003A2D24">
        <w:rPr>
          <w:color w:val="CC7832"/>
        </w:rPr>
        <w:t>;</w:t>
      </w:r>
      <w:r w:rsidRPr="003A2D24">
        <w:rPr>
          <w:color w:val="CC7832"/>
        </w:rPr>
        <w:br/>
        <w:t xml:space="preserve">            </w:t>
      </w:r>
      <w:r w:rsidRPr="00AF1F07">
        <w:t>add(</w:t>
      </w:r>
      <w:r w:rsidRPr="003A2D24">
        <w:rPr>
          <w:color w:val="6A8759"/>
        </w:rPr>
        <w:t>"Palang Paneer"</w:t>
      </w:r>
      <w:r w:rsidRPr="00AF1F07">
        <w:t>)</w:t>
      </w:r>
      <w:r w:rsidRPr="003A2D24">
        <w:rPr>
          <w:color w:val="CC7832"/>
        </w:rPr>
        <w:t>;</w:t>
      </w:r>
      <w:r w:rsidRPr="003A2D24">
        <w:rPr>
          <w:color w:val="CC7832"/>
        </w:rPr>
        <w:br/>
        <w:t xml:space="preserve">            </w:t>
      </w:r>
      <w:r w:rsidRPr="00AF1F07">
        <w:t>add(</w:t>
      </w:r>
      <w:r w:rsidRPr="003A2D24">
        <w:rPr>
          <w:color w:val="6A8759"/>
        </w:rPr>
        <w:t>"Mix Veg"</w:t>
      </w:r>
      <w:r w:rsidRPr="00AF1F07">
        <w:t>)</w:t>
      </w:r>
      <w:r w:rsidRPr="003A2D24">
        <w:rPr>
          <w:color w:val="CC7832"/>
        </w:rPr>
        <w:t>;</w:t>
      </w:r>
      <w:r w:rsidRPr="003A2D24">
        <w:rPr>
          <w:color w:val="CC7832"/>
        </w:rPr>
        <w:br/>
        <w:t xml:space="preserve">            </w:t>
      </w:r>
      <w:r w:rsidRPr="00AF1F07">
        <w:t>add(</w:t>
      </w:r>
      <w:r w:rsidRPr="003A2D24">
        <w:rPr>
          <w:color w:val="6A8759"/>
        </w:rPr>
        <w:t>"Soya Chill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dinner</w:t>
      </w:r>
      <w:r w:rsidRPr="00AF1F07">
        <w:t>.put(</w:t>
      </w:r>
      <w:r w:rsidRPr="003A2D24">
        <w:rPr>
          <w:color w:val="6A8759"/>
        </w:rPr>
        <w:t>"Dessert/Sweets"</w:t>
      </w:r>
      <w:r w:rsidRPr="003A2D24">
        <w:rPr>
          <w:color w:val="CC7832"/>
        </w:rPr>
        <w:t xml:space="preserve">,new </w:t>
      </w:r>
      <w:r w:rsidRPr="00AF1F07">
        <w:t>ArrayList&lt;String&gt;(){{</w:t>
      </w:r>
      <w:r w:rsidRPr="00AF1F07">
        <w:br/>
        <w:t xml:space="preserve">            add(</w:t>
      </w:r>
      <w:r w:rsidRPr="003A2D24">
        <w:rPr>
          <w:color w:val="6A8759"/>
        </w:rPr>
        <w:t>"Rice Kheer"</w:t>
      </w:r>
      <w:r w:rsidRPr="00AF1F07">
        <w:t>)</w:t>
      </w:r>
      <w:r w:rsidRPr="003A2D24">
        <w:rPr>
          <w:color w:val="CC7832"/>
        </w:rPr>
        <w:t>;</w:t>
      </w:r>
      <w:r w:rsidRPr="003A2D24">
        <w:rPr>
          <w:color w:val="CC7832"/>
        </w:rPr>
        <w:br/>
        <w:t xml:space="preserve">            </w:t>
      </w:r>
      <w:r w:rsidRPr="00AF1F07">
        <w:t>add(</w:t>
      </w:r>
      <w:r w:rsidRPr="003A2D24">
        <w:rPr>
          <w:color w:val="6A8759"/>
        </w:rPr>
        <w:t>"Semiya"</w:t>
      </w:r>
      <w:r w:rsidRPr="00AF1F07">
        <w:t>)</w:t>
      </w:r>
      <w:r w:rsidRPr="003A2D24">
        <w:rPr>
          <w:color w:val="CC7832"/>
        </w:rPr>
        <w:t>;</w:t>
      </w:r>
      <w:r w:rsidRPr="003A2D24">
        <w:rPr>
          <w:color w:val="CC7832"/>
        </w:rPr>
        <w:br/>
        <w:t xml:space="preserve">            </w:t>
      </w:r>
      <w:r w:rsidRPr="00AF1F07">
        <w:t>add(</w:t>
      </w:r>
      <w:r w:rsidRPr="003A2D24">
        <w:rPr>
          <w:color w:val="6A8759"/>
        </w:rPr>
        <w:t>"Custard"</w:t>
      </w:r>
      <w:r w:rsidRPr="00AF1F07">
        <w:t>)</w:t>
      </w:r>
      <w:r w:rsidRPr="003A2D24">
        <w:rPr>
          <w:color w:val="CC7832"/>
        </w:rPr>
        <w:t>;</w:t>
      </w:r>
      <w:r w:rsidRPr="003A2D24">
        <w:rPr>
          <w:color w:val="CC7832"/>
        </w:rPr>
        <w:br/>
        <w:t xml:space="preserve">            </w:t>
      </w:r>
      <w:r w:rsidRPr="00AF1F07">
        <w:t>add(</w:t>
      </w:r>
      <w:r w:rsidRPr="003A2D24">
        <w:rPr>
          <w:color w:val="6A8759"/>
        </w:rPr>
        <w:t>"Sweets"</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return </w:t>
      </w:r>
      <w:r w:rsidRPr="003A2D24">
        <w:rPr>
          <w:color w:val="9876AA"/>
        </w:rPr>
        <w:t>menu_sub_item_veg_dinner</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w:t>
      </w:r>
      <w:r w:rsidRPr="00AF1F07">
        <w:t>Map&lt;String</w:t>
      </w:r>
      <w:r w:rsidRPr="003A2D24">
        <w:rPr>
          <w:color w:val="CC7832"/>
        </w:rPr>
        <w:t xml:space="preserve">, </w:t>
      </w:r>
      <w:r w:rsidRPr="00AF1F07">
        <w:t xml:space="preserve">ArrayList&lt;String&gt;&gt; </w:t>
      </w:r>
      <w:r w:rsidRPr="003A2D24">
        <w:rPr>
          <w:color w:val="FFC66D"/>
        </w:rPr>
        <w:t>getMenu_sub_item_veg_lunch</w:t>
      </w:r>
      <w:r w:rsidRPr="00AF1F07">
        <w:t>() {</w:t>
      </w:r>
      <w:r w:rsidRPr="00AF1F07">
        <w:br/>
        <w:t xml:space="preserve">        </w:t>
      </w:r>
      <w:r w:rsidRPr="003A2D24">
        <w:rPr>
          <w:color w:val="9876AA"/>
        </w:rPr>
        <w:t>menu_sub_item_veg_lunch</w:t>
      </w:r>
      <w:r w:rsidRPr="00AF1F07">
        <w:t>.put(</w:t>
      </w:r>
      <w:r w:rsidRPr="003A2D24">
        <w:rPr>
          <w:color w:val="6A8759"/>
        </w:rPr>
        <w:t>"Rice"</w:t>
      </w:r>
      <w:r w:rsidRPr="003A2D24">
        <w:rPr>
          <w:color w:val="CC7832"/>
        </w:rPr>
        <w:t xml:space="preserve">,new </w:t>
      </w:r>
      <w:r w:rsidRPr="00AF1F07">
        <w:t>ArrayList&lt;String&gt;(){{</w:t>
      </w:r>
      <w:r w:rsidRPr="00AF1F07">
        <w:br/>
        <w:t xml:space="preserve">            add(</w:t>
      </w:r>
      <w:r w:rsidRPr="003A2D24">
        <w:rPr>
          <w:color w:val="6A8759"/>
        </w:rPr>
        <w:t>"Plain Rice"</w:t>
      </w:r>
      <w:r w:rsidRPr="00AF1F07">
        <w:t>)</w:t>
      </w:r>
      <w:r w:rsidRPr="003A2D24">
        <w:rPr>
          <w:color w:val="CC7832"/>
        </w:rPr>
        <w:t>;</w:t>
      </w:r>
      <w:r w:rsidRPr="003A2D24">
        <w:rPr>
          <w:color w:val="CC7832"/>
        </w:rPr>
        <w:br/>
        <w:t xml:space="preserve">            </w:t>
      </w:r>
      <w:r w:rsidRPr="00AF1F07">
        <w:t>add(</w:t>
      </w:r>
      <w:r w:rsidRPr="003A2D24">
        <w:rPr>
          <w:color w:val="6A8759"/>
        </w:rPr>
        <w:t>"Zira Rice"</w:t>
      </w:r>
      <w:r w:rsidRPr="00AF1F07">
        <w:t>)</w:t>
      </w:r>
      <w:r w:rsidRPr="003A2D24">
        <w:rPr>
          <w:color w:val="CC7832"/>
        </w:rPr>
        <w:t>;</w:t>
      </w:r>
      <w:r w:rsidRPr="003A2D24">
        <w:rPr>
          <w:color w:val="CC7832"/>
        </w:rPr>
        <w:br/>
        <w:t xml:space="preserve">            </w:t>
      </w:r>
      <w:r w:rsidRPr="00AF1F07">
        <w:t>add(</w:t>
      </w:r>
      <w:r w:rsidRPr="003A2D24">
        <w:rPr>
          <w:color w:val="6A8759"/>
        </w:rPr>
        <w:t>"Khichdi"</w:t>
      </w:r>
      <w:r w:rsidRPr="00AF1F07">
        <w:t>)</w:t>
      </w:r>
      <w:r w:rsidRPr="003A2D24">
        <w:rPr>
          <w:color w:val="CC7832"/>
        </w:rPr>
        <w:t>;</w:t>
      </w:r>
      <w:r w:rsidRPr="003A2D24">
        <w:rPr>
          <w:color w:val="CC7832"/>
        </w:rPr>
        <w:br/>
        <w:t xml:space="preserve">            </w:t>
      </w:r>
      <w:r w:rsidRPr="00AF1F07">
        <w:t>add(</w:t>
      </w:r>
      <w:r w:rsidRPr="003A2D24">
        <w:rPr>
          <w:color w:val="6A8759"/>
        </w:rPr>
        <w:t>"Curd Rice"</w:t>
      </w:r>
      <w:r w:rsidRPr="00AF1F07">
        <w:t>)</w:t>
      </w:r>
      <w:r w:rsidRPr="003A2D24">
        <w:rPr>
          <w:color w:val="CC7832"/>
        </w:rPr>
        <w:t>;</w:t>
      </w:r>
      <w:r w:rsidRPr="003A2D24">
        <w:rPr>
          <w:color w:val="CC7832"/>
        </w:rPr>
        <w:br/>
        <w:t xml:space="preserve">            </w:t>
      </w:r>
      <w:r w:rsidRPr="00AF1F07">
        <w:t>add(</w:t>
      </w:r>
      <w:r w:rsidRPr="003A2D24">
        <w:rPr>
          <w:color w:val="6A8759"/>
        </w:rPr>
        <w:t>"Veg Pulao"</w:t>
      </w:r>
      <w:r w:rsidRPr="00AF1F07">
        <w:t>)</w:t>
      </w:r>
      <w:r w:rsidRPr="003A2D24">
        <w:rPr>
          <w:color w:val="CC7832"/>
        </w:rPr>
        <w:t>;</w:t>
      </w:r>
      <w:r w:rsidRPr="003A2D24">
        <w:rPr>
          <w:color w:val="CC7832"/>
        </w:rPr>
        <w:br/>
        <w:t xml:space="preserve">            </w:t>
      </w:r>
      <w:r w:rsidRPr="00AF1F07">
        <w:t>add(</w:t>
      </w:r>
      <w:r w:rsidRPr="003A2D24">
        <w:rPr>
          <w:color w:val="6A8759"/>
        </w:rPr>
        <w:t>"Fried Rice"</w:t>
      </w:r>
      <w:r w:rsidRPr="00AF1F07">
        <w:t>)</w:t>
      </w:r>
      <w:r w:rsidRPr="003A2D24">
        <w:rPr>
          <w:color w:val="CC7832"/>
        </w:rPr>
        <w:t>;</w:t>
      </w:r>
      <w:r w:rsidRPr="003A2D24">
        <w:rPr>
          <w:color w:val="CC7832"/>
        </w:rPr>
        <w:br/>
        <w:t xml:space="preserve">            </w:t>
      </w:r>
      <w:r w:rsidRPr="00AF1F07">
        <w:t>add(</w:t>
      </w:r>
      <w:r w:rsidRPr="003A2D24">
        <w:rPr>
          <w:color w:val="6A8759"/>
        </w:rPr>
        <w:t>"Veg Biryani"</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Dal"</w:t>
      </w:r>
      <w:r w:rsidRPr="003A2D24">
        <w:rPr>
          <w:color w:val="CC7832"/>
        </w:rPr>
        <w:t xml:space="preserve">,new </w:t>
      </w:r>
      <w:r w:rsidRPr="00AF1F07">
        <w:t>ArrayList&lt;String&gt;(){{</w:t>
      </w:r>
      <w:r w:rsidRPr="00AF1F07">
        <w:br/>
        <w:t xml:space="preserve">            add(</w:t>
      </w:r>
      <w:r w:rsidRPr="003A2D24">
        <w:rPr>
          <w:color w:val="6A8759"/>
        </w:rPr>
        <w:t>"Mug Dal"</w:t>
      </w:r>
      <w:r w:rsidRPr="00AF1F07">
        <w:t>)</w:t>
      </w:r>
      <w:r w:rsidRPr="003A2D24">
        <w:rPr>
          <w:color w:val="CC7832"/>
        </w:rPr>
        <w:t>;</w:t>
      </w:r>
      <w:r w:rsidRPr="003A2D24">
        <w:rPr>
          <w:color w:val="CC7832"/>
        </w:rPr>
        <w:br/>
        <w:t xml:space="preserve">            </w:t>
      </w:r>
      <w:r w:rsidRPr="00AF1F07">
        <w:t>add(</w:t>
      </w:r>
      <w:r w:rsidRPr="003A2D24">
        <w:rPr>
          <w:color w:val="6A8759"/>
        </w:rPr>
        <w:t>"Harad Dal"</w:t>
      </w:r>
      <w:r w:rsidRPr="00AF1F07">
        <w:t>)</w:t>
      </w:r>
      <w:r w:rsidRPr="003A2D24">
        <w:rPr>
          <w:color w:val="CC7832"/>
        </w:rPr>
        <w:t>;</w:t>
      </w:r>
      <w:r w:rsidRPr="003A2D24">
        <w:rPr>
          <w:color w:val="CC7832"/>
        </w:rPr>
        <w:br/>
        <w:t xml:space="preserve">            </w:t>
      </w:r>
      <w:r w:rsidRPr="00AF1F07">
        <w:t>add(</w:t>
      </w:r>
      <w:r w:rsidRPr="003A2D24">
        <w:rPr>
          <w:color w:val="6A8759"/>
        </w:rPr>
        <w:t>"Masur Dal"</w:t>
      </w:r>
      <w:r w:rsidRPr="00AF1F07">
        <w:t>)</w:t>
      </w:r>
      <w:r w:rsidRPr="003A2D24">
        <w:rPr>
          <w:color w:val="CC7832"/>
        </w:rPr>
        <w:t>;</w:t>
      </w:r>
      <w:r w:rsidRPr="003A2D24">
        <w:rPr>
          <w:color w:val="CC7832"/>
        </w:rPr>
        <w:br/>
        <w:t xml:space="preserve">            </w:t>
      </w:r>
      <w:r w:rsidRPr="00AF1F07">
        <w:t>add(</w:t>
      </w:r>
      <w:r w:rsidRPr="003A2D24">
        <w:rPr>
          <w:color w:val="6A8759"/>
        </w:rPr>
        <w:t>"Dal Fry"</w:t>
      </w:r>
      <w:r w:rsidRPr="00AF1F07">
        <w:t>)</w:t>
      </w:r>
      <w:r w:rsidRPr="003A2D24">
        <w:rPr>
          <w:color w:val="CC7832"/>
        </w:rPr>
        <w:t>;</w:t>
      </w:r>
      <w:r w:rsidRPr="003A2D24">
        <w:rPr>
          <w:color w:val="CC7832"/>
        </w:rPr>
        <w:br/>
        <w:t xml:space="preserve">            </w:t>
      </w:r>
      <w:r w:rsidRPr="00AF1F07">
        <w:t>add(</w:t>
      </w:r>
      <w:r w:rsidRPr="003A2D24">
        <w:rPr>
          <w:color w:val="6A8759"/>
        </w:rPr>
        <w:t>"Punjabi Dal"</w:t>
      </w:r>
      <w:r w:rsidRPr="00AF1F07">
        <w:t>)</w:t>
      </w:r>
      <w:r w:rsidRPr="003A2D24">
        <w:rPr>
          <w:color w:val="CC7832"/>
        </w:rPr>
        <w:t>;</w:t>
      </w:r>
      <w:r w:rsidRPr="003A2D24">
        <w:rPr>
          <w:color w:val="CC7832"/>
        </w:rPr>
        <w:br/>
        <w:t xml:space="preserve">            </w:t>
      </w:r>
      <w:r w:rsidRPr="00AF1F07">
        <w:t>add(</w:t>
      </w:r>
      <w:r w:rsidRPr="003A2D24">
        <w:rPr>
          <w:color w:val="6A8759"/>
        </w:rPr>
        <w:t>"Dalma"</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Curry"</w:t>
      </w:r>
      <w:r w:rsidRPr="003A2D24">
        <w:rPr>
          <w:color w:val="CC7832"/>
        </w:rPr>
        <w:t xml:space="preserve">,new </w:t>
      </w:r>
      <w:r w:rsidRPr="00AF1F07">
        <w:t>ArrayList&lt;String&gt;(){{</w:t>
      </w:r>
      <w:r w:rsidRPr="00AF1F07">
        <w:br/>
        <w:t xml:space="preserve">            add(</w:t>
      </w:r>
      <w:r w:rsidRPr="003A2D24">
        <w:rPr>
          <w:color w:val="6A8759"/>
        </w:rPr>
        <w:t>"Plain Paneer"</w:t>
      </w:r>
      <w:r w:rsidRPr="00AF1F07">
        <w:t>)</w:t>
      </w:r>
      <w:r w:rsidRPr="003A2D24">
        <w:rPr>
          <w:color w:val="CC7832"/>
        </w:rPr>
        <w:t>;</w:t>
      </w:r>
      <w:r w:rsidRPr="003A2D24">
        <w:rPr>
          <w:color w:val="CC7832"/>
        </w:rPr>
        <w:br/>
      </w:r>
      <w:r w:rsidRPr="003A2D24">
        <w:rPr>
          <w:color w:val="CC7832"/>
        </w:rPr>
        <w:lastRenderedPageBreak/>
        <w:t xml:space="preserve">            </w:t>
      </w:r>
      <w:r w:rsidRPr="00AF1F07">
        <w:t>add(</w:t>
      </w:r>
      <w:r w:rsidRPr="003A2D24">
        <w:rPr>
          <w:color w:val="6A8759"/>
        </w:rPr>
        <w:t>"Paneer Butter"</w:t>
      </w:r>
      <w:r w:rsidRPr="00AF1F07">
        <w:t>)</w:t>
      </w:r>
      <w:r w:rsidRPr="003A2D24">
        <w:rPr>
          <w:color w:val="CC7832"/>
        </w:rPr>
        <w:t>;</w:t>
      </w:r>
      <w:r w:rsidRPr="003A2D24">
        <w:rPr>
          <w:color w:val="CC7832"/>
        </w:rPr>
        <w:br/>
        <w:t xml:space="preserve">            </w:t>
      </w:r>
      <w:r w:rsidRPr="00AF1F07">
        <w:t>add(</w:t>
      </w:r>
      <w:r w:rsidRPr="003A2D24">
        <w:rPr>
          <w:color w:val="6A8759"/>
        </w:rPr>
        <w:t>"Soya Curry"</w:t>
      </w:r>
      <w:r w:rsidRPr="00AF1F07">
        <w:t>)</w:t>
      </w:r>
      <w:r w:rsidRPr="003A2D24">
        <w:rPr>
          <w:color w:val="CC7832"/>
        </w:rPr>
        <w:t>;</w:t>
      </w:r>
      <w:r w:rsidRPr="003A2D24">
        <w:rPr>
          <w:color w:val="CC7832"/>
        </w:rPr>
        <w:br/>
        <w:t xml:space="preserve">            </w:t>
      </w:r>
      <w:r w:rsidRPr="00AF1F07">
        <w:t>add(</w:t>
      </w:r>
      <w:r w:rsidRPr="003A2D24">
        <w:rPr>
          <w:color w:val="6A8759"/>
        </w:rPr>
        <w:t>"Dhoka Curry"</w:t>
      </w:r>
      <w:r w:rsidRPr="00AF1F07">
        <w:t>)</w:t>
      </w:r>
      <w:r w:rsidRPr="003A2D24">
        <w:rPr>
          <w:color w:val="CC7832"/>
        </w:rPr>
        <w:t>;</w:t>
      </w:r>
      <w:r w:rsidRPr="003A2D24">
        <w:rPr>
          <w:color w:val="CC7832"/>
        </w:rPr>
        <w:br/>
        <w:t xml:space="preserve">            </w:t>
      </w:r>
      <w:r w:rsidRPr="00AF1F07">
        <w:t>add(</w:t>
      </w:r>
      <w:r w:rsidRPr="003A2D24">
        <w:rPr>
          <w:color w:val="6A8759"/>
        </w:rPr>
        <w:t>"Palang Paneer"</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Veg Curry"</w:t>
      </w:r>
      <w:r w:rsidRPr="003A2D24">
        <w:rPr>
          <w:color w:val="CC7832"/>
        </w:rPr>
        <w:t xml:space="preserve">,new </w:t>
      </w:r>
      <w:r w:rsidRPr="00AF1F07">
        <w:t>ArrayList&lt;String&gt;(){{</w:t>
      </w:r>
      <w:r w:rsidRPr="00AF1F07">
        <w:br/>
        <w:t xml:space="preserve">            add(</w:t>
      </w:r>
      <w:r w:rsidRPr="003A2D24">
        <w:rPr>
          <w:color w:val="6A8759"/>
        </w:rPr>
        <w:t>"Mix Veg"</w:t>
      </w:r>
      <w:r w:rsidRPr="00AF1F07">
        <w:t>)</w:t>
      </w:r>
      <w:r w:rsidRPr="003A2D24">
        <w:rPr>
          <w:color w:val="CC7832"/>
        </w:rPr>
        <w:t>;</w:t>
      </w:r>
      <w:r w:rsidRPr="003A2D24">
        <w:rPr>
          <w:color w:val="CC7832"/>
        </w:rPr>
        <w:br/>
        <w:t xml:space="preserve">            </w:t>
      </w:r>
      <w:r w:rsidRPr="00AF1F07">
        <w:t>add(</w:t>
      </w:r>
      <w:r w:rsidRPr="003A2D24">
        <w:rPr>
          <w:color w:val="6A8759"/>
        </w:rPr>
        <w:t>"Kobi Fry"</w:t>
      </w:r>
      <w:r w:rsidRPr="00AF1F07">
        <w:t>)</w:t>
      </w:r>
      <w:r w:rsidRPr="003A2D24">
        <w:rPr>
          <w:color w:val="CC7832"/>
        </w:rPr>
        <w:t>;</w:t>
      </w:r>
      <w:r w:rsidRPr="003A2D24">
        <w:rPr>
          <w:color w:val="CC7832"/>
        </w:rPr>
        <w:br/>
        <w:t xml:space="preserve">            </w:t>
      </w:r>
      <w:r w:rsidRPr="00AF1F07">
        <w:t>add(</w:t>
      </w:r>
      <w:r w:rsidRPr="003A2D24">
        <w:rPr>
          <w:color w:val="6A8759"/>
        </w:rPr>
        <w:t>"Kobi Masala"</w:t>
      </w:r>
      <w:r w:rsidRPr="00AF1F07">
        <w:t>)</w:t>
      </w:r>
      <w:r w:rsidRPr="003A2D24">
        <w:rPr>
          <w:color w:val="CC7832"/>
        </w:rPr>
        <w:t>;</w:t>
      </w:r>
      <w:r w:rsidRPr="003A2D24">
        <w:rPr>
          <w:color w:val="CC7832"/>
        </w:rPr>
        <w:br/>
        <w:t xml:space="preserve">            </w:t>
      </w:r>
      <w:r w:rsidRPr="00AF1F07">
        <w:t>add(</w:t>
      </w:r>
      <w:r w:rsidRPr="003A2D24">
        <w:rPr>
          <w:color w:val="6A8759"/>
        </w:rPr>
        <w:t>"Veg Santula Masala"</w:t>
      </w:r>
      <w:r w:rsidRPr="00AF1F07">
        <w:t>)</w:t>
      </w:r>
      <w:r w:rsidRPr="003A2D24">
        <w:rPr>
          <w:color w:val="CC7832"/>
        </w:rPr>
        <w:t>;</w:t>
      </w:r>
      <w:r w:rsidRPr="003A2D24">
        <w:rPr>
          <w:color w:val="CC7832"/>
        </w:rPr>
        <w:br/>
        <w:t xml:space="preserve">            </w:t>
      </w:r>
      <w:r w:rsidRPr="00AF1F07">
        <w:t>add(</w:t>
      </w:r>
      <w:r w:rsidRPr="003A2D24">
        <w:rPr>
          <w:color w:val="6A8759"/>
        </w:rPr>
        <w:t>"Rasa Items"</w:t>
      </w:r>
      <w:r w:rsidRPr="00AF1F07">
        <w:t>)</w:t>
      </w:r>
      <w:r w:rsidRPr="003A2D24">
        <w:rPr>
          <w:color w:val="CC7832"/>
        </w:rPr>
        <w:t>;</w:t>
      </w:r>
      <w:r w:rsidRPr="003A2D24">
        <w:rPr>
          <w:color w:val="CC7832"/>
        </w:rPr>
        <w:br/>
        <w:t xml:space="preserve">            </w:t>
      </w:r>
      <w:r w:rsidRPr="00AF1F07">
        <w:t>add(</w:t>
      </w:r>
      <w:r w:rsidRPr="003A2D24">
        <w:rPr>
          <w:color w:val="6A8759"/>
        </w:rPr>
        <w:t>"Baigan Masala"</w:t>
      </w:r>
      <w:r w:rsidRPr="00AF1F07">
        <w:t>)</w:t>
      </w:r>
      <w:r w:rsidRPr="003A2D24">
        <w:rPr>
          <w:color w:val="CC7832"/>
        </w:rPr>
        <w:t>;</w:t>
      </w:r>
      <w:r w:rsidRPr="003A2D24">
        <w:rPr>
          <w:color w:val="CC7832"/>
        </w:rPr>
        <w:br/>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Bhaji/Khata"</w:t>
      </w:r>
      <w:r w:rsidRPr="003A2D24">
        <w:rPr>
          <w:color w:val="CC7832"/>
        </w:rPr>
        <w:t xml:space="preserve">,new </w:t>
      </w:r>
      <w:r w:rsidRPr="00AF1F07">
        <w:t>ArrayList&lt;String&gt;(){{</w:t>
      </w:r>
      <w:r w:rsidRPr="00AF1F07">
        <w:br/>
        <w:t xml:space="preserve">            add(</w:t>
      </w:r>
      <w:r w:rsidRPr="003A2D24">
        <w:rPr>
          <w:color w:val="6A8759"/>
        </w:rPr>
        <w:t>"Mix Bhaji"</w:t>
      </w:r>
      <w:r w:rsidRPr="00AF1F07">
        <w:t>)</w:t>
      </w:r>
      <w:r w:rsidRPr="003A2D24">
        <w:rPr>
          <w:color w:val="CC7832"/>
        </w:rPr>
        <w:t>;</w:t>
      </w:r>
      <w:r w:rsidRPr="003A2D24">
        <w:rPr>
          <w:color w:val="CC7832"/>
        </w:rPr>
        <w:br/>
        <w:t xml:space="preserve">            </w:t>
      </w:r>
      <w:r w:rsidRPr="00AF1F07">
        <w:t>add(</w:t>
      </w:r>
      <w:r w:rsidRPr="003A2D24">
        <w:rPr>
          <w:color w:val="6A8759"/>
        </w:rPr>
        <w:t>"Saga Bhaji"</w:t>
      </w:r>
      <w:r w:rsidRPr="00AF1F07">
        <w:t>)</w:t>
      </w:r>
      <w:r w:rsidRPr="003A2D24">
        <w:rPr>
          <w:color w:val="CC7832"/>
        </w:rPr>
        <w:t>;</w:t>
      </w:r>
      <w:r w:rsidRPr="003A2D24">
        <w:rPr>
          <w:color w:val="CC7832"/>
        </w:rPr>
        <w:br/>
        <w:t xml:space="preserve">            </w:t>
      </w:r>
      <w:r w:rsidRPr="00AF1F07">
        <w:t>add(</w:t>
      </w:r>
      <w:r w:rsidRPr="003A2D24">
        <w:rPr>
          <w:color w:val="6A8759"/>
        </w:rPr>
        <w:t>"Alu Bhaji Chutney"</w:t>
      </w:r>
      <w:r w:rsidRPr="00AF1F07">
        <w:t>)</w:t>
      </w:r>
      <w:r w:rsidRPr="003A2D24">
        <w:rPr>
          <w:color w:val="CC7832"/>
        </w:rPr>
        <w:t>;</w:t>
      </w:r>
      <w:r w:rsidRPr="003A2D24">
        <w:rPr>
          <w:color w:val="CC7832"/>
        </w:rPr>
        <w:br/>
        <w:t xml:space="preserve">            </w:t>
      </w:r>
      <w:r w:rsidRPr="00AF1F07">
        <w:t>add(</w:t>
      </w:r>
      <w:r w:rsidRPr="003A2D24">
        <w:rPr>
          <w:color w:val="6A8759"/>
        </w:rPr>
        <w:t>"Chifs"</w:t>
      </w:r>
      <w:r w:rsidRPr="00AF1F07">
        <w:t>)</w:t>
      </w:r>
      <w:r w:rsidRPr="003A2D24">
        <w:rPr>
          <w:color w:val="CC7832"/>
        </w:rPr>
        <w:t>;</w:t>
      </w:r>
      <w:r w:rsidRPr="003A2D24">
        <w:rPr>
          <w:color w:val="CC7832"/>
        </w:rPr>
        <w:br/>
        <w:t xml:space="preserve">            </w:t>
      </w:r>
      <w:r w:rsidRPr="00AF1F07">
        <w:t>add(</w:t>
      </w:r>
      <w:r w:rsidRPr="003A2D24">
        <w:rPr>
          <w:color w:val="6A8759"/>
        </w:rPr>
        <w:t>"Mango Khata"</w:t>
      </w:r>
      <w:r w:rsidRPr="00AF1F07">
        <w:t>)</w:t>
      </w:r>
      <w:r w:rsidRPr="003A2D24">
        <w:rPr>
          <w:color w:val="CC7832"/>
        </w:rPr>
        <w:t>;</w:t>
      </w:r>
      <w:r w:rsidRPr="003A2D24">
        <w:rPr>
          <w:color w:val="CC7832"/>
        </w:rPr>
        <w:br/>
        <w:t xml:space="preserve">            </w:t>
      </w:r>
      <w:r w:rsidRPr="00AF1F07">
        <w:t>add(</w:t>
      </w:r>
      <w:r w:rsidRPr="003A2D24">
        <w:rPr>
          <w:color w:val="6A8759"/>
        </w:rPr>
        <w:t>"Plastic Chutney"</w:t>
      </w:r>
      <w:r w:rsidRPr="00AF1F07">
        <w:t>)</w:t>
      </w:r>
      <w:r w:rsidRPr="003A2D24">
        <w:rPr>
          <w:color w:val="CC7832"/>
        </w:rPr>
        <w:t>;</w:t>
      </w:r>
      <w:r w:rsidRPr="003A2D24">
        <w:rPr>
          <w:color w:val="CC7832"/>
        </w:rPr>
        <w:br/>
        <w:t xml:space="preserve">            </w:t>
      </w:r>
      <w:r w:rsidRPr="00AF1F07">
        <w:t>add(</w:t>
      </w:r>
      <w:r w:rsidRPr="003A2D24">
        <w:rPr>
          <w:color w:val="6A8759"/>
        </w:rPr>
        <w:t>"Tomato Chutne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Salad"</w:t>
      </w:r>
      <w:r w:rsidRPr="003A2D24">
        <w:rPr>
          <w:color w:val="CC7832"/>
        </w:rPr>
        <w:t xml:space="preserve">,new </w:t>
      </w:r>
      <w:r w:rsidRPr="00AF1F07">
        <w:t>ArrayList&lt;String&gt;(){{</w:t>
      </w:r>
      <w:r w:rsidRPr="00AF1F07">
        <w:br/>
        <w:t xml:space="preserve">            add(</w:t>
      </w:r>
      <w:r w:rsidRPr="003A2D24">
        <w:rPr>
          <w:color w:val="6A8759"/>
        </w:rPr>
        <w:t>"Veg Salad"</w:t>
      </w:r>
      <w:r w:rsidRPr="00AF1F07">
        <w:t>)</w:t>
      </w:r>
      <w:r w:rsidRPr="003A2D24">
        <w:rPr>
          <w:color w:val="CC7832"/>
        </w:rPr>
        <w:t>;</w:t>
      </w:r>
      <w:r w:rsidRPr="003A2D24">
        <w:rPr>
          <w:color w:val="CC7832"/>
        </w:rPr>
        <w:br/>
        <w:t xml:space="preserve">            </w:t>
      </w:r>
      <w:r w:rsidRPr="00AF1F07">
        <w:t>add(</w:t>
      </w:r>
      <w:r w:rsidRPr="003A2D24">
        <w:rPr>
          <w:color w:val="6A8759"/>
        </w:rPr>
        <w:t>"Fruit Salad"</w:t>
      </w:r>
      <w:r w:rsidRPr="00AF1F07">
        <w:t>)</w:t>
      </w:r>
      <w:r w:rsidRPr="003A2D24">
        <w:rPr>
          <w:color w:val="CC7832"/>
        </w:rPr>
        <w:t>;</w:t>
      </w:r>
      <w:r w:rsidRPr="003A2D24">
        <w:rPr>
          <w:color w:val="CC7832"/>
        </w:rPr>
        <w:br/>
        <w:t xml:space="preserve">            </w:t>
      </w:r>
      <w:r w:rsidRPr="00AF1F07">
        <w:t>add(</w:t>
      </w:r>
      <w:r w:rsidRPr="003A2D24">
        <w:rPr>
          <w:color w:val="6A8759"/>
        </w:rPr>
        <w:t>"Dahi Bundi"</w:t>
      </w:r>
      <w:r w:rsidRPr="00AF1F07">
        <w:t>)</w:t>
      </w:r>
      <w:r w:rsidRPr="003A2D24">
        <w:rPr>
          <w:color w:val="CC7832"/>
        </w:rPr>
        <w:t>;</w:t>
      </w:r>
      <w:r w:rsidRPr="003A2D24">
        <w:rPr>
          <w:color w:val="CC7832"/>
        </w:rPr>
        <w:br/>
        <w:t xml:space="preserve">            </w:t>
      </w:r>
      <w:r w:rsidRPr="00AF1F07">
        <w:t>add(</w:t>
      </w:r>
      <w:r w:rsidRPr="003A2D24">
        <w:rPr>
          <w:color w:val="6A8759"/>
        </w:rPr>
        <w:t>"Dahi Alu"</w:t>
      </w:r>
      <w:r w:rsidRPr="00AF1F07">
        <w:t>)</w:t>
      </w:r>
      <w:r w:rsidRPr="003A2D24">
        <w:rPr>
          <w:color w:val="CC7832"/>
        </w:rPr>
        <w:t>;</w:t>
      </w:r>
      <w:r w:rsidRPr="003A2D24">
        <w:rPr>
          <w:color w:val="CC7832"/>
        </w:rPr>
        <w:br/>
        <w:t xml:space="preserve">            </w:t>
      </w:r>
      <w:r w:rsidRPr="00AF1F07">
        <w:t>add(</w:t>
      </w:r>
      <w:r w:rsidRPr="003A2D24">
        <w:rPr>
          <w:color w:val="6A8759"/>
        </w:rPr>
        <w:t>"Dahi Baigan"</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Raita"</w:t>
      </w:r>
      <w:r w:rsidRPr="003A2D24">
        <w:rPr>
          <w:color w:val="CC7832"/>
        </w:rPr>
        <w:t xml:space="preserve">,new </w:t>
      </w:r>
      <w:r w:rsidRPr="00AF1F07">
        <w:t>ArrayList&lt;String&gt;(){{</w:t>
      </w:r>
      <w:r w:rsidRPr="00AF1F07">
        <w:br/>
        <w:t xml:space="preserve">            add(</w:t>
      </w:r>
      <w:r w:rsidRPr="003A2D24">
        <w:rPr>
          <w:color w:val="6A8759"/>
        </w:rPr>
        <w:t>"Dahi Bundi"</w:t>
      </w:r>
      <w:r w:rsidRPr="00AF1F07">
        <w:t>)</w:t>
      </w:r>
      <w:r w:rsidRPr="003A2D24">
        <w:rPr>
          <w:color w:val="CC7832"/>
        </w:rPr>
        <w:t>;</w:t>
      </w:r>
      <w:r w:rsidRPr="003A2D24">
        <w:rPr>
          <w:color w:val="CC7832"/>
        </w:rPr>
        <w:br/>
        <w:t xml:space="preserve">            </w:t>
      </w:r>
      <w:r w:rsidRPr="00AF1F07">
        <w:t>add(</w:t>
      </w:r>
      <w:r w:rsidRPr="003A2D24">
        <w:rPr>
          <w:color w:val="6A8759"/>
        </w:rPr>
        <w:t>"Dahi Alu"</w:t>
      </w:r>
      <w:r w:rsidRPr="00AF1F07">
        <w:t>)</w:t>
      </w:r>
      <w:r w:rsidRPr="003A2D24">
        <w:rPr>
          <w:color w:val="CC7832"/>
        </w:rPr>
        <w:t>;</w:t>
      </w:r>
      <w:r w:rsidRPr="003A2D24">
        <w:rPr>
          <w:color w:val="CC7832"/>
        </w:rPr>
        <w:br/>
        <w:t xml:space="preserve">            </w:t>
      </w:r>
      <w:r w:rsidRPr="00AF1F07">
        <w:t>add(</w:t>
      </w:r>
      <w:r w:rsidRPr="003A2D24">
        <w:rPr>
          <w:color w:val="6A8759"/>
        </w:rPr>
        <w:t>"Dahi Baigan"</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return </w:t>
      </w:r>
      <w:r w:rsidRPr="003A2D24">
        <w:rPr>
          <w:color w:val="9876AA"/>
        </w:rPr>
        <w:t>menu_sub_item_veg_lunch</w:t>
      </w:r>
      <w:r w:rsidRPr="003A2D24">
        <w:rPr>
          <w:color w:val="CC7832"/>
        </w:rPr>
        <w:t>;</w:t>
      </w:r>
      <w:r w:rsidRPr="003A2D24">
        <w:rPr>
          <w:color w:val="CC7832"/>
        </w:rPr>
        <w:br/>
        <w:t xml:space="preserve">    </w:t>
      </w:r>
      <w:r w:rsidRPr="00AF1F07">
        <w:t>}</w:t>
      </w:r>
      <w:r w:rsidRPr="00AF1F07">
        <w:br/>
        <w:t>}</w:t>
      </w:r>
    </w:p>
    <w:p w14:paraId="69DF073B" w14:textId="77777777" w:rsidR="002251EA" w:rsidRPr="00AF1F07" w:rsidRDefault="002251EA" w:rsidP="003A2D24">
      <w:pPr>
        <w:pStyle w:val="ApH3"/>
        <w:numPr>
          <w:ilvl w:val="0"/>
          <w:numId w:val="0"/>
        </w:numPr>
        <w:ind w:left="810"/>
      </w:pPr>
    </w:p>
    <w:p w14:paraId="2C255D78" w14:textId="77777777" w:rsidR="002251EA" w:rsidRPr="00AF1F07" w:rsidRDefault="002251EA" w:rsidP="00CE185B">
      <w:pPr>
        <w:pStyle w:val="ApH3"/>
        <w:numPr>
          <w:ilvl w:val="0"/>
          <w:numId w:val="27"/>
        </w:numPr>
      </w:pPr>
      <w:r w:rsidRPr="003A2D24">
        <w:rPr>
          <w:color w:val="CC7832"/>
        </w:rPr>
        <w:t xml:space="preserve">package </w:t>
      </w:r>
      <w:r w:rsidRPr="00AF1F07">
        <w:t>com.example.umesfoodapp.SessionManagement</w:t>
      </w:r>
      <w:r w:rsidRPr="003A2D24">
        <w:rPr>
          <w:color w:val="CC7832"/>
        </w:rPr>
        <w:t>;</w:t>
      </w:r>
      <w:r w:rsidRPr="003A2D24">
        <w:rPr>
          <w:color w:val="CC7832"/>
        </w:rPr>
        <w:br/>
      </w:r>
      <w:r w:rsidRPr="003A2D24">
        <w:rPr>
          <w:color w:val="CC7832"/>
        </w:rPr>
        <w:br/>
        <w:t xml:space="preserve">import </w:t>
      </w:r>
      <w:r w:rsidRPr="00AF1F07">
        <w:t>android.content.Context</w:t>
      </w:r>
      <w:r w:rsidRPr="003A2D24">
        <w:rPr>
          <w:color w:val="CC7832"/>
        </w:rPr>
        <w:t>;</w:t>
      </w:r>
      <w:r w:rsidRPr="003A2D24">
        <w:rPr>
          <w:color w:val="CC7832"/>
        </w:rPr>
        <w:br/>
        <w:t xml:space="preserve">import </w:t>
      </w:r>
      <w:r w:rsidRPr="00AF1F07">
        <w:t>android.content.Intent</w:t>
      </w:r>
      <w:r w:rsidRPr="003A2D24">
        <w:rPr>
          <w:color w:val="CC7832"/>
        </w:rPr>
        <w:t>;</w:t>
      </w:r>
      <w:r w:rsidRPr="003A2D24">
        <w:rPr>
          <w:color w:val="CC7832"/>
        </w:rPr>
        <w:br/>
        <w:t xml:space="preserve">import </w:t>
      </w:r>
      <w:r w:rsidRPr="00AF1F07">
        <w:t>android.content.SharedPreferences</w:t>
      </w:r>
      <w:r w:rsidRPr="003A2D24">
        <w:rPr>
          <w:color w:val="CC7832"/>
        </w:rPr>
        <w:t>;</w:t>
      </w:r>
      <w:r w:rsidRPr="003A2D24">
        <w:rPr>
          <w:color w:val="CC7832"/>
        </w:rPr>
        <w:br/>
      </w:r>
      <w:r w:rsidRPr="003A2D24">
        <w:rPr>
          <w:color w:val="CC7832"/>
        </w:rPr>
        <w:br/>
        <w:t xml:space="preserve">import </w:t>
      </w:r>
      <w:r w:rsidRPr="00AF1F07">
        <w:t>com.example.umesfoodapp.LoginActivity</w:t>
      </w:r>
      <w:r w:rsidRPr="003A2D24">
        <w:rPr>
          <w:color w:val="CC7832"/>
        </w:rPr>
        <w:t>;</w:t>
      </w:r>
      <w:r w:rsidRPr="003A2D24">
        <w:rPr>
          <w:color w:val="CC7832"/>
        </w:rPr>
        <w:br/>
      </w:r>
      <w:r w:rsidRPr="003A2D24">
        <w:rPr>
          <w:color w:val="CC7832"/>
        </w:rPr>
        <w:lastRenderedPageBreak/>
        <w:t xml:space="preserve">import </w:t>
      </w:r>
      <w:r w:rsidRPr="00AF1F07">
        <w:t>com.example.umesfoodapp.MainActivity</w:t>
      </w:r>
      <w:r w:rsidRPr="003A2D24">
        <w:rPr>
          <w:color w:val="CC7832"/>
        </w:rPr>
        <w:t>;</w:t>
      </w:r>
      <w:r w:rsidRPr="003A2D24">
        <w:rPr>
          <w:color w:val="CC7832"/>
        </w:rPr>
        <w:br/>
      </w:r>
      <w:r w:rsidRPr="003A2D24">
        <w:rPr>
          <w:color w:val="CC7832"/>
        </w:rPr>
        <w:br/>
        <w:t xml:space="preserve">import </w:t>
      </w:r>
      <w:r w:rsidRPr="00AF1F07">
        <w:t>java.util.HashMap</w:t>
      </w:r>
      <w:r w:rsidRPr="003A2D24">
        <w:rPr>
          <w:color w:val="CC7832"/>
        </w:rPr>
        <w:t>;</w:t>
      </w:r>
      <w:r w:rsidRPr="003A2D24">
        <w:rPr>
          <w:color w:val="CC7832"/>
        </w:rPr>
        <w:br/>
      </w:r>
      <w:r w:rsidRPr="003A2D24">
        <w:rPr>
          <w:color w:val="CC7832"/>
        </w:rPr>
        <w:br/>
        <w:t xml:space="preserve">public class </w:t>
      </w:r>
      <w:r w:rsidRPr="00AF1F07">
        <w:t>SessionManagement {</w:t>
      </w:r>
      <w:r w:rsidRPr="00AF1F07">
        <w:br/>
      </w:r>
      <w:r w:rsidRPr="00AF1F07">
        <w:br/>
        <w:t xml:space="preserve">    </w:t>
      </w:r>
      <w:r w:rsidRPr="003A2D24">
        <w:rPr>
          <w:color w:val="808080"/>
        </w:rPr>
        <w:t>// Shared Preferences</w:t>
      </w:r>
      <w:r w:rsidRPr="003A2D24">
        <w:rPr>
          <w:color w:val="808080"/>
        </w:rPr>
        <w:br/>
        <w:t xml:space="preserve">    </w:t>
      </w:r>
      <w:r w:rsidRPr="00AF1F07">
        <w:t xml:space="preserve">SharedPreferences </w:t>
      </w:r>
      <w:r w:rsidRPr="003A2D24">
        <w:rPr>
          <w:color w:val="9876AA"/>
        </w:rPr>
        <w:t>pref</w:t>
      </w:r>
      <w:r w:rsidRPr="003A2D24">
        <w:rPr>
          <w:color w:val="CC7832"/>
        </w:rPr>
        <w:t>;</w:t>
      </w:r>
      <w:r w:rsidRPr="003A2D24">
        <w:rPr>
          <w:color w:val="CC7832"/>
        </w:rPr>
        <w:br/>
      </w:r>
      <w:r w:rsidRPr="003A2D24">
        <w:rPr>
          <w:color w:val="CC7832"/>
        </w:rPr>
        <w:br/>
        <w:t xml:space="preserve">    </w:t>
      </w:r>
      <w:r w:rsidRPr="003A2D24">
        <w:rPr>
          <w:color w:val="808080"/>
        </w:rPr>
        <w:t>// Editor for Shared preferences</w:t>
      </w:r>
      <w:r w:rsidRPr="003A2D24">
        <w:rPr>
          <w:color w:val="808080"/>
        </w:rPr>
        <w:br/>
        <w:t xml:space="preserve">    </w:t>
      </w:r>
      <w:r w:rsidRPr="00AF1F07">
        <w:t xml:space="preserve">SharedPreferences.Editor </w:t>
      </w:r>
      <w:r w:rsidRPr="003A2D24">
        <w:rPr>
          <w:color w:val="9876AA"/>
        </w:rPr>
        <w:t>editor</w:t>
      </w:r>
      <w:r w:rsidRPr="003A2D24">
        <w:rPr>
          <w:color w:val="CC7832"/>
        </w:rPr>
        <w:t>;</w:t>
      </w:r>
      <w:r w:rsidRPr="003A2D24">
        <w:rPr>
          <w:color w:val="CC7832"/>
        </w:rPr>
        <w:br/>
      </w:r>
      <w:r w:rsidRPr="003A2D24">
        <w:rPr>
          <w:color w:val="CC7832"/>
        </w:rPr>
        <w:br/>
        <w:t xml:space="preserve">    </w:t>
      </w:r>
      <w:r w:rsidRPr="003A2D24">
        <w:rPr>
          <w:color w:val="808080"/>
        </w:rPr>
        <w:t>// Context</w:t>
      </w:r>
      <w:r w:rsidRPr="003A2D24">
        <w:rPr>
          <w:color w:val="808080"/>
        </w:rPr>
        <w:br/>
        <w:t xml:space="preserve">    </w:t>
      </w:r>
      <w:r w:rsidRPr="00AF1F07">
        <w:t xml:space="preserve">Context </w:t>
      </w:r>
      <w:r w:rsidRPr="003A2D24">
        <w:rPr>
          <w:color w:val="9876AA"/>
        </w:rPr>
        <w:t>_context</w:t>
      </w:r>
      <w:r w:rsidRPr="003A2D24">
        <w:rPr>
          <w:color w:val="CC7832"/>
        </w:rPr>
        <w:t>;</w:t>
      </w:r>
      <w:r w:rsidRPr="003A2D24">
        <w:rPr>
          <w:color w:val="CC7832"/>
        </w:rPr>
        <w:br/>
      </w:r>
      <w:r w:rsidRPr="003A2D24">
        <w:rPr>
          <w:color w:val="CC7832"/>
        </w:rPr>
        <w:br/>
      </w:r>
      <w:r w:rsidRPr="003A2D24">
        <w:rPr>
          <w:color w:val="CC7832"/>
        </w:rPr>
        <w:br/>
        <w:t xml:space="preserve">    </w:t>
      </w:r>
      <w:r w:rsidRPr="003A2D24">
        <w:rPr>
          <w:color w:val="808080"/>
        </w:rPr>
        <w:t>// Shared pref mode</w:t>
      </w:r>
      <w:r w:rsidRPr="003A2D24">
        <w:rPr>
          <w:color w:val="808080"/>
        </w:rPr>
        <w:br/>
        <w:t xml:space="preserve">    </w:t>
      </w:r>
      <w:r w:rsidRPr="003A2D24">
        <w:rPr>
          <w:color w:val="CC7832"/>
        </w:rPr>
        <w:t xml:space="preserve">int </w:t>
      </w:r>
      <w:r w:rsidRPr="003A2D24">
        <w:rPr>
          <w:color w:val="9876AA"/>
        </w:rPr>
        <w:t xml:space="preserve">PRIVATE_MODE </w:t>
      </w:r>
      <w:r w:rsidRPr="00AF1F07">
        <w:t xml:space="preserve">= </w:t>
      </w:r>
      <w:r w:rsidRPr="003A2D24">
        <w:rPr>
          <w:color w:val="6897BB"/>
        </w:rPr>
        <w:t>0</w:t>
      </w:r>
      <w:r w:rsidRPr="003A2D24">
        <w:rPr>
          <w:color w:val="CC7832"/>
        </w:rPr>
        <w:t>;</w:t>
      </w:r>
      <w:r w:rsidRPr="003A2D24">
        <w:rPr>
          <w:color w:val="CC7832"/>
        </w:rPr>
        <w:br/>
      </w:r>
      <w:r w:rsidRPr="003A2D24">
        <w:rPr>
          <w:color w:val="CC7832"/>
        </w:rPr>
        <w:br/>
        <w:t xml:space="preserve">    </w:t>
      </w:r>
      <w:r w:rsidRPr="003A2D24">
        <w:rPr>
          <w:color w:val="808080"/>
        </w:rPr>
        <w:t>// Sharedpref file name</w:t>
      </w:r>
      <w:r w:rsidRPr="003A2D24">
        <w:rPr>
          <w:color w:val="808080"/>
        </w:rPr>
        <w:br/>
        <w:t xml:space="preserve">    </w:t>
      </w:r>
      <w:r w:rsidRPr="003A2D24">
        <w:rPr>
          <w:color w:val="CC7832"/>
        </w:rPr>
        <w:t xml:space="preserve">private static final </w:t>
      </w:r>
      <w:r w:rsidRPr="00AF1F07">
        <w:t xml:space="preserve">String </w:t>
      </w:r>
      <w:r w:rsidRPr="003A2D24">
        <w:rPr>
          <w:color w:val="9876AA"/>
        </w:rPr>
        <w:t xml:space="preserve">PREF_NAME </w:t>
      </w:r>
      <w:r w:rsidRPr="00AF1F07">
        <w:t xml:space="preserve">= </w:t>
      </w:r>
      <w:r w:rsidRPr="003A2D24">
        <w:rPr>
          <w:color w:val="6A8759"/>
        </w:rPr>
        <w:t>"session_pref"</w:t>
      </w:r>
      <w:r w:rsidRPr="003A2D24">
        <w:rPr>
          <w:color w:val="CC7832"/>
        </w:rPr>
        <w:t>;</w:t>
      </w:r>
      <w:r w:rsidRPr="003A2D24">
        <w:rPr>
          <w:color w:val="CC7832"/>
        </w:rPr>
        <w:br/>
      </w:r>
      <w:r w:rsidRPr="003A2D24">
        <w:rPr>
          <w:color w:val="CC7832"/>
        </w:rPr>
        <w:br/>
        <w:t xml:space="preserve">    </w:t>
      </w:r>
      <w:r w:rsidRPr="003A2D24">
        <w:rPr>
          <w:color w:val="808080"/>
        </w:rPr>
        <w:t>// All Shared Preferences Keys</w:t>
      </w:r>
      <w:r w:rsidRPr="003A2D24">
        <w:rPr>
          <w:color w:val="808080"/>
        </w:rPr>
        <w:br/>
        <w:t xml:space="preserve">    </w:t>
      </w:r>
      <w:r w:rsidRPr="003A2D24">
        <w:rPr>
          <w:color w:val="CC7832"/>
        </w:rPr>
        <w:t xml:space="preserve">private static final </w:t>
      </w:r>
      <w:r w:rsidRPr="00AF1F07">
        <w:t xml:space="preserve">String </w:t>
      </w:r>
      <w:r w:rsidRPr="003A2D24">
        <w:rPr>
          <w:color w:val="9876AA"/>
        </w:rPr>
        <w:t xml:space="preserve">IS_LOGIN </w:t>
      </w:r>
      <w:r w:rsidRPr="00AF1F07">
        <w:t xml:space="preserve">= </w:t>
      </w:r>
      <w:r w:rsidRPr="003A2D24">
        <w:rPr>
          <w:color w:val="6A8759"/>
        </w:rPr>
        <w:t>"IsLoggedIn"</w:t>
      </w:r>
      <w:r w:rsidRPr="003A2D24">
        <w:rPr>
          <w:color w:val="CC7832"/>
        </w:rPr>
        <w:t>;</w:t>
      </w:r>
      <w:r w:rsidRPr="003A2D24">
        <w:rPr>
          <w:color w:val="CC7832"/>
        </w:rPr>
        <w:br/>
      </w:r>
      <w:r w:rsidRPr="003A2D24">
        <w:rPr>
          <w:color w:val="CC7832"/>
        </w:rPr>
        <w:br/>
        <w:t xml:space="preserve">    private static final </w:t>
      </w:r>
      <w:r w:rsidRPr="00AF1F07">
        <w:t xml:space="preserve">String </w:t>
      </w:r>
      <w:r w:rsidRPr="003A2D24">
        <w:rPr>
          <w:color w:val="9876AA"/>
        </w:rPr>
        <w:t xml:space="preserve">KEY_NUMBER </w:t>
      </w:r>
      <w:r w:rsidRPr="00AF1F07">
        <w:t xml:space="preserve">= </w:t>
      </w:r>
      <w:r w:rsidRPr="003A2D24">
        <w:rPr>
          <w:color w:val="6A8759"/>
        </w:rPr>
        <w:t>"NUMBER"</w:t>
      </w:r>
      <w:r w:rsidRPr="003A2D24">
        <w:rPr>
          <w:color w:val="CC7832"/>
        </w:rPr>
        <w:t>;</w:t>
      </w:r>
      <w:r w:rsidRPr="003A2D24">
        <w:rPr>
          <w:color w:val="CC7832"/>
        </w:rPr>
        <w:br/>
        <w:t xml:space="preserve">    private static final </w:t>
      </w:r>
      <w:r w:rsidRPr="00AF1F07">
        <w:t xml:space="preserve">String </w:t>
      </w:r>
      <w:r w:rsidRPr="003A2D24">
        <w:rPr>
          <w:color w:val="9876AA"/>
        </w:rPr>
        <w:t xml:space="preserve">KEY_EMAIL  </w:t>
      </w:r>
      <w:r w:rsidRPr="00AF1F07">
        <w:t xml:space="preserve">= </w:t>
      </w:r>
      <w:r w:rsidRPr="003A2D24">
        <w:rPr>
          <w:color w:val="6A8759"/>
        </w:rPr>
        <w:t>"EMAIL"</w:t>
      </w:r>
      <w:r w:rsidRPr="003A2D24">
        <w:rPr>
          <w:color w:val="CC7832"/>
        </w:rPr>
        <w:t>;</w:t>
      </w:r>
      <w:r w:rsidRPr="003A2D24">
        <w:rPr>
          <w:color w:val="CC7832"/>
        </w:rPr>
        <w:br/>
        <w:t xml:space="preserve">    private static final </w:t>
      </w:r>
      <w:r w:rsidRPr="00AF1F07">
        <w:t xml:space="preserve">String </w:t>
      </w:r>
      <w:r w:rsidRPr="003A2D24">
        <w:rPr>
          <w:color w:val="9876AA"/>
        </w:rPr>
        <w:t xml:space="preserve">KEY_USERNAME </w:t>
      </w:r>
      <w:r w:rsidRPr="00AF1F07">
        <w:t xml:space="preserve">= </w:t>
      </w:r>
      <w:r w:rsidRPr="003A2D24">
        <w:rPr>
          <w:color w:val="6A8759"/>
        </w:rPr>
        <w:t>"NAME"</w:t>
      </w:r>
      <w:r w:rsidRPr="003A2D24">
        <w:rPr>
          <w:color w:val="CC7832"/>
        </w:rPr>
        <w:t>;</w:t>
      </w:r>
      <w:r w:rsidRPr="003A2D24">
        <w:rPr>
          <w:color w:val="CC7832"/>
        </w:rPr>
        <w:br/>
        <w:t xml:space="preserve">    private static final </w:t>
      </w:r>
      <w:r w:rsidRPr="00AF1F07">
        <w:t xml:space="preserve">String </w:t>
      </w:r>
      <w:r w:rsidRPr="003A2D24">
        <w:rPr>
          <w:color w:val="9876AA"/>
        </w:rPr>
        <w:t xml:space="preserve">KEY_DOCUMENTID </w:t>
      </w:r>
      <w:r w:rsidRPr="00AF1F07">
        <w:t xml:space="preserve">= </w:t>
      </w:r>
      <w:r w:rsidRPr="003A2D24">
        <w:rPr>
          <w:color w:val="6A8759"/>
        </w:rPr>
        <w:t>"DOCUMENTID"</w:t>
      </w:r>
      <w:r w:rsidRPr="003A2D24">
        <w:rPr>
          <w:color w:val="CC7832"/>
        </w:rPr>
        <w:t>;</w:t>
      </w:r>
      <w:r w:rsidRPr="003A2D24">
        <w:rPr>
          <w:color w:val="CC7832"/>
        </w:rPr>
        <w:br/>
      </w:r>
      <w:r w:rsidRPr="003A2D24">
        <w:rPr>
          <w:color w:val="CC7832"/>
        </w:rPr>
        <w:br/>
        <w:t xml:space="preserve">    </w:t>
      </w:r>
      <w:r w:rsidRPr="003A2D24">
        <w:rPr>
          <w:color w:val="808080"/>
        </w:rPr>
        <w:t>// Constructor</w:t>
      </w:r>
      <w:r w:rsidRPr="003A2D24">
        <w:rPr>
          <w:color w:val="808080"/>
        </w:rPr>
        <w:br/>
        <w:t xml:space="preserve">    </w:t>
      </w:r>
      <w:r w:rsidRPr="003A2D24">
        <w:rPr>
          <w:color w:val="CC7832"/>
        </w:rPr>
        <w:t xml:space="preserve">public </w:t>
      </w:r>
      <w:r w:rsidRPr="003A2D24">
        <w:rPr>
          <w:color w:val="FFC66D"/>
        </w:rPr>
        <w:t>SessionManagement</w:t>
      </w:r>
      <w:r w:rsidRPr="00AF1F07">
        <w:t>(Context context){</w:t>
      </w:r>
      <w:r w:rsidRPr="00AF1F07">
        <w:br/>
        <w:t xml:space="preserve">        </w:t>
      </w:r>
      <w:r w:rsidRPr="003A2D24">
        <w:rPr>
          <w:color w:val="CC7832"/>
        </w:rPr>
        <w:t>this</w:t>
      </w:r>
      <w:r w:rsidRPr="00AF1F07">
        <w:t>.</w:t>
      </w:r>
      <w:r w:rsidRPr="003A2D24">
        <w:rPr>
          <w:color w:val="9876AA"/>
        </w:rPr>
        <w:t xml:space="preserve">_context </w:t>
      </w:r>
      <w:r w:rsidRPr="00AF1F07">
        <w:t>= context</w:t>
      </w:r>
      <w:r w:rsidRPr="003A2D24">
        <w:rPr>
          <w:color w:val="CC7832"/>
        </w:rPr>
        <w:t>;</w:t>
      </w:r>
      <w:r w:rsidRPr="003A2D24">
        <w:rPr>
          <w:color w:val="CC7832"/>
        </w:rPr>
        <w:br/>
        <w:t xml:space="preserve">        </w:t>
      </w:r>
      <w:r w:rsidRPr="003A2D24">
        <w:rPr>
          <w:color w:val="9876AA"/>
        </w:rPr>
        <w:t xml:space="preserve">pref </w:t>
      </w:r>
      <w:r w:rsidRPr="00AF1F07">
        <w:t xml:space="preserve">= </w:t>
      </w:r>
      <w:r w:rsidRPr="003A2D24">
        <w:rPr>
          <w:color w:val="9876AA"/>
        </w:rPr>
        <w:t>_context</w:t>
      </w:r>
      <w:r w:rsidRPr="00AF1F07">
        <w:t>.getSharedPreferences(</w:t>
      </w:r>
      <w:r w:rsidRPr="003A2D24">
        <w:rPr>
          <w:color w:val="9876AA"/>
        </w:rPr>
        <w:t>PREF_NAME</w:t>
      </w:r>
      <w:r w:rsidRPr="003A2D24">
        <w:rPr>
          <w:color w:val="CC7832"/>
        </w:rPr>
        <w:t xml:space="preserve">, </w:t>
      </w:r>
      <w:r w:rsidRPr="003A2D24">
        <w:rPr>
          <w:color w:val="9876AA"/>
        </w:rPr>
        <w:t>PRIVATE_MODE</w:t>
      </w:r>
      <w:r w:rsidRPr="00AF1F07">
        <w:t>)</w:t>
      </w:r>
      <w:r w:rsidRPr="003A2D24">
        <w:rPr>
          <w:color w:val="CC7832"/>
        </w:rPr>
        <w:t>;</w:t>
      </w:r>
      <w:r w:rsidRPr="003A2D24">
        <w:rPr>
          <w:color w:val="CC7832"/>
        </w:rPr>
        <w:br/>
        <w:t xml:space="preserve">        </w:t>
      </w:r>
      <w:r w:rsidRPr="003A2D24">
        <w:rPr>
          <w:color w:val="9876AA"/>
        </w:rPr>
        <w:t xml:space="preserve">editor </w:t>
      </w:r>
      <w:r w:rsidRPr="00AF1F07">
        <w:t xml:space="preserve">= </w:t>
      </w:r>
      <w:r w:rsidRPr="003A2D24">
        <w:rPr>
          <w:color w:val="9876AA"/>
        </w:rPr>
        <w:t>pref</w:t>
      </w:r>
      <w:r w:rsidRPr="00AF1F07">
        <w:t>.edit()</w:t>
      </w:r>
      <w:r w:rsidRPr="003A2D24">
        <w:rPr>
          <w:color w:val="CC7832"/>
        </w:rPr>
        <w:t>;</w:t>
      </w:r>
      <w:r w:rsidRPr="003A2D24">
        <w:rPr>
          <w:color w:val="CC7832"/>
        </w:rPr>
        <w:br/>
        <w:t xml:space="preserve">    </w:t>
      </w:r>
      <w:r w:rsidRPr="00AF1F07">
        <w:t>}</w:t>
      </w:r>
      <w:r w:rsidRPr="00AF1F07">
        <w:br/>
      </w:r>
      <w:r w:rsidRPr="00AF1F07">
        <w:br/>
      </w:r>
      <w:r w:rsidRPr="00AF1F07">
        <w:br/>
        <w:t xml:space="preserve">    </w:t>
      </w:r>
      <w:r w:rsidRPr="003A2D24">
        <w:rPr>
          <w:color w:val="808080"/>
        </w:rPr>
        <w:t>//Create Login Sessions</w:t>
      </w:r>
      <w:r w:rsidRPr="003A2D24">
        <w:rPr>
          <w:color w:val="808080"/>
        </w:rPr>
        <w:br/>
        <w:t xml:space="preserve">    </w:t>
      </w:r>
      <w:r w:rsidRPr="003A2D24">
        <w:rPr>
          <w:color w:val="CC7832"/>
        </w:rPr>
        <w:t xml:space="preserve">public void </w:t>
      </w:r>
      <w:r w:rsidRPr="003A2D24">
        <w:rPr>
          <w:color w:val="FFC66D"/>
        </w:rPr>
        <w:t>createLoginSession</w:t>
      </w:r>
      <w:r w:rsidRPr="00AF1F07">
        <w:t>(String number</w:t>
      </w:r>
      <w:r w:rsidRPr="003A2D24">
        <w:rPr>
          <w:color w:val="CC7832"/>
        </w:rPr>
        <w:t xml:space="preserve">, </w:t>
      </w:r>
      <w:r w:rsidRPr="00AF1F07">
        <w:t>String email</w:t>
      </w:r>
      <w:r w:rsidRPr="003A2D24">
        <w:rPr>
          <w:color w:val="CC7832"/>
        </w:rPr>
        <w:t xml:space="preserve">, </w:t>
      </w:r>
      <w:r w:rsidRPr="00AF1F07">
        <w:t>String name</w:t>
      </w:r>
      <w:r w:rsidRPr="003A2D24">
        <w:rPr>
          <w:color w:val="CC7832"/>
        </w:rPr>
        <w:t xml:space="preserve">, </w:t>
      </w:r>
      <w:r w:rsidRPr="00AF1F07">
        <w:t>String id){</w:t>
      </w:r>
      <w:r w:rsidRPr="00AF1F07">
        <w:br/>
        <w:t xml:space="preserve">        </w:t>
      </w:r>
      <w:r w:rsidRPr="003A2D24">
        <w:rPr>
          <w:color w:val="808080"/>
        </w:rPr>
        <w:t>// Storing login value as TRUE</w:t>
      </w:r>
      <w:r w:rsidRPr="003A2D24">
        <w:rPr>
          <w:color w:val="808080"/>
        </w:rPr>
        <w:br/>
        <w:t xml:space="preserve">        </w:t>
      </w:r>
      <w:r w:rsidRPr="003A2D24">
        <w:rPr>
          <w:color w:val="9876AA"/>
        </w:rPr>
        <w:t>editor</w:t>
      </w:r>
      <w:r w:rsidRPr="00AF1F07">
        <w:t>.putBoolean(</w:t>
      </w:r>
      <w:r w:rsidRPr="003A2D24">
        <w:rPr>
          <w:color w:val="9876AA"/>
        </w:rPr>
        <w:t>IS_LOGIN</w:t>
      </w:r>
      <w:r w:rsidRPr="003A2D24">
        <w:rPr>
          <w:color w:val="CC7832"/>
        </w:rPr>
        <w:t>, true</w:t>
      </w:r>
      <w:r w:rsidRPr="00AF1F07">
        <w:t>)</w:t>
      </w:r>
      <w:r w:rsidRPr="003A2D24">
        <w:rPr>
          <w:color w:val="CC7832"/>
        </w:rPr>
        <w:t>;</w:t>
      </w:r>
      <w:r w:rsidRPr="003A2D24">
        <w:rPr>
          <w:color w:val="CC7832"/>
        </w:rPr>
        <w:br/>
      </w:r>
      <w:r w:rsidRPr="003A2D24">
        <w:rPr>
          <w:color w:val="CC7832"/>
        </w:rPr>
        <w:br/>
      </w:r>
      <w:r w:rsidRPr="003A2D24">
        <w:rPr>
          <w:color w:val="CC7832"/>
        </w:rPr>
        <w:br/>
        <w:t xml:space="preserve">        </w:t>
      </w:r>
      <w:r w:rsidRPr="003A2D24">
        <w:rPr>
          <w:color w:val="808080"/>
        </w:rPr>
        <w:t>// commit changes</w:t>
      </w:r>
      <w:r w:rsidRPr="003A2D24">
        <w:rPr>
          <w:color w:val="808080"/>
        </w:rPr>
        <w:br/>
        <w:t xml:space="preserve">        // Storing number in pref</w:t>
      </w:r>
      <w:r w:rsidRPr="003A2D24">
        <w:rPr>
          <w:color w:val="808080"/>
        </w:rPr>
        <w:br/>
      </w:r>
      <w:r w:rsidRPr="003A2D24">
        <w:rPr>
          <w:color w:val="808080"/>
        </w:rPr>
        <w:lastRenderedPageBreak/>
        <w:t xml:space="preserve">        </w:t>
      </w:r>
      <w:r w:rsidRPr="003A2D24">
        <w:rPr>
          <w:color w:val="9876AA"/>
        </w:rPr>
        <w:t>editor</w:t>
      </w:r>
      <w:r w:rsidRPr="00AF1F07">
        <w:t>.putString(</w:t>
      </w:r>
      <w:r w:rsidRPr="003A2D24">
        <w:rPr>
          <w:color w:val="9876AA"/>
        </w:rPr>
        <w:t>KEY_NUMBER</w:t>
      </w:r>
      <w:r w:rsidRPr="003A2D24">
        <w:rPr>
          <w:color w:val="CC7832"/>
        </w:rPr>
        <w:t xml:space="preserve">, </w:t>
      </w:r>
      <w:r w:rsidRPr="00AF1F07">
        <w:t>number)</w:t>
      </w:r>
      <w:r w:rsidRPr="003A2D24">
        <w:rPr>
          <w:color w:val="CC7832"/>
        </w:rPr>
        <w:t>;</w:t>
      </w:r>
      <w:r w:rsidRPr="003A2D24">
        <w:rPr>
          <w:color w:val="CC7832"/>
        </w:rPr>
        <w:br/>
        <w:t xml:space="preserve">        </w:t>
      </w:r>
      <w:r w:rsidRPr="003A2D24">
        <w:rPr>
          <w:color w:val="9876AA"/>
        </w:rPr>
        <w:t>editor</w:t>
      </w:r>
      <w:r w:rsidRPr="00AF1F07">
        <w:t>.putString(</w:t>
      </w:r>
      <w:r w:rsidRPr="003A2D24">
        <w:rPr>
          <w:color w:val="9876AA"/>
        </w:rPr>
        <w:t>KEY_EMAIL</w:t>
      </w:r>
      <w:r w:rsidRPr="003A2D24">
        <w:rPr>
          <w:color w:val="CC7832"/>
        </w:rPr>
        <w:t xml:space="preserve">, </w:t>
      </w:r>
      <w:r w:rsidRPr="00AF1F07">
        <w:t>email)</w:t>
      </w:r>
      <w:r w:rsidRPr="003A2D24">
        <w:rPr>
          <w:color w:val="CC7832"/>
        </w:rPr>
        <w:t>;</w:t>
      </w:r>
      <w:r w:rsidRPr="003A2D24">
        <w:rPr>
          <w:color w:val="CC7832"/>
        </w:rPr>
        <w:br/>
        <w:t xml:space="preserve">        </w:t>
      </w:r>
      <w:r w:rsidRPr="003A2D24">
        <w:rPr>
          <w:color w:val="9876AA"/>
        </w:rPr>
        <w:t>editor</w:t>
      </w:r>
      <w:r w:rsidRPr="00AF1F07">
        <w:t>.putString(</w:t>
      </w:r>
      <w:r w:rsidRPr="003A2D24">
        <w:rPr>
          <w:color w:val="9876AA"/>
        </w:rPr>
        <w:t>KEY_USERNAME</w:t>
      </w:r>
      <w:r w:rsidRPr="003A2D24">
        <w:rPr>
          <w:color w:val="CC7832"/>
        </w:rPr>
        <w:t xml:space="preserve">, </w:t>
      </w:r>
      <w:r w:rsidRPr="00AF1F07">
        <w:t>name)</w:t>
      </w:r>
      <w:r w:rsidRPr="003A2D24">
        <w:rPr>
          <w:color w:val="CC7832"/>
        </w:rPr>
        <w:t>;</w:t>
      </w:r>
      <w:r w:rsidRPr="003A2D24">
        <w:rPr>
          <w:color w:val="CC7832"/>
        </w:rPr>
        <w:br/>
        <w:t xml:space="preserve">        </w:t>
      </w:r>
      <w:r w:rsidRPr="003A2D24">
        <w:rPr>
          <w:color w:val="9876AA"/>
        </w:rPr>
        <w:t>editor</w:t>
      </w:r>
      <w:r w:rsidRPr="00AF1F07">
        <w:t>.putString(</w:t>
      </w:r>
      <w:r w:rsidRPr="003A2D24">
        <w:rPr>
          <w:color w:val="9876AA"/>
        </w:rPr>
        <w:t>KEY_DOCUMENTID</w:t>
      </w:r>
      <w:r w:rsidRPr="003A2D24">
        <w:rPr>
          <w:color w:val="CC7832"/>
        </w:rPr>
        <w:t>,</w:t>
      </w:r>
      <w:r w:rsidRPr="00AF1F07">
        <w:t>id)</w:t>
      </w:r>
      <w:r w:rsidRPr="003A2D24">
        <w:rPr>
          <w:color w:val="CC7832"/>
        </w:rPr>
        <w:t>;</w:t>
      </w:r>
      <w:r w:rsidRPr="003A2D24">
        <w:rPr>
          <w:color w:val="CC7832"/>
        </w:rPr>
        <w:br/>
        <w:t xml:space="preserve">        </w:t>
      </w:r>
      <w:r w:rsidRPr="003A2D24">
        <w:rPr>
          <w:color w:val="9876AA"/>
        </w:rPr>
        <w:t>editor</w:t>
      </w:r>
      <w:r w:rsidRPr="00AF1F07">
        <w:t>.commit()</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void </w:t>
      </w:r>
      <w:r w:rsidRPr="003A2D24">
        <w:rPr>
          <w:color w:val="FFC66D"/>
        </w:rPr>
        <w:t>changeUserName</w:t>
      </w:r>
      <w:r w:rsidRPr="00AF1F07">
        <w:t>(String username){</w:t>
      </w:r>
      <w:r w:rsidRPr="00AF1F07">
        <w:br/>
      </w:r>
      <w:r w:rsidRPr="00AF1F07">
        <w:br/>
        <w:t xml:space="preserve">        </w:t>
      </w:r>
      <w:r w:rsidRPr="003A2D24">
        <w:rPr>
          <w:color w:val="9876AA"/>
        </w:rPr>
        <w:t>editor</w:t>
      </w:r>
      <w:r w:rsidRPr="00AF1F07">
        <w:t>.putString(</w:t>
      </w:r>
      <w:r w:rsidRPr="003A2D24">
        <w:rPr>
          <w:color w:val="9876AA"/>
        </w:rPr>
        <w:t>KEY_USERNAME</w:t>
      </w:r>
      <w:r w:rsidRPr="003A2D24">
        <w:rPr>
          <w:color w:val="CC7832"/>
        </w:rPr>
        <w:t>,</w:t>
      </w:r>
      <w:r w:rsidRPr="00AF1F07">
        <w:t>username)</w:t>
      </w:r>
      <w:r w:rsidRPr="003A2D24">
        <w:rPr>
          <w:color w:val="CC7832"/>
        </w:rPr>
        <w:t>;</w:t>
      </w:r>
      <w:r w:rsidRPr="003A2D24">
        <w:rPr>
          <w:color w:val="CC7832"/>
        </w:rPr>
        <w:br/>
        <w:t xml:space="preserve">        </w:t>
      </w:r>
      <w:r w:rsidRPr="003A2D24">
        <w:rPr>
          <w:color w:val="9876AA"/>
        </w:rPr>
        <w:t>editor</w:t>
      </w:r>
      <w:r w:rsidRPr="00AF1F07">
        <w:t>.commit()</w:t>
      </w:r>
      <w:r w:rsidRPr="003A2D24">
        <w:rPr>
          <w:color w:val="CC7832"/>
        </w:rPr>
        <w:t>;</w:t>
      </w:r>
      <w:r w:rsidRPr="003A2D24">
        <w:rPr>
          <w:color w:val="CC7832"/>
        </w:rPr>
        <w:br/>
        <w:t xml:space="preserve">    </w:t>
      </w:r>
      <w:r w:rsidRPr="00AF1F07">
        <w:t>}</w:t>
      </w:r>
      <w:r w:rsidRPr="00AF1F07">
        <w:br/>
        <w:t xml:space="preserve">    </w:t>
      </w:r>
      <w:r w:rsidRPr="003A2D24">
        <w:rPr>
          <w:color w:val="CC7832"/>
        </w:rPr>
        <w:t xml:space="preserve">public </w:t>
      </w:r>
      <w:r w:rsidRPr="00AF1F07">
        <w:t xml:space="preserve">String </w:t>
      </w:r>
      <w:r w:rsidRPr="003A2D24">
        <w:rPr>
          <w:color w:val="FFC66D"/>
        </w:rPr>
        <w:t>getUserDocumentId</w:t>
      </w:r>
      <w:r w:rsidRPr="00AF1F07">
        <w:t>(){</w:t>
      </w:r>
      <w:r w:rsidRPr="00AF1F07">
        <w:br/>
      </w:r>
      <w:r w:rsidRPr="00AF1F07">
        <w:br/>
        <w:t xml:space="preserve">        </w:t>
      </w:r>
      <w:r w:rsidRPr="003A2D24">
        <w:rPr>
          <w:color w:val="CC7832"/>
        </w:rPr>
        <w:t xml:space="preserve">return </w:t>
      </w:r>
      <w:r w:rsidRPr="003A2D24">
        <w:rPr>
          <w:color w:val="9876AA"/>
        </w:rPr>
        <w:t>pref</w:t>
      </w:r>
      <w:r w:rsidRPr="00AF1F07">
        <w:t>.getString(</w:t>
      </w:r>
      <w:r w:rsidRPr="003A2D24">
        <w:rPr>
          <w:color w:val="9876AA"/>
        </w:rPr>
        <w:t>KEY_DOCUMENTID</w:t>
      </w:r>
      <w:r w:rsidRPr="003A2D24">
        <w:rPr>
          <w:color w:val="CC7832"/>
        </w:rPr>
        <w:t>,null</w:t>
      </w:r>
      <w:r w:rsidRPr="00AF1F07">
        <w:t>)</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void </w:t>
      </w:r>
      <w:r w:rsidRPr="003A2D24">
        <w:rPr>
          <w:color w:val="FFC66D"/>
        </w:rPr>
        <w:t>changeNumber</w:t>
      </w:r>
      <w:r w:rsidRPr="00AF1F07">
        <w:t>(String number){</w:t>
      </w:r>
      <w:r w:rsidRPr="00AF1F07">
        <w:br/>
      </w:r>
      <w:r w:rsidRPr="00AF1F07">
        <w:br/>
        <w:t xml:space="preserve">        </w:t>
      </w:r>
      <w:r w:rsidRPr="003A2D24">
        <w:rPr>
          <w:color w:val="9876AA"/>
        </w:rPr>
        <w:t>editor</w:t>
      </w:r>
      <w:r w:rsidRPr="00AF1F07">
        <w:t>.putString(</w:t>
      </w:r>
      <w:r w:rsidRPr="003A2D24">
        <w:rPr>
          <w:color w:val="9876AA"/>
        </w:rPr>
        <w:t>KEY_NUMBER</w:t>
      </w:r>
      <w:r w:rsidRPr="003A2D24">
        <w:rPr>
          <w:color w:val="CC7832"/>
        </w:rPr>
        <w:t>,</w:t>
      </w:r>
      <w:r w:rsidRPr="00AF1F07">
        <w:t>number)</w:t>
      </w:r>
      <w:r w:rsidRPr="003A2D24">
        <w:rPr>
          <w:color w:val="CC7832"/>
        </w:rPr>
        <w:t>;</w:t>
      </w:r>
      <w:r w:rsidRPr="003A2D24">
        <w:rPr>
          <w:color w:val="CC7832"/>
        </w:rPr>
        <w:br/>
        <w:t xml:space="preserve">        </w:t>
      </w:r>
      <w:r w:rsidRPr="003A2D24">
        <w:rPr>
          <w:color w:val="9876AA"/>
        </w:rPr>
        <w:t>editor</w:t>
      </w:r>
      <w:r w:rsidRPr="00AF1F07">
        <w:t>.commit()</w:t>
      </w:r>
      <w:r w:rsidRPr="003A2D24">
        <w:rPr>
          <w:color w:val="CC7832"/>
        </w:rPr>
        <w:t>;</w:t>
      </w:r>
      <w:r w:rsidRPr="003A2D24">
        <w:rPr>
          <w:color w:val="CC7832"/>
        </w:rPr>
        <w:br/>
        <w:t xml:space="preserve">    </w:t>
      </w:r>
      <w:r w:rsidRPr="00AF1F07">
        <w:t>}</w:t>
      </w:r>
      <w:r w:rsidRPr="00AF1F07">
        <w:br/>
        <w:t xml:space="preserve">    </w:t>
      </w:r>
      <w:r w:rsidRPr="003A2D24">
        <w:rPr>
          <w:color w:val="808080"/>
        </w:rPr>
        <w:t>//Get Stored Session</w:t>
      </w:r>
      <w:r w:rsidRPr="003A2D24">
        <w:rPr>
          <w:color w:val="808080"/>
        </w:rPr>
        <w:br/>
        <w:t xml:space="preserve">    </w:t>
      </w:r>
      <w:r w:rsidRPr="003A2D24">
        <w:rPr>
          <w:color w:val="CC7832"/>
        </w:rPr>
        <w:t xml:space="preserve">public </w:t>
      </w:r>
      <w:r w:rsidRPr="00AF1F07">
        <w:t>HashMap&lt;String</w:t>
      </w:r>
      <w:r w:rsidRPr="003A2D24">
        <w:rPr>
          <w:color w:val="CC7832"/>
        </w:rPr>
        <w:t xml:space="preserve">, </w:t>
      </w:r>
      <w:r w:rsidRPr="00AF1F07">
        <w:t xml:space="preserve">String&gt; </w:t>
      </w:r>
      <w:r w:rsidRPr="003A2D24">
        <w:rPr>
          <w:color w:val="FFC66D"/>
        </w:rPr>
        <w:t>getUserDetails</w:t>
      </w:r>
      <w:r w:rsidRPr="00AF1F07">
        <w:t>(){</w:t>
      </w:r>
      <w:r w:rsidRPr="00AF1F07">
        <w:br/>
        <w:t xml:space="preserve">        HashMap&lt;String</w:t>
      </w:r>
      <w:r w:rsidRPr="003A2D24">
        <w:rPr>
          <w:color w:val="CC7832"/>
        </w:rPr>
        <w:t xml:space="preserve">, </w:t>
      </w:r>
      <w:r w:rsidRPr="00AF1F07">
        <w:t xml:space="preserve">String&gt; user = </w:t>
      </w:r>
      <w:r w:rsidRPr="003A2D24">
        <w:rPr>
          <w:color w:val="CC7832"/>
        </w:rPr>
        <w:t xml:space="preserve">new </w:t>
      </w:r>
      <w:r w:rsidRPr="00AF1F07">
        <w:t>HashMap&lt;String</w:t>
      </w:r>
      <w:r w:rsidRPr="003A2D24">
        <w:rPr>
          <w:color w:val="CC7832"/>
        </w:rPr>
        <w:t xml:space="preserve">, </w:t>
      </w:r>
      <w:r w:rsidRPr="00AF1F07">
        <w:t>String&gt;()</w:t>
      </w:r>
      <w:r w:rsidRPr="003A2D24">
        <w:rPr>
          <w:color w:val="CC7832"/>
        </w:rPr>
        <w:t>;</w:t>
      </w:r>
      <w:r w:rsidRPr="003A2D24">
        <w:rPr>
          <w:color w:val="CC7832"/>
        </w:rPr>
        <w:br/>
        <w:t xml:space="preserve">        </w:t>
      </w:r>
      <w:r w:rsidRPr="003A2D24">
        <w:rPr>
          <w:color w:val="808080"/>
        </w:rPr>
        <w:t>// user name</w:t>
      </w:r>
      <w:r w:rsidRPr="003A2D24">
        <w:rPr>
          <w:color w:val="808080"/>
        </w:rPr>
        <w:br/>
        <w:t xml:space="preserve">        </w:t>
      </w:r>
      <w:r w:rsidRPr="00AF1F07">
        <w:t>user.put(</w:t>
      </w:r>
      <w:r w:rsidRPr="003A2D24">
        <w:rPr>
          <w:color w:val="9876AA"/>
        </w:rPr>
        <w:t>KEY_NUMBER</w:t>
      </w:r>
      <w:r w:rsidRPr="003A2D24">
        <w:rPr>
          <w:color w:val="CC7832"/>
        </w:rPr>
        <w:t xml:space="preserve">, </w:t>
      </w:r>
      <w:r w:rsidRPr="003A2D24">
        <w:rPr>
          <w:color w:val="9876AA"/>
        </w:rPr>
        <w:t>pref</w:t>
      </w:r>
      <w:r w:rsidRPr="00AF1F07">
        <w:t>.getString(</w:t>
      </w:r>
      <w:r w:rsidRPr="003A2D24">
        <w:rPr>
          <w:color w:val="9876AA"/>
        </w:rPr>
        <w:t>KEY_NUMBER</w:t>
      </w:r>
      <w:r w:rsidRPr="003A2D24">
        <w:rPr>
          <w:color w:val="CC7832"/>
        </w:rPr>
        <w:t>, null</w:t>
      </w:r>
      <w:r w:rsidRPr="00AF1F07">
        <w:t>))</w:t>
      </w:r>
      <w:r w:rsidRPr="003A2D24">
        <w:rPr>
          <w:color w:val="CC7832"/>
        </w:rPr>
        <w:t>;</w:t>
      </w:r>
      <w:r w:rsidRPr="003A2D24">
        <w:rPr>
          <w:color w:val="CC7832"/>
        </w:rPr>
        <w:br/>
        <w:t xml:space="preserve">        </w:t>
      </w:r>
      <w:r w:rsidRPr="00AF1F07">
        <w:t>user.put(</w:t>
      </w:r>
      <w:r w:rsidRPr="003A2D24">
        <w:rPr>
          <w:color w:val="9876AA"/>
        </w:rPr>
        <w:t>KEY_EMAIL</w:t>
      </w:r>
      <w:r w:rsidRPr="003A2D24">
        <w:rPr>
          <w:color w:val="CC7832"/>
        </w:rPr>
        <w:t xml:space="preserve">, </w:t>
      </w:r>
      <w:r w:rsidRPr="003A2D24">
        <w:rPr>
          <w:color w:val="9876AA"/>
        </w:rPr>
        <w:t>pref</w:t>
      </w:r>
      <w:r w:rsidRPr="00AF1F07">
        <w:t>.getString(</w:t>
      </w:r>
      <w:r w:rsidRPr="003A2D24">
        <w:rPr>
          <w:color w:val="9876AA"/>
        </w:rPr>
        <w:t>KEY_EMAIL</w:t>
      </w:r>
      <w:r w:rsidRPr="003A2D24">
        <w:rPr>
          <w:color w:val="CC7832"/>
        </w:rPr>
        <w:t>, null</w:t>
      </w:r>
      <w:r w:rsidRPr="00AF1F07">
        <w:t>))</w:t>
      </w:r>
      <w:r w:rsidRPr="003A2D24">
        <w:rPr>
          <w:color w:val="CC7832"/>
        </w:rPr>
        <w:t>;</w:t>
      </w:r>
      <w:r w:rsidRPr="003A2D24">
        <w:rPr>
          <w:color w:val="CC7832"/>
        </w:rPr>
        <w:br/>
        <w:t xml:space="preserve">        </w:t>
      </w:r>
      <w:r w:rsidRPr="00AF1F07">
        <w:t>user.put(</w:t>
      </w:r>
      <w:r w:rsidRPr="003A2D24">
        <w:rPr>
          <w:color w:val="9876AA"/>
        </w:rPr>
        <w:t>KEY_USERNAME</w:t>
      </w:r>
      <w:r w:rsidRPr="003A2D24">
        <w:rPr>
          <w:color w:val="CC7832"/>
        </w:rPr>
        <w:t xml:space="preserve">, </w:t>
      </w:r>
      <w:r w:rsidRPr="003A2D24">
        <w:rPr>
          <w:color w:val="9876AA"/>
        </w:rPr>
        <w:t>pref</w:t>
      </w:r>
      <w:r w:rsidRPr="00AF1F07">
        <w:t>.getString(</w:t>
      </w:r>
      <w:r w:rsidRPr="003A2D24">
        <w:rPr>
          <w:color w:val="9876AA"/>
        </w:rPr>
        <w:t>KEY_USERNAME</w:t>
      </w:r>
      <w:r w:rsidRPr="003A2D24">
        <w:rPr>
          <w:color w:val="CC7832"/>
        </w:rPr>
        <w:t>, null</w:t>
      </w:r>
      <w:r w:rsidRPr="00AF1F07">
        <w:t>))</w:t>
      </w:r>
      <w:r w:rsidRPr="003A2D24">
        <w:rPr>
          <w:color w:val="CC7832"/>
        </w:rPr>
        <w:t>;</w:t>
      </w:r>
      <w:r w:rsidRPr="003A2D24">
        <w:rPr>
          <w:color w:val="CC7832"/>
        </w:rPr>
        <w:br/>
        <w:t xml:space="preserve">        </w:t>
      </w:r>
      <w:r w:rsidRPr="00AF1F07">
        <w:t>user.put(</w:t>
      </w:r>
      <w:r w:rsidRPr="003A2D24">
        <w:rPr>
          <w:color w:val="9876AA"/>
        </w:rPr>
        <w:t>KEY_DOCUMENTID</w:t>
      </w:r>
      <w:r w:rsidRPr="003A2D24">
        <w:rPr>
          <w:color w:val="CC7832"/>
        </w:rPr>
        <w:t>,</w:t>
      </w:r>
      <w:r w:rsidRPr="003A2D24">
        <w:rPr>
          <w:color w:val="9876AA"/>
        </w:rPr>
        <w:t>pref</w:t>
      </w:r>
      <w:r w:rsidRPr="00AF1F07">
        <w:t>.getString(</w:t>
      </w:r>
      <w:r w:rsidRPr="003A2D24">
        <w:rPr>
          <w:color w:val="9876AA"/>
        </w:rPr>
        <w:t>KEY_DOCUMENTID</w:t>
      </w:r>
      <w:r w:rsidRPr="003A2D24">
        <w:rPr>
          <w:color w:val="CC7832"/>
        </w:rPr>
        <w:t>,null</w:t>
      </w:r>
      <w:r w:rsidRPr="00AF1F07">
        <w:t>))</w:t>
      </w:r>
      <w:r w:rsidRPr="003A2D24">
        <w:rPr>
          <w:color w:val="CC7832"/>
        </w:rPr>
        <w:t>;</w:t>
      </w:r>
      <w:r w:rsidRPr="003A2D24">
        <w:rPr>
          <w:color w:val="CC7832"/>
        </w:rPr>
        <w:br/>
        <w:t xml:space="preserve">        </w:t>
      </w:r>
      <w:r w:rsidRPr="003A2D24">
        <w:rPr>
          <w:color w:val="808080"/>
        </w:rPr>
        <w:t>// return user</w:t>
      </w:r>
      <w:r w:rsidRPr="003A2D24">
        <w:rPr>
          <w:color w:val="808080"/>
        </w:rPr>
        <w:br/>
        <w:t xml:space="preserve">        </w:t>
      </w:r>
      <w:r w:rsidRPr="003A2D24">
        <w:rPr>
          <w:color w:val="CC7832"/>
        </w:rPr>
        <w:t xml:space="preserve">return </w:t>
      </w:r>
      <w:r w:rsidRPr="00AF1F07">
        <w:t>user</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808080"/>
        </w:rPr>
        <w:t>//check the login status of the user</w:t>
      </w:r>
      <w:r w:rsidRPr="003A2D24">
        <w:rPr>
          <w:color w:val="808080"/>
        </w:rPr>
        <w:br/>
        <w:t xml:space="preserve">    </w:t>
      </w:r>
      <w:r w:rsidRPr="003A2D24">
        <w:rPr>
          <w:color w:val="CC7832"/>
        </w:rPr>
        <w:t xml:space="preserve">public void </w:t>
      </w:r>
      <w:r w:rsidRPr="003A2D24">
        <w:rPr>
          <w:color w:val="FFC66D"/>
        </w:rPr>
        <w:t>checkLogin</w:t>
      </w:r>
      <w:r w:rsidRPr="00AF1F07">
        <w:t>() {</w:t>
      </w:r>
      <w:r w:rsidRPr="00AF1F07">
        <w:br/>
        <w:t xml:space="preserve">        </w:t>
      </w:r>
      <w:r w:rsidRPr="003A2D24">
        <w:rPr>
          <w:color w:val="808080"/>
        </w:rPr>
        <w:t>// Check login status</w:t>
      </w:r>
      <w:r w:rsidRPr="003A2D24">
        <w:rPr>
          <w:color w:val="808080"/>
        </w:rPr>
        <w:br/>
        <w:t xml:space="preserve">        </w:t>
      </w:r>
      <w:r w:rsidRPr="003A2D24">
        <w:rPr>
          <w:color w:val="CC7832"/>
        </w:rPr>
        <w:t>if</w:t>
      </w:r>
      <w:r w:rsidRPr="00AF1F07">
        <w:t>(!</w:t>
      </w:r>
      <w:r w:rsidRPr="003A2D24">
        <w:rPr>
          <w:color w:val="CC7832"/>
        </w:rPr>
        <w:t>this</w:t>
      </w:r>
      <w:r w:rsidRPr="00AF1F07">
        <w:t>.isLoggedIn()){</w:t>
      </w:r>
      <w:r w:rsidRPr="00AF1F07">
        <w:br/>
        <w:t xml:space="preserve">            </w:t>
      </w:r>
      <w:r w:rsidRPr="003A2D24">
        <w:rPr>
          <w:color w:val="808080"/>
        </w:rPr>
        <w:t>// user is not logged in redirect him to Login Activity</w:t>
      </w:r>
      <w:r w:rsidRPr="003A2D24">
        <w:rPr>
          <w:color w:val="808080"/>
        </w:rPr>
        <w:br/>
        <w:t xml:space="preserve">            </w:t>
      </w:r>
      <w:r w:rsidRPr="00AF1F07">
        <w:t xml:space="preserve">Intent i = </w:t>
      </w:r>
      <w:r w:rsidRPr="003A2D24">
        <w:rPr>
          <w:color w:val="CC7832"/>
        </w:rPr>
        <w:t xml:space="preserve">new </w:t>
      </w:r>
      <w:r w:rsidRPr="00AF1F07">
        <w:t>Intent(</w:t>
      </w:r>
      <w:r w:rsidRPr="003A2D24">
        <w:rPr>
          <w:color w:val="9876AA"/>
        </w:rPr>
        <w:t>_context</w:t>
      </w:r>
      <w:r w:rsidRPr="003A2D24">
        <w:rPr>
          <w:color w:val="CC7832"/>
        </w:rPr>
        <w:t xml:space="preserve">, </w:t>
      </w:r>
      <w:r w:rsidRPr="00AF1F07">
        <w:t>LoginActivity.</w:t>
      </w:r>
      <w:r w:rsidRPr="003A2D24">
        <w:rPr>
          <w:color w:val="CC7832"/>
        </w:rPr>
        <w:t>class</w:t>
      </w:r>
      <w:r w:rsidRPr="00AF1F07">
        <w:t>)</w:t>
      </w:r>
      <w:r w:rsidRPr="003A2D24">
        <w:rPr>
          <w:color w:val="CC7832"/>
        </w:rPr>
        <w:t>;</w:t>
      </w:r>
      <w:r w:rsidRPr="003A2D24">
        <w:rPr>
          <w:color w:val="CC7832"/>
        </w:rPr>
        <w:br/>
        <w:t xml:space="preserve">            </w:t>
      </w:r>
      <w:r w:rsidRPr="003A2D24">
        <w:rPr>
          <w:color w:val="808080"/>
        </w:rPr>
        <w:t>// Closing all the Activities</w:t>
      </w:r>
      <w:r w:rsidRPr="003A2D24">
        <w:rPr>
          <w:color w:val="808080"/>
        </w:rPr>
        <w:br/>
        <w:t xml:space="preserve">            </w:t>
      </w:r>
      <w:r w:rsidRPr="00AF1F07">
        <w:t>i.addFlags(Intent.</w:t>
      </w:r>
      <w:r w:rsidRPr="003A2D24">
        <w:rPr>
          <w:color w:val="9876AA"/>
        </w:rPr>
        <w:t>FLAG_ACTIVITY_CLEAR_TASK</w:t>
      </w:r>
      <w:r w:rsidRPr="00AF1F07">
        <w:t>)</w:t>
      </w:r>
      <w:r w:rsidRPr="003A2D24">
        <w:rPr>
          <w:color w:val="CC7832"/>
        </w:rPr>
        <w:t>;</w:t>
      </w:r>
      <w:r w:rsidRPr="003A2D24">
        <w:rPr>
          <w:color w:val="CC7832"/>
        </w:rPr>
        <w:br/>
      </w:r>
      <w:r w:rsidRPr="003A2D24">
        <w:rPr>
          <w:color w:val="CC7832"/>
        </w:rPr>
        <w:br/>
        <w:t xml:space="preserve">            </w:t>
      </w:r>
      <w:r w:rsidRPr="003A2D24">
        <w:rPr>
          <w:color w:val="808080"/>
        </w:rPr>
        <w:t>// Add new Flag to start new Activity</w:t>
      </w:r>
      <w:r w:rsidRPr="003A2D24">
        <w:rPr>
          <w:color w:val="808080"/>
        </w:rPr>
        <w:br/>
        <w:t xml:space="preserve">            </w:t>
      </w:r>
      <w:r w:rsidRPr="00AF1F07">
        <w:t>i.setFlags(Intent.</w:t>
      </w:r>
      <w:r w:rsidRPr="003A2D24">
        <w:rPr>
          <w:color w:val="9876AA"/>
        </w:rPr>
        <w:t>FLAG_ACTIVITY_NEW_TASK</w:t>
      </w:r>
      <w:r w:rsidRPr="00AF1F07">
        <w:t>)</w:t>
      </w:r>
      <w:r w:rsidRPr="003A2D24">
        <w:rPr>
          <w:color w:val="CC7832"/>
        </w:rPr>
        <w:t>;</w:t>
      </w:r>
      <w:r w:rsidRPr="003A2D24">
        <w:rPr>
          <w:color w:val="CC7832"/>
        </w:rPr>
        <w:br/>
      </w:r>
      <w:r w:rsidRPr="003A2D24">
        <w:rPr>
          <w:color w:val="CC7832"/>
        </w:rPr>
        <w:br/>
      </w:r>
      <w:r w:rsidRPr="003A2D24">
        <w:rPr>
          <w:color w:val="CC7832"/>
        </w:rPr>
        <w:lastRenderedPageBreak/>
        <w:t xml:space="preserve">            </w:t>
      </w:r>
      <w:r w:rsidRPr="003A2D24">
        <w:rPr>
          <w:color w:val="808080"/>
        </w:rPr>
        <w:t>// Staring Login Activity</w:t>
      </w:r>
      <w:r w:rsidRPr="003A2D24">
        <w:rPr>
          <w:color w:val="808080"/>
        </w:rPr>
        <w:br/>
        <w:t xml:space="preserve">            </w:t>
      </w:r>
      <w:r w:rsidRPr="003A2D24">
        <w:rPr>
          <w:color w:val="9876AA"/>
        </w:rPr>
        <w:t>_context</w:t>
      </w:r>
      <w:r w:rsidRPr="00AF1F07">
        <w:t>.startActivity(i)</w:t>
      </w:r>
      <w:r w:rsidRPr="003A2D24">
        <w:rPr>
          <w:color w:val="CC7832"/>
        </w:rPr>
        <w:t>;</w:t>
      </w:r>
      <w:r w:rsidRPr="003A2D24">
        <w:rPr>
          <w:color w:val="CC7832"/>
        </w:rPr>
        <w:br/>
        <w:t xml:space="preserve">        </w:t>
      </w:r>
      <w:r w:rsidRPr="00AF1F07">
        <w:t>}</w:t>
      </w:r>
      <w:r w:rsidRPr="00AF1F07">
        <w:br/>
        <w:t xml:space="preserve">        </w:t>
      </w:r>
      <w:r w:rsidRPr="003A2D24">
        <w:rPr>
          <w:color w:val="CC7832"/>
        </w:rPr>
        <w:t xml:space="preserve">else </w:t>
      </w:r>
      <w:r w:rsidRPr="00AF1F07">
        <w:t>{</w:t>
      </w:r>
      <w:r w:rsidRPr="00AF1F07">
        <w:br/>
      </w:r>
      <w:r w:rsidRPr="00AF1F07">
        <w:br/>
        <w:t xml:space="preserve">            Intent i = </w:t>
      </w:r>
      <w:r w:rsidRPr="003A2D24">
        <w:rPr>
          <w:color w:val="CC7832"/>
        </w:rPr>
        <w:t xml:space="preserve">new </w:t>
      </w:r>
      <w:r w:rsidRPr="00AF1F07">
        <w:t>Intent(</w:t>
      </w:r>
      <w:r w:rsidRPr="003A2D24">
        <w:rPr>
          <w:color w:val="9876AA"/>
        </w:rPr>
        <w:t>_context</w:t>
      </w:r>
      <w:r w:rsidRPr="003A2D24">
        <w:rPr>
          <w:color w:val="CC7832"/>
        </w:rPr>
        <w:t xml:space="preserve">, </w:t>
      </w:r>
      <w:r w:rsidRPr="00AF1F07">
        <w:t>MainActivity.</w:t>
      </w:r>
      <w:r w:rsidRPr="003A2D24">
        <w:rPr>
          <w:color w:val="CC7832"/>
        </w:rPr>
        <w:t>class</w:t>
      </w:r>
      <w:r w:rsidRPr="00AF1F07">
        <w:t>)</w:t>
      </w:r>
      <w:r w:rsidRPr="003A2D24">
        <w:rPr>
          <w:color w:val="CC7832"/>
        </w:rPr>
        <w:t>;</w:t>
      </w:r>
      <w:r w:rsidRPr="003A2D24">
        <w:rPr>
          <w:color w:val="CC7832"/>
        </w:rPr>
        <w:br/>
        <w:t xml:space="preserve">            </w:t>
      </w:r>
      <w:r w:rsidRPr="003A2D24">
        <w:rPr>
          <w:color w:val="808080"/>
        </w:rPr>
        <w:t>// Closing all the Activities</w:t>
      </w:r>
      <w:r w:rsidRPr="003A2D24">
        <w:rPr>
          <w:color w:val="808080"/>
        </w:rPr>
        <w:br/>
        <w:t xml:space="preserve">            </w:t>
      </w:r>
      <w:r w:rsidRPr="00AF1F07">
        <w:t>i.addFlags(Intent.</w:t>
      </w:r>
      <w:r w:rsidRPr="003A2D24">
        <w:rPr>
          <w:color w:val="9876AA"/>
        </w:rPr>
        <w:t>FLAG_ACTIVITY_CLEAR_TASK</w:t>
      </w:r>
      <w:r w:rsidRPr="00AF1F07">
        <w:t>)</w:t>
      </w:r>
      <w:r w:rsidRPr="003A2D24">
        <w:rPr>
          <w:color w:val="CC7832"/>
        </w:rPr>
        <w:t>;</w:t>
      </w:r>
      <w:r w:rsidRPr="003A2D24">
        <w:rPr>
          <w:color w:val="CC7832"/>
        </w:rPr>
        <w:br/>
      </w:r>
      <w:r w:rsidRPr="003A2D24">
        <w:rPr>
          <w:color w:val="CC7832"/>
        </w:rPr>
        <w:br/>
        <w:t xml:space="preserve">            </w:t>
      </w:r>
      <w:r w:rsidRPr="003A2D24">
        <w:rPr>
          <w:color w:val="808080"/>
        </w:rPr>
        <w:t>// Add new Flag to start new Activity</w:t>
      </w:r>
      <w:r w:rsidRPr="003A2D24">
        <w:rPr>
          <w:color w:val="808080"/>
        </w:rPr>
        <w:br/>
        <w:t xml:space="preserve">            </w:t>
      </w:r>
      <w:r w:rsidRPr="00AF1F07">
        <w:t>i.setFlags(Intent.</w:t>
      </w:r>
      <w:r w:rsidRPr="003A2D24">
        <w:rPr>
          <w:color w:val="9876AA"/>
        </w:rPr>
        <w:t>FLAG_ACTIVITY_NEW_TASK</w:t>
      </w:r>
      <w:r w:rsidRPr="00AF1F07">
        <w:t>)</w:t>
      </w:r>
      <w:r w:rsidRPr="003A2D24">
        <w:rPr>
          <w:color w:val="CC7832"/>
        </w:rPr>
        <w:t>;</w:t>
      </w:r>
      <w:r w:rsidRPr="003A2D24">
        <w:rPr>
          <w:color w:val="CC7832"/>
        </w:rPr>
        <w:br/>
      </w:r>
      <w:r w:rsidRPr="003A2D24">
        <w:rPr>
          <w:color w:val="CC7832"/>
        </w:rPr>
        <w:br/>
        <w:t xml:space="preserve">            </w:t>
      </w:r>
      <w:r w:rsidRPr="003A2D24">
        <w:rPr>
          <w:color w:val="808080"/>
        </w:rPr>
        <w:t>// Staring Login Activity</w:t>
      </w:r>
      <w:r w:rsidRPr="003A2D24">
        <w:rPr>
          <w:color w:val="808080"/>
        </w:rPr>
        <w:br/>
        <w:t xml:space="preserve">            </w:t>
      </w:r>
      <w:r w:rsidRPr="003A2D24">
        <w:rPr>
          <w:color w:val="9876AA"/>
        </w:rPr>
        <w:t>_context</w:t>
      </w:r>
      <w:r w:rsidRPr="00AF1F07">
        <w:t>.startActivity(i)</w:t>
      </w:r>
      <w:r w:rsidRPr="003A2D24">
        <w:rPr>
          <w:color w:val="CC7832"/>
        </w:rPr>
        <w:t>;</w:t>
      </w:r>
      <w:r w:rsidRPr="003A2D24">
        <w:rPr>
          <w:color w:val="CC7832"/>
        </w:rPr>
        <w:br/>
        <w:t xml:space="preserve">        </w:t>
      </w:r>
      <w:r w:rsidRPr="00AF1F07">
        <w:t>}</w:t>
      </w:r>
      <w:r w:rsidRPr="00AF1F07">
        <w:br/>
        <w:t xml:space="preserve">    }</w:t>
      </w:r>
      <w:r w:rsidRPr="00AF1F07">
        <w:br/>
      </w:r>
      <w:r w:rsidRPr="00AF1F07">
        <w:br/>
        <w:t xml:space="preserve">    </w:t>
      </w:r>
      <w:r w:rsidRPr="003A2D24">
        <w:rPr>
          <w:color w:val="CC7832"/>
        </w:rPr>
        <w:t xml:space="preserve">public </w:t>
      </w:r>
      <w:r w:rsidRPr="00AF1F07">
        <w:t xml:space="preserve">String </w:t>
      </w:r>
      <w:r w:rsidRPr="003A2D24">
        <w:rPr>
          <w:color w:val="FFC66D"/>
        </w:rPr>
        <w:t>getUserNumber</w:t>
      </w:r>
      <w:r w:rsidRPr="00AF1F07">
        <w:t>(){</w:t>
      </w:r>
      <w:r w:rsidRPr="00AF1F07">
        <w:br/>
      </w:r>
      <w:r w:rsidRPr="00AF1F07">
        <w:br/>
        <w:t xml:space="preserve">        </w:t>
      </w:r>
      <w:r w:rsidRPr="003A2D24">
        <w:rPr>
          <w:color w:val="CC7832"/>
        </w:rPr>
        <w:t xml:space="preserve">return </w:t>
      </w:r>
      <w:r w:rsidRPr="003A2D24">
        <w:rPr>
          <w:color w:val="9876AA"/>
        </w:rPr>
        <w:t>pref</w:t>
      </w:r>
      <w:r w:rsidRPr="00AF1F07">
        <w:t>.getString(</w:t>
      </w:r>
      <w:r w:rsidRPr="003A2D24">
        <w:rPr>
          <w:color w:val="9876AA"/>
        </w:rPr>
        <w:t>KEY_NUMBER</w:t>
      </w:r>
      <w:r w:rsidRPr="003A2D24">
        <w:rPr>
          <w:color w:val="CC7832"/>
        </w:rPr>
        <w:t>,null</w:t>
      </w:r>
      <w:r w:rsidRPr="00AF1F07">
        <w:t>)</w:t>
      </w:r>
      <w:r w:rsidRPr="003A2D24">
        <w:rPr>
          <w:color w:val="CC7832"/>
        </w:rPr>
        <w:t>;</w:t>
      </w:r>
      <w:r w:rsidRPr="003A2D24">
        <w:rPr>
          <w:color w:val="CC7832"/>
        </w:rPr>
        <w:br/>
      </w:r>
      <w:r w:rsidRPr="003A2D24">
        <w:rPr>
          <w:color w:val="CC7832"/>
        </w:rPr>
        <w:br/>
        <w:t xml:space="preserve">    </w:t>
      </w:r>
      <w:r w:rsidRPr="00AF1F07">
        <w:t>}</w:t>
      </w:r>
      <w:r w:rsidRPr="00AF1F07">
        <w:br/>
        <w:t xml:space="preserve">    </w:t>
      </w:r>
      <w:r w:rsidRPr="003A2D24">
        <w:rPr>
          <w:color w:val="CC7832"/>
        </w:rPr>
        <w:t xml:space="preserve">public </w:t>
      </w:r>
      <w:r w:rsidRPr="00AF1F07">
        <w:t xml:space="preserve">String </w:t>
      </w:r>
      <w:r w:rsidRPr="003A2D24">
        <w:rPr>
          <w:color w:val="FFC66D"/>
        </w:rPr>
        <w:t>getUserName</w:t>
      </w:r>
      <w:r w:rsidRPr="00AF1F07">
        <w:t>(){</w:t>
      </w:r>
      <w:r w:rsidRPr="00AF1F07">
        <w:br/>
      </w:r>
      <w:r w:rsidRPr="00AF1F07">
        <w:br/>
        <w:t xml:space="preserve">        </w:t>
      </w:r>
      <w:r w:rsidRPr="003A2D24">
        <w:rPr>
          <w:color w:val="CC7832"/>
        </w:rPr>
        <w:t xml:space="preserve">return </w:t>
      </w:r>
      <w:r w:rsidRPr="003A2D24">
        <w:rPr>
          <w:color w:val="9876AA"/>
        </w:rPr>
        <w:t>pref</w:t>
      </w:r>
      <w:r w:rsidRPr="00AF1F07">
        <w:t>.getString(</w:t>
      </w:r>
      <w:r w:rsidRPr="003A2D24">
        <w:rPr>
          <w:color w:val="9876AA"/>
        </w:rPr>
        <w:t>KEY_USERNAME</w:t>
      </w:r>
      <w:r w:rsidRPr="003A2D24">
        <w:rPr>
          <w:color w:val="CC7832"/>
        </w:rPr>
        <w:t>,null</w:t>
      </w:r>
      <w:r w:rsidRPr="00AF1F07">
        <w:t>)</w:t>
      </w:r>
      <w:r w:rsidRPr="003A2D24">
        <w:rPr>
          <w:color w:val="CC7832"/>
        </w:rPr>
        <w:t>;</w:t>
      </w:r>
      <w:r w:rsidRPr="003A2D24">
        <w:rPr>
          <w:color w:val="CC7832"/>
        </w:rPr>
        <w:br/>
      </w:r>
      <w:r w:rsidRPr="003A2D24">
        <w:rPr>
          <w:color w:val="CC7832"/>
        </w:rPr>
        <w:br/>
        <w:t xml:space="preserve">    </w:t>
      </w:r>
      <w:r w:rsidRPr="00AF1F07">
        <w:t>}</w:t>
      </w:r>
      <w:r w:rsidRPr="00AF1F07">
        <w:br/>
        <w:t xml:space="preserve">    </w:t>
      </w:r>
      <w:r w:rsidRPr="003A2D24">
        <w:rPr>
          <w:color w:val="CC7832"/>
        </w:rPr>
        <w:t xml:space="preserve">public </w:t>
      </w:r>
      <w:r w:rsidRPr="00AF1F07">
        <w:t xml:space="preserve">String </w:t>
      </w:r>
      <w:r w:rsidRPr="003A2D24">
        <w:rPr>
          <w:color w:val="FFC66D"/>
        </w:rPr>
        <w:t>getUserEmail</w:t>
      </w:r>
      <w:r w:rsidRPr="00AF1F07">
        <w:t>(){</w:t>
      </w:r>
      <w:r w:rsidRPr="00AF1F07">
        <w:br/>
      </w:r>
      <w:r w:rsidRPr="00AF1F07">
        <w:br/>
        <w:t xml:space="preserve">        </w:t>
      </w:r>
      <w:r w:rsidRPr="003A2D24">
        <w:rPr>
          <w:color w:val="CC7832"/>
        </w:rPr>
        <w:t xml:space="preserve">return </w:t>
      </w:r>
      <w:r w:rsidRPr="003A2D24">
        <w:rPr>
          <w:color w:val="9876AA"/>
        </w:rPr>
        <w:t>pref</w:t>
      </w:r>
      <w:r w:rsidRPr="00AF1F07">
        <w:t>.getString(</w:t>
      </w:r>
      <w:r w:rsidRPr="003A2D24">
        <w:rPr>
          <w:color w:val="9876AA"/>
        </w:rPr>
        <w:t>KEY_EMAIL</w:t>
      </w:r>
      <w:r w:rsidRPr="003A2D24">
        <w:rPr>
          <w:color w:val="CC7832"/>
        </w:rPr>
        <w:t>,null</w:t>
      </w:r>
      <w:r w:rsidRPr="00AF1F07">
        <w:t>)</w:t>
      </w:r>
      <w:r w:rsidRPr="003A2D24">
        <w:rPr>
          <w:color w:val="CC7832"/>
        </w:rPr>
        <w:t>;</w:t>
      </w:r>
      <w:r w:rsidRPr="003A2D24">
        <w:rPr>
          <w:color w:val="CC7832"/>
        </w:rPr>
        <w:br/>
      </w:r>
      <w:r w:rsidRPr="003A2D24">
        <w:rPr>
          <w:color w:val="CC7832"/>
        </w:rPr>
        <w:br/>
        <w:t xml:space="preserve">    </w:t>
      </w:r>
      <w:r w:rsidRPr="00AF1F07">
        <w:t>}</w:t>
      </w:r>
      <w:r w:rsidRPr="00AF1F07">
        <w:br/>
        <w:t xml:space="preserve">    </w:t>
      </w:r>
      <w:r w:rsidRPr="003A2D24">
        <w:rPr>
          <w:color w:val="808080"/>
        </w:rPr>
        <w:t>//clear login sessions</w:t>
      </w:r>
      <w:r w:rsidRPr="003A2D24">
        <w:rPr>
          <w:color w:val="808080"/>
        </w:rPr>
        <w:br/>
        <w:t xml:space="preserve">    </w:t>
      </w:r>
      <w:r w:rsidRPr="003A2D24">
        <w:rPr>
          <w:color w:val="CC7832"/>
        </w:rPr>
        <w:t xml:space="preserve">public void </w:t>
      </w:r>
      <w:r w:rsidRPr="003A2D24">
        <w:rPr>
          <w:color w:val="FFC66D"/>
        </w:rPr>
        <w:t>logoutUser</w:t>
      </w:r>
      <w:r w:rsidRPr="00AF1F07">
        <w:t>(){</w:t>
      </w:r>
      <w:r w:rsidRPr="00AF1F07">
        <w:br/>
        <w:t xml:space="preserve">        </w:t>
      </w:r>
      <w:r w:rsidRPr="003A2D24">
        <w:rPr>
          <w:color w:val="808080"/>
        </w:rPr>
        <w:t>// Clearing all data from Shared Preferences</w:t>
      </w:r>
      <w:r w:rsidRPr="003A2D24">
        <w:rPr>
          <w:color w:val="808080"/>
        </w:rPr>
        <w:br/>
        <w:t xml:space="preserve">        </w:t>
      </w:r>
      <w:r w:rsidRPr="003A2D24">
        <w:rPr>
          <w:color w:val="9876AA"/>
        </w:rPr>
        <w:t>editor</w:t>
      </w:r>
      <w:r w:rsidRPr="00AF1F07">
        <w:t>.clear()</w:t>
      </w:r>
      <w:r w:rsidRPr="003A2D24">
        <w:rPr>
          <w:color w:val="CC7832"/>
        </w:rPr>
        <w:t>;</w:t>
      </w:r>
      <w:r w:rsidRPr="003A2D24">
        <w:rPr>
          <w:color w:val="CC7832"/>
        </w:rPr>
        <w:br/>
        <w:t xml:space="preserve">        </w:t>
      </w:r>
      <w:r w:rsidRPr="003A2D24">
        <w:rPr>
          <w:color w:val="9876AA"/>
        </w:rPr>
        <w:t>editor</w:t>
      </w:r>
      <w:r w:rsidRPr="00AF1F07">
        <w:t>.commit()</w:t>
      </w:r>
      <w:r w:rsidRPr="003A2D24">
        <w:rPr>
          <w:color w:val="CC7832"/>
        </w:rPr>
        <w:t>;</w:t>
      </w:r>
      <w:r w:rsidRPr="003A2D24">
        <w:rPr>
          <w:color w:val="CC7832"/>
        </w:rPr>
        <w:br/>
      </w:r>
      <w:r w:rsidRPr="003A2D24">
        <w:rPr>
          <w:color w:val="CC7832"/>
        </w:rPr>
        <w:br/>
        <w:t xml:space="preserve">        </w:t>
      </w:r>
      <w:r w:rsidRPr="003A2D24">
        <w:rPr>
          <w:color w:val="808080"/>
        </w:rPr>
        <w:t>// After logout redirect user to Logging Activity</w:t>
      </w:r>
      <w:r w:rsidRPr="003A2D24">
        <w:rPr>
          <w:color w:val="808080"/>
        </w:rPr>
        <w:br/>
        <w:t xml:space="preserve">        </w:t>
      </w:r>
      <w:r w:rsidRPr="00AF1F07">
        <w:t xml:space="preserve">Intent i = </w:t>
      </w:r>
      <w:r w:rsidRPr="003A2D24">
        <w:rPr>
          <w:color w:val="CC7832"/>
        </w:rPr>
        <w:t xml:space="preserve">new </w:t>
      </w:r>
      <w:r w:rsidRPr="00AF1F07">
        <w:t>Intent(</w:t>
      </w:r>
      <w:r w:rsidRPr="003A2D24">
        <w:rPr>
          <w:color w:val="9876AA"/>
        </w:rPr>
        <w:t>_context</w:t>
      </w:r>
      <w:r w:rsidRPr="003A2D24">
        <w:rPr>
          <w:color w:val="CC7832"/>
        </w:rPr>
        <w:t xml:space="preserve">, </w:t>
      </w:r>
      <w:r w:rsidRPr="00AF1F07">
        <w:t>LoginActivity.</w:t>
      </w:r>
      <w:r w:rsidRPr="003A2D24">
        <w:rPr>
          <w:color w:val="CC7832"/>
        </w:rPr>
        <w:t>class</w:t>
      </w:r>
      <w:r w:rsidRPr="00AF1F07">
        <w:t>)</w:t>
      </w:r>
      <w:r w:rsidRPr="003A2D24">
        <w:rPr>
          <w:color w:val="CC7832"/>
        </w:rPr>
        <w:t>;</w:t>
      </w:r>
      <w:r w:rsidRPr="003A2D24">
        <w:rPr>
          <w:color w:val="CC7832"/>
        </w:rPr>
        <w:br/>
        <w:t xml:space="preserve">        </w:t>
      </w:r>
      <w:r w:rsidRPr="003A2D24">
        <w:rPr>
          <w:color w:val="808080"/>
        </w:rPr>
        <w:t>// Closing all the Activities</w:t>
      </w:r>
      <w:r w:rsidRPr="003A2D24">
        <w:rPr>
          <w:color w:val="808080"/>
        </w:rPr>
        <w:br/>
        <w:t xml:space="preserve">        </w:t>
      </w:r>
      <w:r w:rsidRPr="00AF1F07">
        <w:t>i.addFlags(Intent.</w:t>
      </w:r>
      <w:r w:rsidRPr="003A2D24">
        <w:rPr>
          <w:color w:val="9876AA"/>
        </w:rPr>
        <w:t>FLAG_ACTIVITY_CLEAR_TOP</w:t>
      </w:r>
      <w:r w:rsidRPr="00AF1F07">
        <w:t>)</w:t>
      </w:r>
      <w:r w:rsidRPr="003A2D24">
        <w:rPr>
          <w:color w:val="CC7832"/>
        </w:rPr>
        <w:t>;</w:t>
      </w:r>
      <w:r w:rsidRPr="003A2D24">
        <w:rPr>
          <w:color w:val="CC7832"/>
        </w:rPr>
        <w:br/>
      </w:r>
      <w:r w:rsidRPr="003A2D24">
        <w:rPr>
          <w:color w:val="CC7832"/>
        </w:rPr>
        <w:br/>
        <w:t xml:space="preserve">        </w:t>
      </w:r>
      <w:r w:rsidRPr="003A2D24">
        <w:rPr>
          <w:color w:val="808080"/>
        </w:rPr>
        <w:t>// Add new Flag to start new Activity</w:t>
      </w:r>
      <w:r w:rsidRPr="003A2D24">
        <w:rPr>
          <w:color w:val="808080"/>
        </w:rPr>
        <w:br/>
        <w:t xml:space="preserve">        </w:t>
      </w:r>
      <w:r w:rsidRPr="00AF1F07">
        <w:t>i.setFlags(Intent.</w:t>
      </w:r>
      <w:r w:rsidRPr="003A2D24">
        <w:rPr>
          <w:color w:val="9876AA"/>
        </w:rPr>
        <w:t>FLAG_ACTIVITY_NEW_TASK</w:t>
      </w:r>
      <w:r w:rsidRPr="00AF1F07">
        <w:t>)</w:t>
      </w:r>
      <w:r w:rsidRPr="003A2D24">
        <w:rPr>
          <w:color w:val="CC7832"/>
        </w:rPr>
        <w:t>;</w:t>
      </w:r>
      <w:r w:rsidRPr="003A2D24">
        <w:rPr>
          <w:color w:val="CC7832"/>
        </w:rPr>
        <w:br/>
      </w:r>
      <w:r w:rsidRPr="003A2D24">
        <w:rPr>
          <w:color w:val="CC7832"/>
        </w:rPr>
        <w:br/>
      </w:r>
      <w:r w:rsidRPr="003A2D24">
        <w:rPr>
          <w:color w:val="CC7832"/>
        </w:rPr>
        <w:lastRenderedPageBreak/>
        <w:t xml:space="preserve">        </w:t>
      </w:r>
      <w:r w:rsidRPr="003A2D24">
        <w:rPr>
          <w:color w:val="808080"/>
        </w:rPr>
        <w:t>// Staring Login Activity</w:t>
      </w:r>
      <w:r w:rsidRPr="003A2D24">
        <w:rPr>
          <w:color w:val="808080"/>
        </w:rPr>
        <w:br/>
        <w:t xml:space="preserve">        </w:t>
      </w:r>
      <w:r w:rsidRPr="003A2D24">
        <w:rPr>
          <w:color w:val="9876AA"/>
        </w:rPr>
        <w:t>_context</w:t>
      </w:r>
      <w:r w:rsidRPr="00AF1F07">
        <w:t>.startActivity(i)</w:t>
      </w:r>
      <w:r w:rsidRPr="003A2D24">
        <w:rPr>
          <w:color w:val="CC7832"/>
        </w:rPr>
        <w:t>;</w:t>
      </w:r>
      <w:r w:rsidRPr="003A2D24">
        <w:rPr>
          <w:color w:val="CC7832"/>
        </w:rPr>
        <w:br/>
        <w:t xml:space="preserve">    </w:t>
      </w:r>
      <w:r w:rsidRPr="00AF1F07">
        <w:t>}</w:t>
      </w:r>
      <w:r w:rsidRPr="00AF1F07">
        <w:br/>
        <w:t xml:space="preserve">    </w:t>
      </w:r>
      <w:r w:rsidRPr="003A2D24">
        <w:rPr>
          <w:color w:val="808080"/>
        </w:rPr>
        <w:t>// Get Login State</w:t>
      </w:r>
      <w:r w:rsidRPr="003A2D24">
        <w:rPr>
          <w:color w:val="808080"/>
        </w:rPr>
        <w:br/>
        <w:t xml:space="preserve">    </w:t>
      </w:r>
      <w:r w:rsidRPr="003A2D24">
        <w:rPr>
          <w:color w:val="CC7832"/>
        </w:rPr>
        <w:t xml:space="preserve">public boolean </w:t>
      </w:r>
      <w:r w:rsidRPr="003A2D24">
        <w:rPr>
          <w:color w:val="FFC66D"/>
        </w:rPr>
        <w:t>isLoggedIn</w:t>
      </w:r>
      <w:r w:rsidRPr="00AF1F07">
        <w:t>(){</w:t>
      </w:r>
      <w:r w:rsidRPr="00AF1F07">
        <w:br/>
        <w:t xml:space="preserve">        </w:t>
      </w:r>
      <w:r w:rsidRPr="003A2D24">
        <w:rPr>
          <w:color w:val="CC7832"/>
        </w:rPr>
        <w:t xml:space="preserve">return </w:t>
      </w:r>
      <w:r w:rsidRPr="003A2D24">
        <w:rPr>
          <w:color w:val="9876AA"/>
        </w:rPr>
        <w:t>pref</w:t>
      </w:r>
      <w:r w:rsidRPr="00AF1F07">
        <w:t>.getBoolean(</w:t>
      </w:r>
      <w:r w:rsidRPr="003A2D24">
        <w:rPr>
          <w:color w:val="9876AA"/>
        </w:rPr>
        <w:t>IS_LOGIN</w:t>
      </w:r>
      <w:r w:rsidRPr="003A2D24">
        <w:rPr>
          <w:color w:val="CC7832"/>
        </w:rPr>
        <w:t>, false</w:t>
      </w:r>
      <w:r w:rsidRPr="00AF1F07">
        <w:t>)</w:t>
      </w:r>
      <w:r w:rsidRPr="003A2D24">
        <w:rPr>
          <w:color w:val="CC7832"/>
        </w:rPr>
        <w:t>;</w:t>
      </w:r>
      <w:r w:rsidRPr="003A2D24">
        <w:rPr>
          <w:color w:val="CC7832"/>
        </w:rPr>
        <w:br/>
        <w:t xml:space="preserve">    </w:t>
      </w:r>
      <w:r w:rsidRPr="00AF1F07">
        <w:t>}</w:t>
      </w:r>
      <w:r w:rsidRPr="00AF1F07">
        <w:br/>
      </w:r>
      <w:r w:rsidRPr="00AF1F07">
        <w:br/>
        <w:t>}</w:t>
      </w:r>
    </w:p>
    <w:p w14:paraId="307F81D0" w14:textId="77777777" w:rsidR="002251EA" w:rsidRPr="00AF1F07" w:rsidRDefault="002251EA" w:rsidP="003A2D24">
      <w:pPr>
        <w:pStyle w:val="ApH3"/>
        <w:numPr>
          <w:ilvl w:val="0"/>
          <w:numId w:val="0"/>
        </w:numPr>
        <w:ind w:left="810"/>
      </w:pPr>
    </w:p>
    <w:p w14:paraId="26A3CB67"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A9B7C6"/>
          <w:sz w:val="24"/>
          <w:szCs w:val="24"/>
        </w:rPr>
        <w:t xml:space="preserve">apply </w:t>
      </w:r>
      <w:r w:rsidRPr="00AF1F07">
        <w:rPr>
          <w:rFonts w:ascii="Times New Roman" w:hAnsi="Times New Roman" w:cs="Times New Roman"/>
          <w:color w:val="6A8759"/>
          <w:sz w:val="24"/>
          <w:szCs w:val="24"/>
        </w:rPr>
        <w:t>plugin</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android.application</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 xml:space="preserve">apply </w:t>
      </w:r>
      <w:r w:rsidRPr="00AF1F07">
        <w:rPr>
          <w:rFonts w:ascii="Times New Roman" w:hAnsi="Times New Roman" w:cs="Times New Roman"/>
          <w:color w:val="6A8759"/>
          <w:sz w:val="24"/>
          <w:szCs w:val="24"/>
        </w:rPr>
        <w:t>plugin</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google.gms.google</w:t>
      </w:r>
      <w:proofErr w:type="spellEnd"/>
      <w:r w:rsidRPr="00AF1F07">
        <w:rPr>
          <w:rFonts w:ascii="Times New Roman" w:hAnsi="Times New Roman" w:cs="Times New Roman"/>
          <w:color w:val="6A8759"/>
          <w:sz w:val="24"/>
          <w:szCs w:val="24"/>
        </w:rPr>
        <w:t>-services'</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android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compile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30</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buildTools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30.0.2"</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defaultConfig</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b/>
          <w:bCs/>
          <w:color w:val="A9B7C6"/>
          <w:sz w:val="24"/>
          <w:szCs w:val="24"/>
        </w:rPr>
        <w:t>{</w:t>
      </w:r>
      <w:r w:rsidRPr="00AF1F07">
        <w:rPr>
          <w:rFonts w:ascii="Times New Roman" w:hAnsi="Times New Roman" w:cs="Times New Roman"/>
          <w:b/>
          <w:bCs/>
          <w:color w:val="A9B7C6"/>
          <w:sz w:val="24"/>
          <w:szCs w:val="24"/>
        </w:rPr>
        <w:br/>
        <w:t xml:space="preserve">        </w:t>
      </w:r>
      <w:proofErr w:type="spellStart"/>
      <w:r w:rsidRPr="00AF1F07">
        <w:rPr>
          <w:rFonts w:ascii="Times New Roman" w:hAnsi="Times New Roman" w:cs="Times New Roman"/>
          <w:color w:val="A9B7C6"/>
          <w:sz w:val="24"/>
          <w:szCs w:val="24"/>
        </w:rPr>
        <w:t>applicationId</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example.umesfoodapp</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min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21</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target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30</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versionCode</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1</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versionName</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1.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vectorDrawables.useSupportLibrary</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true</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estInstrumentationRunner</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androidx.test.runner.AndroidJUnitRunne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r w:rsidRPr="00AF1F07">
        <w:rPr>
          <w:rFonts w:ascii="Times New Roman" w:hAnsi="Times New Roman" w:cs="Times New Roman"/>
          <w:b/>
          <w:bCs/>
          <w:color w:val="A9B7C6"/>
          <w:sz w:val="24"/>
          <w:szCs w:val="24"/>
        </w:rPr>
        <w:t>}</w:t>
      </w:r>
      <w:r w:rsidRPr="00AF1F07">
        <w:rPr>
          <w:rFonts w:ascii="Times New Roman" w:hAnsi="Times New Roman" w:cs="Times New Roman"/>
          <w:b/>
          <w:bCs/>
          <w:color w:val="A9B7C6"/>
          <w:sz w:val="24"/>
          <w:szCs w:val="24"/>
        </w:rPr>
        <w:br/>
      </w:r>
      <w:r w:rsidRPr="00AF1F07">
        <w:rPr>
          <w:rFonts w:ascii="Times New Roman" w:hAnsi="Times New Roman" w:cs="Times New Roman"/>
          <w:b/>
          <w:bCs/>
          <w:color w:val="A9B7C6"/>
          <w:sz w:val="24"/>
          <w:szCs w:val="24"/>
        </w:rPr>
        <w:br/>
        <w:t xml:space="preserve">    </w:t>
      </w:r>
      <w:proofErr w:type="spellStart"/>
      <w:r w:rsidRPr="00AF1F07">
        <w:rPr>
          <w:rFonts w:ascii="Times New Roman" w:hAnsi="Times New Roman" w:cs="Times New Roman"/>
          <w:color w:val="A9B7C6"/>
          <w:sz w:val="24"/>
          <w:szCs w:val="24"/>
        </w:rPr>
        <w:t>buildTypes</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t xml:space="preserve">        releas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minifyEnabled</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false</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roguardFiles</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getDefaultProguardFi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proguard-android-optimize.txt'</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proguard-rules.pro'</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dependencies {</w:t>
      </w:r>
      <w:r w:rsidRPr="00AF1F07">
        <w:rPr>
          <w:rFonts w:ascii="Times New Roman" w:hAnsi="Times New Roman" w:cs="Times New Roman"/>
          <w:color w:val="A9B7C6"/>
          <w:sz w:val="24"/>
          <w:szCs w:val="24"/>
        </w:rPr>
        <w:br/>
        <w:t xml:space="preserve">    implementation </w:t>
      </w:r>
      <w:proofErr w:type="spellStart"/>
      <w:r w:rsidRPr="00AF1F07">
        <w:rPr>
          <w:rFonts w:ascii="Times New Roman" w:hAnsi="Times New Roman" w:cs="Times New Roman"/>
          <w:color w:val="A9B7C6"/>
          <w:sz w:val="24"/>
          <w:szCs w:val="24"/>
        </w:rPr>
        <w:t>fileTre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ir</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libs"</w:t>
      </w:r>
      <w:r w:rsidRPr="00AF1F07">
        <w:rPr>
          <w:rFonts w:ascii="Times New Roman" w:hAnsi="Times New Roman" w:cs="Times New Roman"/>
          <w:color w:val="A9B7C6"/>
          <w:sz w:val="24"/>
          <w:szCs w:val="24"/>
        </w:rPr>
        <w:t>, include: [</w:t>
      </w:r>
      <w:r w:rsidRPr="00AF1F07">
        <w:rPr>
          <w:rFonts w:ascii="Times New Roman" w:hAnsi="Times New Roman" w:cs="Times New Roman"/>
          <w:color w:val="6A8759"/>
          <w:sz w:val="24"/>
          <w:szCs w:val="24"/>
        </w:rPr>
        <w:t>"*.jar"</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implementation </w:t>
      </w:r>
      <w:r w:rsidRPr="00AF1F07">
        <w:rPr>
          <w:rFonts w:ascii="Times New Roman" w:hAnsi="Times New Roman" w:cs="Times New Roman"/>
          <w:color w:val="6A8759"/>
          <w:sz w:val="24"/>
          <w:szCs w:val="24"/>
        </w:rPr>
        <w:t>'androidx.appcompat:appcompat:1.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cardview:cardview:1.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material:material:1.2.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junit:junit:4.13'</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android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androidx.test.ext:junit:1.1.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android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androidx.test.espresso:espresso-core:3.3.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diegodobelo.expandingview:expanding-view:0.9.4'</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constraintlayout:constraintlayout:2.0.1'</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config:19.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lifecycle:lifecycle-extensions:2.2.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arumi:dexter:6.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material:material:1.2.1'</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cepheuen.elegant-number-button:lib:1.0.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cepheuen.elegant-number-button:lib:1.0.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RazorPay</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razorpay:checkout:1.5.18'</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android.volley:volley:1.1.1'</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r>
      <w:r w:rsidRPr="00AF1F07">
        <w:rPr>
          <w:rFonts w:ascii="Times New Roman" w:hAnsi="Times New Roman" w:cs="Times New Roman"/>
          <w:color w:val="808080"/>
          <w:sz w:val="24"/>
          <w:szCs w:val="24"/>
        </w:rPr>
        <w:br/>
        <w:t xml:space="preserve">    //Google Service/////////</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maps:17.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location:17.1.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auth:18.1.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Firebase//////////////</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analytics:17.5.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auth:19.4.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database:19.4.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storage:19.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messaging:20.2.4'</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firestore:21.6.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apply plugin: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google.gms.google</w:t>
      </w:r>
      <w:proofErr w:type="spellEnd"/>
      <w:r w:rsidRPr="00AF1F07">
        <w:rPr>
          <w:rFonts w:ascii="Times New Roman" w:hAnsi="Times New Roman" w:cs="Times New Roman"/>
          <w:color w:val="6A8759"/>
          <w:sz w:val="24"/>
          <w:szCs w:val="24"/>
        </w:rPr>
        <w:t>-services'</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Otp</w:t>
      </w:r>
      <w:proofErr w:type="spellEnd"/>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aabhasr1:OtpView:1.0.6'</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Material Library for Colors https://android-arsenal.com/details/1/7688</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ma3udmohammadi:Material-Resources-Library:1.0.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aopiz:kprogresshud:1.2.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vipulasri:timelineview:1.1.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alespero:expandable-cardview:0.8'</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ofigyan.stateprogressbar:stateprogressbar:1.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pl.droidsonroids.gif:android-gif-drawable:1.2.17'</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diegodobelo.expandingview:expanding-view:0.9.4'</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smarteist:autoimageslider:1.3.2-appcompat'</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bumptech.glide:glide:4.11.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de.hdodenhof:circleimageview:3.1.0'</w:t>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w:t>
      </w:r>
    </w:p>
    <w:p w14:paraId="74BEE2CA" w14:textId="77777777" w:rsidR="002251EA" w:rsidRPr="00AF1F07" w:rsidRDefault="002251EA" w:rsidP="003A2D24">
      <w:pPr>
        <w:pStyle w:val="ApH3"/>
        <w:numPr>
          <w:ilvl w:val="0"/>
          <w:numId w:val="0"/>
        </w:numPr>
        <w:ind w:left="810"/>
      </w:pPr>
    </w:p>
    <w:p w14:paraId="5A0F5E4F" w14:textId="77777777" w:rsidR="002251EA" w:rsidRPr="00AF1F07" w:rsidRDefault="002251EA" w:rsidP="003A2D24">
      <w:pPr>
        <w:pStyle w:val="ApH3"/>
        <w:numPr>
          <w:ilvl w:val="0"/>
          <w:numId w:val="0"/>
        </w:numPr>
        <w:ind w:left="810"/>
      </w:pPr>
    </w:p>
    <w:p w14:paraId="1AA1F184" w14:textId="77777777" w:rsidR="002251EA" w:rsidRPr="00AF1F07" w:rsidRDefault="002251EA" w:rsidP="007557D4">
      <w:pPr>
        <w:pStyle w:val="AllText"/>
      </w:pPr>
    </w:p>
    <w:p w14:paraId="51BB0F3F" w14:textId="77777777" w:rsidR="002251EA" w:rsidRPr="00AF1F07" w:rsidRDefault="002251EA" w:rsidP="003A2D24">
      <w:pPr>
        <w:pStyle w:val="ApH3"/>
        <w:numPr>
          <w:ilvl w:val="0"/>
          <w:numId w:val="0"/>
        </w:numPr>
        <w:ind w:left="810"/>
      </w:pPr>
      <w:r w:rsidRPr="00AF1F07">
        <w:t>Source Code of Old User</w:t>
      </w:r>
    </w:p>
    <w:p w14:paraId="1044C9DE"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r w:rsidRPr="00AF1F07">
        <w:rPr>
          <w:rFonts w:ascii="Times New Roman" w:hAnsi="Times New Roman" w:cs="Times New Roman"/>
          <w:color w:val="A9B7C6"/>
          <w:sz w:val="24"/>
          <w:szCs w:val="24"/>
        </w:rPr>
        <w:t>Paymen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nnotation.</w:t>
      </w:r>
      <w:r w:rsidRPr="00AF1F07">
        <w:rPr>
          <w:rFonts w:ascii="Times New Roman" w:hAnsi="Times New Roman" w:cs="Times New Roman"/>
          <w:color w:val="BBB529"/>
          <w:sz w:val="24"/>
          <w:szCs w:val="24"/>
        </w:rPr>
        <w:t>SuppressLi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util.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view.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Image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ext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ull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SessionManagemen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r w:rsidRPr="00AF1F07">
        <w:rPr>
          <w:rFonts w:ascii="Times New Roman" w:hAnsi="Times New Roman" w:cs="Times New Roman"/>
          <w:color w:val="A9B7C6"/>
          <w:sz w:val="24"/>
          <w:szCs w:val="24"/>
        </w:rPr>
        <w:t>com.google.android.material.floatingactionbutton.FloatingActionButton</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proofErr w:type="spellStart"/>
      <w:r w:rsidRPr="00AF1F07">
        <w:rPr>
          <w:rFonts w:ascii="Times New Roman" w:hAnsi="Times New Roman" w:cs="Times New Roman"/>
          <w:color w:val="CC7832"/>
          <w:sz w:val="24"/>
          <w:szCs w:val="24"/>
        </w:rPr>
        <w:t>import</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com.google.firebase.firestore.Document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Snapsho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Event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Excepti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text.Decimal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Objec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Paymen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number</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bala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irebaseFirestor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loatingActionButton</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add_mone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DecimalForma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ecimal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r w:rsidRPr="00AF1F07">
        <w:rPr>
          <w:rFonts w:ascii="Times New Roman" w:hAnsi="Times New Roman" w:cs="Times New Roman"/>
          <w:color w:val="A9B7C6"/>
          <w:sz w:val="24"/>
          <w:szCs w:val="24"/>
        </w:rPr>
        <w:t xml:space="preserve">String </w:t>
      </w:r>
      <w:r w:rsidRPr="00AF1F07">
        <w:rPr>
          <w:rFonts w:ascii="Times New Roman" w:hAnsi="Times New Roman" w:cs="Times New Roman"/>
          <w:color w:val="9876AA"/>
          <w:sz w:val="24"/>
          <w:szCs w:val="24"/>
        </w:rPr>
        <w:t xml:space="preserve">TAG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PaymentActivity.</w:t>
      </w:r>
      <w:r w:rsidRPr="00AF1F07">
        <w:rPr>
          <w:rFonts w:ascii="Times New Roman" w:hAnsi="Times New Roman" w:cs="Times New Roman"/>
          <w:color w:val="CC7832"/>
          <w:sz w:val="24"/>
          <w:szCs w:val="24"/>
        </w:rPr>
        <w:t>class</w:t>
      </w:r>
      <w:r w:rsidRPr="00AF1F07">
        <w:rPr>
          <w:rFonts w:ascii="Times New Roman" w:hAnsi="Times New Roman" w:cs="Times New Roman"/>
          <w:color w:val="A9B7C6"/>
          <w:sz w:val="24"/>
          <w:szCs w:val="24"/>
        </w:rPr>
        <w:t>.getNam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Image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backArro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r>
      <w:r w:rsidRPr="00AF1F07">
        <w:rPr>
          <w:rFonts w:ascii="Times New Roman" w:hAnsi="Times New Roman" w:cs="Times New Roman"/>
          <w:color w:val="BBB529"/>
          <w:sz w:val="24"/>
          <w:szCs w:val="24"/>
        </w:rPr>
        <w:lastRenderedPageBreak/>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pay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in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listenToDocu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add_money</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iew) {</w:t>
      </w:r>
      <w:r w:rsidRPr="00AF1F07">
        <w:rPr>
          <w:rFonts w:ascii="Times New Roman" w:hAnsi="Times New Roman" w:cs="Times New Roman"/>
          <w:color w:val="A9B7C6"/>
          <w:sz w:val="24"/>
          <w:szCs w:val="24"/>
        </w:rPr>
        <w:br/>
        <w:t xml:space="preserve">                Inte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PaymentActivity.</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AddMone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listenToDocumen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userDocId</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Ref</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user"</w:t>
      </w:r>
      <w:r w:rsidRPr="00AF1F07">
        <w:rPr>
          <w:rFonts w:ascii="Times New Roman" w:hAnsi="Times New Roman" w:cs="Times New Roman"/>
          <w:color w:val="A9B7C6"/>
          <w:sz w:val="24"/>
          <w:szCs w:val="24"/>
        </w:rPr>
        <w:t>).document(</w:t>
      </w:r>
      <w:proofErr w:type="spellStart"/>
      <w:r w:rsidRPr="00AF1F07">
        <w:rPr>
          <w:rFonts w:ascii="Times New Roman" w:hAnsi="Times New Roman" w:cs="Times New Roman"/>
          <w:color w:val="A9B7C6"/>
          <w:sz w:val="24"/>
          <w:szCs w:val="24"/>
        </w:rPr>
        <w:t>userDoc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ocRef.addSnapshot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Event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SuppressLint</w:t>
      </w:r>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etTextI18n"</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Ev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snapsho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 xml:space="preserve">@Nullable </w:t>
      </w:r>
      <w:proofErr w:type="spellStart"/>
      <w:r w:rsidRPr="00AF1F07">
        <w:rPr>
          <w:rFonts w:ascii="Times New Roman" w:hAnsi="Times New Roman" w:cs="Times New Roman"/>
          <w:color w:val="A9B7C6"/>
          <w:sz w:val="24"/>
          <w:szCs w:val="24"/>
        </w:rPr>
        <w:t>FirebaseFirestoreException</w:t>
      </w:r>
      <w:proofErr w:type="spellEnd"/>
      <w:r w:rsidRPr="00AF1F07">
        <w:rPr>
          <w:rFonts w:ascii="Times New Roman" w:hAnsi="Times New Roman" w:cs="Times New Roman"/>
          <w:color w:val="A9B7C6"/>
          <w:sz w:val="24"/>
          <w:szCs w:val="24"/>
        </w:rPr>
        <w:t xml:space="preserve"> 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if </w:t>
      </w:r>
      <w:r w:rsidRPr="00AF1F07">
        <w:rPr>
          <w:rFonts w:ascii="Times New Roman" w:hAnsi="Times New Roman" w:cs="Times New Roman"/>
          <w:color w:val="A9B7C6"/>
          <w:sz w:val="24"/>
          <w:szCs w:val="24"/>
        </w:rPr>
        <w:t xml:space="preserve">(e != </w:t>
      </w:r>
      <w:r w:rsidRPr="00AF1F07">
        <w:rPr>
          <w:rFonts w:ascii="Times New Roman" w:hAnsi="Times New Roman" w:cs="Times New Roman"/>
          <w:color w:val="CC7832"/>
          <w:sz w:val="24"/>
          <w:szCs w:val="24"/>
        </w:rPr>
        <w:t>null</w:t>
      </w:r>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i</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AG</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Listen</w:t>
      </w:r>
      <w:proofErr w:type="spellEnd"/>
      <w:r w:rsidRPr="00AF1F07">
        <w:rPr>
          <w:rFonts w:ascii="Times New Roman" w:hAnsi="Times New Roman" w:cs="Times New Roman"/>
          <w:color w:val="6A8759"/>
          <w:sz w:val="24"/>
          <w:szCs w:val="24"/>
        </w:rPr>
        <w:t xml:space="preserve"> Fail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return;</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if </w:t>
      </w:r>
      <w:r w:rsidRPr="00AF1F07">
        <w:rPr>
          <w:rFonts w:ascii="Times New Roman" w:hAnsi="Times New Roman" w:cs="Times New Roman"/>
          <w:color w:val="A9B7C6"/>
          <w:sz w:val="24"/>
          <w:szCs w:val="24"/>
        </w:rPr>
        <w:t xml:space="preserve">(snapshot != </w:t>
      </w:r>
      <w:r w:rsidRPr="00AF1F07">
        <w:rPr>
          <w:rFonts w:ascii="Times New Roman" w:hAnsi="Times New Roman" w:cs="Times New Roman"/>
          <w:color w:val="CC7832"/>
          <w:sz w:val="24"/>
          <w:szCs w:val="24"/>
        </w:rPr>
        <w:t xml:space="preserve">null </w:t>
      </w:r>
      <w:r w:rsidRPr="00AF1F07">
        <w:rPr>
          <w:rFonts w:ascii="Times New Roman" w:hAnsi="Times New Roman" w:cs="Times New Roman"/>
          <w:color w:val="A9B7C6"/>
          <w:sz w:val="24"/>
          <w:szCs w:val="24"/>
        </w:rPr>
        <w:t xml:space="preserve">&amp;&amp; </w:t>
      </w:r>
      <w:proofErr w:type="spellStart"/>
      <w:r w:rsidRPr="00AF1F07">
        <w:rPr>
          <w:rFonts w:ascii="Times New Roman" w:hAnsi="Times New Roman" w:cs="Times New Roman"/>
          <w:color w:val="A9B7C6"/>
          <w:sz w:val="24"/>
          <w:szCs w:val="24"/>
        </w:rPr>
        <w:t>snapshot.exists</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snapshot.ge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toString())&g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balan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 "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decimalFormat</w:t>
      </w:r>
      <w:r w:rsidRPr="00AF1F07">
        <w:rPr>
          <w:rFonts w:ascii="Times New Roman" w:hAnsi="Times New Roman" w:cs="Times New Roman"/>
          <w:color w:val="A9B7C6"/>
          <w:sz w:val="24"/>
          <w:szCs w:val="24"/>
        </w:rPr>
        <w:t>.format(Double.</w:t>
      </w:r>
      <w:r w:rsidRPr="00AF1F07">
        <w:rPr>
          <w:rFonts w:ascii="Times New Roman" w:hAnsi="Times New Roman" w:cs="Times New Roman"/>
          <w:i/>
          <w:iCs/>
          <w:color w:val="A9B7C6"/>
          <w:sz w:val="24"/>
          <w:szCs w:val="24"/>
        </w:rPr>
        <w:t>parseDouble</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snapshot.ge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 xml:space="preserve">)).toString()) * </w:t>
      </w:r>
      <w:r w:rsidRPr="00AF1F07">
        <w:rPr>
          <w:rFonts w:ascii="Times New Roman" w:hAnsi="Times New Roman" w:cs="Times New Roman"/>
          <w:color w:val="6897BB"/>
          <w:sz w:val="24"/>
          <w:szCs w:val="24"/>
        </w:rPr>
        <w:t xml:space="preserve">100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100.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else</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lan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ls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i</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AG</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Field</w:t>
      </w:r>
      <w:proofErr w:type="spellEnd"/>
      <w:r w:rsidRPr="00AF1F07">
        <w:rPr>
          <w:rFonts w:ascii="Times New Roman" w:hAnsi="Times New Roman" w:cs="Times New Roman"/>
          <w:color w:val="6A8759"/>
          <w:sz w:val="24"/>
          <w:szCs w:val="24"/>
        </w:rPr>
        <w:t xml:space="preserve"> Does not exist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in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b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rebaseFirestore.</w:t>
      </w:r>
      <w:r w:rsidRPr="00AF1F07">
        <w:rPr>
          <w:rFonts w:ascii="Times New Roman" w:hAnsi="Times New Roman" w:cs="Times New Roman"/>
          <w:i/>
          <w:iCs/>
          <w:color w:val="A9B7C6"/>
          <w:sz w:val="24"/>
          <w:szCs w:val="24"/>
        </w:rPr>
        <w:t>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ckArrow</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b2</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ckArrow</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onBackPresse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decimalForma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Decimal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0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 xml:space="preserve">number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payment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 xml:space="preserve">balanc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red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add_mone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add_mone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number</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w:t>
      </w:r>
    </w:p>
    <w:p w14:paraId="3A01054B" w14:textId="77777777" w:rsidR="002251EA" w:rsidRPr="00AF1F07" w:rsidRDefault="002251EA" w:rsidP="007557D4">
      <w:pPr>
        <w:pStyle w:val="AllText"/>
      </w:pPr>
    </w:p>
    <w:p w14:paraId="5434D833" w14:textId="77777777" w:rsidR="002251EA" w:rsidRPr="00AF1F07" w:rsidRDefault="002251EA" w:rsidP="003A2D24">
      <w:pPr>
        <w:pStyle w:val="ApH3"/>
      </w:pPr>
      <w:r w:rsidRPr="00AF1F07">
        <w:t>Source Code of Main Activity</w:t>
      </w:r>
    </w:p>
    <w:p w14:paraId="0A570116" w14:textId="77777777" w:rsidR="002251EA" w:rsidRPr="00AF1F07" w:rsidRDefault="002251EA" w:rsidP="003A2D24">
      <w:pPr>
        <w:pStyle w:val="ApH3"/>
        <w:rPr>
          <w:color w:val="A9B7C6"/>
        </w:rPr>
      </w:pPr>
      <w:r w:rsidRPr="00AF1F07">
        <w:rPr>
          <w:color w:val="E8BF6A"/>
        </w:rPr>
        <w:t>?</w:t>
      </w:r>
      <w:r w:rsidRPr="00AF1F07">
        <w:rPr>
          <w:color w:val="BABABA"/>
        </w:rPr>
        <w:t>xml version</w:t>
      </w:r>
      <w:r w:rsidRPr="00AF1F07">
        <w:t xml:space="preserve">="1.0" </w:t>
      </w:r>
      <w:r w:rsidRPr="00AF1F07">
        <w:rPr>
          <w:color w:val="BABABA"/>
        </w:rPr>
        <w:t>encoding</w:t>
      </w:r>
      <w:r w:rsidRPr="00AF1F07">
        <w:t>="utf-8"</w:t>
      </w:r>
      <w:r w:rsidRPr="00AF1F07">
        <w:rPr>
          <w:color w:val="E8BF6A"/>
        </w:rPr>
        <w:t>?&gt;</w:t>
      </w:r>
      <w:r w:rsidRPr="00AF1F07">
        <w:rPr>
          <w:color w:val="E8BF6A"/>
        </w:rPr>
        <w:br/>
        <w:t xml:space="preserve">&lt;menu </w:t>
      </w:r>
      <w:r w:rsidRPr="00AF1F07">
        <w:rPr>
          <w:color w:val="BABABA"/>
        </w:rPr>
        <w:t>xmlns:</w:t>
      </w:r>
      <w:r w:rsidRPr="00AF1F07">
        <w:rPr>
          <w:color w:val="9876AA"/>
        </w:rPr>
        <w:t>android</w:t>
      </w:r>
      <w:r w:rsidRPr="00AF1F07">
        <w:t>="http://schemas.android.com/apk/res/android"</w:t>
      </w:r>
      <w:r w:rsidRPr="00AF1F07">
        <w:br/>
        <w:t xml:space="preserve">    </w:t>
      </w:r>
      <w:r w:rsidRPr="00AF1F07">
        <w:rPr>
          <w:color w:val="BABABA"/>
        </w:rPr>
        <w:t>xmlns:</w:t>
      </w:r>
      <w:r w:rsidRPr="00AF1F07">
        <w:rPr>
          <w:color w:val="9876AA"/>
        </w:rPr>
        <w:t>app</w:t>
      </w:r>
      <w:r w:rsidRPr="00AF1F07">
        <w:t>="http://schemas.android.com/apk/res-auto"</w:t>
      </w:r>
      <w:r w:rsidRPr="00AF1F07">
        <w:rPr>
          <w:color w:val="E8BF6A"/>
        </w:rPr>
        <w:t>&gt;</w:t>
      </w:r>
      <w:r w:rsidRPr="00AF1F07">
        <w:rPr>
          <w:color w:val="E8BF6A"/>
        </w:rPr>
        <w:br/>
      </w:r>
      <w:r w:rsidRPr="00AF1F07">
        <w:rPr>
          <w:color w:val="E8BF6A"/>
        </w:rPr>
        <w:br/>
        <w:t xml:space="preserve">    &lt;item </w:t>
      </w:r>
      <w:r w:rsidRPr="00AF1F07">
        <w:rPr>
          <w:color w:val="9876AA"/>
        </w:rPr>
        <w:t>android</w:t>
      </w:r>
      <w:r w:rsidRPr="00AF1F07">
        <w:rPr>
          <w:color w:val="BABABA"/>
        </w:rPr>
        <w:t>:id</w:t>
      </w:r>
      <w:r w:rsidRPr="00AF1F07">
        <w:t>="@+id/menu"</w:t>
      </w:r>
      <w:r w:rsidRPr="00AF1F07">
        <w:br/>
      </w:r>
      <w:r w:rsidRPr="00AF1F07">
        <w:br/>
        <w:t xml:space="preserve">        </w:t>
      </w:r>
      <w:r w:rsidRPr="00AF1F07">
        <w:rPr>
          <w:color w:val="9876AA"/>
        </w:rPr>
        <w:t>android</w:t>
      </w:r>
      <w:r w:rsidRPr="00AF1F07">
        <w:rPr>
          <w:color w:val="BABABA"/>
        </w:rPr>
        <w:t>:icon</w:t>
      </w:r>
      <w:r w:rsidRPr="00AF1F07">
        <w:t>="@drawable/ic_restaurant"</w:t>
      </w:r>
      <w:r w:rsidRPr="00AF1F07">
        <w:br/>
        <w:t xml:space="preserve">        </w:t>
      </w:r>
      <w:r w:rsidRPr="00AF1F07">
        <w:rPr>
          <w:color w:val="9876AA"/>
        </w:rPr>
        <w:t>android</w:t>
      </w:r>
      <w:r w:rsidRPr="00AF1F07">
        <w:rPr>
          <w:color w:val="BABABA"/>
        </w:rPr>
        <w:t>:title</w:t>
      </w:r>
      <w:r w:rsidRPr="00AF1F07">
        <w:t>=""</w:t>
      </w:r>
      <w:r w:rsidRPr="00AF1F07">
        <w:br/>
        <w:t xml:space="preserve">        </w:t>
      </w:r>
      <w:r w:rsidRPr="00AF1F07">
        <w:rPr>
          <w:color w:val="E8BF6A"/>
        </w:rPr>
        <w:t>/&gt;</w:t>
      </w:r>
      <w:r w:rsidRPr="00AF1F07">
        <w:rPr>
          <w:color w:val="E8BF6A"/>
        </w:rPr>
        <w:br/>
      </w:r>
      <w:r w:rsidRPr="00AF1F07">
        <w:rPr>
          <w:color w:val="E8BF6A"/>
        </w:rPr>
        <w:br/>
        <w:t xml:space="preserve">    &lt;item </w:t>
      </w:r>
      <w:r w:rsidRPr="00AF1F07">
        <w:rPr>
          <w:color w:val="9876AA"/>
        </w:rPr>
        <w:t>android</w:t>
      </w:r>
      <w:r w:rsidRPr="00AF1F07">
        <w:rPr>
          <w:color w:val="BABABA"/>
        </w:rPr>
        <w:t>:id</w:t>
      </w:r>
      <w:r w:rsidRPr="00AF1F07">
        <w:t>="@+id/subscribe"</w:t>
      </w:r>
      <w:r w:rsidRPr="00AF1F07">
        <w:br/>
        <w:t xml:space="preserve">        </w:t>
      </w:r>
      <w:r w:rsidRPr="00AF1F07">
        <w:rPr>
          <w:color w:val="9876AA"/>
        </w:rPr>
        <w:t>android</w:t>
      </w:r>
      <w:r w:rsidRPr="00AF1F07">
        <w:rPr>
          <w:color w:val="BABABA"/>
        </w:rPr>
        <w:t>:title</w:t>
      </w:r>
      <w:r w:rsidRPr="00AF1F07">
        <w:t>=""</w:t>
      </w:r>
      <w:r w:rsidRPr="00AF1F07">
        <w:br/>
        <w:t xml:space="preserve">        </w:t>
      </w:r>
      <w:r w:rsidRPr="00AF1F07">
        <w:rPr>
          <w:color w:val="9876AA"/>
        </w:rPr>
        <w:t>android</w:t>
      </w:r>
      <w:r w:rsidRPr="00AF1F07">
        <w:rPr>
          <w:color w:val="BABABA"/>
        </w:rPr>
        <w:t>:icon</w:t>
      </w:r>
      <w:r w:rsidRPr="00AF1F07">
        <w:t>="@drawable/ic_add_circle_outline_black_24dp"</w:t>
      </w:r>
      <w:r w:rsidRPr="00AF1F07">
        <w:br/>
        <w:t xml:space="preserve">        </w:t>
      </w:r>
      <w:r w:rsidRPr="00AF1F07">
        <w:rPr>
          <w:color w:val="E8BF6A"/>
        </w:rPr>
        <w:t>/&gt;</w:t>
      </w:r>
      <w:r w:rsidRPr="00AF1F07">
        <w:rPr>
          <w:color w:val="E8BF6A"/>
        </w:rPr>
        <w:br/>
      </w:r>
      <w:r w:rsidRPr="00AF1F07">
        <w:rPr>
          <w:color w:val="E8BF6A"/>
        </w:rPr>
        <w:br/>
        <w:t xml:space="preserve">    &lt;item </w:t>
      </w:r>
      <w:r w:rsidRPr="00AF1F07">
        <w:rPr>
          <w:color w:val="9876AA"/>
        </w:rPr>
        <w:t>android</w:t>
      </w:r>
      <w:r w:rsidRPr="00AF1F07">
        <w:rPr>
          <w:color w:val="BABABA"/>
        </w:rPr>
        <w:t>:id</w:t>
      </w:r>
      <w:r w:rsidRPr="00AF1F07">
        <w:t>="@+id/profile"</w:t>
      </w:r>
      <w:r w:rsidRPr="00AF1F07">
        <w:br/>
        <w:t xml:space="preserve">        </w:t>
      </w:r>
      <w:r w:rsidRPr="00AF1F07">
        <w:rPr>
          <w:color w:val="9876AA"/>
        </w:rPr>
        <w:t>android</w:t>
      </w:r>
      <w:r w:rsidRPr="00AF1F07">
        <w:rPr>
          <w:color w:val="BABABA"/>
        </w:rPr>
        <w:t>:icon</w:t>
      </w:r>
      <w:r w:rsidRPr="00AF1F07">
        <w:t>="@drawable/ic_person_black_24dp"</w:t>
      </w:r>
      <w:r w:rsidRPr="00AF1F07">
        <w:br/>
        <w:t xml:space="preserve">        </w:t>
      </w:r>
      <w:r w:rsidRPr="00AF1F07">
        <w:rPr>
          <w:color w:val="9876AA"/>
        </w:rPr>
        <w:t>android</w:t>
      </w:r>
      <w:r w:rsidRPr="00AF1F07">
        <w:rPr>
          <w:color w:val="BABABA"/>
        </w:rPr>
        <w:t>:title</w:t>
      </w:r>
      <w:r w:rsidRPr="00AF1F07">
        <w:t>=""</w:t>
      </w:r>
      <w:r w:rsidRPr="00AF1F07">
        <w:br/>
        <w:t xml:space="preserve">        </w:t>
      </w:r>
      <w:r w:rsidRPr="00AF1F07">
        <w:rPr>
          <w:color w:val="E8BF6A"/>
        </w:rPr>
        <w:t>/&gt;</w:t>
      </w:r>
      <w:r w:rsidRPr="00AF1F07">
        <w:rPr>
          <w:color w:val="E8BF6A"/>
        </w:rPr>
        <w:br/>
      </w:r>
      <w:r w:rsidRPr="00AF1F07">
        <w:rPr>
          <w:color w:val="E8BF6A"/>
        </w:rPr>
        <w:br/>
      </w:r>
      <w:r w:rsidRPr="00AF1F07">
        <w:rPr>
          <w:color w:val="E8BF6A"/>
        </w:rPr>
        <w:lastRenderedPageBreak/>
        <w:br/>
        <w:t>&lt;/menu&gt;</w:t>
      </w:r>
    </w:p>
    <w:p w14:paraId="46D15354" w14:textId="77777777" w:rsidR="002251EA" w:rsidRPr="00AF1F07" w:rsidRDefault="002251EA" w:rsidP="003A2D24">
      <w:pPr>
        <w:pStyle w:val="ApH3"/>
        <w:numPr>
          <w:ilvl w:val="0"/>
          <w:numId w:val="0"/>
        </w:numPr>
        <w:ind w:left="810"/>
      </w:pPr>
    </w:p>
    <w:p w14:paraId="6776890B"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E8BF6A"/>
          <w:sz w:val="24"/>
          <w:szCs w:val="24"/>
        </w:rPr>
        <w:t>&lt;?</w:t>
      </w:r>
      <w:r w:rsidRPr="00AF1F07">
        <w:rPr>
          <w:rFonts w:ascii="Times New Roman" w:hAnsi="Times New Roman" w:cs="Times New Roman"/>
          <w:color w:val="BABABA"/>
          <w:sz w:val="24"/>
          <w:szCs w:val="24"/>
        </w:rPr>
        <w:t>xml version</w:t>
      </w:r>
      <w:r w:rsidRPr="00AF1F07">
        <w:rPr>
          <w:rFonts w:ascii="Times New Roman" w:hAnsi="Times New Roman" w:cs="Times New Roman"/>
          <w:color w:val="6A8759"/>
          <w:sz w:val="24"/>
          <w:szCs w:val="24"/>
        </w:rPr>
        <w:t xml:space="preserve">="1.0" </w:t>
      </w:r>
      <w:r w:rsidRPr="00AF1F07">
        <w:rPr>
          <w:rFonts w:ascii="Times New Roman" w:hAnsi="Times New Roman" w:cs="Times New Roman"/>
          <w:color w:val="BABABA"/>
          <w:sz w:val="24"/>
          <w:szCs w:val="24"/>
        </w:rPr>
        <w:t>encoding</w:t>
      </w:r>
      <w:r w:rsidRPr="00AF1F07">
        <w:rPr>
          <w:rFonts w:ascii="Times New Roman" w:hAnsi="Times New Roman" w:cs="Times New Roman"/>
          <w:color w:val="6A8759"/>
          <w:sz w:val="24"/>
          <w:szCs w:val="24"/>
        </w:rPr>
        <w:t>="utf-8"</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BABABA"/>
          <w:sz w:val="24"/>
          <w:szCs w:val="24"/>
        </w:rPr>
        <w:t>xmlns:</w:t>
      </w:r>
      <w:r w:rsidRPr="00AF1F07">
        <w:rPr>
          <w:rFonts w:ascii="Times New Roman" w:hAnsi="Times New Roman" w:cs="Times New Roman"/>
          <w:color w:val="9876AA"/>
          <w:sz w:val="24"/>
          <w:szCs w:val="24"/>
        </w:rPr>
        <w:t>android</w:t>
      </w:r>
      <w:proofErr w:type="spellEnd"/>
      <w:r w:rsidRPr="00AF1F07">
        <w:rPr>
          <w:rFonts w:ascii="Times New Roman" w:hAnsi="Times New Roman" w:cs="Times New Roman"/>
          <w:color w:val="6A8759"/>
          <w:sz w:val="24"/>
          <w:szCs w:val="24"/>
        </w:rPr>
        <w:t>="http://schemas.android.com/</w:t>
      </w:r>
      <w:proofErr w:type="spellStart"/>
      <w:r w:rsidRPr="00AF1F07">
        <w:rPr>
          <w:rFonts w:ascii="Times New Roman" w:hAnsi="Times New Roman" w:cs="Times New Roman"/>
          <w:color w:val="6A8759"/>
          <w:sz w:val="24"/>
          <w:szCs w:val="24"/>
        </w:rPr>
        <w:t>apk</w:t>
      </w:r>
      <w:proofErr w:type="spellEnd"/>
      <w:r w:rsidRPr="00AF1F07">
        <w:rPr>
          <w:rFonts w:ascii="Times New Roman" w:hAnsi="Times New Roman" w:cs="Times New Roman"/>
          <w:color w:val="6A8759"/>
          <w:sz w:val="24"/>
          <w:szCs w:val="24"/>
        </w:rPr>
        <w:t>/res/android"</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weightSum</w:t>
      </w:r>
      <w:proofErr w:type="spellEnd"/>
      <w:r w:rsidRPr="00AF1F07">
        <w:rPr>
          <w:rFonts w:ascii="Times New Roman" w:hAnsi="Times New Roman" w:cs="Times New Roman"/>
          <w:color w:val="6A8759"/>
          <w:sz w:val="24"/>
          <w:szCs w:val="24"/>
        </w:rPr>
        <w:t>="3"</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BABABA"/>
          <w:sz w:val="24"/>
          <w:szCs w:val="24"/>
        </w:rPr>
        <w:t>xmlns:</w:t>
      </w:r>
      <w:r w:rsidRPr="00AF1F07">
        <w:rPr>
          <w:rFonts w:ascii="Times New Roman" w:hAnsi="Times New Roman" w:cs="Times New Roman"/>
          <w:color w:val="9876AA"/>
          <w:sz w:val="24"/>
          <w:szCs w:val="24"/>
        </w:rPr>
        <w:t>app</w:t>
      </w:r>
      <w:proofErr w:type="spellEnd"/>
      <w:r w:rsidRPr="00AF1F07">
        <w:rPr>
          <w:rFonts w:ascii="Times New Roman" w:hAnsi="Times New Roman" w:cs="Times New Roman"/>
          <w:color w:val="6A8759"/>
          <w:sz w:val="24"/>
          <w:szCs w:val="24"/>
        </w:rPr>
        <w:t>="http://schemas.android.com/</w:t>
      </w:r>
      <w:proofErr w:type="spellStart"/>
      <w:r w:rsidRPr="00AF1F07">
        <w:rPr>
          <w:rFonts w:ascii="Times New Roman" w:hAnsi="Times New Roman" w:cs="Times New Roman"/>
          <w:color w:val="6A8759"/>
          <w:sz w:val="24"/>
          <w:szCs w:val="24"/>
        </w:rPr>
        <w:t>apk</w:t>
      </w:r>
      <w:proofErr w:type="spellEnd"/>
      <w:r w:rsidRPr="00AF1F07">
        <w:rPr>
          <w:rFonts w:ascii="Times New Roman" w:hAnsi="Times New Roman" w:cs="Times New Roman"/>
          <w:color w:val="6A8759"/>
          <w:sz w:val="24"/>
          <w:szCs w:val="24"/>
        </w:rPr>
        <w:t>/res-auto"</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eight</w:t>
      </w:r>
      <w:proofErr w:type="spellEnd"/>
      <w:r w:rsidRPr="00AF1F07">
        <w:rPr>
          <w:rFonts w:ascii="Times New Roman" w:hAnsi="Times New Roman" w:cs="Times New Roman"/>
          <w:color w:val="6A8759"/>
          <w:sz w:val="24"/>
          <w:szCs w:val="24"/>
        </w:rPr>
        <w: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drawable/</w:t>
      </w:r>
      <w:proofErr w:type="spellStart"/>
      <w:r w:rsidRPr="00AF1F07">
        <w:rPr>
          <w:rFonts w:ascii="Times New Roman" w:hAnsi="Times New Roman" w:cs="Times New Roman"/>
          <w:color w:val="6A8759"/>
          <w:sz w:val="24"/>
          <w:szCs w:val="24"/>
        </w:rPr>
        <w:t>login_image</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b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int</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drawable/ic_arrow_back_black_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odabba</w:t>
      </w:r>
      <w:proofErr w:type="spellEnd"/>
      <w:r w:rsidRPr="00AF1F07">
        <w:rPr>
          <w:rFonts w:ascii="Times New Roman" w:hAnsi="Times New Roman" w:cs="Times New Roman"/>
          <w:color w:val="6A8759"/>
          <w:sz w:val="24"/>
          <w:szCs w:val="24"/>
        </w:rPr>
        <w:t xml:space="preserve"> Cash"</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alignParentBottom</w:t>
      </w:r>
      <w:proofErr w:type="spellEnd"/>
      <w:r w:rsidRPr="00AF1F07">
        <w:rPr>
          <w:rFonts w:ascii="Times New Roman" w:hAnsi="Times New Roman" w:cs="Times New Roman"/>
          <w:color w:val="6A8759"/>
          <w:sz w:val="24"/>
          <w:szCs w:val="24"/>
        </w:rPr>
        <w:t>="tru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tyle</w:t>
      </w:r>
      <w:proofErr w:type="spellEnd"/>
      <w:r w:rsidRPr="00AF1F07">
        <w:rPr>
          <w:rFonts w:ascii="Times New Roman" w:hAnsi="Times New Roman" w:cs="Times New Roman"/>
          <w:color w:val="6A8759"/>
          <w:sz w:val="24"/>
          <w:szCs w:val="24"/>
        </w:rPr>
        <w:t>="bold"</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sans_regula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Fram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eight</w:t>
      </w:r>
      <w:proofErr w:type="spellEnd"/>
      <w:r w:rsidRPr="00AF1F07">
        <w:rPr>
          <w:rFonts w:ascii="Times New Roman" w:hAnsi="Times New Roman" w:cs="Times New Roman"/>
          <w:color w:val="6A8759"/>
          <w:sz w:val="24"/>
          <w:szCs w:val="24"/>
        </w:rPr>
        <w: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padding</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l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horizontal"</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phon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cent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 xml:space="preserve">="@drawable/ic_phone_black_24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Left</w:t>
      </w:r>
      <w:proofErr w:type="spellEnd"/>
      <w:r w:rsidRPr="00AF1F07">
        <w:rPr>
          <w:rFonts w:ascii="Times New Roman" w:hAnsi="Times New Roman" w:cs="Times New Roman"/>
          <w:color w:val="6A8759"/>
          <w:sz w:val="24"/>
          <w:szCs w:val="24"/>
        </w:rPr>
        <w:t>="2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tex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Phone numb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grey"</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 xml:space="preserve">="17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w:t>
      </w:r>
      <w:proofErr w:type="spellStart"/>
      <w:r w:rsidRPr="00AF1F07">
        <w:rPr>
          <w:rFonts w:ascii="Times New Roman" w:hAnsi="Times New Roman" w:cs="Times New Roman"/>
          <w:color w:val="6A8759"/>
          <w:sz w:val="24"/>
          <w:szCs w:val="24"/>
        </w:rPr>
        <w:t>payment_numbe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tex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8887856159"</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_ligh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blac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View</w:t>
      </w:r>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Top</w:t>
      </w:r>
      <w:proofErr w:type="spellEnd"/>
      <w:r w:rsidRPr="00AF1F07">
        <w:rPr>
          <w:rFonts w:ascii="Times New Roman" w:hAnsi="Times New Roman" w:cs="Times New Roman"/>
          <w:color w:val="6A8759"/>
          <w:sz w:val="24"/>
          <w:szCs w:val="24"/>
        </w:rPr>
        <w:t>="15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Bottom</w:t>
      </w:r>
      <w:proofErr w:type="spellEnd"/>
      <w:r w:rsidRPr="00AF1F07">
        <w:rPr>
          <w:rFonts w:ascii="Times New Roman" w:hAnsi="Times New Roman" w:cs="Times New Roman"/>
          <w:color w:val="6A8759"/>
          <w:sz w:val="24"/>
          <w:szCs w:val="24"/>
        </w:rPr>
        <w:t>="15dp"</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color/materialBlueGrey20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1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l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l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horizont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cent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ban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 xml:space="preserve">="@drawable/ic_account_balance_black_24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Left</w:t>
      </w:r>
      <w:proofErr w:type="spellEnd"/>
      <w:r w:rsidRPr="00AF1F07">
        <w:rPr>
          <w:rFonts w:ascii="Times New Roman" w:hAnsi="Times New Roman" w:cs="Times New Roman"/>
          <w:color w:val="6A8759"/>
          <w:sz w:val="24"/>
          <w:szCs w:val="24"/>
        </w:rPr>
        <w:t>="2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Balanc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tex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grey"</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7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credi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tex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00.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_ligh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blac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com.google.android.material.floatingactionbutton.FloatingActionButton</w:t>
      </w:r>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bottom|en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Tint</w:t>
      </w:r>
      <w:proofErr w:type="spellEnd"/>
      <w:r w:rsidRPr="00AF1F07">
        <w:rPr>
          <w:rFonts w:ascii="Times New Roman" w:hAnsi="Times New Roman" w:cs="Times New Roman"/>
          <w:color w:val="6A8759"/>
          <w:sz w:val="24"/>
          <w:szCs w:val="24"/>
        </w:rPr>
        <w:t>="@color/</w:t>
      </w:r>
      <w:proofErr w:type="spellStart"/>
      <w:r w:rsidRPr="00AF1F07">
        <w:rPr>
          <w:rFonts w:ascii="Times New Roman" w:hAnsi="Times New Roman" w:cs="Times New Roman"/>
          <w:color w:val="6A8759"/>
          <w:sz w:val="24"/>
          <w:szCs w:val="24"/>
        </w:rPr>
        <w:t>colorPrimar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w:t>
      </w:r>
      <w:proofErr w:type="spellStart"/>
      <w:r w:rsidRPr="00AF1F07">
        <w:rPr>
          <w:rFonts w:ascii="Times New Roman" w:hAnsi="Times New Roman" w:cs="Times New Roman"/>
          <w:color w:val="6A8759"/>
          <w:sz w:val="24"/>
          <w:szCs w:val="24"/>
        </w:rPr>
        <w:t>add_mone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int</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padding</w:t>
      </w:r>
      <w:proofErr w:type="spellEnd"/>
      <w:r w:rsidRPr="00AF1F07">
        <w:rPr>
          <w:rFonts w:ascii="Times New Roman" w:hAnsi="Times New Roman" w:cs="Times New Roman"/>
          <w:color w:val="6A8759"/>
          <w:sz w:val="24"/>
          <w:szCs w:val="24"/>
        </w:rPr>
        <w:t>="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pp</w:t>
      </w:r>
      <w:r w:rsidRPr="00AF1F07">
        <w:rPr>
          <w:rFonts w:ascii="Times New Roman" w:hAnsi="Times New Roman" w:cs="Times New Roman"/>
          <w:color w:val="BABABA"/>
          <w:sz w:val="24"/>
          <w:szCs w:val="24"/>
        </w:rPr>
        <w:t>:maxImageSize</w:t>
      </w:r>
      <w:proofErr w:type="spellEnd"/>
      <w:r w:rsidRPr="00AF1F07">
        <w:rPr>
          <w:rFonts w:ascii="Times New Roman" w:hAnsi="Times New Roman" w:cs="Times New Roman"/>
          <w:color w:val="6A8759"/>
          <w:sz w:val="24"/>
          <w:szCs w:val="24"/>
        </w:rPr>
        <w:t>="35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pp</w:t>
      </w:r>
      <w:r w:rsidRPr="00AF1F07">
        <w:rPr>
          <w:rFonts w:ascii="Times New Roman" w:hAnsi="Times New Roman" w:cs="Times New Roman"/>
          <w:color w:val="BABABA"/>
          <w:sz w:val="24"/>
          <w:szCs w:val="24"/>
        </w:rPr>
        <w:t>:fabSize</w:t>
      </w:r>
      <w:proofErr w:type="spellEnd"/>
      <w:r w:rsidRPr="00AF1F07">
        <w:rPr>
          <w:rFonts w:ascii="Times New Roman" w:hAnsi="Times New Roman" w:cs="Times New Roman"/>
          <w:color w:val="6A8759"/>
          <w:sz w:val="24"/>
          <w:szCs w:val="24"/>
        </w:rPr>
        <w:t>="auto"</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drawable/ic_add_black_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 xml:space="preserve">"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Fram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p>
    <w:p w14:paraId="4974486E" w14:textId="77777777" w:rsidR="002251EA" w:rsidRPr="00AF1F07" w:rsidRDefault="002251EA" w:rsidP="003A2D24">
      <w:pPr>
        <w:pStyle w:val="ApH3"/>
        <w:numPr>
          <w:ilvl w:val="0"/>
          <w:numId w:val="0"/>
        </w:numPr>
        <w:ind w:left="810"/>
      </w:pPr>
    </w:p>
    <w:p w14:paraId="0D0B9136" w14:textId="77777777" w:rsidR="002251EA" w:rsidRPr="00AF1F07" w:rsidRDefault="002251EA" w:rsidP="003A2D24">
      <w:pPr>
        <w:pStyle w:val="ApH3"/>
        <w:numPr>
          <w:ilvl w:val="0"/>
          <w:numId w:val="0"/>
        </w:numPr>
      </w:pPr>
    </w:p>
    <w:p w14:paraId="0FCE71A7" w14:textId="77777777" w:rsidR="002251EA" w:rsidRPr="00AF1F07" w:rsidRDefault="002251EA" w:rsidP="003A2D24">
      <w:pPr>
        <w:pStyle w:val="ApH3"/>
      </w:pPr>
      <w:r w:rsidRPr="00AF1F07">
        <w:t>Source Code of Food Details</w:t>
      </w:r>
    </w:p>
    <w:p w14:paraId="7DEACD82" w14:textId="77777777" w:rsidR="002251EA" w:rsidRPr="00AF1F07" w:rsidRDefault="002251EA" w:rsidP="003A2D24">
      <w:pPr>
        <w:pStyle w:val="ApH3"/>
        <w:rPr>
          <w:color w:val="A9B7C6"/>
        </w:rPr>
      </w:pPr>
      <w:r w:rsidRPr="00AF1F07">
        <w:rPr>
          <w:color w:val="E8BF6A"/>
        </w:rPr>
        <w:t>&lt;?</w:t>
      </w:r>
      <w:r w:rsidRPr="00AF1F07">
        <w:rPr>
          <w:color w:val="BABABA"/>
        </w:rPr>
        <w:t>xml version</w:t>
      </w:r>
      <w:r w:rsidRPr="00AF1F07">
        <w:t xml:space="preserve">="1.0" </w:t>
      </w:r>
      <w:r w:rsidRPr="00AF1F07">
        <w:rPr>
          <w:color w:val="BABABA"/>
        </w:rPr>
        <w:t>encoding</w:t>
      </w:r>
      <w:r w:rsidRPr="00AF1F07">
        <w:t>="utf-8"</w:t>
      </w:r>
      <w:r w:rsidRPr="00AF1F07">
        <w:rPr>
          <w:color w:val="E8BF6A"/>
        </w:rPr>
        <w:t>?&gt;</w:t>
      </w:r>
      <w:r w:rsidRPr="00AF1F07">
        <w:rPr>
          <w:color w:val="E8BF6A"/>
        </w:rPr>
        <w:br/>
        <w:t xml:space="preserve">&lt;LinearLayout </w:t>
      </w:r>
      <w:r w:rsidRPr="00AF1F07">
        <w:rPr>
          <w:color w:val="BABABA"/>
        </w:rPr>
        <w:t>xmlns:</w:t>
      </w:r>
      <w:r w:rsidRPr="00AF1F07">
        <w:rPr>
          <w:color w:val="9876AA"/>
        </w:rPr>
        <w:t>android</w:t>
      </w:r>
      <w:r w:rsidRPr="00AF1F07">
        <w:t>="http://schemas.android.com/apk/res/android"</w:t>
      </w:r>
      <w:r w:rsidRPr="00AF1F07">
        <w:br/>
        <w:t xml:space="preserve">    </w:t>
      </w:r>
      <w:r w:rsidRPr="00AF1F07">
        <w:rPr>
          <w:color w:val="BABABA"/>
        </w:rPr>
        <w:t>xmlns:</w:t>
      </w:r>
      <w:r w:rsidRPr="00AF1F07">
        <w:rPr>
          <w:color w:val="9876AA"/>
        </w:rPr>
        <w:t>app</w:t>
      </w:r>
      <w:r w:rsidRPr="00AF1F07">
        <w:t>="http://schemas.android.com/apk/res-auto"</w:t>
      </w:r>
      <w:r w:rsidRPr="00AF1F07">
        <w:br/>
        <w:t xml:space="preserve">    </w:t>
      </w:r>
      <w:r w:rsidRPr="00AF1F07">
        <w:rPr>
          <w:color w:val="BABABA"/>
        </w:rPr>
        <w:t>xmlns:</w:t>
      </w:r>
      <w:r w:rsidRPr="00AF1F07">
        <w:rPr>
          <w:color w:val="9876AA"/>
        </w:rPr>
        <w:t>tools</w:t>
      </w:r>
      <w:r w:rsidRPr="00AF1F07">
        <w:t>="http://schemas.android.com/tools"</w:t>
      </w:r>
      <w:r w:rsidRPr="00AF1F07">
        <w:br/>
        <w:t xml:space="preserve">    </w:t>
      </w:r>
      <w:r w:rsidRPr="00AF1F07">
        <w:rPr>
          <w:color w:val="9876AA"/>
        </w:rPr>
        <w:t>android</w:t>
      </w:r>
      <w:r w:rsidRPr="00AF1F07">
        <w:rPr>
          <w:color w:val="BABABA"/>
        </w:rPr>
        <w:t>:orientation</w:t>
      </w:r>
      <w:r w:rsidRPr="00AF1F07">
        <w:t>="vertical"</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r>
      <w:r w:rsidRPr="00AF1F07">
        <w:rPr>
          <w:color w:val="E8BF6A"/>
        </w:rPr>
        <w:br/>
        <w:t xml:space="preserve">    &lt;androidx.cardview.widget.CardView</w:t>
      </w:r>
      <w:r w:rsidRPr="00AF1F07">
        <w:rPr>
          <w:color w:val="E8BF6A"/>
        </w:rPr>
        <w:br/>
        <w:t xml:space="preserve">        </w:t>
      </w:r>
      <w:r w:rsidRPr="00AF1F07">
        <w:rPr>
          <w:color w:val="9876AA"/>
        </w:rPr>
        <w:t>android</w:t>
      </w:r>
      <w:r w:rsidRPr="00AF1F07">
        <w:rPr>
          <w:color w:val="BABABA"/>
        </w:rPr>
        <w:t>:layout_width</w:t>
      </w:r>
      <w:r w:rsidRPr="00AF1F07">
        <w:t>="match_parent"</w:t>
      </w:r>
      <w:r w:rsidRPr="00AF1F07">
        <w:br/>
        <w:t xml:space="preserve">        </w:t>
      </w:r>
      <w:r w:rsidRPr="00AF1F07">
        <w:rPr>
          <w:color w:val="9876AA"/>
        </w:rPr>
        <w:t>app</w:t>
      </w:r>
      <w:r w:rsidRPr="00AF1F07">
        <w:rPr>
          <w:color w:val="BABABA"/>
        </w:rPr>
        <w:t>:cardCornerRadius</w:t>
      </w:r>
      <w:r w:rsidRPr="00AF1F07">
        <w:t>="15dp"</w:t>
      </w:r>
      <w:r w:rsidRPr="00AF1F07">
        <w:br/>
        <w:t xml:space="preserve">        </w:t>
      </w:r>
      <w:r w:rsidRPr="00AF1F07">
        <w:rPr>
          <w:color w:val="9876AA"/>
        </w:rPr>
        <w:t>app</w:t>
      </w:r>
      <w:r w:rsidRPr="00AF1F07">
        <w:rPr>
          <w:color w:val="BABABA"/>
        </w:rPr>
        <w:t>:cardElevation</w:t>
      </w:r>
      <w:r w:rsidRPr="00AF1F07">
        <w:t>="3dp"</w:t>
      </w:r>
      <w:r w:rsidRPr="00AF1F07">
        <w:br/>
        <w:t xml:space="preserve">        </w:t>
      </w:r>
      <w:r w:rsidRPr="00AF1F07">
        <w:rPr>
          <w:color w:val="9876AA"/>
        </w:rPr>
        <w:t>android</w:t>
      </w:r>
      <w:r w:rsidRPr="00AF1F07">
        <w:rPr>
          <w:color w:val="BABABA"/>
        </w:rPr>
        <w:t>:layout_margin</w:t>
      </w:r>
      <w:r w:rsidRPr="00AF1F07">
        <w:t>="16dp"</w:t>
      </w:r>
      <w:r w:rsidRPr="00AF1F07">
        <w:br/>
        <w:t xml:space="preserve">        </w:t>
      </w:r>
      <w:r w:rsidRPr="00AF1F07">
        <w:rPr>
          <w:color w:val="9876AA"/>
        </w:rPr>
        <w:t>android</w:t>
      </w:r>
      <w:r w:rsidRPr="00AF1F07">
        <w:rPr>
          <w:color w:val="BABABA"/>
        </w:rPr>
        <w:t>:layout_height</w:t>
      </w:r>
      <w:r w:rsidRPr="00AF1F07">
        <w:t>="200dp"</w:t>
      </w:r>
      <w:r w:rsidRPr="00AF1F07">
        <w:rPr>
          <w:color w:val="E8BF6A"/>
        </w:rPr>
        <w:t>&gt;</w:t>
      </w:r>
      <w:r w:rsidRPr="00AF1F07">
        <w:rPr>
          <w:color w:val="E8BF6A"/>
        </w:rPr>
        <w:br/>
      </w:r>
      <w:r w:rsidRPr="00AF1F07">
        <w:rPr>
          <w:color w:val="E8BF6A"/>
        </w:rPr>
        <w:br/>
        <w:t xml:space="preserve">        &lt;RelativeLayout</w:t>
      </w:r>
      <w:r w:rsidRPr="00AF1F07">
        <w:rPr>
          <w:color w:val="E8BF6A"/>
        </w:rPr>
        <w:br/>
        <w:t xml:space="preserve">            </w:t>
      </w:r>
      <w:r w:rsidRPr="00AF1F07">
        <w:rPr>
          <w:color w:val="9876AA"/>
        </w:rPr>
        <w:t>android</w:t>
      </w:r>
      <w:r w:rsidRPr="00AF1F07">
        <w:rPr>
          <w:color w:val="BABABA"/>
        </w:rPr>
        <w:t>:padding</w:t>
      </w:r>
      <w:r w:rsidRPr="00AF1F07">
        <w:t>="16dp"</w:t>
      </w:r>
      <w:r w:rsidRPr="00AF1F07">
        <w:br/>
        <w:t xml:space="preserve">            </w:t>
      </w:r>
      <w:r w:rsidRPr="00AF1F07">
        <w:rPr>
          <w:color w:val="9876AA"/>
        </w:rPr>
        <w:t>android</w:t>
      </w:r>
      <w:r w:rsidRPr="00AF1F07">
        <w:rPr>
          <w:color w:val="BABABA"/>
        </w:rPr>
        <w:t>:layout_width</w:t>
      </w:r>
      <w:r w:rsidRPr="00AF1F07">
        <w:t>="match_parent"</w:t>
      </w:r>
      <w:r w:rsidRPr="00AF1F07">
        <w:br/>
        <w:t xml:space="preserve">            </w:t>
      </w:r>
      <w:r w:rsidRPr="00AF1F07">
        <w:rPr>
          <w:color w:val="9876AA"/>
        </w:rPr>
        <w:t>android</w:t>
      </w:r>
      <w:r w:rsidRPr="00AF1F07">
        <w:rPr>
          <w:color w:val="BABABA"/>
        </w:rPr>
        <w:t>:layout_height</w:t>
      </w:r>
      <w:r w:rsidRPr="00AF1F07">
        <w:t>="match_parent"</w:t>
      </w:r>
      <w:r w:rsidRPr="00AF1F07">
        <w:rPr>
          <w:color w:val="E8BF6A"/>
        </w:rPr>
        <w:t>&gt;</w:t>
      </w:r>
      <w:r w:rsidRPr="00AF1F07">
        <w:rPr>
          <w:color w:val="E8BF6A"/>
        </w:rPr>
        <w:br/>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purchaseDat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 xml:space="preserve">:text </w:t>
      </w:r>
      <w:r w:rsidRPr="00AF1F07">
        <w:t>= "21 Mar 2019"</w:t>
      </w:r>
      <w:r w:rsidRPr="00AF1F07">
        <w:br/>
        <w:t xml:space="preserve">                </w:t>
      </w:r>
      <w:r w:rsidRPr="00AF1F07">
        <w:rPr>
          <w:color w:val="9876AA"/>
        </w:rPr>
        <w:t>android</w:t>
      </w:r>
      <w:r w:rsidRPr="00AF1F07">
        <w:rPr>
          <w:color w:val="BABABA"/>
        </w:rPr>
        <w:t>:textSize</w:t>
      </w:r>
      <w:r w:rsidRPr="00AF1F07">
        <w:t>="16dp"</w:t>
      </w:r>
      <w:r w:rsidRPr="00AF1F07">
        <w:br/>
        <w:t xml:space="preserve">                </w:t>
      </w:r>
      <w:r w:rsidRPr="00AF1F07">
        <w:rPr>
          <w:color w:val="9876AA"/>
        </w:rPr>
        <w:t>android</w:t>
      </w:r>
      <w:r w:rsidRPr="00AF1F07">
        <w:rPr>
          <w:color w:val="BABABA"/>
        </w:rPr>
        <w:t>:layout_centerHorizontal</w:t>
      </w:r>
      <w:r w:rsidRPr="00AF1F07">
        <w:t>="true"</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planTyp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text</w:t>
      </w:r>
      <w:r w:rsidRPr="00AF1F07">
        <w:t>="Lunch"</w:t>
      </w:r>
      <w:r w:rsidRPr="00AF1F07">
        <w:br/>
        <w:t xml:space="preserve">                </w:t>
      </w:r>
      <w:r w:rsidRPr="00AF1F07">
        <w:rPr>
          <w:color w:val="9876AA"/>
        </w:rPr>
        <w:t>android</w:t>
      </w:r>
      <w:r w:rsidRPr="00AF1F07">
        <w:rPr>
          <w:color w:val="BABABA"/>
        </w:rPr>
        <w:t>:layout_centerVertical</w:t>
      </w:r>
      <w:r w:rsidRPr="00AF1F07">
        <w:t>="true"</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TextView</w:t>
      </w:r>
      <w:r w:rsidRPr="00AF1F07">
        <w:rPr>
          <w:color w:val="E8BF6A"/>
        </w:rPr>
        <w:br/>
      </w:r>
      <w:r w:rsidRPr="00AF1F07">
        <w:rPr>
          <w:color w:val="E8BF6A"/>
        </w:rPr>
        <w:lastRenderedPageBreak/>
        <w:t xml:space="preserve">                </w:t>
      </w:r>
      <w:r w:rsidRPr="00AF1F07">
        <w:rPr>
          <w:color w:val="9876AA"/>
        </w:rPr>
        <w:t>android</w:t>
      </w:r>
      <w:r w:rsidRPr="00AF1F07">
        <w:rPr>
          <w:color w:val="BABABA"/>
        </w:rPr>
        <w:t>:id</w:t>
      </w:r>
      <w:r w:rsidRPr="00AF1F07">
        <w:t>="@+id/foodTyp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text</w:t>
      </w:r>
      <w:r w:rsidRPr="00AF1F07">
        <w:t>="Veg"</w:t>
      </w:r>
      <w:r w:rsidRPr="00AF1F07">
        <w:br/>
        <w:t xml:space="preserve">                </w:t>
      </w:r>
      <w:r w:rsidRPr="00AF1F07">
        <w:rPr>
          <w:color w:val="9876AA"/>
        </w:rPr>
        <w:t>android</w:t>
      </w:r>
      <w:r w:rsidRPr="00AF1F07">
        <w:rPr>
          <w:color w:val="BABABA"/>
        </w:rPr>
        <w:t>:layout_below</w:t>
      </w:r>
      <w:r w:rsidRPr="00AF1F07">
        <w:t>="@id/planType"</w:t>
      </w:r>
      <w:r w:rsidRPr="00AF1F07">
        <w:br/>
        <w:t xml:space="preserve">                </w:t>
      </w:r>
      <w:r w:rsidRPr="00AF1F07">
        <w:rPr>
          <w:color w:val="9876AA"/>
        </w:rPr>
        <w:t>android</w:t>
      </w:r>
      <w:r w:rsidRPr="00AF1F07">
        <w:rPr>
          <w:color w:val="BABABA"/>
        </w:rPr>
        <w:t>:layout_centerVertical</w:t>
      </w:r>
      <w:r w:rsidRPr="00AF1F07">
        <w:t>="true"</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planDays"</w:t>
      </w:r>
      <w:r w:rsidRPr="00AF1F07">
        <w:br/>
        <w:t xml:space="preserve">                </w:t>
      </w:r>
      <w:r w:rsidRPr="00AF1F07">
        <w:rPr>
          <w:color w:val="9876AA"/>
        </w:rPr>
        <w:t>android</w:t>
      </w:r>
      <w:r w:rsidRPr="00AF1F07">
        <w:rPr>
          <w:color w:val="BABABA"/>
        </w:rPr>
        <w:t>:layout_alignParentRight</w:t>
      </w:r>
      <w:r w:rsidRPr="00AF1F07">
        <w:t>="tru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text</w:t>
      </w:r>
      <w:r w:rsidRPr="00AF1F07">
        <w:t>="30Days"</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startDat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android</w:t>
      </w:r>
      <w:r w:rsidRPr="00AF1F07">
        <w:rPr>
          <w:color w:val="BABABA"/>
        </w:rPr>
        <w:t>:layout_alignParentBottom</w:t>
      </w:r>
      <w:r w:rsidRPr="00AF1F07">
        <w:t>="true"</w:t>
      </w:r>
      <w:r w:rsidRPr="00AF1F07">
        <w:br/>
        <w:t xml:space="preserve">                </w:t>
      </w:r>
      <w:r w:rsidRPr="00AF1F07">
        <w:rPr>
          <w:color w:val="9876AA"/>
        </w:rPr>
        <w:t>tools</w:t>
      </w:r>
      <w:r w:rsidRPr="00AF1F07">
        <w:rPr>
          <w:color w:val="BABABA"/>
        </w:rPr>
        <w:t>:text</w:t>
      </w:r>
      <w:r w:rsidRPr="00AF1F07">
        <w:t>="21 Mar 4891"</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r>
      <w:r w:rsidRPr="00AF1F07">
        <w:rPr>
          <w:color w:val="E8BF6A"/>
        </w:rPr>
        <w:br/>
        <w:t xml:space="preserve">            &lt;com.google.android.material.button.MaterialButton</w:t>
      </w:r>
      <w:r w:rsidRPr="00AF1F07">
        <w:rPr>
          <w:color w:val="E8BF6A"/>
        </w:rPr>
        <w:br/>
        <w:t xml:space="preserve">                </w:t>
      </w:r>
      <w:r w:rsidRPr="00AF1F07">
        <w:rPr>
          <w:color w:val="9876AA"/>
        </w:rPr>
        <w:t>android</w:t>
      </w:r>
      <w:r w:rsidRPr="00AF1F07">
        <w:rPr>
          <w:color w:val="BABABA"/>
        </w:rPr>
        <w:t>:id</w:t>
      </w:r>
      <w:r w:rsidRPr="00AF1F07">
        <w:t>="@+id/changeStartDate"</w:t>
      </w:r>
      <w:r w:rsidRPr="00AF1F07">
        <w:br/>
        <w:t xml:space="preserve">                </w:t>
      </w:r>
      <w:r w:rsidRPr="00AF1F07">
        <w:rPr>
          <w:color w:val="BABABA"/>
        </w:rPr>
        <w:t>style</w:t>
      </w:r>
      <w:r w:rsidRPr="00AF1F07">
        <w:t>="@style/Widget.MaterialComponents.Button.TextButton"</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android</w:t>
      </w:r>
      <w:r w:rsidRPr="00AF1F07">
        <w:rPr>
          <w:color w:val="BABABA"/>
        </w:rPr>
        <w:t>:layout_height</w:t>
      </w:r>
      <w:r w:rsidRPr="00AF1F07">
        <w:t>="wrap_content"</w:t>
      </w:r>
      <w:r w:rsidRPr="00AF1F07">
        <w:br/>
        <w:t xml:space="preserve">                </w:t>
      </w:r>
      <w:r w:rsidRPr="00AF1F07">
        <w:rPr>
          <w:color w:val="9876AA"/>
        </w:rPr>
        <w:t>android</w:t>
      </w:r>
      <w:r w:rsidRPr="00AF1F07">
        <w:rPr>
          <w:color w:val="BABABA"/>
        </w:rPr>
        <w:t>:layout_alignParentBottom</w:t>
      </w:r>
      <w:r w:rsidRPr="00AF1F07">
        <w:t>="true"</w:t>
      </w:r>
      <w:r w:rsidRPr="00AF1F07">
        <w:br/>
        <w:t xml:space="preserve">                </w:t>
      </w:r>
      <w:r w:rsidRPr="00AF1F07">
        <w:rPr>
          <w:color w:val="9876AA"/>
        </w:rPr>
        <w:t>android</w:t>
      </w:r>
      <w:r w:rsidRPr="00AF1F07">
        <w:rPr>
          <w:color w:val="BABABA"/>
        </w:rPr>
        <w:t>:layout_alignParentEnd</w:t>
      </w:r>
      <w:r w:rsidRPr="00AF1F07">
        <w:t>="true"</w:t>
      </w:r>
      <w:r w:rsidRPr="00AF1F07">
        <w:br/>
        <w:t xml:space="preserve">                </w:t>
      </w:r>
      <w:r w:rsidRPr="00AF1F07">
        <w:rPr>
          <w:color w:val="9876AA"/>
        </w:rPr>
        <w:t>android</w:t>
      </w:r>
      <w:r w:rsidRPr="00AF1F07">
        <w:rPr>
          <w:color w:val="BABABA"/>
        </w:rPr>
        <w:t>:text</w:t>
      </w:r>
      <w:r w:rsidRPr="00AF1F07">
        <w:t xml:space="preserve">="change" </w:t>
      </w:r>
      <w:r w:rsidRPr="00AF1F07">
        <w:rPr>
          <w:color w:val="E8BF6A"/>
        </w:rPr>
        <w:t>/&gt;</w:t>
      </w:r>
      <w:r w:rsidRPr="00AF1F07">
        <w:rPr>
          <w:color w:val="E8BF6A"/>
        </w:rPr>
        <w:br/>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status"</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text</w:t>
      </w:r>
      <w:r w:rsidRPr="00AF1F07">
        <w:t>="Ative"</w:t>
      </w:r>
      <w:r w:rsidRPr="00AF1F07">
        <w:br/>
        <w:t xml:space="preserve">                </w:t>
      </w:r>
      <w:r w:rsidRPr="00AF1F07">
        <w:rPr>
          <w:color w:val="9876AA"/>
        </w:rPr>
        <w:t>android</w:t>
      </w:r>
      <w:r w:rsidRPr="00AF1F07">
        <w:rPr>
          <w:color w:val="BABABA"/>
        </w:rPr>
        <w:t>:layout_centerInParent</w:t>
      </w:r>
      <w:r w:rsidRPr="00AF1F07">
        <w:t>="true"</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RelativeLayout&gt;</w:t>
      </w:r>
      <w:r w:rsidRPr="00AF1F07">
        <w:rPr>
          <w:color w:val="E8BF6A"/>
        </w:rPr>
        <w:br/>
      </w:r>
      <w:r w:rsidRPr="00AF1F07">
        <w:rPr>
          <w:color w:val="E8BF6A"/>
        </w:rPr>
        <w:br/>
        <w:t xml:space="preserve">    &lt;/androidx.cardview.widget.CardView&gt;</w:t>
      </w:r>
      <w:r w:rsidRPr="00AF1F07">
        <w:rPr>
          <w:color w:val="E8BF6A"/>
        </w:rPr>
        <w:br/>
      </w:r>
      <w:r w:rsidRPr="00AF1F07">
        <w:rPr>
          <w:color w:val="E8BF6A"/>
        </w:rPr>
        <w:br/>
        <w:t>&lt;/LinearLayout&gt;</w:t>
      </w:r>
    </w:p>
    <w:p w14:paraId="33DAFD1F" w14:textId="77777777" w:rsidR="002251EA" w:rsidRPr="00AF1F07" w:rsidRDefault="002251EA" w:rsidP="003A2D24">
      <w:pPr>
        <w:pStyle w:val="ApH3"/>
        <w:numPr>
          <w:ilvl w:val="0"/>
          <w:numId w:val="0"/>
        </w:numPr>
        <w:ind w:left="810"/>
      </w:pPr>
    </w:p>
    <w:p w14:paraId="732D62B4" w14:textId="77777777" w:rsidR="002251EA" w:rsidRPr="00AF1F07" w:rsidRDefault="002251EA" w:rsidP="007557D4">
      <w:pPr>
        <w:pStyle w:val="AllText"/>
      </w:pPr>
    </w:p>
    <w:p w14:paraId="2F30886E" w14:textId="77777777" w:rsidR="002251EA" w:rsidRPr="00AF1F07" w:rsidRDefault="002251EA" w:rsidP="003A2D24">
      <w:pPr>
        <w:pStyle w:val="ApH3"/>
      </w:pPr>
      <w:r w:rsidRPr="00AF1F07">
        <w:t>Source Code of Build Gradle</w:t>
      </w:r>
    </w:p>
    <w:p w14:paraId="73EEB34F" w14:textId="77777777" w:rsidR="002251EA" w:rsidRPr="00AF1F07" w:rsidRDefault="002251EA" w:rsidP="003A2D24">
      <w:pPr>
        <w:pStyle w:val="ApH3"/>
      </w:pPr>
      <w:r w:rsidRPr="00AF1F07">
        <w:rPr>
          <w:color w:val="CC7832"/>
        </w:rPr>
        <w:t xml:space="preserve">package </w:t>
      </w:r>
      <w:r w:rsidRPr="00AF1F07">
        <w:t>ActiveSubActivity</w:t>
      </w:r>
      <w:r w:rsidRPr="00AF1F07">
        <w:rPr>
          <w:color w:val="CC7832"/>
        </w:rPr>
        <w:t>;</w:t>
      </w:r>
      <w:r w:rsidRPr="00AF1F07">
        <w:rPr>
          <w:color w:val="CC7832"/>
        </w:rPr>
        <w:br/>
      </w:r>
      <w:r w:rsidRPr="00AF1F07">
        <w:rPr>
          <w:color w:val="CC7832"/>
        </w:rPr>
        <w:br/>
        <w:t xml:space="preserve">import </w:t>
      </w:r>
      <w:r w:rsidRPr="00AF1F07">
        <w:t>android.app.DatePickerDialog</w:t>
      </w:r>
      <w:r w:rsidRPr="00AF1F07">
        <w:rPr>
          <w:color w:val="CC7832"/>
        </w:rPr>
        <w:t>;</w:t>
      </w:r>
      <w:r w:rsidRPr="00AF1F07">
        <w:rPr>
          <w:color w:val="CC7832"/>
        </w:rPr>
        <w:br/>
        <w:t xml:space="preserve">import </w:t>
      </w:r>
      <w:r w:rsidRPr="00AF1F07">
        <w:t>android.content.Context</w:t>
      </w:r>
      <w:r w:rsidRPr="00AF1F07">
        <w:rPr>
          <w:color w:val="CC7832"/>
        </w:rPr>
        <w:t>;</w:t>
      </w:r>
      <w:r w:rsidRPr="00AF1F07">
        <w:rPr>
          <w:color w:val="CC7832"/>
        </w:rPr>
        <w:br/>
      </w:r>
      <w:r w:rsidRPr="00AF1F07">
        <w:rPr>
          <w:color w:val="CC7832"/>
        </w:rPr>
        <w:lastRenderedPageBreak/>
        <w:t xml:space="preserve">import </w:t>
      </w:r>
      <w:r w:rsidRPr="00AF1F07">
        <w:t>android.view.LayoutInflater</w:t>
      </w:r>
      <w:r w:rsidRPr="00AF1F07">
        <w:rPr>
          <w:color w:val="CC7832"/>
        </w:rPr>
        <w:t>;</w:t>
      </w:r>
      <w:r w:rsidRPr="00AF1F07">
        <w:rPr>
          <w:color w:val="CC7832"/>
        </w:rPr>
        <w:br/>
        <w:t xml:space="preserve">import </w:t>
      </w:r>
      <w:r w:rsidRPr="00AF1F07">
        <w:t>android.view.View</w:t>
      </w:r>
      <w:r w:rsidRPr="00AF1F07">
        <w:rPr>
          <w:color w:val="CC7832"/>
        </w:rPr>
        <w:t>;</w:t>
      </w:r>
      <w:r w:rsidRPr="00AF1F07">
        <w:rPr>
          <w:color w:val="CC7832"/>
        </w:rPr>
        <w:br/>
        <w:t xml:space="preserve">import </w:t>
      </w:r>
      <w:r w:rsidRPr="00AF1F07">
        <w:t>android.view.ViewGroup</w:t>
      </w:r>
      <w:r w:rsidRPr="00AF1F07">
        <w:rPr>
          <w:color w:val="CC7832"/>
        </w:rPr>
        <w:t>;</w:t>
      </w:r>
      <w:r w:rsidRPr="00AF1F07">
        <w:rPr>
          <w:color w:val="CC7832"/>
        </w:rPr>
        <w:br/>
        <w:t xml:space="preserve">import </w:t>
      </w:r>
      <w:r w:rsidRPr="00AF1F07">
        <w:t>android.widget.DatePicker</w:t>
      </w:r>
      <w:r w:rsidRPr="00AF1F07">
        <w:rPr>
          <w:color w:val="CC7832"/>
        </w:rPr>
        <w:t>;</w:t>
      </w:r>
      <w:r w:rsidRPr="00AF1F07">
        <w:rPr>
          <w:color w:val="CC7832"/>
        </w:rPr>
        <w:br/>
        <w:t xml:space="preserve">import </w:t>
      </w:r>
      <w:r w:rsidRPr="00AF1F07">
        <w:t>android.widget.TextView</w:t>
      </w:r>
      <w:r w:rsidRPr="00AF1F07">
        <w:rPr>
          <w:color w:val="CC7832"/>
        </w:rPr>
        <w:t>;</w:t>
      </w:r>
      <w:r w:rsidRPr="00AF1F07">
        <w:rPr>
          <w:color w:val="CC7832"/>
        </w:rPr>
        <w:br/>
      </w:r>
      <w:r w:rsidRPr="00AF1F07">
        <w:rPr>
          <w:color w:val="CC7832"/>
        </w:rPr>
        <w:br/>
        <w:t xml:space="preserve">import </w:t>
      </w:r>
      <w:r w:rsidRPr="00AF1F07">
        <w:t>androidx.annotation.</w:t>
      </w:r>
      <w:r w:rsidRPr="00AF1F07">
        <w:rPr>
          <w:color w:val="BBB529"/>
        </w:rPr>
        <w:t>NonNull</w:t>
      </w:r>
      <w:r w:rsidRPr="00AF1F07">
        <w:rPr>
          <w:color w:val="CC7832"/>
        </w:rPr>
        <w:t>;</w:t>
      </w:r>
      <w:r w:rsidRPr="00AF1F07">
        <w:rPr>
          <w:color w:val="CC7832"/>
        </w:rPr>
        <w:br/>
        <w:t xml:space="preserve">import </w:t>
      </w:r>
      <w:r w:rsidRPr="00AF1F07">
        <w:t>androidx.recyclerview.widget.RecyclerView</w:t>
      </w:r>
      <w:r w:rsidRPr="00AF1F07">
        <w:rPr>
          <w:color w:val="CC7832"/>
        </w:rPr>
        <w:t>;</w:t>
      </w:r>
      <w:r w:rsidRPr="00AF1F07">
        <w:rPr>
          <w:color w:val="CC7832"/>
        </w:rPr>
        <w:br/>
      </w:r>
      <w:r w:rsidRPr="00AF1F07">
        <w:rPr>
          <w:color w:val="CC7832"/>
        </w:rPr>
        <w:br/>
        <w:t xml:space="preserve">import </w:t>
      </w:r>
      <w:r w:rsidRPr="00AF1F07">
        <w:t>com.example.umesfoodapp.R</w:t>
      </w:r>
      <w:r w:rsidRPr="00AF1F07">
        <w:rPr>
          <w:color w:val="CC7832"/>
        </w:rPr>
        <w:t>;</w:t>
      </w:r>
      <w:r w:rsidRPr="00AF1F07">
        <w:rPr>
          <w:color w:val="CC7832"/>
        </w:rPr>
        <w:br/>
        <w:t xml:space="preserve">import </w:t>
      </w:r>
      <w:r w:rsidRPr="00AF1F07">
        <w:t>com.example.umesfoodapp.Utils.SubscriptionModal</w:t>
      </w:r>
      <w:r w:rsidRPr="00AF1F07">
        <w:rPr>
          <w:color w:val="CC7832"/>
        </w:rPr>
        <w:t>;</w:t>
      </w:r>
      <w:r w:rsidRPr="00AF1F07">
        <w:rPr>
          <w:color w:val="CC7832"/>
        </w:rPr>
        <w:br/>
        <w:t xml:space="preserve">import </w:t>
      </w:r>
      <w:r w:rsidRPr="00AF1F07">
        <w:t>com.google.android.material.button.MaterialButton</w:t>
      </w:r>
      <w:r w:rsidRPr="00AF1F07">
        <w:rPr>
          <w:color w:val="CC7832"/>
        </w:rPr>
        <w:t>;</w:t>
      </w:r>
      <w:r w:rsidRPr="00AF1F07">
        <w:rPr>
          <w:color w:val="CC7832"/>
        </w:rPr>
        <w:br/>
      </w:r>
      <w:r w:rsidRPr="00AF1F07">
        <w:rPr>
          <w:color w:val="CC7832"/>
        </w:rPr>
        <w:br/>
        <w:t xml:space="preserve">import </w:t>
      </w:r>
      <w:r w:rsidRPr="00AF1F07">
        <w:t>java.text.SimpleDateFormat</w:t>
      </w:r>
      <w:r w:rsidRPr="00AF1F07">
        <w:rPr>
          <w:color w:val="CC7832"/>
        </w:rPr>
        <w:t>;</w:t>
      </w:r>
      <w:r w:rsidRPr="00AF1F07">
        <w:rPr>
          <w:color w:val="CC7832"/>
        </w:rPr>
        <w:br/>
        <w:t xml:space="preserve">import </w:t>
      </w:r>
      <w:r w:rsidRPr="00AF1F07">
        <w:t>java.util.Calendar</w:t>
      </w:r>
      <w:r w:rsidRPr="00AF1F07">
        <w:rPr>
          <w:color w:val="CC7832"/>
        </w:rPr>
        <w:t>;</w:t>
      </w:r>
      <w:r w:rsidRPr="00AF1F07">
        <w:rPr>
          <w:color w:val="CC7832"/>
        </w:rPr>
        <w:br/>
        <w:t xml:space="preserve">import </w:t>
      </w:r>
      <w:r w:rsidRPr="00AF1F07">
        <w:t>java.util.Date</w:t>
      </w:r>
      <w:r w:rsidRPr="00AF1F07">
        <w:rPr>
          <w:color w:val="CC7832"/>
        </w:rPr>
        <w:t>;</w:t>
      </w:r>
      <w:r w:rsidRPr="00AF1F07">
        <w:rPr>
          <w:color w:val="CC7832"/>
        </w:rPr>
        <w:br/>
        <w:t xml:space="preserve">import </w:t>
      </w:r>
      <w:r w:rsidRPr="00AF1F07">
        <w:t>java.util.List</w:t>
      </w:r>
      <w:r w:rsidRPr="00AF1F07">
        <w:rPr>
          <w:color w:val="CC7832"/>
        </w:rPr>
        <w:t>;</w:t>
      </w:r>
      <w:r w:rsidRPr="00AF1F07">
        <w:rPr>
          <w:color w:val="CC7832"/>
        </w:rPr>
        <w:br/>
      </w:r>
      <w:r w:rsidRPr="00AF1F07">
        <w:rPr>
          <w:color w:val="CC7832"/>
        </w:rPr>
        <w:br/>
        <w:t xml:space="preserve">public class </w:t>
      </w:r>
      <w:r w:rsidRPr="00AF1F07">
        <w:t xml:space="preserve">RecyclerAdapter </w:t>
      </w:r>
      <w:r w:rsidRPr="00AF1F07">
        <w:rPr>
          <w:color w:val="CC7832"/>
        </w:rPr>
        <w:t xml:space="preserve">extends </w:t>
      </w:r>
      <w:r w:rsidRPr="00AF1F07">
        <w:t>RecyclerView.Adapter&lt;RecyclerAdapter.MyViewHolder&gt; {</w:t>
      </w:r>
      <w:r w:rsidRPr="00AF1F07">
        <w:br/>
      </w:r>
      <w:r w:rsidRPr="00AF1F07">
        <w:br/>
        <w:t xml:space="preserve">    </w:t>
      </w:r>
      <w:r w:rsidRPr="00AF1F07">
        <w:rPr>
          <w:color w:val="CC7832"/>
        </w:rPr>
        <w:t xml:space="preserve">private </w:t>
      </w:r>
      <w:r w:rsidRPr="00AF1F07">
        <w:t xml:space="preserve">Context </w:t>
      </w:r>
      <w:r w:rsidRPr="00AF1F07">
        <w:rPr>
          <w:color w:val="9876AA"/>
        </w:rPr>
        <w:t>context</w:t>
      </w:r>
      <w:r w:rsidRPr="00AF1F07">
        <w:rPr>
          <w:color w:val="CC7832"/>
        </w:rPr>
        <w:t>;</w:t>
      </w:r>
      <w:r w:rsidRPr="00AF1F07">
        <w:rPr>
          <w:color w:val="CC7832"/>
        </w:rPr>
        <w:br/>
        <w:t xml:space="preserve">    private </w:t>
      </w:r>
      <w:r w:rsidRPr="00AF1F07">
        <w:t xml:space="preserve">List&lt;SubscriptionModal&gt; </w:t>
      </w:r>
      <w:r w:rsidRPr="00AF1F07">
        <w:rPr>
          <w:color w:val="9876AA"/>
        </w:rPr>
        <w:t>list</w:t>
      </w:r>
      <w:r w:rsidRPr="00AF1F07">
        <w:rPr>
          <w:color w:val="CC7832"/>
        </w:rPr>
        <w:t>;</w:t>
      </w:r>
      <w:r w:rsidRPr="00AF1F07">
        <w:rPr>
          <w:color w:val="CC7832"/>
        </w:rPr>
        <w:br/>
        <w:t xml:space="preserve">    private </w:t>
      </w:r>
      <w:r w:rsidRPr="00AF1F07">
        <w:t xml:space="preserve">String </w:t>
      </w:r>
      <w:r w:rsidRPr="00AF1F07">
        <w:rPr>
          <w:color w:val="9876AA"/>
        </w:rPr>
        <w:t xml:space="preserve">newDate </w:t>
      </w:r>
      <w:r w:rsidRPr="00AF1F07">
        <w:t xml:space="preserve">= </w:t>
      </w:r>
      <w:r w:rsidRPr="00AF1F07">
        <w:rPr>
          <w:color w:val="CC7832"/>
        </w:rPr>
        <w:t>null;</w:t>
      </w:r>
      <w:r w:rsidRPr="00AF1F07">
        <w:rPr>
          <w:color w:val="CC7832"/>
        </w:rPr>
        <w:br/>
      </w:r>
      <w:r w:rsidRPr="00AF1F07">
        <w:rPr>
          <w:color w:val="CC7832"/>
        </w:rPr>
        <w:br/>
        <w:t xml:space="preserve">    public </w:t>
      </w:r>
      <w:r w:rsidRPr="00AF1F07">
        <w:rPr>
          <w:color w:val="FFC66D"/>
        </w:rPr>
        <w:t>RecyclerAdapter</w:t>
      </w:r>
      <w:r w:rsidRPr="00AF1F07">
        <w:t>(Context context</w:t>
      </w:r>
      <w:r w:rsidRPr="00AF1F07">
        <w:rPr>
          <w:color w:val="CC7832"/>
        </w:rPr>
        <w:t xml:space="preserve">, </w:t>
      </w:r>
      <w:r w:rsidRPr="00AF1F07">
        <w:t>List&lt;SubscriptionModal&gt; list){</w:t>
      </w:r>
      <w:r w:rsidRPr="00AF1F07">
        <w:br/>
        <w:t xml:space="preserve">        </w:t>
      </w:r>
      <w:r w:rsidRPr="00AF1F07">
        <w:rPr>
          <w:color w:val="CC7832"/>
        </w:rPr>
        <w:t>this</w:t>
      </w:r>
      <w:r w:rsidRPr="00AF1F07">
        <w:t>.</w:t>
      </w:r>
      <w:r w:rsidRPr="00AF1F07">
        <w:rPr>
          <w:color w:val="9876AA"/>
        </w:rPr>
        <w:t xml:space="preserve">context </w:t>
      </w:r>
      <w:r w:rsidRPr="00AF1F07">
        <w:t>= context</w:t>
      </w:r>
      <w:r w:rsidRPr="00AF1F07">
        <w:rPr>
          <w:color w:val="CC7832"/>
        </w:rPr>
        <w:t>;</w:t>
      </w:r>
      <w:r w:rsidRPr="00AF1F07">
        <w:rPr>
          <w:color w:val="CC7832"/>
        </w:rPr>
        <w:br/>
        <w:t xml:space="preserve">        this</w:t>
      </w:r>
      <w:r w:rsidRPr="00AF1F07">
        <w:t>.</w:t>
      </w:r>
      <w:r w:rsidRPr="00AF1F07">
        <w:rPr>
          <w:color w:val="9876AA"/>
        </w:rPr>
        <w:t xml:space="preserve">list </w:t>
      </w:r>
      <w:r w:rsidRPr="00AF1F07">
        <w:t>= list</w:t>
      </w:r>
      <w:r w:rsidRPr="00AF1F07">
        <w:rPr>
          <w:color w:val="CC7832"/>
        </w:rPr>
        <w:t>;</w:t>
      </w:r>
      <w:r w:rsidRPr="00AF1F07">
        <w:rPr>
          <w:color w:val="CC7832"/>
        </w:rPr>
        <w:br/>
        <w:t xml:space="preserve">    </w:t>
      </w:r>
      <w:r w:rsidRPr="00AF1F07">
        <w:t>}</w:t>
      </w:r>
      <w:r w:rsidRPr="00AF1F07">
        <w:br/>
        <w:t xml:space="preserve">    </w:t>
      </w:r>
      <w:r w:rsidRPr="00AF1F07">
        <w:rPr>
          <w:color w:val="BBB529"/>
        </w:rPr>
        <w:t>@NonNull</w:t>
      </w:r>
      <w:r w:rsidRPr="00AF1F07">
        <w:rPr>
          <w:color w:val="BBB529"/>
        </w:rPr>
        <w:br/>
        <w:t xml:space="preserve">    @Override</w:t>
      </w:r>
      <w:r w:rsidRPr="00AF1F07">
        <w:rPr>
          <w:color w:val="BBB529"/>
        </w:rPr>
        <w:br/>
        <w:t xml:space="preserve">    </w:t>
      </w:r>
      <w:r w:rsidRPr="00AF1F07">
        <w:rPr>
          <w:color w:val="CC7832"/>
        </w:rPr>
        <w:t xml:space="preserve">public </w:t>
      </w:r>
      <w:r w:rsidRPr="00AF1F07">
        <w:t xml:space="preserve">RecyclerAdapter.MyViewHolder </w:t>
      </w:r>
      <w:r w:rsidRPr="00AF1F07">
        <w:rPr>
          <w:color w:val="FFC66D"/>
        </w:rPr>
        <w:t>onCreateViewHolder</w:t>
      </w:r>
      <w:r w:rsidRPr="00AF1F07">
        <w:t>(</w:t>
      </w:r>
      <w:r w:rsidRPr="00AF1F07">
        <w:rPr>
          <w:color w:val="BBB529"/>
        </w:rPr>
        <w:t xml:space="preserve">@NonNull </w:t>
      </w:r>
      <w:r w:rsidRPr="00AF1F07">
        <w:t>ViewGroup parent</w:t>
      </w:r>
      <w:r w:rsidRPr="00AF1F07">
        <w:rPr>
          <w:color w:val="CC7832"/>
        </w:rPr>
        <w:t xml:space="preserve">, int </w:t>
      </w:r>
      <w:r w:rsidRPr="00AF1F07">
        <w:t>viewType) {</w:t>
      </w:r>
      <w:r w:rsidRPr="00AF1F07">
        <w:br/>
      </w:r>
      <w:r w:rsidRPr="00AF1F07">
        <w:br/>
        <w:t xml:space="preserve">        View view = LayoutInflater.from(parent.getContext()).inflate(R.layout.</w:t>
      </w:r>
      <w:r w:rsidRPr="00AF1F07">
        <w:rPr>
          <w:color w:val="9876AA"/>
        </w:rPr>
        <w:t>active_subsc_single_item</w:t>
      </w:r>
      <w:r w:rsidRPr="00AF1F07">
        <w:rPr>
          <w:color w:val="CC7832"/>
        </w:rPr>
        <w:t>,null</w:t>
      </w:r>
      <w:r w:rsidRPr="00AF1F07">
        <w:t>)</w:t>
      </w:r>
      <w:r w:rsidRPr="00AF1F07">
        <w:rPr>
          <w:color w:val="CC7832"/>
        </w:rPr>
        <w:t>;</w:t>
      </w:r>
      <w:r w:rsidRPr="00AF1F07">
        <w:rPr>
          <w:color w:val="CC7832"/>
        </w:rPr>
        <w:br/>
        <w:t xml:space="preserve">        return new </w:t>
      </w:r>
      <w:r w:rsidRPr="00AF1F07">
        <w:t>MyViewHolder(view)</w:t>
      </w:r>
      <w:r w:rsidRPr="00AF1F07">
        <w:rPr>
          <w:color w:val="CC7832"/>
        </w:rPr>
        <w:t>;</w:t>
      </w:r>
      <w:r w:rsidRPr="00AF1F07">
        <w:rPr>
          <w:color w:val="CC7832"/>
        </w:rPr>
        <w:br/>
        <w:t xml:space="preserve">    </w:t>
      </w:r>
      <w:r w:rsidRPr="00AF1F07">
        <w:t>}</w:t>
      </w:r>
      <w:r w:rsidRPr="00AF1F07">
        <w:br/>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BindViewHolder</w:t>
      </w:r>
      <w:r w:rsidRPr="00AF1F07">
        <w:t>(</w:t>
      </w:r>
      <w:r w:rsidRPr="00AF1F07">
        <w:rPr>
          <w:color w:val="BBB529"/>
        </w:rPr>
        <w:t xml:space="preserve">@NonNull </w:t>
      </w:r>
      <w:r w:rsidRPr="00AF1F07">
        <w:t>RecyclerAdapter.MyViewHolder holder</w:t>
      </w:r>
      <w:r w:rsidRPr="00AF1F07">
        <w:rPr>
          <w:color w:val="CC7832"/>
        </w:rPr>
        <w:t xml:space="preserve">, int </w:t>
      </w:r>
      <w:r w:rsidRPr="00AF1F07">
        <w:t>position) {</w:t>
      </w:r>
      <w:r w:rsidRPr="00AF1F07">
        <w:br/>
      </w:r>
      <w:r w:rsidRPr="00AF1F07">
        <w:br/>
        <w:t xml:space="preserve">        holder.</w:t>
      </w:r>
      <w:r w:rsidRPr="00AF1F07">
        <w:rPr>
          <w:color w:val="9876AA"/>
        </w:rPr>
        <w:t>purchaseDate</w:t>
      </w:r>
      <w:r w:rsidRPr="00AF1F07">
        <w:t>.setText(</w:t>
      </w:r>
      <w:r w:rsidRPr="00AF1F07">
        <w:rPr>
          <w:color w:val="9876AA"/>
        </w:rPr>
        <w:t>list</w:t>
      </w:r>
      <w:r w:rsidRPr="00AF1F07">
        <w:t>.get(position).getPurchaseDate())</w:t>
      </w:r>
      <w:r w:rsidRPr="00AF1F07">
        <w:rPr>
          <w:color w:val="CC7832"/>
        </w:rPr>
        <w:t>;</w:t>
      </w:r>
      <w:r w:rsidRPr="00AF1F07">
        <w:rPr>
          <w:color w:val="CC7832"/>
        </w:rPr>
        <w:br/>
        <w:t xml:space="preserve">        </w:t>
      </w:r>
      <w:r w:rsidRPr="00AF1F07">
        <w:t>holder.</w:t>
      </w:r>
      <w:r w:rsidRPr="00AF1F07">
        <w:rPr>
          <w:color w:val="9876AA"/>
        </w:rPr>
        <w:t>startDate</w:t>
      </w:r>
      <w:r w:rsidRPr="00AF1F07">
        <w:t>.setText(</w:t>
      </w:r>
      <w:r w:rsidRPr="00AF1F07">
        <w:rPr>
          <w:color w:val="9876AA"/>
        </w:rPr>
        <w:t>list</w:t>
      </w:r>
      <w:r w:rsidRPr="00AF1F07">
        <w:t>.get(position).getActivationDate())</w:t>
      </w:r>
      <w:r w:rsidRPr="00AF1F07">
        <w:rPr>
          <w:color w:val="CC7832"/>
        </w:rPr>
        <w:t>;</w:t>
      </w:r>
      <w:r w:rsidRPr="00AF1F07">
        <w:rPr>
          <w:color w:val="CC7832"/>
        </w:rPr>
        <w:br/>
      </w:r>
      <w:r w:rsidRPr="00AF1F07">
        <w:rPr>
          <w:color w:val="CC7832"/>
        </w:rPr>
        <w:lastRenderedPageBreak/>
        <w:t xml:space="preserve">        </w:t>
      </w:r>
      <w:r w:rsidRPr="00AF1F07">
        <w:t>holder.</w:t>
      </w:r>
      <w:r w:rsidRPr="00AF1F07">
        <w:rPr>
          <w:color w:val="9876AA"/>
        </w:rPr>
        <w:t>planDays</w:t>
      </w:r>
      <w:r w:rsidRPr="00AF1F07">
        <w:t>.setText(String.valueOf(</w:t>
      </w:r>
      <w:r w:rsidRPr="00AF1F07">
        <w:rPr>
          <w:color w:val="9876AA"/>
        </w:rPr>
        <w:t>list</w:t>
      </w:r>
      <w:r w:rsidRPr="00AF1F07">
        <w:t xml:space="preserve">.get(position).getPlanDays()) + </w:t>
      </w:r>
      <w:r w:rsidRPr="00AF1F07">
        <w:rPr>
          <w:color w:val="6A8759"/>
        </w:rPr>
        <w:t>"Days"</w:t>
      </w:r>
      <w:r w:rsidRPr="00AF1F07">
        <w:t>)</w:t>
      </w:r>
      <w:r w:rsidRPr="00AF1F07">
        <w:rPr>
          <w:color w:val="CC7832"/>
        </w:rPr>
        <w:t>;</w:t>
      </w:r>
      <w:r w:rsidRPr="00AF1F07">
        <w:rPr>
          <w:color w:val="CC7832"/>
        </w:rPr>
        <w:br/>
        <w:t xml:space="preserve">        final long </w:t>
      </w:r>
      <w:r w:rsidRPr="00AF1F07">
        <w:t xml:space="preserve">status  = </w:t>
      </w:r>
      <w:r w:rsidRPr="00AF1F07">
        <w:rPr>
          <w:color w:val="9876AA"/>
        </w:rPr>
        <w:t>list</w:t>
      </w:r>
      <w:r w:rsidRPr="00AF1F07">
        <w:t>.get(position).getStatus()</w:t>
      </w:r>
      <w:r w:rsidRPr="00AF1F07">
        <w:rPr>
          <w:color w:val="CC7832"/>
        </w:rPr>
        <w:t>;</w:t>
      </w:r>
      <w:r w:rsidRPr="00AF1F07">
        <w:rPr>
          <w:color w:val="CC7832"/>
        </w:rPr>
        <w:br/>
        <w:t xml:space="preserve">        switch </w:t>
      </w:r>
      <w:r w:rsidRPr="00AF1F07">
        <w:t>((</w:t>
      </w:r>
      <w:r w:rsidRPr="00AF1F07">
        <w:rPr>
          <w:color w:val="CC7832"/>
        </w:rPr>
        <w:t>int</w:t>
      </w:r>
      <w:r w:rsidRPr="00AF1F07">
        <w:t>)status){</w:t>
      </w:r>
      <w:r w:rsidRPr="00AF1F07">
        <w:br/>
      </w:r>
      <w:r w:rsidRPr="00AF1F07">
        <w:br/>
        <w:t xml:space="preserve">            </w:t>
      </w:r>
      <w:r w:rsidRPr="00AF1F07">
        <w:rPr>
          <w:color w:val="CC7832"/>
        </w:rPr>
        <w:t xml:space="preserve">case </w:t>
      </w:r>
      <w:r w:rsidRPr="00AF1F07">
        <w:rPr>
          <w:color w:val="6897BB"/>
        </w:rPr>
        <w:t>0</w:t>
      </w:r>
      <w:r w:rsidRPr="00AF1F07">
        <w:t>: holder.</w:t>
      </w:r>
      <w:r w:rsidRPr="00AF1F07">
        <w:rPr>
          <w:color w:val="9876AA"/>
        </w:rPr>
        <w:t>status</w:t>
      </w:r>
      <w:r w:rsidRPr="00AF1F07">
        <w:t>.setText(</w:t>
      </w:r>
      <w:r w:rsidRPr="00AF1F07">
        <w:rPr>
          <w:color w:val="6A8759"/>
        </w:rPr>
        <w:t>"Not Started"</w:t>
      </w:r>
      <w:r w:rsidRPr="00AF1F07">
        <w:t>)</w:t>
      </w:r>
      <w:r w:rsidRPr="00AF1F07">
        <w:rPr>
          <w:color w:val="CC7832"/>
        </w:rPr>
        <w:t>;</w:t>
      </w:r>
      <w:r w:rsidRPr="00AF1F07">
        <w:rPr>
          <w:color w:val="CC7832"/>
        </w:rPr>
        <w:br/>
        <w:t xml:space="preserve">            break;</w:t>
      </w:r>
      <w:r w:rsidRPr="00AF1F07">
        <w:rPr>
          <w:color w:val="CC7832"/>
        </w:rPr>
        <w:br/>
        <w:t xml:space="preserve">            case </w:t>
      </w:r>
      <w:r w:rsidRPr="00AF1F07">
        <w:rPr>
          <w:color w:val="6897BB"/>
        </w:rPr>
        <w:t>1</w:t>
      </w:r>
      <w:r w:rsidRPr="00AF1F07">
        <w:t>:holder.</w:t>
      </w:r>
      <w:r w:rsidRPr="00AF1F07">
        <w:rPr>
          <w:color w:val="9876AA"/>
        </w:rPr>
        <w:t>status</w:t>
      </w:r>
      <w:r w:rsidRPr="00AF1F07">
        <w:t>.setText(</w:t>
      </w:r>
      <w:r w:rsidRPr="00AF1F07">
        <w:rPr>
          <w:color w:val="6A8759"/>
        </w:rPr>
        <w:t>"Active"</w:t>
      </w:r>
      <w:r w:rsidRPr="00AF1F07">
        <w:t>)</w:t>
      </w:r>
      <w:r w:rsidRPr="00AF1F07">
        <w:rPr>
          <w:color w:val="CC7832"/>
        </w:rPr>
        <w:t>;</w:t>
      </w:r>
      <w:r w:rsidRPr="00AF1F07">
        <w:rPr>
          <w:color w:val="CC7832"/>
        </w:rPr>
        <w:br/>
        <w:t xml:space="preserve">            break;</w:t>
      </w:r>
      <w:r w:rsidRPr="00AF1F07">
        <w:rPr>
          <w:color w:val="CC7832"/>
        </w:rPr>
        <w:br/>
        <w:t xml:space="preserve">            case </w:t>
      </w:r>
      <w:r w:rsidRPr="00AF1F07">
        <w:rPr>
          <w:color w:val="6897BB"/>
        </w:rPr>
        <w:t>2</w:t>
      </w:r>
      <w:r w:rsidRPr="00AF1F07">
        <w:t>: holder.</w:t>
      </w:r>
      <w:r w:rsidRPr="00AF1F07">
        <w:rPr>
          <w:color w:val="9876AA"/>
        </w:rPr>
        <w:t>status</w:t>
      </w:r>
      <w:r w:rsidRPr="00AF1F07">
        <w:t>.setText(</w:t>
      </w:r>
      <w:r w:rsidRPr="00AF1F07">
        <w:rPr>
          <w:color w:val="6A8759"/>
        </w:rPr>
        <w:t>"Expired"</w:t>
      </w:r>
      <w:r w:rsidRPr="00AF1F07">
        <w:t>)</w:t>
      </w:r>
      <w:r w:rsidRPr="00AF1F07">
        <w:rPr>
          <w:color w:val="CC7832"/>
        </w:rPr>
        <w:t>;</w:t>
      </w:r>
      <w:r w:rsidRPr="00AF1F07">
        <w:rPr>
          <w:color w:val="CC7832"/>
        </w:rPr>
        <w:br/>
        <w:t xml:space="preserve">            break;</w:t>
      </w:r>
      <w:r w:rsidRPr="00AF1F07">
        <w:rPr>
          <w:color w:val="CC7832"/>
        </w:rPr>
        <w:br/>
      </w:r>
      <w:r w:rsidRPr="00AF1F07">
        <w:rPr>
          <w:color w:val="CC7832"/>
        </w:rPr>
        <w:br/>
        <w:t xml:space="preserve">        </w:t>
      </w:r>
      <w:r w:rsidRPr="00AF1F07">
        <w:t>}</w:t>
      </w:r>
      <w:r w:rsidRPr="00AF1F07">
        <w:br/>
        <w:t xml:space="preserve">        </w:t>
      </w:r>
      <w:r w:rsidRPr="00AF1F07">
        <w:rPr>
          <w:color w:val="CC7832"/>
        </w:rPr>
        <w:t xml:space="preserve">long </w:t>
      </w:r>
      <w:r w:rsidRPr="00AF1F07">
        <w:t xml:space="preserve">mealCat = </w:t>
      </w:r>
      <w:r w:rsidRPr="00AF1F07">
        <w:rPr>
          <w:color w:val="9876AA"/>
        </w:rPr>
        <w:t>list</w:t>
      </w:r>
      <w:r w:rsidRPr="00AF1F07">
        <w:t>.get(position).getMealCategory()</w:t>
      </w:r>
      <w:r w:rsidRPr="00AF1F07">
        <w:rPr>
          <w:color w:val="CC7832"/>
        </w:rPr>
        <w:t>;</w:t>
      </w:r>
      <w:r w:rsidRPr="00AF1F07">
        <w:rPr>
          <w:color w:val="CC7832"/>
        </w:rPr>
        <w:br/>
      </w:r>
      <w:r w:rsidRPr="00AF1F07">
        <w:rPr>
          <w:color w:val="CC7832"/>
        </w:rPr>
        <w:br/>
        <w:t xml:space="preserve">        switch </w:t>
      </w:r>
      <w:r w:rsidRPr="00AF1F07">
        <w:t>((</w:t>
      </w:r>
      <w:r w:rsidRPr="00AF1F07">
        <w:rPr>
          <w:color w:val="CC7832"/>
        </w:rPr>
        <w:t>int</w:t>
      </w:r>
      <w:r w:rsidRPr="00AF1F07">
        <w:t>)mealCat){</w:t>
      </w:r>
      <w:r w:rsidRPr="00AF1F07">
        <w:br/>
      </w:r>
      <w:r w:rsidRPr="00AF1F07">
        <w:br/>
        <w:t xml:space="preserve">            </w:t>
      </w:r>
      <w:r w:rsidRPr="00AF1F07">
        <w:rPr>
          <w:color w:val="CC7832"/>
        </w:rPr>
        <w:t xml:space="preserve">case </w:t>
      </w:r>
      <w:r w:rsidRPr="00AF1F07">
        <w:rPr>
          <w:color w:val="6897BB"/>
        </w:rPr>
        <w:t xml:space="preserve">0 </w:t>
      </w:r>
      <w:r w:rsidRPr="00AF1F07">
        <w:t>: holder.</w:t>
      </w:r>
      <w:r w:rsidRPr="00AF1F07">
        <w:rPr>
          <w:color w:val="9876AA"/>
        </w:rPr>
        <w:t>planType</w:t>
      </w:r>
      <w:r w:rsidRPr="00AF1F07">
        <w:t>.setText(</w:t>
      </w:r>
      <w:r w:rsidRPr="00AF1F07">
        <w:rPr>
          <w:color w:val="6A8759"/>
        </w:rPr>
        <w:t>"Lunch"</w:t>
      </w:r>
      <w:r w:rsidRPr="00AF1F07">
        <w:t>)</w:t>
      </w:r>
      <w:r w:rsidRPr="00AF1F07">
        <w:rPr>
          <w:color w:val="CC7832"/>
        </w:rPr>
        <w:t>;</w:t>
      </w:r>
      <w:r w:rsidRPr="00AF1F07">
        <w:rPr>
          <w:color w:val="CC7832"/>
        </w:rPr>
        <w:br/>
        <w:t xml:space="preserve">            break;</w:t>
      </w:r>
      <w:r w:rsidRPr="00AF1F07">
        <w:rPr>
          <w:color w:val="CC7832"/>
        </w:rPr>
        <w:br/>
        <w:t xml:space="preserve">            case </w:t>
      </w:r>
      <w:r w:rsidRPr="00AF1F07">
        <w:rPr>
          <w:color w:val="6897BB"/>
        </w:rPr>
        <w:t>1</w:t>
      </w:r>
      <w:r w:rsidRPr="00AF1F07">
        <w:t>: holder.</w:t>
      </w:r>
      <w:r w:rsidRPr="00AF1F07">
        <w:rPr>
          <w:color w:val="9876AA"/>
        </w:rPr>
        <w:t>planType</w:t>
      </w:r>
      <w:r w:rsidRPr="00AF1F07">
        <w:t>.setText(</w:t>
      </w:r>
      <w:r w:rsidRPr="00AF1F07">
        <w:rPr>
          <w:color w:val="6A8759"/>
        </w:rPr>
        <w:t>"Dinner"</w:t>
      </w:r>
      <w:r w:rsidRPr="00AF1F07">
        <w:t>)</w:t>
      </w:r>
      <w:r w:rsidRPr="00AF1F07">
        <w:rPr>
          <w:color w:val="CC7832"/>
        </w:rPr>
        <w:t>;</w:t>
      </w:r>
      <w:r w:rsidRPr="00AF1F07">
        <w:rPr>
          <w:color w:val="CC7832"/>
        </w:rPr>
        <w:br/>
        <w:t xml:space="preserve">            break;</w:t>
      </w:r>
      <w:r w:rsidRPr="00AF1F07">
        <w:rPr>
          <w:color w:val="CC7832"/>
        </w:rPr>
        <w:br/>
        <w:t xml:space="preserve">        </w:t>
      </w:r>
      <w:r w:rsidRPr="00AF1F07">
        <w:t>}</w:t>
      </w:r>
      <w:r w:rsidRPr="00AF1F07">
        <w:br/>
        <w:t xml:space="preserve">        </w:t>
      </w:r>
      <w:r w:rsidRPr="00AF1F07">
        <w:rPr>
          <w:color w:val="CC7832"/>
        </w:rPr>
        <w:t xml:space="preserve">long </w:t>
      </w:r>
      <w:r w:rsidRPr="00AF1F07">
        <w:t xml:space="preserve">foodCat = </w:t>
      </w:r>
      <w:r w:rsidRPr="00AF1F07">
        <w:rPr>
          <w:color w:val="9876AA"/>
        </w:rPr>
        <w:t>list</w:t>
      </w:r>
      <w:r w:rsidRPr="00AF1F07">
        <w:t>.get(position).getFoodCategory()</w:t>
      </w:r>
      <w:r w:rsidRPr="00AF1F07">
        <w:rPr>
          <w:color w:val="CC7832"/>
        </w:rPr>
        <w:t>;</w:t>
      </w:r>
      <w:r w:rsidRPr="00AF1F07">
        <w:rPr>
          <w:color w:val="CC7832"/>
        </w:rPr>
        <w:br/>
      </w:r>
      <w:r w:rsidRPr="00AF1F07">
        <w:rPr>
          <w:color w:val="CC7832"/>
        </w:rPr>
        <w:br/>
        <w:t xml:space="preserve">        switch </w:t>
      </w:r>
      <w:r w:rsidRPr="00AF1F07">
        <w:t>((</w:t>
      </w:r>
      <w:r w:rsidRPr="00AF1F07">
        <w:rPr>
          <w:color w:val="CC7832"/>
        </w:rPr>
        <w:t>int</w:t>
      </w:r>
      <w:r w:rsidRPr="00AF1F07">
        <w:t>)mealCat){</w:t>
      </w:r>
      <w:r w:rsidRPr="00AF1F07">
        <w:br/>
      </w:r>
      <w:r w:rsidRPr="00AF1F07">
        <w:br/>
        <w:t xml:space="preserve">            </w:t>
      </w:r>
      <w:r w:rsidRPr="00AF1F07">
        <w:rPr>
          <w:color w:val="CC7832"/>
        </w:rPr>
        <w:t xml:space="preserve">case </w:t>
      </w:r>
      <w:r w:rsidRPr="00AF1F07">
        <w:rPr>
          <w:color w:val="6897BB"/>
        </w:rPr>
        <w:t xml:space="preserve">0 </w:t>
      </w:r>
      <w:r w:rsidRPr="00AF1F07">
        <w:t>: holder.</w:t>
      </w:r>
      <w:r w:rsidRPr="00AF1F07">
        <w:rPr>
          <w:color w:val="9876AA"/>
        </w:rPr>
        <w:t>foodType</w:t>
      </w:r>
      <w:r w:rsidRPr="00AF1F07">
        <w:t>.setText(</w:t>
      </w:r>
      <w:r w:rsidRPr="00AF1F07">
        <w:rPr>
          <w:color w:val="6A8759"/>
        </w:rPr>
        <w:t>"VEG"</w:t>
      </w:r>
      <w:r w:rsidRPr="00AF1F07">
        <w:t>)</w:t>
      </w:r>
      <w:r w:rsidRPr="00AF1F07">
        <w:rPr>
          <w:color w:val="CC7832"/>
        </w:rPr>
        <w:t>;</w:t>
      </w:r>
      <w:r w:rsidRPr="00AF1F07">
        <w:rPr>
          <w:color w:val="CC7832"/>
        </w:rPr>
        <w:br/>
        <w:t xml:space="preserve">                break;</w:t>
      </w:r>
      <w:r w:rsidRPr="00AF1F07">
        <w:rPr>
          <w:color w:val="CC7832"/>
        </w:rPr>
        <w:br/>
        <w:t xml:space="preserve">            case </w:t>
      </w:r>
      <w:r w:rsidRPr="00AF1F07">
        <w:rPr>
          <w:color w:val="6897BB"/>
        </w:rPr>
        <w:t>1</w:t>
      </w:r>
      <w:r w:rsidRPr="00AF1F07">
        <w:t>: holder.</w:t>
      </w:r>
      <w:r w:rsidRPr="00AF1F07">
        <w:rPr>
          <w:color w:val="9876AA"/>
        </w:rPr>
        <w:t>foodType</w:t>
      </w:r>
      <w:r w:rsidRPr="00AF1F07">
        <w:t>.setText(</w:t>
      </w:r>
      <w:r w:rsidRPr="00AF1F07">
        <w:rPr>
          <w:color w:val="6A8759"/>
        </w:rPr>
        <w:t>"NON-VEG"</w:t>
      </w:r>
      <w:r w:rsidRPr="00AF1F07">
        <w:t>)</w:t>
      </w:r>
      <w:r w:rsidRPr="00AF1F07">
        <w:rPr>
          <w:color w:val="CC7832"/>
        </w:rPr>
        <w:t>;</w:t>
      </w:r>
      <w:r w:rsidRPr="00AF1F07">
        <w:rPr>
          <w:color w:val="CC7832"/>
        </w:rPr>
        <w:br/>
        <w:t xml:space="preserve">                break;</w:t>
      </w:r>
      <w:r w:rsidRPr="00AF1F07">
        <w:rPr>
          <w:color w:val="CC7832"/>
        </w:rPr>
        <w:br/>
        <w:t xml:space="preserve">        </w:t>
      </w:r>
      <w:r w:rsidRPr="00AF1F07">
        <w:t>}</w:t>
      </w:r>
      <w:r w:rsidRPr="00AF1F07">
        <w:br/>
        <w:t xml:space="preserve">        holder.</w:t>
      </w:r>
      <w:r w:rsidRPr="00AF1F07">
        <w:rPr>
          <w:color w:val="9876AA"/>
        </w:rPr>
        <w:t>changeStartDate</w:t>
      </w:r>
      <w:r w:rsidRPr="00AF1F07">
        <w:t>.setOnClickListener(</w:t>
      </w:r>
      <w:r w:rsidRPr="00AF1F07">
        <w:rPr>
          <w:color w:val="CC7832"/>
        </w:rPr>
        <w:t xml:space="preserve">new </w:t>
      </w:r>
      <w:r w:rsidRPr="00AF1F07">
        <w:t>View.OnClickListener() {</w:t>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Click</w:t>
      </w:r>
      <w:r w:rsidRPr="00AF1F07">
        <w:t>(View v) {</w:t>
      </w:r>
      <w:r w:rsidRPr="00AF1F07">
        <w:br/>
      </w:r>
      <w:r w:rsidRPr="00AF1F07">
        <w:br/>
        <w:t xml:space="preserve">                </w:t>
      </w:r>
      <w:r w:rsidRPr="00AF1F07">
        <w:rPr>
          <w:color w:val="CC7832"/>
        </w:rPr>
        <w:t>if</w:t>
      </w:r>
      <w:r w:rsidRPr="00AF1F07">
        <w:t>(</w:t>
      </w:r>
      <w:r w:rsidRPr="00AF1F07">
        <w:rPr>
          <w:color w:val="B389C5"/>
        </w:rPr>
        <w:t xml:space="preserve">status </w:t>
      </w:r>
      <w:r w:rsidRPr="00AF1F07">
        <w:t xml:space="preserve">== </w:t>
      </w:r>
      <w:r w:rsidRPr="00AF1F07">
        <w:rPr>
          <w:color w:val="6897BB"/>
        </w:rPr>
        <w:t xml:space="preserve">0 </w:t>
      </w:r>
      <w:r w:rsidRPr="00AF1F07">
        <w:t>){</w:t>
      </w:r>
      <w:r w:rsidRPr="00AF1F07">
        <w:br/>
      </w:r>
      <w:r w:rsidRPr="00AF1F07">
        <w:br/>
        <w:t xml:space="preserve">                   openDatePicker()</w:t>
      </w:r>
      <w:r w:rsidRPr="00AF1F07">
        <w:rPr>
          <w:color w:val="CC7832"/>
        </w:rPr>
        <w:t>;</w:t>
      </w:r>
      <w:r w:rsidRPr="00AF1F07">
        <w:rPr>
          <w:color w:val="CC7832"/>
        </w:rPr>
        <w:br/>
      </w:r>
      <w:r w:rsidRPr="00AF1F07">
        <w:rPr>
          <w:color w:val="CC7832"/>
        </w:rPr>
        <w:br/>
        <w:t xml:space="preserve">                   if</w:t>
      </w:r>
      <w:r w:rsidRPr="00AF1F07">
        <w:t>(</w:t>
      </w:r>
      <w:r w:rsidRPr="00AF1F07">
        <w:rPr>
          <w:color w:val="9876AA"/>
        </w:rPr>
        <w:t>newDate</w:t>
      </w:r>
      <w:r w:rsidRPr="00AF1F07">
        <w:t>!=</w:t>
      </w:r>
      <w:r w:rsidRPr="00AF1F07">
        <w:rPr>
          <w:color w:val="CC7832"/>
        </w:rPr>
        <w:t>null</w:t>
      </w:r>
      <w:r w:rsidRPr="00AF1F07">
        <w:t>){</w:t>
      </w:r>
      <w:r w:rsidRPr="00AF1F07">
        <w:br/>
      </w:r>
      <w:r w:rsidRPr="00AF1F07">
        <w:br/>
        <w:t xml:space="preserve">                       </w:t>
      </w:r>
      <w:r w:rsidRPr="00AF1F07">
        <w:rPr>
          <w:color w:val="808080"/>
        </w:rPr>
        <w:t>//</w:t>
      </w:r>
      <w:r w:rsidRPr="00AF1F07">
        <w:rPr>
          <w:color w:val="A8C023"/>
        </w:rPr>
        <w:t>TODO:Update Start Date</w:t>
      </w:r>
      <w:r w:rsidRPr="00AF1F07">
        <w:rPr>
          <w:color w:val="A8C023"/>
        </w:rPr>
        <w:br/>
        <w:t xml:space="preserve">                   </w:t>
      </w:r>
      <w:r w:rsidRPr="00AF1F07">
        <w:t>}</w:t>
      </w:r>
      <w:r w:rsidRPr="00AF1F07">
        <w:br/>
        <w:t xml:space="preserve">                }</w:t>
      </w:r>
      <w:r w:rsidRPr="00AF1F07">
        <w:br/>
        <w:t xml:space="preserve">            }</w:t>
      </w:r>
      <w:r w:rsidRPr="00AF1F07">
        <w:br/>
        <w:t xml:space="preserve">        })</w:t>
      </w:r>
      <w:r w:rsidRPr="00AF1F07">
        <w:rPr>
          <w:color w:val="CC7832"/>
        </w:rPr>
        <w:t>;</w:t>
      </w:r>
      <w:r w:rsidRPr="00AF1F07">
        <w:rPr>
          <w:color w:val="CC7832"/>
        </w:rPr>
        <w:br/>
      </w:r>
      <w:r w:rsidRPr="00AF1F07">
        <w:rPr>
          <w:color w:val="CC7832"/>
        </w:rPr>
        <w:lastRenderedPageBreak/>
        <w:t xml:space="preserve">    </w:t>
      </w:r>
      <w:r w:rsidRPr="00AF1F07">
        <w:t>}</w:t>
      </w:r>
      <w:r w:rsidRPr="00AF1F07">
        <w:br/>
      </w:r>
      <w:r w:rsidRPr="00AF1F07">
        <w:br/>
        <w:t xml:space="preserve">    </w:t>
      </w:r>
      <w:r w:rsidRPr="00AF1F07">
        <w:rPr>
          <w:color w:val="BBB529"/>
        </w:rPr>
        <w:t>@Override</w:t>
      </w:r>
      <w:r w:rsidRPr="00AF1F07">
        <w:rPr>
          <w:color w:val="BBB529"/>
        </w:rPr>
        <w:br/>
        <w:t xml:space="preserve">    </w:t>
      </w:r>
      <w:r w:rsidRPr="00AF1F07">
        <w:rPr>
          <w:color w:val="CC7832"/>
        </w:rPr>
        <w:t xml:space="preserve">public int </w:t>
      </w:r>
      <w:r w:rsidRPr="00AF1F07">
        <w:rPr>
          <w:color w:val="FFC66D"/>
        </w:rPr>
        <w:t>getItemCount</w:t>
      </w:r>
      <w:r w:rsidRPr="00AF1F07">
        <w:t>() {</w:t>
      </w:r>
      <w:r w:rsidRPr="00AF1F07">
        <w:br/>
        <w:t xml:space="preserve">        </w:t>
      </w:r>
      <w:r w:rsidRPr="00AF1F07">
        <w:rPr>
          <w:color w:val="CC7832"/>
        </w:rPr>
        <w:t xml:space="preserve">return </w:t>
      </w:r>
      <w:r w:rsidRPr="00AF1F07">
        <w:rPr>
          <w:color w:val="9876AA"/>
        </w:rPr>
        <w:t>list</w:t>
      </w:r>
      <w:r w:rsidRPr="00AF1F07">
        <w:t>.size()</w:t>
      </w:r>
      <w:r w:rsidRPr="00AF1F07">
        <w:rPr>
          <w:color w:val="CC7832"/>
        </w:rPr>
        <w:t>;</w:t>
      </w:r>
      <w:r w:rsidRPr="00AF1F07">
        <w:rPr>
          <w:color w:val="CC7832"/>
        </w:rPr>
        <w:br/>
        <w:t xml:space="preserve">    </w:t>
      </w:r>
      <w:r w:rsidRPr="00AF1F07">
        <w:t>}</w:t>
      </w:r>
      <w:r w:rsidRPr="00AF1F07">
        <w:br/>
      </w:r>
      <w:r w:rsidRPr="00AF1F07">
        <w:br/>
        <w:t xml:space="preserve">    </w:t>
      </w:r>
      <w:r w:rsidRPr="00AF1F07">
        <w:rPr>
          <w:color w:val="CC7832"/>
        </w:rPr>
        <w:t xml:space="preserve">public class </w:t>
      </w:r>
      <w:r w:rsidRPr="00AF1F07">
        <w:t xml:space="preserve">MyViewHolder </w:t>
      </w:r>
      <w:r w:rsidRPr="00AF1F07">
        <w:rPr>
          <w:color w:val="CC7832"/>
        </w:rPr>
        <w:t xml:space="preserve">extends </w:t>
      </w:r>
      <w:r w:rsidRPr="00AF1F07">
        <w:t>RecyclerView.ViewHolder {</w:t>
      </w:r>
      <w:r w:rsidRPr="00AF1F07">
        <w:br/>
      </w:r>
      <w:r w:rsidRPr="00AF1F07">
        <w:br/>
        <w:t xml:space="preserve">        </w:t>
      </w:r>
      <w:r w:rsidRPr="00AF1F07">
        <w:rPr>
          <w:color w:val="CC7832"/>
        </w:rPr>
        <w:t xml:space="preserve">private </w:t>
      </w:r>
      <w:r w:rsidRPr="00AF1F07">
        <w:t xml:space="preserve">TextView </w:t>
      </w:r>
      <w:r w:rsidRPr="00AF1F07">
        <w:rPr>
          <w:color w:val="9876AA"/>
        </w:rPr>
        <w:t>purchaseDate</w:t>
      </w:r>
      <w:r w:rsidRPr="00AF1F07">
        <w:rPr>
          <w:color w:val="CC7832"/>
        </w:rPr>
        <w:t>,</w:t>
      </w:r>
      <w:r w:rsidRPr="00AF1F07">
        <w:rPr>
          <w:color w:val="9876AA"/>
        </w:rPr>
        <w:t>startDate</w:t>
      </w:r>
      <w:r w:rsidRPr="00AF1F07">
        <w:rPr>
          <w:color w:val="CC7832"/>
        </w:rPr>
        <w:t>,</w:t>
      </w:r>
      <w:r w:rsidRPr="00AF1F07">
        <w:rPr>
          <w:color w:val="9876AA"/>
        </w:rPr>
        <w:t>planDays</w:t>
      </w:r>
      <w:r w:rsidRPr="00AF1F07">
        <w:rPr>
          <w:color w:val="CC7832"/>
        </w:rPr>
        <w:t>,</w:t>
      </w:r>
      <w:r w:rsidRPr="00AF1F07">
        <w:rPr>
          <w:color w:val="9876AA"/>
        </w:rPr>
        <w:t>planType</w:t>
      </w:r>
      <w:r w:rsidRPr="00AF1F07">
        <w:rPr>
          <w:color w:val="CC7832"/>
        </w:rPr>
        <w:t>,</w:t>
      </w:r>
      <w:r w:rsidRPr="00AF1F07">
        <w:rPr>
          <w:color w:val="9876AA"/>
        </w:rPr>
        <w:t>foodType</w:t>
      </w:r>
      <w:r w:rsidRPr="00AF1F07">
        <w:rPr>
          <w:color w:val="CC7832"/>
        </w:rPr>
        <w:t>;</w:t>
      </w:r>
      <w:r w:rsidRPr="00AF1F07">
        <w:rPr>
          <w:color w:val="CC7832"/>
        </w:rPr>
        <w:br/>
        <w:t xml:space="preserve">        private </w:t>
      </w:r>
      <w:r w:rsidRPr="00AF1F07">
        <w:t xml:space="preserve">TextView </w:t>
      </w:r>
      <w:r w:rsidRPr="00AF1F07">
        <w:rPr>
          <w:color w:val="9876AA"/>
        </w:rPr>
        <w:t>status</w:t>
      </w:r>
      <w:r w:rsidRPr="00AF1F07">
        <w:rPr>
          <w:color w:val="CC7832"/>
        </w:rPr>
        <w:t>;</w:t>
      </w:r>
      <w:r w:rsidRPr="00AF1F07">
        <w:rPr>
          <w:color w:val="CC7832"/>
        </w:rPr>
        <w:br/>
        <w:t xml:space="preserve">        private </w:t>
      </w:r>
      <w:r w:rsidRPr="00AF1F07">
        <w:t xml:space="preserve">MaterialButton </w:t>
      </w:r>
      <w:r w:rsidRPr="00AF1F07">
        <w:rPr>
          <w:color w:val="9876AA"/>
        </w:rPr>
        <w:t>changeStartDate</w:t>
      </w:r>
      <w:r w:rsidRPr="00AF1F07">
        <w:rPr>
          <w:color w:val="CC7832"/>
        </w:rPr>
        <w:t>;</w:t>
      </w:r>
      <w:r w:rsidRPr="00AF1F07">
        <w:rPr>
          <w:color w:val="CC7832"/>
        </w:rPr>
        <w:br/>
        <w:t xml:space="preserve">        public </w:t>
      </w:r>
      <w:r w:rsidRPr="00AF1F07">
        <w:rPr>
          <w:color w:val="FFC66D"/>
        </w:rPr>
        <w:t>MyViewHolder</w:t>
      </w:r>
      <w:r w:rsidRPr="00AF1F07">
        <w:t>(</w:t>
      </w:r>
      <w:r w:rsidRPr="00AF1F07">
        <w:rPr>
          <w:color w:val="BBB529"/>
        </w:rPr>
        <w:t xml:space="preserve">@NonNull </w:t>
      </w:r>
      <w:r w:rsidRPr="00AF1F07">
        <w:t>View itemView) {</w:t>
      </w:r>
      <w:r w:rsidRPr="00AF1F07">
        <w:br/>
        <w:t xml:space="preserve">            </w:t>
      </w:r>
      <w:r w:rsidRPr="00AF1F07">
        <w:rPr>
          <w:color w:val="CC7832"/>
        </w:rPr>
        <w:t>super</w:t>
      </w:r>
      <w:r w:rsidRPr="00AF1F07">
        <w:t>(itemView)</w:t>
      </w:r>
      <w:r w:rsidRPr="00AF1F07">
        <w:rPr>
          <w:color w:val="CC7832"/>
        </w:rPr>
        <w:t>;</w:t>
      </w:r>
      <w:r w:rsidRPr="00AF1F07">
        <w:rPr>
          <w:color w:val="CC7832"/>
        </w:rPr>
        <w:br/>
      </w:r>
      <w:r w:rsidRPr="00AF1F07">
        <w:rPr>
          <w:color w:val="CC7832"/>
        </w:rPr>
        <w:br/>
        <w:t xml:space="preserve">            </w:t>
      </w:r>
      <w:r w:rsidRPr="00AF1F07">
        <w:rPr>
          <w:color w:val="9876AA"/>
        </w:rPr>
        <w:t xml:space="preserve">purchaseDate </w:t>
      </w:r>
      <w:r w:rsidRPr="00AF1F07">
        <w:t>= itemView.findViewById(R.id.</w:t>
      </w:r>
      <w:r w:rsidRPr="00AF1F07">
        <w:rPr>
          <w:color w:val="9876AA"/>
        </w:rPr>
        <w:t>purchaseDate</w:t>
      </w:r>
      <w:r w:rsidRPr="00AF1F07">
        <w:t>)</w:t>
      </w:r>
      <w:r w:rsidRPr="00AF1F07">
        <w:rPr>
          <w:color w:val="CC7832"/>
        </w:rPr>
        <w:t>;</w:t>
      </w:r>
      <w:r w:rsidRPr="00AF1F07">
        <w:rPr>
          <w:color w:val="CC7832"/>
        </w:rPr>
        <w:br/>
        <w:t xml:space="preserve">            </w:t>
      </w:r>
      <w:r w:rsidRPr="00AF1F07">
        <w:rPr>
          <w:color w:val="9876AA"/>
        </w:rPr>
        <w:t xml:space="preserve">startDate </w:t>
      </w:r>
      <w:r w:rsidRPr="00AF1F07">
        <w:t>= itemView.findViewById(R.id.</w:t>
      </w:r>
      <w:r w:rsidRPr="00AF1F07">
        <w:rPr>
          <w:color w:val="9876AA"/>
        </w:rPr>
        <w:t>startDate</w:t>
      </w:r>
      <w:r w:rsidRPr="00AF1F07">
        <w:t>)</w:t>
      </w:r>
      <w:r w:rsidRPr="00AF1F07">
        <w:rPr>
          <w:color w:val="CC7832"/>
        </w:rPr>
        <w:t>;</w:t>
      </w:r>
      <w:r w:rsidRPr="00AF1F07">
        <w:rPr>
          <w:color w:val="CC7832"/>
        </w:rPr>
        <w:br/>
        <w:t xml:space="preserve">            </w:t>
      </w:r>
      <w:r w:rsidRPr="00AF1F07">
        <w:rPr>
          <w:color w:val="9876AA"/>
        </w:rPr>
        <w:t xml:space="preserve">changeStartDate </w:t>
      </w:r>
      <w:r w:rsidRPr="00AF1F07">
        <w:t>= itemView.findViewById(R.id.</w:t>
      </w:r>
      <w:r w:rsidRPr="00AF1F07">
        <w:rPr>
          <w:color w:val="9876AA"/>
        </w:rPr>
        <w:t>changeStartDate</w:t>
      </w:r>
      <w:r w:rsidRPr="00AF1F07">
        <w:t>)</w:t>
      </w:r>
      <w:r w:rsidRPr="00AF1F07">
        <w:rPr>
          <w:color w:val="CC7832"/>
        </w:rPr>
        <w:t>;</w:t>
      </w:r>
      <w:r w:rsidRPr="00AF1F07">
        <w:rPr>
          <w:color w:val="CC7832"/>
        </w:rPr>
        <w:br/>
        <w:t xml:space="preserve">            </w:t>
      </w:r>
      <w:r w:rsidRPr="00AF1F07">
        <w:rPr>
          <w:color w:val="9876AA"/>
        </w:rPr>
        <w:t xml:space="preserve">planDays </w:t>
      </w:r>
      <w:r w:rsidRPr="00AF1F07">
        <w:t>= itemView.findViewById(R.id.</w:t>
      </w:r>
      <w:r w:rsidRPr="00AF1F07">
        <w:rPr>
          <w:color w:val="9876AA"/>
        </w:rPr>
        <w:t>planDays</w:t>
      </w:r>
      <w:r w:rsidRPr="00AF1F07">
        <w:t>)</w:t>
      </w:r>
      <w:r w:rsidRPr="00AF1F07">
        <w:rPr>
          <w:color w:val="CC7832"/>
        </w:rPr>
        <w:t>;</w:t>
      </w:r>
      <w:r w:rsidRPr="00AF1F07">
        <w:rPr>
          <w:color w:val="CC7832"/>
        </w:rPr>
        <w:br/>
        <w:t xml:space="preserve">            </w:t>
      </w:r>
      <w:r w:rsidRPr="00AF1F07">
        <w:rPr>
          <w:color w:val="9876AA"/>
        </w:rPr>
        <w:t xml:space="preserve">planType  </w:t>
      </w:r>
      <w:r w:rsidRPr="00AF1F07">
        <w:t>= itemView.findViewById(R.id.</w:t>
      </w:r>
      <w:r w:rsidRPr="00AF1F07">
        <w:rPr>
          <w:color w:val="9876AA"/>
        </w:rPr>
        <w:t>planType</w:t>
      </w:r>
      <w:r w:rsidRPr="00AF1F07">
        <w:t>)</w:t>
      </w:r>
      <w:r w:rsidRPr="00AF1F07">
        <w:rPr>
          <w:color w:val="CC7832"/>
        </w:rPr>
        <w:t>;</w:t>
      </w:r>
      <w:r w:rsidRPr="00AF1F07">
        <w:rPr>
          <w:color w:val="CC7832"/>
        </w:rPr>
        <w:br/>
        <w:t xml:space="preserve">            </w:t>
      </w:r>
      <w:r w:rsidRPr="00AF1F07">
        <w:rPr>
          <w:color w:val="9876AA"/>
        </w:rPr>
        <w:t xml:space="preserve">status </w:t>
      </w:r>
      <w:r w:rsidRPr="00AF1F07">
        <w:t>= itemView.findViewById(R.id.</w:t>
      </w:r>
      <w:r w:rsidRPr="00AF1F07">
        <w:rPr>
          <w:color w:val="9876AA"/>
        </w:rPr>
        <w:t>status</w:t>
      </w:r>
      <w:r w:rsidRPr="00AF1F07">
        <w:t>)</w:t>
      </w:r>
      <w:r w:rsidRPr="00AF1F07">
        <w:rPr>
          <w:color w:val="CC7832"/>
        </w:rPr>
        <w:t>;</w:t>
      </w:r>
      <w:r w:rsidRPr="00AF1F07">
        <w:rPr>
          <w:color w:val="CC7832"/>
        </w:rPr>
        <w:br/>
        <w:t xml:space="preserve">            </w:t>
      </w:r>
      <w:r w:rsidRPr="00AF1F07">
        <w:rPr>
          <w:color w:val="9876AA"/>
        </w:rPr>
        <w:t xml:space="preserve">foodType </w:t>
      </w:r>
      <w:r w:rsidRPr="00AF1F07">
        <w:t>= itemView.findViewById(R.id.</w:t>
      </w:r>
      <w:r w:rsidRPr="00AF1F07">
        <w:rPr>
          <w:color w:val="9876AA"/>
        </w:rPr>
        <w:t>foodType</w:t>
      </w:r>
      <w:r w:rsidRPr="00AF1F07">
        <w:t>)</w:t>
      </w:r>
      <w:r w:rsidRPr="00AF1F07">
        <w:rPr>
          <w:color w:val="CC7832"/>
        </w:rPr>
        <w:t>;</w:t>
      </w:r>
      <w:r w:rsidRPr="00AF1F07">
        <w:rPr>
          <w:color w:val="CC7832"/>
        </w:rPr>
        <w:br/>
        <w:t xml:space="preserve">        </w:t>
      </w:r>
      <w:r w:rsidRPr="00AF1F07">
        <w:t>}</w:t>
      </w:r>
      <w:r w:rsidRPr="00AF1F07">
        <w:br/>
        <w:t xml:space="preserve">    }</w:t>
      </w:r>
      <w:r w:rsidRPr="00AF1F07">
        <w:br/>
      </w:r>
      <w:r w:rsidRPr="00AF1F07">
        <w:br/>
        <w:t xml:space="preserve">    </w:t>
      </w:r>
      <w:r w:rsidRPr="00AF1F07">
        <w:rPr>
          <w:color w:val="CC7832"/>
        </w:rPr>
        <w:t xml:space="preserve">private void </w:t>
      </w:r>
      <w:r w:rsidRPr="00AF1F07">
        <w:rPr>
          <w:color w:val="FFC66D"/>
        </w:rPr>
        <w:t>openDatePicker</w:t>
      </w:r>
      <w:r w:rsidRPr="00AF1F07">
        <w:t>(){</w:t>
      </w:r>
      <w:r w:rsidRPr="00AF1F07">
        <w:br/>
      </w:r>
      <w:r w:rsidRPr="00AF1F07">
        <w:br/>
      </w:r>
      <w:r w:rsidRPr="00AF1F07">
        <w:br/>
        <w:t xml:space="preserve">        Calendar calendar = Calendar.getInstance()</w:t>
      </w:r>
      <w:r w:rsidRPr="00AF1F07">
        <w:rPr>
          <w:color w:val="CC7832"/>
        </w:rPr>
        <w:t>;</w:t>
      </w:r>
      <w:r w:rsidRPr="00AF1F07">
        <w:rPr>
          <w:color w:val="CC7832"/>
        </w:rPr>
        <w:br/>
        <w:t xml:space="preserve">        int </w:t>
      </w:r>
      <w:r w:rsidRPr="00AF1F07">
        <w:t>year = calendar.get(Calendar.</w:t>
      </w:r>
      <w:r w:rsidRPr="00AF1F07">
        <w:rPr>
          <w:color w:val="9876AA"/>
        </w:rPr>
        <w:t>YEAR</w:t>
      </w:r>
      <w:r w:rsidRPr="00AF1F07">
        <w:t>)</w:t>
      </w:r>
      <w:r w:rsidRPr="00AF1F07">
        <w:rPr>
          <w:color w:val="CC7832"/>
        </w:rPr>
        <w:t>;</w:t>
      </w:r>
      <w:r w:rsidRPr="00AF1F07">
        <w:rPr>
          <w:color w:val="CC7832"/>
        </w:rPr>
        <w:br/>
        <w:t xml:space="preserve">        int </w:t>
      </w:r>
      <w:r w:rsidRPr="00AF1F07">
        <w:t>month  = calendar.get(Calendar.</w:t>
      </w:r>
      <w:r w:rsidRPr="00AF1F07">
        <w:rPr>
          <w:color w:val="9876AA"/>
        </w:rPr>
        <w:t>MONTH</w:t>
      </w:r>
      <w:r w:rsidRPr="00AF1F07">
        <w:t>)</w:t>
      </w:r>
      <w:r w:rsidRPr="00AF1F07">
        <w:rPr>
          <w:color w:val="CC7832"/>
        </w:rPr>
        <w:t>;</w:t>
      </w:r>
      <w:r w:rsidRPr="00AF1F07">
        <w:rPr>
          <w:color w:val="CC7832"/>
        </w:rPr>
        <w:br/>
        <w:t xml:space="preserve">        int </w:t>
      </w:r>
      <w:r w:rsidRPr="00AF1F07">
        <w:t>day = calendar.get(Calendar.</w:t>
      </w:r>
      <w:r w:rsidRPr="00AF1F07">
        <w:rPr>
          <w:color w:val="9876AA"/>
        </w:rPr>
        <w:t>DAY_OF_MONTH</w:t>
      </w:r>
      <w:r w:rsidRPr="00AF1F07">
        <w:t>)</w:t>
      </w:r>
      <w:r w:rsidRPr="00AF1F07">
        <w:rPr>
          <w:color w:val="CC7832"/>
        </w:rPr>
        <w:t>;</w:t>
      </w:r>
      <w:r w:rsidRPr="00AF1F07">
        <w:rPr>
          <w:color w:val="CC7832"/>
        </w:rPr>
        <w:br/>
      </w:r>
      <w:r w:rsidRPr="00AF1F07">
        <w:rPr>
          <w:color w:val="CC7832"/>
        </w:rPr>
        <w:br/>
      </w:r>
      <w:r w:rsidRPr="00AF1F07">
        <w:rPr>
          <w:color w:val="CC7832"/>
        </w:rPr>
        <w:br/>
        <w:t xml:space="preserve">        </w:t>
      </w:r>
      <w:r w:rsidRPr="00AF1F07">
        <w:t xml:space="preserve">DatePickerDialog datePickerDialog = </w:t>
      </w:r>
      <w:r w:rsidRPr="00AF1F07">
        <w:rPr>
          <w:color w:val="CC7832"/>
        </w:rPr>
        <w:t xml:space="preserve">new </w:t>
      </w:r>
      <w:r w:rsidRPr="00AF1F07">
        <w:t>DatePickerDialog(</w:t>
      </w:r>
      <w:r w:rsidRPr="00AF1F07">
        <w:rPr>
          <w:color w:val="9876AA"/>
        </w:rPr>
        <w:t>context</w:t>
      </w:r>
      <w:r w:rsidRPr="00AF1F07">
        <w:rPr>
          <w:color w:val="CC7832"/>
        </w:rPr>
        <w:t>,</w:t>
      </w:r>
      <w:r w:rsidRPr="00AF1F07">
        <w:rPr>
          <w:color w:val="CC7832"/>
        </w:rPr>
        <w:br/>
        <w:t xml:space="preserve">                new </w:t>
      </w:r>
      <w:r w:rsidRPr="00AF1F07">
        <w:t>DatePickerDialog.OnDateSetListener() {</w:t>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DateSet</w:t>
      </w:r>
      <w:r w:rsidRPr="00AF1F07">
        <w:t>(DatePicker datePicker</w:t>
      </w:r>
      <w:r w:rsidRPr="00AF1F07">
        <w:rPr>
          <w:color w:val="CC7832"/>
        </w:rPr>
        <w:t xml:space="preserve">, int </w:t>
      </w:r>
      <w:r w:rsidRPr="00AF1F07">
        <w:t>year</w:t>
      </w:r>
      <w:r w:rsidRPr="00AF1F07">
        <w:rPr>
          <w:color w:val="CC7832"/>
        </w:rPr>
        <w:t xml:space="preserve">, int </w:t>
      </w:r>
      <w:r w:rsidRPr="00AF1F07">
        <w:t>month</w:t>
      </w:r>
      <w:r w:rsidRPr="00AF1F07">
        <w:rPr>
          <w:color w:val="CC7832"/>
        </w:rPr>
        <w:t xml:space="preserve">, int </w:t>
      </w:r>
      <w:r w:rsidRPr="00AF1F07">
        <w:t>day) {</w:t>
      </w:r>
      <w:r w:rsidRPr="00AF1F07">
        <w:br/>
        <w:t xml:space="preserve">                        Date date = </w:t>
      </w:r>
      <w:r w:rsidRPr="00AF1F07">
        <w:rPr>
          <w:color w:val="CC7832"/>
        </w:rPr>
        <w:t xml:space="preserve">new </w:t>
      </w:r>
      <w:r w:rsidRPr="00AF1F07">
        <w:t>Date(year-</w:t>
      </w:r>
      <w:r w:rsidRPr="00AF1F07">
        <w:rPr>
          <w:color w:val="6897BB"/>
        </w:rPr>
        <w:t>1900</w:t>
      </w:r>
      <w:r w:rsidRPr="00AF1F07">
        <w:rPr>
          <w:color w:val="CC7832"/>
        </w:rPr>
        <w:t>,</w:t>
      </w:r>
      <w:r w:rsidRPr="00AF1F07">
        <w:t>month</w:t>
      </w:r>
      <w:r w:rsidRPr="00AF1F07">
        <w:rPr>
          <w:color w:val="CC7832"/>
        </w:rPr>
        <w:t>,</w:t>
      </w:r>
      <w:r w:rsidRPr="00AF1F07">
        <w:t>day)</w:t>
      </w:r>
      <w:r w:rsidRPr="00AF1F07">
        <w:rPr>
          <w:color w:val="CC7832"/>
        </w:rPr>
        <w:t>;</w:t>
      </w:r>
      <w:r w:rsidRPr="00AF1F07">
        <w:rPr>
          <w:color w:val="CC7832"/>
        </w:rPr>
        <w:br/>
      </w:r>
      <w:r w:rsidRPr="00AF1F07">
        <w:rPr>
          <w:color w:val="CC7832"/>
        </w:rPr>
        <w:br/>
        <w:t xml:space="preserve">                        </w:t>
      </w:r>
      <w:r w:rsidRPr="00AF1F07">
        <w:rPr>
          <w:color w:val="9876AA"/>
        </w:rPr>
        <w:t xml:space="preserve">newDate </w:t>
      </w:r>
      <w:r w:rsidRPr="00AF1F07">
        <w:t>= formateDate(date)</w:t>
      </w:r>
      <w:r w:rsidRPr="00AF1F07">
        <w:rPr>
          <w:color w:val="CC7832"/>
        </w:rPr>
        <w:t>;</w:t>
      </w:r>
      <w:r w:rsidRPr="00AF1F07">
        <w:rPr>
          <w:color w:val="CC7832"/>
        </w:rPr>
        <w:br/>
      </w:r>
      <w:r w:rsidRPr="00AF1F07">
        <w:rPr>
          <w:color w:val="CC7832"/>
        </w:rPr>
        <w:br/>
        <w:t xml:space="preserve">                    </w:t>
      </w:r>
      <w:r w:rsidRPr="00AF1F07">
        <w:t>}</w:t>
      </w:r>
      <w:r w:rsidRPr="00AF1F07">
        <w:br/>
        <w:t xml:space="preserve">                }</w:t>
      </w:r>
      <w:r w:rsidRPr="00AF1F07">
        <w:rPr>
          <w:color w:val="CC7832"/>
        </w:rPr>
        <w:t xml:space="preserve">, </w:t>
      </w:r>
      <w:r w:rsidRPr="00AF1F07">
        <w:t>year</w:t>
      </w:r>
      <w:r w:rsidRPr="00AF1F07">
        <w:rPr>
          <w:color w:val="CC7832"/>
        </w:rPr>
        <w:t xml:space="preserve">, </w:t>
      </w:r>
      <w:r w:rsidRPr="00AF1F07">
        <w:t>month</w:t>
      </w:r>
      <w:r w:rsidRPr="00AF1F07">
        <w:rPr>
          <w:color w:val="CC7832"/>
        </w:rPr>
        <w:t xml:space="preserve">, </w:t>
      </w:r>
      <w:r w:rsidRPr="00AF1F07">
        <w:t>day)</w:t>
      </w:r>
      <w:r w:rsidRPr="00AF1F07">
        <w:rPr>
          <w:color w:val="CC7832"/>
        </w:rPr>
        <w:t>;</w:t>
      </w:r>
      <w:r w:rsidRPr="00AF1F07">
        <w:rPr>
          <w:color w:val="CC7832"/>
        </w:rPr>
        <w:br/>
      </w:r>
      <w:r w:rsidRPr="00AF1F07">
        <w:rPr>
          <w:color w:val="CC7832"/>
        </w:rPr>
        <w:br/>
      </w:r>
      <w:r w:rsidRPr="00AF1F07">
        <w:rPr>
          <w:color w:val="CC7832"/>
        </w:rPr>
        <w:lastRenderedPageBreak/>
        <w:t xml:space="preserve">        </w:t>
      </w:r>
      <w:r w:rsidRPr="00AF1F07">
        <w:t>datePickerDialog.show()</w:t>
      </w:r>
      <w:r w:rsidRPr="00AF1F07">
        <w:rPr>
          <w:color w:val="CC7832"/>
        </w:rPr>
        <w:t>;</w:t>
      </w:r>
      <w:r w:rsidRPr="00AF1F07">
        <w:rPr>
          <w:color w:val="CC7832"/>
        </w:rPr>
        <w:br/>
        <w:t xml:space="preserve">    </w:t>
      </w:r>
      <w:r w:rsidRPr="00AF1F07">
        <w:t>}</w:t>
      </w:r>
      <w:r w:rsidRPr="00AF1F07">
        <w:br/>
      </w:r>
      <w:r w:rsidRPr="00AF1F07">
        <w:br/>
        <w:t xml:space="preserve">    </w:t>
      </w:r>
      <w:r w:rsidRPr="00AF1F07">
        <w:rPr>
          <w:color w:val="CC7832"/>
        </w:rPr>
        <w:t xml:space="preserve">private </w:t>
      </w:r>
      <w:r w:rsidRPr="00AF1F07">
        <w:t xml:space="preserve">String </w:t>
      </w:r>
      <w:r w:rsidRPr="00AF1F07">
        <w:rPr>
          <w:color w:val="FFC66D"/>
        </w:rPr>
        <w:t>formateDate</w:t>
      </w:r>
      <w:r w:rsidRPr="00AF1F07">
        <w:t>(Date date){</w:t>
      </w:r>
      <w:r w:rsidRPr="00AF1F07">
        <w:br/>
      </w:r>
      <w:r w:rsidRPr="00AF1F07">
        <w:br/>
        <w:t xml:space="preserve">        SimpleDateFormat dateFormat = </w:t>
      </w:r>
      <w:r w:rsidRPr="00AF1F07">
        <w:rPr>
          <w:color w:val="CC7832"/>
        </w:rPr>
        <w:t xml:space="preserve">new </w:t>
      </w:r>
      <w:r w:rsidRPr="00AF1F07">
        <w:t>SimpleDateFormat(</w:t>
      </w:r>
      <w:r w:rsidRPr="00AF1F07">
        <w:rPr>
          <w:color w:val="6A8759"/>
        </w:rPr>
        <w:t>"dd MMM, yyyy"</w:t>
      </w:r>
      <w:r w:rsidRPr="00AF1F07">
        <w:t>)</w:t>
      </w:r>
      <w:r w:rsidRPr="00AF1F07">
        <w:rPr>
          <w:color w:val="CC7832"/>
        </w:rPr>
        <w:t>;</w:t>
      </w:r>
      <w:r w:rsidRPr="00AF1F07">
        <w:rPr>
          <w:color w:val="CC7832"/>
        </w:rPr>
        <w:br/>
        <w:t xml:space="preserve">        return </w:t>
      </w:r>
      <w:r w:rsidRPr="00AF1F07">
        <w:t>dateFormat.format(date)</w:t>
      </w:r>
      <w:r w:rsidRPr="00AF1F07">
        <w:rPr>
          <w:color w:val="CC7832"/>
        </w:rPr>
        <w:t>;</w:t>
      </w:r>
      <w:r w:rsidRPr="00AF1F07">
        <w:rPr>
          <w:color w:val="CC7832"/>
        </w:rPr>
        <w:br/>
        <w:t xml:space="preserve">    </w:t>
      </w:r>
      <w:r w:rsidRPr="00AF1F07">
        <w:t>}</w:t>
      </w:r>
      <w:r w:rsidRPr="00AF1F07">
        <w:br/>
        <w:t>}</w:t>
      </w:r>
    </w:p>
    <w:p w14:paraId="2761C541" w14:textId="77777777" w:rsidR="002251EA" w:rsidRPr="00AF1F07" w:rsidRDefault="002251EA" w:rsidP="003A2D24">
      <w:pPr>
        <w:pStyle w:val="ApH3"/>
        <w:numPr>
          <w:ilvl w:val="0"/>
          <w:numId w:val="0"/>
        </w:numPr>
        <w:ind w:left="810"/>
      </w:pPr>
    </w:p>
    <w:p w14:paraId="6CD90349" w14:textId="77777777" w:rsidR="002251EA" w:rsidRPr="00AF1F07" w:rsidRDefault="002251EA" w:rsidP="003A2D24">
      <w:pPr>
        <w:pStyle w:val="ApH3"/>
      </w:pPr>
      <w:r w:rsidRPr="00AF1F07">
        <w:rPr>
          <w:color w:val="CC7832"/>
        </w:rPr>
        <w:t xml:space="preserve">package </w:t>
      </w:r>
      <w:r w:rsidRPr="00AF1F07">
        <w:t>ActiveSubActivity</w:t>
      </w:r>
      <w:r w:rsidRPr="00AF1F07">
        <w:rPr>
          <w:color w:val="CC7832"/>
        </w:rPr>
        <w:t>;</w:t>
      </w:r>
      <w:r w:rsidRPr="00AF1F07">
        <w:rPr>
          <w:color w:val="CC7832"/>
        </w:rPr>
        <w:br/>
      </w:r>
      <w:r w:rsidRPr="00AF1F07">
        <w:rPr>
          <w:color w:val="CC7832"/>
        </w:rPr>
        <w:br/>
        <w:t xml:space="preserve">import </w:t>
      </w:r>
      <w:r w:rsidRPr="00AF1F07">
        <w:t>android.os.Bundle</w:t>
      </w:r>
      <w:r w:rsidRPr="00AF1F07">
        <w:rPr>
          <w:color w:val="CC7832"/>
        </w:rPr>
        <w:t>;</w:t>
      </w:r>
      <w:r w:rsidRPr="00AF1F07">
        <w:rPr>
          <w:color w:val="CC7832"/>
        </w:rPr>
        <w:br/>
        <w:t xml:space="preserve">import </w:t>
      </w:r>
      <w:r w:rsidRPr="00AF1F07">
        <w:t>android.view.View</w:t>
      </w:r>
      <w:r w:rsidRPr="00AF1F07">
        <w:rPr>
          <w:color w:val="CC7832"/>
        </w:rPr>
        <w:t>;</w:t>
      </w:r>
      <w:r w:rsidRPr="00AF1F07">
        <w:rPr>
          <w:color w:val="CC7832"/>
        </w:rPr>
        <w:br/>
        <w:t xml:space="preserve">import </w:t>
      </w:r>
      <w:r w:rsidRPr="00AF1F07">
        <w:t>android.widget.ProgressBar</w:t>
      </w:r>
      <w:r w:rsidRPr="00AF1F07">
        <w:rPr>
          <w:color w:val="CC7832"/>
        </w:rPr>
        <w:t>;</w:t>
      </w:r>
      <w:r w:rsidRPr="00AF1F07">
        <w:rPr>
          <w:color w:val="CC7832"/>
        </w:rPr>
        <w:br/>
        <w:t xml:space="preserve">import </w:t>
      </w:r>
      <w:r w:rsidRPr="00AF1F07">
        <w:t>android.widget.Toast</w:t>
      </w:r>
      <w:r w:rsidRPr="00AF1F07">
        <w:rPr>
          <w:color w:val="CC7832"/>
        </w:rPr>
        <w:t>;</w:t>
      </w:r>
      <w:r w:rsidRPr="00AF1F07">
        <w:rPr>
          <w:color w:val="CC7832"/>
        </w:rPr>
        <w:br/>
      </w:r>
      <w:r w:rsidRPr="00AF1F07">
        <w:rPr>
          <w:color w:val="CC7832"/>
        </w:rPr>
        <w:br/>
        <w:t xml:space="preserve">import </w:t>
      </w:r>
      <w:r w:rsidRPr="00AF1F07">
        <w:t>androidx.annotation.</w:t>
      </w:r>
      <w:r w:rsidRPr="00AF1F07">
        <w:rPr>
          <w:color w:val="BBB529"/>
        </w:rPr>
        <w:t>NonNull</w:t>
      </w:r>
      <w:r w:rsidRPr="00AF1F07">
        <w:rPr>
          <w:color w:val="CC7832"/>
        </w:rPr>
        <w:t>;</w:t>
      </w:r>
      <w:r w:rsidRPr="00AF1F07">
        <w:rPr>
          <w:color w:val="CC7832"/>
        </w:rPr>
        <w:br/>
        <w:t xml:space="preserve">import </w:t>
      </w:r>
      <w:r w:rsidRPr="00AF1F07">
        <w:t>androidx.annotation.</w:t>
      </w:r>
      <w:r w:rsidRPr="00AF1F07">
        <w:rPr>
          <w:color w:val="BBB529"/>
        </w:rPr>
        <w:t>Nullable</w:t>
      </w:r>
      <w:r w:rsidRPr="00AF1F07">
        <w:rPr>
          <w:color w:val="CC7832"/>
        </w:rPr>
        <w:t>;</w:t>
      </w:r>
      <w:r w:rsidRPr="00AF1F07">
        <w:rPr>
          <w:color w:val="CC7832"/>
        </w:rPr>
        <w:br/>
        <w:t xml:space="preserve">import </w:t>
      </w:r>
      <w:r w:rsidRPr="00AF1F07">
        <w:t>androidx.appcompat.app.AppCompatActivity</w:t>
      </w:r>
      <w:r w:rsidRPr="00AF1F07">
        <w:rPr>
          <w:color w:val="CC7832"/>
        </w:rPr>
        <w:t>;</w:t>
      </w:r>
      <w:r w:rsidRPr="00AF1F07">
        <w:rPr>
          <w:color w:val="CC7832"/>
        </w:rPr>
        <w:br/>
        <w:t xml:space="preserve">import </w:t>
      </w:r>
      <w:r w:rsidRPr="00AF1F07">
        <w:t>androidx.appcompat.widget.Toolbar</w:t>
      </w:r>
      <w:r w:rsidRPr="00AF1F07">
        <w:rPr>
          <w:color w:val="CC7832"/>
        </w:rPr>
        <w:t>;</w:t>
      </w:r>
      <w:r w:rsidRPr="00AF1F07">
        <w:rPr>
          <w:color w:val="CC7832"/>
        </w:rPr>
        <w:br/>
        <w:t xml:space="preserve">import </w:t>
      </w:r>
      <w:r w:rsidRPr="00AF1F07">
        <w:t>androidx.recyclerview.widget.LinearLayoutManager</w:t>
      </w:r>
      <w:r w:rsidRPr="00AF1F07">
        <w:rPr>
          <w:color w:val="CC7832"/>
        </w:rPr>
        <w:t>;</w:t>
      </w:r>
      <w:r w:rsidRPr="00AF1F07">
        <w:rPr>
          <w:color w:val="CC7832"/>
        </w:rPr>
        <w:br/>
        <w:t xml:space="preserve">import </w:t>
      </w:r>
      <w:r w:rsidRPr="00AF1F07">
        <w:t>androidx.recyclerview.widget.RecyclerView</w:t>
      </w:r>
      <w:r w:rsidRPr="00AF1F07">
        <w:rPr>
          <w:color w:val="CC7832"/>
        </w:rPr>
        <w:t>;</w:t>
      </w:r>
      <w:r w:rsidRPr="00AF1F07">
        <w:rPr>
          <w:color w:val="CC7832"/>
        </w:rPr>
        <w:br/>
      </w:r>
      <w:r w:rsidRPr="00AF1F07">
        <w:rPr>
          <w:color w:val="CC7832"/>
        </w:rPr>
        <w:br/>
        <w:t xml:space="preserve">import </w:t>
      </w:r>
      <w:r w:rsidRPr="00AF1F07">
        <w:t>com.example.umesfoodapp.R</w:t>
      </w:r>
      <w:r w:rsidRPr="00AF1F07">
        <w:rPr>
          <w:color w:val="CC7832"/>
        </w:rPr>
        <w:t>;</w:t>
      </w:r>
      <w:r w:rsidRPr="00AF1F07">
        <w:rPr>
          <w:color w:val="CC7832"/>
        </w:rPr>
        <w:br/>
        <w:t xml:space="preserve">import </w:t>
      </w:r>
      <w:r w:rsidRPr="00AF1F07">
        <w:t>com.example.umesfoodapp.SessionManagement.SessionManagement</w:t>
      </w:r>
      <w:r w:rsidRPr="00AF1F07">
        <w:rPr>
          <w:color w:val="CC7832"/>
        </w:rPr>
        <w:t>;</w:t>
      </w:r>
      <w:r w:rsidRPr="00AF1F07">
        <w:rPr>
          <w:color w:val="CC7832"/>
        </w:rPr>
        <w:br/>
        <w:t xml:space="preserve">import </w:t>
      </w:r>
      <w:r w:rsidRPr="00AF1F07">
        <w:t>com.example.umesfoodapp.Utils.SubscriptionModal</w:t>
      </w:r>
      <w:r w:rsidRPr="00AF1F07">
        <w:rPr>
          <w:color w:val="CC7832"/>
        </w:rPr>
        <w:t>;</w:t>
      </w:r>
      <w:r w:rsidRPr="00AF1F07">
        <w:rPr>
          <w:color w:val="CC7832"/>
        </w:rPr>
        <w:br/>
        <w:t xml:space="preserve">import </w:t>
      </w:r>
      <w:r w:rsidRPr="00AF1F07">
        <w:t>com.google.android.gms.tasks.OnFailureListener</w:t>
      </w:r>
      <w:r w:rsidRPr="00AF1F07">
        <w:rPr>
          <w:color w:val="CC7832"/>
        </w:rPr>
        <w:t>;</w:t>
      </w:r>
      <w:r w:rsidRPr="00AF1F07">
        <w:rPr>
          <w:color w:val="CC7832"/>
        </w:rPr>
        <w:br/>
        <w:t xml:space="preserve">import </w:t>
      </w:r>
      <w:r w:rsidRPr="00AF1F07">
        <w:t>com.google.android.gms.tasks.OnSuccessListener</w:t>
      </w:r>
      <w:r w:rsidRPr="00AF1F07">
        <w:rPr>
          <w:color w:val="CC7832"/>
        </w:rPr>
        <w:t>;</w:t>
      </w:r>
      <w:r w:rsidRPr="00AF1F07">
        <w:rPr>
          <w:color w:val="CC7832"/>
        </w:rPr>
        <w:br/>
        <w:t xml:space="preserve">import </w:t>
      </w:r>
      <w:r w:rsidRPr="00AF1F07">
        <w:t>com.google.firebase.firestore.CollectionReference</w:t>
      </w:r>
      <w:r w:rsidRPr="00AF1F07">
        <w:rPr>
          <w:color w:val="CC7832"/>
        </w:rPr>
        <w:t>;</w:t>
      </w:r>
      <w:r w:rsidRPr="00AF1F07">
        <w:rPr>
          <w:color w:val="CC7832"/>
        </w:rPr>
        <w:br/>
        <w:t xml:space="preserve">import </w:t>
      </w:r>
      <w:r w:rsidRPr="00AF1F07">
        <w:t>com.google.firebase.firestore.DocumentSnapshot</w:t>
      </w:r>
      <w:r w:rsidRPr="00AF1F07">
        <w:rPr>
          <w:color w:val="CC7832"/>
        </w:rPr>
        <w:t>;</w:t>
      </w:r>
      <w:r w:rsidRPr="00AF1F07">
        <w:rPr>
          <w:color w:val="CC7832"/>
        </w:rPr>
        <w:br/>
        <w:t xml:space="preserve">import </w:t>
      </w:r>
      <w:r w:rsidRPr="00AF1F07">
        <w:t>com.google.firebase.firestore.FirebaseFirestore</w:t>
      </w:r>
      <w:r w:rsidRPr="00AF1F07">
        <w:rPr>
          <w:color w:val="CC7832"/>
        </w:rPr>
        <w:t>;</w:t>
      </w:r>
      <w:r w:rsidRPr="00AF1F07">
        <w:rPr>
          <w:color w:val="CC7832"/>
        </w:rPr>
        <w:br/>
        <w:t xml:space="preserve">import </w:t>
      </w:r>
      <w:r w:rsidRPr="00AF1F07">
        <w:t>com.google.firebase.firestore.QuerySnapshot</w:t>
      </w:r>
      <w:r w:rsidRPr="00AF1F07">
        <w:rPr>
          <w:color w:val="CC7832"/>
        </w:rPr>
        <w:t>;</w:t>
      </w:r>
      <w:r w:rsidRPr="00AF1F07">
        <w:rPr>
          <w:color w:val="CC7832"/>
        </w:rPr>
        <w:br/>
      </w:r>
      <w:r w:rsidRPr="00AF1F07">
        <w:rPr>
          <w:color w:val="CC7832"/>
        </w:rPr>
        <w:br/>
        <w:t xml:space="preserve">import </w:t>
      </w:r>
      <w:r w:rsidRPr="00AF1F07">
        <w:t>java.util.ArrayList</w:t>
      </w:r>
      <w:r w:rsidRPr="00AF1F07">
        <w:rPr>
          <w:color w:val="CC7832"/>
        </w:rPr>
        <w:t>;</w:t>
      </w:r>
      <w:r w:rsidRPr="00AF1F07">
        <w:rPr>
          <w:color w:val="CC7832"/>
        </w:rPr>
        <w:br/>
        <w:t xml:space="preserve">import </w:t>
      </w:r>
      <w:r w:rsidRPr="00AF1F07">
        <w:t>java.util.List</w:t>
      </w:r>
      <w:r w:rsidRPr="00AF1F07">
        <w:rPr>
          <w:color w:val="CC7832"/>
        </w:rPr>
        <w:t>;</w:t>
      </w:r>
      <w:r w:rsidRPr="00AF1F07">
        <w:rPr>
          <w:color w:val="CC7832"/>
        </w:rPr>
        <w:br/>
      </w:r>
      <w:r w:rsidRPr="00AF1F07">
        <w:rPr>
          <w:color w:val="CC7832"/>
        </w:rPr>
        <w:br/>
        <w:t xml:space="preserve">public class </w:t>
      </w:r>
      <w:r w:rsidRPr="00AF1F07">
        <w:t xml:space="preserve">ActiveSubscriptionActivity </w:t>
      </w:r>
      <w:r w:rsidRPr="00AF1F07">
        <w:rPr>
          <w:color w:val="CC7832"/>
        </w:rPr>
        <w:t xml:space="preserve">extends </w:t>
      </w:r>
      <w:r w:rsidRPr="00AF1F07">
        <w:t>AppCompatActivity {</w:t>
      </w:r>
      <w:r w:rsidRPr="00AF1F07">
        <w:br/>
      </w:r>
      <w:r w:rsidRPr="00AF1F07">
        <w:br/>
        <w:t xml:space="preserve">    </w:t>
      </w:r>
      <w:r w:rsidRPr="00AF1F07">
        <w:rPr>
          <w:color w:val="CC7832"/>
        </w:rPr>
        <w:t xml:space="preserve">private </w:t>
      </w:r>
      <w:r w:rsidRPr="00AF1F07">
        <w:t xml:space="preserve">FirebaseFirestore </w:t>
      </w:r>
      <w:r w:rsidRPr="00AF1F07">
        <w:rPr>
          <w:color w:val="9876AA"/>
        </w:rPr>
        <w:t>db</w:t>
      </w:r>
      <w:r w:rsidRPr="00AF1F07">
        <w:rPr>
          <w:color w:val="CC7832"/>
        </w:rPr>
        <w:t>;</w:t>
      </w:r>
      <w:r w:rsidRPr="00AF1F07">
        <w:rPr>
          <w:color w:val="CC7832"/>
        </w:rPr>
        <w:br/>
        <w:t xml:space="preserve">    private </w:t>
      </w:r>
      <w:r w:rsidRPr="00AF1F07">
        <w:t xml:space="preserve">SessionManagement </w:t>
      </w:r>
      <w:r w:rsidRPr="00AF1F07">
        <w:rPr>
          <w:color w:val="9876AA"/>
        </w:rPr>
        <w:t>sessionManagement</w:t>
      </w:r>
      <w:r w:rsidRPr="00AF1F07">
        <w:rPr>
          <w:color w:val="CC7832"/>
        </w:rPr>
        <w:t>;</w:t>
      </w:r>
      <w:r w:rsidRPr="00AF1F07">
        <w:rPr>
          <w:color w:val="CC7832"/>
        </w:rPr>
        <w:br/>
        <w:t xml:space="preserve">    private </w:t>
      </w:r>
      <w:r w:rsidRPr="00AF1F07">
        <w:t xml:space="preserve">ProgressBar </w:t>
      </w:r>
      <w:r w:rsidRPr="00AF1F07">
        <w:rPr>
          <w:color w:val="9876AA"/>
        </w:rPr>
        <w:t>progressBar</w:t>
      </w:r>
      <w:r w:rsidRPr="00AF1F07">
        <w:rPr>
          <w:color w:val="CC7832"/>
        </w:rPr>
        <w:t>;</w:t>
      </w:r>
      <w:r w:rsidRPr="00AF1F07">
        <w:rPr>
          <w:color w:val="CC7832"/>
        </w:rPr>
        <w:br/>
        <w:t xml:space="preserve">    private </w:t>
      </w:r>
      <w:r w:rsidRPr="00AF1F07">
        <w:t xml:space="preserve">RecyclerView </w:t>
      </w:r>
      <w:r w:rsidRPr="00AF1F07">
        <w:rPr>
          <w:color w:val="9876AA"/>
        </w:rPr>
        <w:t>recyclerView</w:t>
      </w:r>
      <w:r w:rsidRPr="00AF1F07">
        <w:rPr>
          <w:color w:val="CC7832"/>
        </w:rPr>
        <w:t>;</w:t>
      </w:r>
      <w:r w:rsidRPr="00AF1F07">
        <w:rPr>
          <w:color w:val="CC7832"/>
        </w:rPr>
        <w:br/>
        <w:t xml:space="preserve">    private </w:t>
      </w:r>
      <w:r w:rsidRPr="00AF1F07">
        <w:t xml:space="preserve">List&lt;SubscriptionModal&gt; </w:t>
      </w:r>
      <w:r w:rsidRPr="00AF1F07">
        <w:rPr>
          <w:color w:val="9876AA"/>
        </w:rPr>
        <w:t>list</w:t>
      </w:r>
      <w:r w:rsidRPr="00AF1F07">
        <w:rPr>
          <w:color w:val="CC7832"/>
        </w:rPr>
        <w:t>;</w:t>
      </w:r>
      <w:r w:rsidRPr="00AF1F07">
        <w:rPr>
          <w:color w:val="CC7832"/>
        </w:rPr>
        <w:br/>
        <w:t xml:space="preserve">    private </w:t>
      </w:r>
      <w:r w:rsidRPr="00AF1F07">
        <w:t xml:space="preserve">Toolbar </w:t>
      </w:r>
      <w:r w:rsidRPr="00AF1F07">
        <w:rPr>
          <w:color w:val="9876AA"/>
        </w:rPr>
        <w:t>toolbar</w:t>
      </w:r>
      <w:r w:rsidRPr="00AF1F07">
        <w:rPr>
          <w:color w:val="CC7832"/>
        </w:rPr>
        <w:t>;</w:t>
      </w:r>
      <w:r w:rsidRPr="00AF1F07">
        <w:rPr>
          <w:color w:val="CC7832"/>
        </w:rPr>
        <w:br/>
      </w:r>
      <w:r w:rsidRPr="00AF1F07">
        <w:rPr>
          <w:color w:val="CC7832"/>
        </w:rPr>
        <w:br/>
      </w:r>
      <w:r w:rsidRPr="00AF1F07">
        <w:rPr>
          <w:color w:val="CC7832"/>
        </w:rPr>
        <w:lastRenderedPageBreak/>
        <w:t xml:space="preserve">    </w:t>
      </w:r>
      <w:r w:rsidRPr="00AF1F07">
        <w:rPr>
          <w:color w:val="BBB529"/>
        </w:rPr>
        <w:t>@Override</w:t>
      </w:r>
      <w:r w:rsidRPr="00AF1F07">
        <w:rPr>
          <w:color w:val="BBB529"/>
        </w:rPr>
        <w:br/>
        <w:t xml:space="preserve">    </w:t>
      </w:r>
      <w:r w:rsidRPr="00AF1F07">
        <w:rPr>
          <w:color w:val="CC7832"/>
        </w:rPr>
        <w:t xml:space="preserve">protected void </w:t>
      </w:r>
      <w:r w:rsidRPr="00AF1F07">
        <w:rPr>
          <w:color w:val="FFC66D"/>
        </w:rPr>
        <w:t>onResume</w:t>
      </w:r>
      <w:r w:rsidRPr="00AF1F07">
        <w:t>() {</w:t>
      </w:r>
      <w:r w:rsidRPr="00AF1F07">
        <w:br/>
        <w:t xml:space="preserve">        </w:t>
      </w:r>
      <w:r w:rsidRPr="00AF1F07">
        <w:rPr>
          <w:color w:val="CC7832"/>
        </w:rPr>
        <w:t>super</w:t>
      </w:r>
      <w:r w:rsidRPr="00AF1F07">
        <w:t>.onResume()</w:t>
      </w:r>
      <w:r w:rsidRPr="00AF1F07">
        <w:rPr>
          <w:color w:val="CC7832"/>
        </w:rPr>
        <w:t>;</w:t>
      </w:r>
      <w:r w:rsidRPr="00AF1F07">
        <w:rPr>
          <w:color w:val="CC7832"/>
        </w:rPr>
        <w:br/>
      </w:r>
      <w:r w:rsidRPr="00AF1F07">
        <w:rPr>
          <w:color w:val="CC7832"/>
        </w:rPr>
        <w:br/>
        <w:t xml:space="preserve">        </w:t>
      </w:r>
      <w:r w:rsidRPr="00AF1F07">
        <w:t>getUserSubscription()</w:t>
      </w:r>
      <w:r w:rsidRPr="00AF1F07">
        <w:rPr>
          <w:color w:val="CC7832"/>
        </w:rPr>
        <w:t>;</w:t>
      </w:r>
      <w:r w:rsidRPr="00AF1F07">
        <w:rPr>
          <w:color w:val="CC7832"/>
        </w:rPr>
        <w:br/>
        <w:t xml:space="preserve">    </w:t>
      </w:r>
      <w:r w:rsidRPr="00AF1F07">
        <w:t>}</w:t>
      </w:r>
      <w:r w:rsidRPr="00AF1F07">
        <w:br/>
      </w:r>
      <w:r w:rsidRPr="00AF1F07">
        <w:br/>
        <w:t xml:space="preserve">    </w:t>
      </w:r>
      <w:r w:rsidRPr="00AF1F07">
        <w:rPr>
          <w:color w:val="BBB529"/>
        </w:rPr>
        <w:t>@Override</w:t>
      </w:r>
      <w:r w:rsidRPr="00AF1F07">
        <w:rPr>
          <w:color w:val="BBB529"/>
        </w:rPr>
        <w:br/>
        <w:t xml:space="preserve">    </w:t>
      </w:r>
      <w:r w:rsidRPr="00AF1F07">
        <w:rPr>
          <w:color w:val="CC7832"/>
        </w:rPr>
        <w:t xml:space="preserve">protected void </w:t>
      </w:r>
      <w:r w:rsidRPr="00AF1F07">
        <w:rPr>
          <w:color w:val="FFC66D"/>
        </w:rPr>
        <w:t>onCreate</w:t>
      </w:r>
      <w:r w:rsidRPr="00AF1F07">
        <w:t>(</w:t>
      </w:r>
      <w:r w:rsidRPr="00AF1F07">
        <w:rPr>
          <w:color w:val="BBB529"/>
        </w:rPr>
        <w:t xml:space="preserve">@Nullable </w:t>
      </w:r>
      <w:r w:rsidRPr="00AF1F07">
        <w:t>Bundle savedInstanceState) {</w:t>
      </w:r>
      <w:r w:rsidRPr="00AF1F07">
        <w:br/>
        <w:t xml:space="preserve">        </w:t>
      </w:r>
      <w:r w:rsidRPr="00AF1F07">
        <w:rPr>
          <w:color w:val="CC7832"/>
        </w:rPr>
        <w:t>super</w:t>
      </w:r>
      <w:r w:rsidRPr="00AF1F07">
        <w:t>.onCreate(savedInstanceState)</w:t>
      </w:r>
      <w:r w:rsidRPr="00AF1F07">
        <w:rPr>
          <w:color w:val="CC7832"/>
        </w:rPr>
        <w:t>;</w:t>
      </w:r>
      <w:r w:rsidRPr="00AF1F07">
        <w:rPr>
          <w:color w:val="CC7832"/>
        </w:rPr>
        <w:br/>
        <w:t xml:space="preserve">        </w:t>
      </w:r>
      <w:r w:rsidRPr="00AF1F07">
        <w:t>setContentView(R.layout.</w:t>
      </w:r>
      <w:r w:rsidRPr="00AF1F07">
        <w:rPr>
          <w:color w:val="9876AA"/>
        </w:rPr>
        <w:t>activity_active_subscription</w:t>
      </w:r>
      <w:r w:rsidRPr="00AF1F07">
        <w:t>)</w:t>
      </w:r>
      <w:r w:rsidRPr="00AF1F07">
        <w:rPr>
          <w:color w:val="CC7832"/>
        </w:rPr>
        <w:t>;</w:t>
      </w:r>
      <w:r w:rsidRPr="00AF1F07">
        <w:rPr>
          <w:color w:val="CC7832"/>
        </w:rPr>
        <w:br/>
      </w:r>
      <w:r w:rsidRPr="00AF1F07">
        <w:rPr>
          <w:color w:val="CC7832"/>
        </w:rPr>
        <w:br/>
        <w:t xml:space="preserve">        </w:t>
      </w:r>
      <w:r w:rsidRPr="00AF1F07">
        <w:rPr>
          <w:color w:val="9876AA"/>
        </w:rPr>
        <w:t xml:space="preserve">toolbar </w:t>
      </w:r>
      <w:r w:rsidRPr="00AF1F07">
        <w:t>= findViewById(R.id.</w:t>
      </w:r>
      <w:r w:rsidRPr="00AF1F07">
        <w:rPr>
          <w:color w:val="9876AA"/>
        </w:rPr>
        <w:t>active_subscription_toolbar</w:t>
      </w:r>
      <w:r w:rsidRPr="00AF1F07">
        <w:t>)</w:t>
      </w:r>
      <w:r w:rsidRPr="00AF1F07">
        <w:rPr>
          <w:color w:val="CC7832"/>
        </w:rPr>
        <w:t>;</w:t>
      </w:r>
      <w:r w:rsidRPr="00AF1F07">
        <w:rPr>
          <w:color w:val="CC7832"/>
        </w:rPr>
        <w:br/>
        <w:t xml:space="preserve">        </w:t>
      </w:r>
      <w:r w:rsidRPr="00AF1F07">
        <w:rPr>
          <w:color w:val="9876AA"/>
        </w:rPr>
        <w:t>toolbar</w:t>
      </w:r>
      <w:r w:rsidRPr="00AF1F07">
        <w:t>.setNavigationOnClickListener(</w:t>
      </w:r>
      <w:r w:rsidRPr="00AF1F07">
        <w:rPr>
          <w:color w:val="CC7832"/>
        </w:rPr>
        <w:t xml:space="preserve">new </w:t>
      </w:r>
      <w:r w:rsidRPr="00AF1F07">
        <w:t>View.OnClickListener() {</w:t>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Click</w:t>
      </w:r>
      <w:r w:rsidRPr="00AF1F07">
        <w:t>(View v) {</w:t>
      </w:r>
      <w:r w:rsidRPr="00AF1F07">
        <w:br/>
        <w:t xml:space="preserve">                onBackPressed()</w:t>
      </w:r>
      <w:r w:rsidRPr="00AF1F07">
        <w:rPr>
          <w:color w:val="CC7832"/>
        </w:rPr>
        <w:t>;</w:t>
      </w:r>
      <w:r w:rsidRPr="00AF1F07">
        <w:rPr>
          <w:color w:val="CC7832"/>
        </w:rPr>
        <w:br/>
        <w:t xml:space="preserve">            </w:t>
      </w:r>
      <w:r w:rsidRPr="00AF1F07">
        <w:t>}</w:t>
      </w:r>
      <w:r w:rsidRPr="00AF1F07">
        <w:br/>
        <w:t xml:space="preserve">        })</w:t>
      </w:r>
      <w:r w:rsidRPr="00AF1F07">
        <w:rPr>
          <w:color w:val="CC7832"/>
        </w:rPr>
        <w:t>;</w:t>
      </w:r>
      <w:r w:rsidRPr="00AF1F07">
        <w:rPr>
          <w:color w:val="CC7832"/>
        </w:rPr>
        <w:br/>
        <w:t xml:space="preserve">        </w:t>
      </w:r>
      <w:r w:rsidRPr="00AF1F07">
        <w:rPr>
          <w:color w:val="9876AA"/>
        </w:rPr>
        <w:t xml:space="preserve">db </w:t>
      </w:r>
      <w:r w:rsidRPr="00AF1F07">
        <w:t>= FirebaseFirestore.getInstance()</w:t>
      </w:r>
      <w:r w:rsidRPr="00AF1F07">
        <w:rPr>
          <w:color w:val="CC7832"/>
        </w:rPr>
        <w:t>;</w:t>
      </w:r>
      <w:r w:rsidRPr="00AF1F07">
        <w:rPr>
          <w:color w:val="CC7832"/>
        </w:rPr>
        <w:br/>
        <w:t xml:space="preserve">        </w:t>
      </w:r>
      <w:r w:rsidRPr="00AF1F07">
        <w:rPr>
          <w:color w:val="9876AA"/>
        </w:rPr>
        <w:t xml:space="preserve">sessionManagement </w:t>
      </w:r>
      <w:r w:rsidRPr="00AF1F07">
        <w:t xml:space="preserve">= </w:t>
      </w:r>
      <w:r w:rsidRPr="00AF1F07">
        <w:rPr>
          <w:color w:val="CC7832"/>
        </w:rPr>
        <w:t xml:space="preserve">new </w:t>
      </w:r>
      <w:r w:rsidRPr="00AF1F07">
        <w:t>SessionManagement(</w:t>
      </w:r>
      <w:r w:rsidRPr="00AF1F07">
        <w:rPr>
          <w:color w:val="CC7832"/>
        </w:rPr>
        <w:t>this</w:t>
      </w:r>
      <w:r w:rsidRPr="00AF1F07">
        <w:t>)</w:t>
      </w:r>
      <w:r w:rsidRPr="00AF1F07">
        <w:rPr>
          <w:color w:val="CC7832"/>
        </w:rPr>
        <w:t>;</w:t>
      </w:r>
      <w:r w:rsidRPr="00AF1F07">
        <w:rPr>
          <w:color w:val="CC7832"/>
        </w:rPr>
        <w:br/>
        <w:t xml:space="preserve">        </w:t>
      </w:r>
      <w:r w:rsidRPr="00AF1F07">
        <w:rPr>
          <w:color w:val="9876AA"/>
        </w:rPr>
        <w:t xml:space="preserve">progressBar </w:t>
      </w:r>
      <w:r w:rsidRPr="00AF1F07">
        <w:t>= findViewById(R.id.</w:t>
      </w:r>
      <w:r w:rsidRPr="00AF1F07">
        <w:rPr>
          <w:color w:val="9876AA"/>
        </w:rPr>
        <w:t>active_subscription_progressBar</w:t>
      </w:r>
      <w:r w:rsidRPr="00AF1F07">
        <w:t>)</w:t>
      </w:r>
      <w:r w:rsidRPr="00AF1F07">
        <w:rPr>
          <w:color w:val="CC7832"/>
        </w:rPr>
        <w:t>;</w:t>
      </w:r>
      <w:r w:rsidRPr="00AF1F07">
        <w:rPr>
          <w:color w:val="CC7832"/>
        </w:rPr>
        <w:br/>
      </w:r>
      <w:r w:rsidRPr="00AF1F07">
        <w:rPr>
          <w:color w:val="CC7832"/>
        </w:rPr>
        <w:br/>
        <w:t xml:space="preserve">    </w:t>
      </w:r>
      <w:r w:rsidRPr="00AF1F07">
        <w:t>}</w:t>
      </w:r>
      <w:r w:rsidRPr="00AF1F07">
        <w:br/>
      </w:r>
      <w:r w:rsidRPr="00AF1F07">
        <w:br/>
        <w:t xml:space="preserve">    </w:t>
      </w:r>
      <w:r w:rsidRPr="00AF1F07">
        <w:rPr>
          <w:color w:val="CC7832"/>
        </w:rPr>
        <w:t xml:space="preserve">private void </w:t>
      </w:r>
      <w:r w:rsidRPr="00AF1F07">
        <w:rPr>
          <w:color w:val="FFC66D"/>
        </w:rPr>
        <w:t>initRecycler</w:t>
      </w:r>
      <w:r w:rsidRPr="00AF1F07">
        <w:t>() {</w:t>
      </w:r>
      <w:r w:rsidRPr="00AF1F07">
        <w:br/>
      </w:r>
      <w:r w:rsidRPr="00AF1F07">
        <w:br/>
        <w:t xml:space="preserve">        </w:t>
      </w:r>
      <w:r w:rsidRPr="00AF1F07">
        <w:rPr>
          <w:color w:val="9876AA"/>
        </w:rPr>
        <w:t>progressBar</w:t>
      </w:r>
      <w:r w:rsidRPr="00AF1F07">
        <w:t>.setVisibility(View.</w:t>
      </w:r>
      <w:r w:rsidRPr="00AF1F07">
        <w:rPr>
          <w:color w:val="9876AA"/>
        </w:rPr>
        <w:t>GONE</w:t>
      </w:r>
      <w:r w:rsidRPr="00AF1F07">
        <w:t>)</w:t>
      </w:r>
      <w:r w:rsidRPr="00AF1F07">
        <w:rPr>
          <w:color w:val="CC7832"/>
        </w:rPr>
        <w:t>;</w:t>
      </w:r>
      <w:r w:rsidRPr="00AF1F07">
        <w:rPr>
          <w:color w:val="CC7832"/>
        </w:rPr>
        <w:br/>
      </w:r>
      <w:r w:rsidRPr="00AF1F07">
        <w:rPr>
          <w:color w:val="CC7832"/>
        </w:rPr>
        <w:br/>
        <w:t xml:space="preserve">        </w:t>
      </w:r>
      <w:r w:rsidRPr="00AF1F07">
        <w:rPr>
          <w:color w:val="9876AA"/>
        </w:rPr>
        <w:t xml:space="preserve">recyclerView </w:t>
      </w:r>
      <w:r w:rsidRPr="00AF1F07">
        <w:t>= findViewById(R.id.</w:t>
      </w:r>
      <w:r w:rsidRPr="00AF1F07">
        <w:rPr>
          <w:color w:val="9876AA"/>
        </w:rPr>
        <w:t>active_subscription__recycler_view</w:t>
      </w:r>
      <w:r w:rsidRPr="00AF1F07">
        <w:t>)</w:t>
      </w:r>
      <w:r w:rsidRPr="00AF1F07">
        <w:rPr>
          <w:color w:val="CC7832"/>
        </w:rPr>
        <w:t>;</w:t>
      </w:r>
      <w:r w:rsidRPr="00AF1F07">
        <w:rPr>
          <w:color w:val="CC7832"/>
        </w:rPr>
        <w:br/>
        <w:t xml:space="preserve">        </w:t>
      </w:r>
      <w:r w:rsidRPr="00AF1F07">
        <w:rPr>
          <w:color w:val="9876AA"/>
        </w:rPr>
        <w:t>recyclerView</w:t>
      </w:r>
      <w:r w:rsidRPr="00AF1F07">
        <w:t>.setLayoutManager(</w:t>
      </w:r>
      <w:r w:rsidRPr="00AF1F07">
        <w:rPr>
          <w:color w:val="CC7832"/>
        </w:rPr>
        <w:t xml:space="preserve">new </w:t>
      </w:r>
      <w:r w:rsidRPr="00AF1F07">
        <w:t>LinearLayoutManager(</w:t>
      </w:r>
      <w:r w:rsidRPr="00AF1F07">
        <w:rPr>
          <w:color w:val="CC7832"/>
        </w:rPr>
        <w:t>this</w:t>
      </w:r>
      <w:r w:rsidRPr="00AF1F07">
        <w:t>))</w:t>
      </w:r>
      <w:r w:rsidRPr="00AF1F07">
        <w:rPr>
          <w:color w:val="CC7832"/>
        </w:rPr>
        <w:t>;</w:t>
      </w:r>
      <w:r w:rsidRPr="00AF1F07">
        <w:rPr>
          <w:color w:val="CC7832"/>
        </w:rPr>
        <w:br/>
        <w:t xml:space="preserve">        </w:t>
      </w:r>
      <w:r w:rsidRPr="00AF1F07">
        <w:rPr>
          <w:color w:val="9876AA"/>
        </w:rPr>
        <w:t>recyclerView</w:t>
      </w:r>
      <w:r w:rsidRPr="00AF1F07">
        <w:t>.setHasFixedSize(</w:t>
      </w:r>
      <w:r w:rsidRPr="00AF1F07">
        <w:rPr>
          <w:color w:val="CC7832"/>
        </w:rPr>
        <w:t>true</w:t>
      </w:r>
      <w:r w:rsidRPr="00AF1F07">
        <w:t>)</w:t>
      </w:r>
      <w:r w:rsidRPr="00AF1F07">
        <w:rPr>
          <w:color w:val="CC7832"/>
        </w:rPr>
        <w:t>;</w:t>
      </w:r>
      <w:r w:rsidRPr="00AF1F07">
        <w:rPr>
          <w:color w:val="CC7832"/>
        </w:rPr>
        <w:br/>
      </w:r>
      <w:r w:rsidRPr="00AF1F07">
        <w:rPr>
          <w:color w:val="CC7832"/>
        </w:rPr>
        <w:br/>
        <w:t xml:space="preserve">        </w:t>
      </w:r>
      <w:r w:rsidRPr="00AF1F07">
        <w:t xml:space="preserve">RecyclerAdapter recyclerAdapter = </w:t>
      </w:r>
      <w:r w:rsidRPr="00AF1F07">
        <w:rPr>
          <w:color w:val="CC7832"/>
        </w:rPr>
        <w:t xml:space="preserve">new </w:t>
      </w:r>
      <w:r w:rsidRPr="00AF1F07">
        <w:t>RecyclerAdapter(</w:t>
      </w:r>
      <w:r w:rsidRPr="00AF1F07">
        <w:rPr>
          <w:color w:val="CC7832"/>
        </w:rPr>
        <w:t>this,</w:t>
      </w:r>
      <w:r w:rsidRPr="00AF1F07">
        <w:rPr>
          <w:color w:val="9876AA"/>
        </w:rPr>
        <w:t>list</w:t>
      </w:r>
      <w:r w:rsidRPr="00AF1F07">
        <w:t>)</w:t>
      </w:r>
      <w:r w:rsidRPr="00AF1F07">
        <w:rPr>
          <w:color w:val="CC7832"/>
        </w:rPr>
        <w:t>;</w:t>
      </w:r>
      <w:r w:rsidRPr="00AF1F07">
        <w:rPr>
          <w:color w:val="CC7832"/>
        </w:rPr>
        <w:br/>
        <w:t xml:space="preserve">        </w:t>
      </w:r>
      <w:r w:rsidRPr="00AF1F07">
        <w:rPr>
          <w:color w:val="9876AA"/>
        </w:rPr>
        <w:t>recyclerView</w:t>
      </w:r>
      <w:r w:rsidRPr="00AF1F07">
        <w:t>.setAdapter(recyclerAdapter)</w:t>
      </w:r>
      <w:r w:rsidRPr="00AF1F07">
        <w:rPr>
          <w:color w:val="CC7832"/>
        </w:rPr>
        <w:t>;</w:t>
      </w:r>
      <w:r w:rsidRPr="00AF1F07">
        <w:rPr>
          <w:color w:val="CC7832"/>
        </w:rPr>
        <w:br/>
      </w:r>
      <w:r w:rsidRPr="00AF1F07">
        <w:rPr>
          <w:color w:val="CC7832"/>
        </w:rPr>
        <w:br/>
        <w:t xml:space="preserve">    </w:t>
      </w:r>
      <w:r w:rsidRPr="00AF1F07">
        <w:t>}</w:t>
      </w:r>
      <w:r w:rsidRPr="00AF1F07">
        <w:br/>
      </w:r>
      <w:r w:rsidRPr="00AF1F07">
        <w:br/>
        <w:t xml:space="preserve">    </w:t>
      </w:r>
      <w:r w:rsidRPr="00AF1F07">
        <w:rPr>
          <w:color w:val="CC7832"/>
        </w:rPr>
        <w:t xml:space="preserve">private void </w:t>
      </w:r>
      <w:r w:rsidRPr="00AF1F07">
        <w:rPr>
          <w:color w:val="FFC66D"/>
        </w:rPr>
        <w:t>getUserSubscription</w:t>
      </w:r>
      <w:r w:rsidRPr="00AF1F07">
        <w:t>() {</w:t>
      </w:r>
      <w:r w:rsidRPr="00AF1F07">
        <w:br/>
      </w:r>
      <w:r w:rsidRPr="00AF1F07">
        <w:br/>
        <w:t xml:space="preserve">        </w:t>
      </w:r>
      <w:r w:rsidRPr="00AF1F07">
        <w:rPr>
          <w:color w:val="9876AA"/>
        </w:rPr>
        <w:t xml:space="preserve">list </w:t>
      </w:r>
      <w:r w:rsidRPr="00AF1F07">
        <w:t xml:space="preserve">= </w:t>
      </w:r>
      <w:r w:rsidRPr="00AF1F07">
        <w:rPr>
          <w:color w:val="CC7832"/>
        </w:rPr>
        <w:t xml:space="preserve">new </w:t>
      </w:r>
      <w:r w:rsidRPr="00AF1F07">
        <w:t>ArrayList&lt;&gt;()</w:t>
      </w:r>
      <w:r w:rsidRPr="00AF1F07">
        <w:rPr>
          <w:color w:val="CC7832"/>
        </w:rPr>
        <w:t>;</w:t>
      </w:r>
      <w:r w:rsidRPr="00AF1F07">
        <w:rPr>
          <w:color w:val="CC7832"/>
        </w:rPr>
        <w:br/>
      </w:r>
      <w:r w:rsidRPr="00AF1F07">
        <w:rPr>
          <w:color w:val="CC7832"/>
        </w:rPr>
        <w:br/>
        <w:t xml:space="preserve">        </w:t>
      </w:r>
      <w:r w:rsidRPr="00AF1F07">
        <w:t xml:space="preserve">CollectionReference ref = </w:t>
      </w:r>
      <w:r w:rsidRPr="00AF1F07">
        <w:rPr>
          <w:color w:val="9876AA"/>
        </w:rPr>
        <w:t>db</w:t>
      </w:r>
      <w:r w:rsidRPr="00AF1F07">
        <w:t>.collection(</w:t>
      </w:r>
      <w:r w:rsidRPr="00AF1F07">
        <w:rPr>
          <w:color w:val="6A8759"/>
        </w:rPr>
        <w:t>"user"</w:t>
      </w:r>
      <w:r w:rsidRPr="00AF1F07">
        <w:t>).document(</w:t>
      </w:r>
      <w:r w:rsidRPr="00AF1F07">
        <w:rPr>
          <w:color w:val="9876AA"/>
        </w:rPr>
        <w:t>sessionManagement</w:t>
      </w:r>
      <w:r w:rsidRPr="00AF1F07">
        <w:t>.getUserDocumentId())</w:t>
      </w:r>
      <w:r w:rsidRPr="00AF1F07">
        <w:br/>
        <w:t xml:space="preserve">                .collection(</w:t>
      </w:r>
      <w:r w:rsidRPr="00AF1F07">
        <w:rPr>
          <w:color w:val="6A8759"/>
        </w:rPr>
        <w:t>"subscription"</w:t>
      </w:r>
      <w:r w:rsidRPr="00AF1F07">
        <w:t>)</w:t>
      </w:r>
      <w:r w:rsidRPr="00AF1F07">
        <w:rPr>
          <w:color w:val="CC7832"/>
        </w:rPr>
        <w:t>;</w:t>
      </w:r>
      <w:r w:rsidRPr="00AF1F07">
        <w:rPr>
          <w:color w:val="CC7832"/>
        </w:rPr>
        <w:br/>
        <w:t xml:space="preserve">        </w:t>
      </w:r>
      <w:r w:rsidRPr="00AF1F07">
        <w:t>ref.get().addOnSuccessListener(</w:t>
      </w:r>
      <w:r w:rsidRPr="00AF1F07">
        <w:rPr>
          <w:color w:val="CC7832"/>
        </w:rPr>
        <w:t xml:space="preserve">new </w:t>
      </w:r>
      <w:r w:rsidRPr="00AF1F07">
        <w:t>OnSuccessListener&lt;QuerySnapshot&gt;() {</w:t>
      </w:r>
      <w:r w:rsidRPr="00AF1F07">
        <w:br/>
      </w:r>
      <w:r w:rsidRPr="00AF1F07">
        <w:lastRenderedPageBreak/>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Success</w:t>
      </w:r>
      <w:r w:rsidRPr="00AF1F07">
        <w:t>(QuerySnapshot queryDocumentSnapshots) {</w:t>
      </w:r>
      <w:r w:rsidRPr="00AF1F07">
        <w:br/>
      </w:r>
      <w:r w:rsidRPr="00AF1F07">
        <w:br/>
      </w:r>
      <w:r w:rsidRPr="00AF1F07">
        <w:br/>
        <w:t xml:space="preserve">                </w:t>
      </w:r>
      <w:r w:rsidRPr="00AF1F07">
        <w:rPr>
          <w:color w:val="CC7832"/>
        </w:rPr>
        <w:t>if</w:t>
      </w:r>
      <w:r w:rsidRPr="00AF1F07">
        <w:t>(queryDocumentSnapshots.isEmpty()){</w:t>
      </w:r>
      <w:r w:rsidRPr="00AF1F07">
        <w:br/>
        <w:t xml:space="preserve">                    Toast.makeText(getApplicationContext()</w:t>
      </w:r>
      <w:r w:rsidRPr="00AF1F07">
        <w:rPr>
          <w:color w:val="CC7832"/>
        </w:rPr>
        <w:t>,</w:t>
      </w:r>
      <w:r w:rsidRPr="00AF1F07">
        <w:rPr>
          <w:color w:val="6A8759"/>
        </w:rPr>
        <w:t>"Empty"</w:t>
      </w:r>
      <w:r w:rsidRPr="00AF1F07">
        <w:rPr>
          <w:color w:val="CC7832"/>
        </w:rPr>
        <w:t xml:space="preserve">, </w:t>
      </w:r>
      <w:r w:rsidRPr="00AF1F07">
        <w:t>Toast.</w:t>
      </w:r>
      <w:r w:rsidRPr="00AF1F07">
        <w:rPr>
          <w:color w:val="9876AA"/>
        </w:rPr>
        <w:t>LENGTH_SHORT</w:t>
      </w:r>
      <w:r w:rsidRPr="00AF1F07">
        <w:t>).show()</w:t>
      </w:r>
      <w:r w:rsidRPr="00AF1F07">
        <w:rPr>
          <w:color w:val="CC7832"/>
        </w:rPr>
        <w:t>;</w:t>
      </w:r>
      <w:r w:rsidRPr="00AF1F07">
        <w:rPr>
          <w:color w:val="CC7832"/>
        </w:rPr>
        <w:br/>
        <w:t xml:space="preserve">                </w:t>
      </w:r>
      <w:r w:rsidRPr="00AF1F07">
        <w:t>}</w:t>
      </w:r>
      <w:r w:rsidRPr="00AF1F07">
        <w:br/>
        <w:t xml:space="preserve">                </w:t>
      </w:r>
      <w:r w:rsidRPr="00AF1F07">
        <w:rPr>
          <w:color w:val="CC7832"/>
        </w:rPr>
        <w:t>else</w:t>
      </w:r>
      <w:r w:rsidRPr="00AF1F07">
        <w:t>{</w:t>
      </w:r>
      <w:r w:rsidRPr="00AF1F07">
        <w:br/>
      </w:r>
      <w:r w:rsidRPr="00AF1F07">
        <w:br/>
        <w:t xml:space="preserve">                    List&lt;DocumentSnapshot&gt; documents  = queryDocumentSnapshots.getDocuments()</w:t>
      </w:r>
      <w:r w:rsidRPr="00AF1F07">
        <w:rPr>
          <w:color w:val="CC7832"/>
        </w:rPr>
        <w:t>;</w:t>
      </w:r>
      <w:r w:rsidRPr="00AF1F07">
        <w:rPr>
          <w:color w:val="CC7832"/>
        </w:rPr>
        <w:br/>
      </w:r>
      <w:r w:rsidRPr="00AF1F07">
        <w:rPr>
          <w:color w:val="CC7832"/>
        </w:rPr>
        <w:br/>
        <w:t xml:space="preserve">                    for</w:t>
      </w:r>
      <w:r w:rsidRPr="00AF1F07">
        <w:t>(DocumentSnapshot documentSnapshot : documents){</w:t>
      </w:r>
      <w:r w:rsidRPr="00AF1F07">
        <w:br/>
      </w:r>
      <w:r w:rsidRPr="00AF1F07">
        <w:br/>
        <w:t xml:space="preserve">                        </w:t>
      </w:r>
      <w:r w:rsidRPr="00AF1F07">
        <w:rPr>
          <w:color w:val="9876AA"/>
        </w:rPr>
        <w:t>list</w:t>
      </w:r>
      <w:r w:rsidRPr="00AF1F07">
        <w:t>.add(</w:t>
      </w:r>
      <w:r w:rsidRPr="00AF1F07">
        <w:rPr>
          <w:color w:val="CC7832"/>
        </w:rPr>
        <w:t xml:space="preserve">new </w:t>
      </w:r>
      <w:r w:rsidRPr="00AF1F07">
        <w:t>SubscriptionModal(</w:t>
      </w:r>
      <w:r w:rsidRPr="00AF1F07">
        <w:br/>
        <w:t xml:space="preserve">                                (String)documentSnapshot.get(</w:t>
      </w:r>
      <w:r w:rsidRPr="00AF1F07">
        <w:rPr>
          <w:color w:val="6A8759"/>
        </w:rPr>
        <w:t>"activationDate"</w:t>
      </w:r>
      <w:r w:rsidRPr="00AF1F07">
        <w:t>)</w:t>
      </w:r>
      <w:r w:rsidRPr="00AF1F07">
        <w:rPr>
          <w:color w:val="CC7832"/>
        </w:rPr>
        <w:t>,</w:t>
      </w:r>
      <w:r w:rsidRPr="00AF1F07">
        <w:rPr>
          <w:color w:val="CC7832"/>
        </w:rPr>
        <w:br/>
        <w:t xml:space="preserve">                                </w:t>
      </w:r>
      <w:r w:rsidRPr="00AF1F07">
        <w:t>(String) documentSnapshot.get(</w:t>
      </w:r>
      <w:r w:rsidRPr="00AF1F07">
        <w:rPr>
          <w:color w:val="6A8759"/>
        </w:rPr>
        <w:t>"expiryDate"</w:t>
      </w:r>
      <w:r w:rsidRPr="00AF1F07">
        <w:t>)</w:t>
      </w:r>
      <w:r w:rsidRPr="00AF1F07">
        <w:rPr>
          <w:color w:val="CC7832"/>
        </w:rPr>
        <w:t>,</w:t>
      </w:r>
      <w:r w:rsidRPr="00AF1F07">
        <w:rPr>
          <w:color w:val="CC7832"/>
        </w:rPr>
        <w:br/>
        <w:t xml:space="preserve">                                </w:t>
      </w:r>
      <w:r w:rsidRPr="00AF1F07">
        <w:t>(String)documentSnapshot.get(</w:t>
      </w:r>
      <w:r w:rsidRPr="00AF1F07">
        <w:rPr>
          <w:color w:val="6A8759"/>
        </w:rPr>
        <w:t>"purchaseDate"</w:t>
      </w:r>
      <w:r w:rsidRPr="00AF1F07">
        <w:t>)</w:t>
      </w:r>
      <w:r w:rsidRPr="00AF1F07">
        <w:rPr>
          <w:color w:val="CC7832"/>
        </w:rPr>
        <w:t>,</w:t>
      </w:r>
      <w:r w:rsidRPr="00AF1F07">
        <w:rPr>
          <w:color w:val="CC7832"/>
        </w:rPr>
        <w:br/>
        <w:t xml:space="preserve">                                </w:t>
      </w:r>
      <w:r w:rsidRPr="00AF1F07">
        <w:t>(Long) documentSnapshot.get(</w:t>
      </w:r>
      <w:r w:rsidRPr="00AF1F07">
        <w:rPr>
          <w:color w:val="6A8759"/>
        </w:rPr>
        <w:t>"foodCategory"</w:t>
      </w:r>
      <w:r w:rsidRPr="00AF1F07">
        <w:t>)</w:t>
      </w:r>
      <w:r w:rsidRPr="00AF1F07">
        <w:rPr>
          <w:color w:val="CC7832"/>
        </w:rPr>
        <w:t>,</w:t>
      </w:r>
      <w:r w:rsidRPr="00AF1F07">
        <w:rPr>
          <w:color w:val="CC7832"/>
        </w:rPr>
        <w:br/>
        <w:t xml:space="preserve">                                </w:t>
      </w:r>
      <w:r w:rsidRPr="00AF1F07">
        <w:t>(Long)documentSnapshot.get(</w:t>
      </w:r>
      <w:r w:rsidRPr="00AF1F07">
        <w:rPr>
          <w:color w:val="6A8759"/>
        </w:rPr>
        <w:t>"planDays"</w:t>
      </w:r>
      <w:r w:rsidRPr="00AF1F07">
        <w:t>)</w:t>
      </w:r>
      <w:r w:rsidRPr="00AF1F07">
        <w:rPr>
          <w:color w:val="CC7832"/>
        </w:rPr>
        <w:t>,</w:t>
      </w:r>
      <w:r w:rsidRPr="00AF1F07">
        <w:rPr>
          <w:color w:val="CC7832"/>
        </w:rPr>
        <w:br/>
        <w:t xml:space="preserve">                                </w:t>
      </w:r>
      <w:r w:rsidRPr="00AF1F07">
        <w:t>(Long)documentSnapshot.get(</w:t>
      </w:r>
      <w:r w:rsidRPr="00AF1F07">
        <w:rPr>
          <w:color w:val="6A8759"/>
        </w:rPr>
        <w:t>"mealCategory"</w:t>
      </w:r>
      <w:r w:rsidRPr="00AF1F07">
        <w:t>)</w:t>
      </w:r>
      <w:r w:rsidRPr="00AF1F07">
        <w:rPr>
          <w:color w:val="CC7832"/>
        </w:rPr>
        <w:t>,</w:t>
      </w:r>
      <w:r w:rsidRPr="00AF1F07">
        <w:rPr>
          <w:color w:val="CC7832"/>
        </w:rPr>
        <w:br/>
        <w:t xml:space="preserve">                                </w:t>
      </w:r>
      <w:r w:rsidRPr="00AF1F07">
        <w:t>(Long)documentSnapshot.get(</w:t>
      </w:r>
      <w:r w:rsidRPr="00AF1F07">
        <w:rPr>
          <w:color w:val="6A8759"/>
        </w:rPr>
        <w:t>"status"</w:t>
      </w:r>
      <w:r w:rsidRPr="00AF1F07">
        <w:t>)</w:t>
      </w:r>
      <w:r w:rsidRPr="00AF1F07">
        <w:br/>
        <w:t xml:space="preserve">                        ))</w:t>
      </w:r>
      <w:r w:rsidRPr="00AF1F07">
        <w:rPr>
          <w:color w:val="CC7832"/>
        </w:rPr>
        <w:t>;</w:t>
      </w:r>
      <w:r w:rsidRPr="00AF1F07">
        <w:rPr>
          <w:color w:val="CC7832"/>
        </w:rPr>
        <w:br/>
        <w:t xml:space="preserve">                    </w:t>
      </w:r>
      <w:r w:rsidRPr="00AF1F07">
        <w:t>}</w:t>
      </w:r>
      <w:r w:rsidRPr="00AF1F07">
        <w:br/>
        <w:t xml:space="preserve">                }</w:t>
      </w:r>
      <w:r w:rsidRPr="00AF1F07">
        <w:br/>
        <w:t xml:space="preserve">                initRecycler()</w:t>
      </w:r>
      <w:r w:rsidRPr="00AF1F07">
        <w:rPr>
          <w:color w:val="CC7832"/>
        </w:rPr>
        <w:t>;</w:t>
      </w:r>
      <w:r w:rsidRPr="00AF1F07">
        <w:rPr>
          <w:color w:val="CC7832"/>
        </w:rPr>
        <w:br/>
        <w:t xml:space="preserve">            </w:t>
      </w:r>
      <w:r w:rsidRPr="00AF1F07">
        <w:t>}</w:t>
      </w:r>
      <w:r w:rsidRPr="00AF1F07">
        <w:br/>
        <w:t xml:space="preserve">        }).addOnFailureListener(</w:t>
      </w:r>
      <w:r w:rsidRPr="00AF1F07">
        <w:rPr>
          <w:color w:val="CC7832"/>
        </w:rPr>
        <w:t xml:space="preserve">new </w:t>
      </w:r>
      <w:r w:rsidRPr="00AF1F07">
        <w:t>OnFailureListener() {</w:t>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Failure</w:t>
      </w:r>
      <w:r w:rsidRPr="00AF1F07">
        <w:t>(</w:t>
      </w:r>
      <w:r w:rsidRPr="00AF1F07">
        <w:rPr>
          <w:color w:val="BBB529"/>
        </w:rPr>
        <w:t xml:space="preserve">@NonNull </w:t>
      </w:r>
      <w:r w:rsidRPr="00AF1F07">
        <w:t>Exception e) {</w:t>
      </w:r>
      <w:r w:rsidRPr="00AF1F07">
        <w:br/>
      </w:r>
      <w:r w:rsidRPr="00AF1F07">
        <w:br/>
        <w:t xml:space="preserve">                Toast.makeText(getApplicationContext()</w:t>
      </w:r>
      <w:r w:rsidRPr="00AF1F07">
        <w:rPr>
          <w:color w:val="CC7832"/>
        </w:rPr>
        <w:t>,</w:t>
      </w:r>
      <w:r w:rsidRPr="00AF1F07">
        <w:rPr>
          <w:color w:val="6A8759"/>
        </w:rPr>
        <w:t>"Please check user internet connection"</w:t>
      </w:r>
      <w:r w:rsidRPr="00AF1F07">
        <w:rPr>
          <w:color w:val="CC7832"/>
        </w:rPr>
        <w:t xml:space="preserve">, </w:t>
      </w:r>
      <w:r w:rsidRPr="00AF1F07">
        <w:t>Toast.</w:t>
      </w:r>
      <w:r w:rsidRPr="00AF1F07">
        <w:rPr>
          <w:color w:val="9876AA"/>
        </w:rPr>
        <w:t>LENGTH_SHORT</w:t>
      </w:r>
      <w:r w:rsidRPr="00AF1F07">
        <w:t>).show()</w:t>
      </w:r>
      <w:r w:rsidRPr="00AF1F07">
        <w:rPr>
          <w:color w:val="CC7832"/>
        </w:rPr>
        <w:t>;</w:t>
      </w:r>
      <w:r w:rsidRPr="00AF1F07">
        <w:rPr>
          <w:color w:val="CC7832"/>
        </w:rPr>
        <w:br/>
      </w:r>
      <w:r w:rsidRPr="00AF1F07">
        <w:rPr>
          <w:color w:val="CC7832"/>
        </w:rPr>
        <w:br/>
        <w:t xml:space="preserve">            </w:t>
      </w:r>
      <w:r w:rsidRPr="00AF1F07">
        <w:t>}</w:t>
      </w:r>
      <w:r w:rsidRPr="00AF1F07">
        <w:br/>
        <w:t xml:space="preserve">        })</w:t>
      </w:r>
      <w:r w:rsidRPr="00AF1F07">
        <w:rPr>
          <w:color w:val="CC7832"/>
        </w:rPr>
        <w:t>;</w:t>
      </w:r>
      <w:r w:rsidRPr="00AF1F07">
        <w:rPr>
          <w:color w:val="CC7832"/>
        </w:rPr>
        <w:br/>
        <w:t xml:space="preserve">    </w:t>
      </w:r>
      <w:r w:rsidRPr="00AF1F07">
        <w:t>}</w:t>
      </w:r>
      <w:r w:rsidRPr="00AF1F07">
        <w:br/>
        <w:t>}</w:t>
      </w:r>
    </w:p>
    <w:p w14:paraId="5C5FFBF5" w14:textId="77777777" w:rsidR="002251EA" w:rsidRPr="00AF1F07" w:rsidRDefault="002251EA" w:rsidP="00CE185B">
      <w:pPr>
        <w:pStyle w:val="ListParagraph"/>
        <w:numPr>
          <w:ilvl w:val="0"/>
          <w:numId w:val="29"/>
        </w:numPr>
      </w:pPr>
    </w:p>
    <w:p w14:paraId="6951CA55" w14:textId="77777777" w:rsidR="002251EA" w:rsidRPr="00AF1F07" w:rsidRDefault="002251EA" w:rsidP="00CE185B">
      <w:pPr>
        <w:pStyle w:val="ListParagraph"/>
        <w:numPr>
          <w:ilvl w:val="0"/>
          <w:numId w:val="29"/>
        </w:numPr>
      </w:pPr>
    </w:p>
    <w:p w14:paraId="01CC010A" w14:textId="77777777" w:rsidR="002251EA" w:rsidRPr="00AF1F07" w:rsidRDefault="002251EA" w:rsidP="002251E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eastAsia="Times New Roman"/>
          <w:color w:val="A9B7C6"/>
          <w:sz w:val="24"/>
          <w:szCs w:val="24"/>
        </w:rPr>
      </w:pPr>
      <w:r w:rsidRPr="00AF1F07">
        <w:rPr>
          <w:rFonts w:eastAsia="Times New Roman"/>
          <w:color w:val="CC7832"/>
          <w:sz w:val="24"/>
          <w:szCs w:val="24"/>
        </w:rPr>
        <w:t xml:space="preserve">package </w:t>
      </w:r>
      <w:proofErr w:type="spellStart"/>
      <w:r w:rsidRPr="00AF1F07">
        <w:rPr>
          <w:rFonts w:eastAsia="Times New Roman"/>
          <w:color w:val="A9B7C6"/>
          <w:sz w:val="24"/>
          <w:szCs w:val="24"/>
        </w:rPr>
        <w:t>com.example.mkeweb</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x.appcompat.app.AppCompatActivity</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lastRenderedPageBreak/>
        <w:br/>
        <w:t xml:space="preserve">import </w:t>
      </w:r>
      <w:proofErr w:type="spellStart"/>
      <w:r w:rsidRPr="00AF1F07">
        <w:rPr>
          <w:rFonts w:eastAsia="Times New Roman"/>
          <w:color w:val="A9B7C6"/>
          <w:sz w:val="24"/>
          <w:szCs w:val="24"/>
        </w:rPr>
        <w:t>android.graphics.Bitmap</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os.Bundle</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webkit.WebSettings</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webkit.WebView</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webkit.WebViewClient</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public class </w:t>
      </w:r>
      <w:proofErr w:type="spellStart"/>
      <w:r w:rsidRPr="00AF1F07">
        <w:rPr>
          <w:rFonts w:eastAsia="Times New Roman"/>
          <w:color w:val="A9B7C6"/>
          <w:sz w:val="24"/>
          <w:szCs w:val="24"/>
        </w:rPr>
        <w:t>MainActivity</w:t>
      </w:r>
      <w:proofErr w:type="spellEnd"/>
      <w:r w:rsidRPr="00AF1F07">
        <w:rPr>
          <w:rFonts w:eastAsia="Times New Roman"/>
          <w:color w:val="A9B7C6"/>
          <w:sz w:val="24"/>
          <w:szCs w:val="24"/>
        </w:rPr>
        <w:t xml:space="preserve"> </w:t>
      </w:r>
      <w:r w:rsidRPr="00AF1F07">
        <w:rPr>
          <w:rFonts w:eastAsia="Times New Roman"/>
          <w:color w:val="CC7832"/>
          <w:sz w:val="24"/>
          <w:szCs w:val="24"/>
        </w:rPr>
        <w:t xml:space="preserve">extends </w:t>
      </w:r>
      <w:proofErr w:type="spellStart"/>
      <w:r w:rsidRPr="00AF1F07">
        <w:rPr>
          <w:rFonts w:eastAsia="Times New Roman"/>
          <w:color w:val="A9B7C6"/>
          <w:sz w:val="24"/>
          <w:szCs w:val="24"/>
        </w:rPr>
        <w:t>AppCompatActivity</w:t>
      </w:r>
      <w:proofErr w:type="spellEnd"/>
      <w:r w:rsidRPr="00AF1F07">
        <w:rPr>
          <w:rFonts w:eastAsia="Times New Roman"/>
          <w:color w:val="A9B7C6"/>
          <w:sz w:val="24"/>
          <w:szCs w:val="24"/>
        </w:rPr>
        <w:t xml:space="preserve"> {</w:t>
      </w:r>
      <w:r w:rsidRPr="00AF1F07">
        <w:rPr>
          <w:rFonts w:eastAsia="Times New Roman"/>
          <w:color w:val="A9B7C6"/>
          <w:sz w:val="24"/>
          <w:szCs w:val="24"/>
        </w:rPr>
        <w:br/>
        <w:t xml:space="preserve">    </w:t>
      </w:r>
      <w:r w:rsidRPr="00AF1F07">
        <w:rPr>
          <w:rFonts w:eastAsia="Times New Roman"/>
          <w:color w:val="CC7832"/>
          <w:sz w:val="24"/>
          <w:szCs w:val="24"/>
        </w:rPr>
        <w:t xml:space="preserve">private </w:t>
      </w:r>
      <w:r w:rsidRPr="00AF1F07">
        <w:rPr>
          <w:rFonts w:eastAsia="Times New Roman"/>
          <w:color w:val="A9B7C6"/>
          <w:sz w:val="24"/>
          <w:szCs w:val="24"/>
        </w:rPr>
        <w:t xml:space="preserve">WebView </w:t>
      </w:r>
      <w:proofErr w:type="spellStart"/>
      <w:r w:rsidRPr="00AF1F07">
        <w:rPr>
          <w:rFonts w:eastAsia="Times New Roman"/>
          <w:color w:val="A9B7C6"/>
          <w:sz w:val="24"/>
          <w:szCs w:val="24"/>
        </w:rPr>
        <w:t>mywebView</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    </w:t>
      </w:r>
      <w:r w:rsidRPr="00AF1F07">
        <w:rPr>
          <w:rFonts w:eastAsia="Times New Roman"/>
          <w:color w:val="A9B7C6"/>
          <w:sz w:val="24"/>
          <w:szCs w:val="24"/>
        </w:rPr>
        <w:t>@Override</w:t>
      </w:r>
      <w:r w:rsidRPr="00AF1F07">
        <w:rPr>
          <w:rFonts w:eastAsia="Times New Roman"/>
          <w:color w:val="A9B7C6"/>
          <w:sz w:val="24"/>
          <w:szCs w:val="24"/>
        </w:rPr>
        <w:br/>
        <w:t xml:space="preserve">    </w:t>
      </w:r>
      <w:r w:rsidRPr="00AF1F07">
        <w:rPr>
          <w:rFonts w:eastAsia="Times New Roman"/>
          <w:color w:val="CC7832"/>
          <w:sz w:val="24"/>
          <w:szCs w:val="24"/>
        </w:rPr>
        <w:t xml:space="preserve">protected void </w:t>
      </w:r>
      <w:proofErr w:type="spellStart"/>
      <w:r w:rsidRPr="00AF1F07">
        <w:rPr>
          <w:rFonts w:eastAsia="Times New Roman"/>
          <w:color w:val="A9B7C6"/>
          <w:sz w:val="24"/>
          <w:szCs w:val="24"/>
        </w:rPr>
        <w:t>onCreate</w:t>
      </w:r>
      <w:proofErr w:type="spellEnd"/>
      <w:r w:rsidRPr="00AF1F07">
        <w:rPr>
          <w:rFonts w:eastAsia="Times New Roman"/>
          <w:color w:val="A9B7C6"/>
          <w:sz w:val="24"/>
          <w:szCs w:val="24"/>
        </w:rPr>
        <w:t xml:space="preserve">(Bundle </w:t>
      </w:r>
      <w:proofErr w:type="spellStart"/>
      <w:r w:rsidRPr="00AF1F07">
        <w:rPr>
          <w:rFonts w:eastAsia="Times New Roman"/>
          <w:color w:val="A9B7C6"/>
          <w:sz w:val="24"/>
          <w:szCs w:val="24"/>
        </w:rPr>
        <w:t>savedInstanceState</w:t>
      </w:r>
      <w:proofErr w:type="spellEnd"/>
      <w:r w:rsidRPr="00AF1F07">
        <w:rPr>
          <w:rFonts w:eastAsia="Times New Roman"/>
          <w:color w:val="A9B7C6"/>
          <w:sz w:val="24"/>
          <w:szCs w:val="24"/>
        </w:rPr>
        <w:t>) {</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Create</w:t>
      </w:r>
      <w:proofErr w:type="spellEnd"/>
      <w:r w:rsidRPr="00AF1F07">
        <w:rPr>
          <w:rFonts w:eastAsia="Times New Roman"/>
          <w:color w:val="A9B7C6"/>
          <w:sz w:val="24"/>
          <w:szCs w:val="24"/>
        </w:rPr>
        <w:t>(</w:t>
      </w:r>
      <w:proofErr w:type="spellStart"/>
      <w:r w:rsidRPr="00AF1F07">
        <w:rPr>
          <w:rFonts w:eastAsia="Times New Roman"/>
          <w:color w:val="A9B7C6"/>
          <w:sz w:val="24"/>
          <w:szCs w:val="24"/>
        </w:rPr>
        <w:t>savedInstanceState</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setContentView</w:t>
      </w:r>
      <w:proofErr w:type="spellEnd"/>
      <w:r w:rsidRPr="00AF1F07">
        <w:rPr>
          <w:rFonts w:eastAsia="Times New Roman"/>
          <w:color w:val="A9B7C6"/>
          <w:sz w:val="24"/>
          <w:szCs w:val="24"/>
        </w:rPr>
        <w:t>(</w:t>
      </w:r>
      <w:proofErr w:type="spellStart"/>
      <w:r w:rsidRPr="00AF1F07">
        <w:rPr>
          <w:rFonts w:eastAsia="Times New Roman"/>
          <w:color w:val="A9B7C6"/>
          <w:sz w:val="24"/>
          <w:szCs w:val="24"/>
        </w:rPr>
        <w:t>R.layout.activity_main</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mywebView</w:t>
      </w:r>
      <w:proofErr w:type="spellEnd"/>
      <w:r w:rsidRPr="00AF1F07">
        <w:rPr>
          <w:rFonts w:eastAsia="Times New Roman"/>
          <w:color w:val="A9B7C6"/>
          <w:sz w:val="24"/>
          <w:szCs w:val="24"/>
        </w:rPr>
        <w:t xml:space="preserve"> = (WebView) </w:t>
      </w:r>
      <w:proofErr w:type="spellStart"/>
      <w:r w:rsidRPr="00AF1F07">
        <w:rPr>
          <w:rFonts w:eastAsia="Times New Roman"/>
          <w:color w:val="A9B7C6"/>
          <w:sz w:val="24"/>
          <w:szCs w:val="24"/>
        </w:rPr>
        <w:t>findViewById</w:t>
      </w:r>
      <w:proofErr w:type="spellEnd"/>
      <w:r w:rsidRPr="00AF1F07">
        <w:rPr>
          <w:rFonts w:eastAsia="Times New Roman"/>
          <w:color w:val="A9B7C6"/>
          <w:sz w:val="24"/>
          <w:szCs w:val="24"/>
        </w:rPr>
        <w:t>(</w:t>
      </w:r>
      <w:proofErr w:type="spellStart"/>
      <w:r w:rsidRPr="00AF1F07">
        <w:rPr>
          <w:rFonts w:eastAsia="Times New Roman"/>
          <w:color w:val="A9B7C6"/>
          <w:sz w:val="24"/>
          <w:szCs w:val="24"/>
        </w:rPr>
        <w:t>R.id.webview</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mywebView.loadUrl</w:t>
      </w:r>
      <w:proofErr w:type="spellEnd"/>
      <w:r w:rsidRPr="00AF1F07">
        <w:rPr>
          <w:rFonts w:eastAsia="Times New Roman"/>
          <w:color w:val="A9B7C6"/>
          <w:sz w:val="24"/>
          <w:szCs w:val="24"/>
        </w:rPr>
        <w:t>(</w:t>
      </w:r>
      <w:r w:rsidRPr="00AF1F07">
        <w:rPr>
          <w:rFonts w:eastAsia="Times New Roman"/>
          <w:color w:val="6A8759"/>
          <w:sz w:val="24"/>
          <w:szCs w:val="24"/>
        </w:rPr>
        <w:t>"https://l0x.0b0.myftpupload.com/"</w:t>
      </w:r>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808080"/>
          <w:sz w:val="24"/>
          <w:szCs w:val="24"/>
        </w:rPr>
        <w:t xml:space="preserve">//this line of code is what </w:t>
      </w:r>
      <w:proofErr w:type="spellStart"/>
      <w:r w:rsidRPr="00AF1F07">
        <w:rPr>
          <w:rFonts w:eastAsia="Times New Roman"/>
          <w:color w:val="808080"/>
          <w:sz w:val="24"/>
          <w:szCs w:val="24"/>
        </w:rPr>
        <w:t>ope</w:t>
      </w:r>
      <w:proofErr w:type="spellEnd"/>
      <w:r w:rsidRPr="00AF1F07">
        <w:rPr>
          <w:rFonts w:eastAsia="Times New Roman"/>
          <w:color w:val="808080"/>
          <w:sz w:val="24"/>
          <w:szCs w:val="24"/>
        </w:rPr>
        <w:t xml:space="preserve"> the web in the app</w:t>
      </w:r>
      <w:r w:rsidRPr="00AF1F07">
        <w:rPr>
          <w:rFonts w:eastAsia="Times New Roman"/>
          <w:color w:val="808080"/>
          <w:sz w:val="24"/>
          <w:szCs w:val="24"/>
        </w:rPr>
        <w:br/>
        <w:t xml:space="preserve">        </w:t>
      </w:r>
      <w:proofErr w:type="spellStart"/>
      <w:r w:rsidRPr="00AF1F07">
        <w:rPr>
          <w:rFonts w:eastAsia="Times New Roman"/>
          <w:color w:val="A9B7C6"/>
          <w:sz w:val="24"/>
          <w:szCs w:val="24"/>
        </w:rPr>
        <w:t>mywebView.setWebViewClient</w:t>
      </w:r>
      <w:proofErr w:type="spellEnd"/>
      <w:r w:rsidRPr="00AF1F07">
        <w:rPr>
          <w:rFonts w:eastAsia="Times New Roman"/>
          <w:color w:val="A9B7C6"/>
          <w:sz w:val="24"/>
          <w:szCs w:val="24"/>
        </w:rPr>
        <w:t>(</w:t>
      </w:r>
      <w:r w:rsidRPr="00AF1F07">
        <w:rPr>
          <w:rFonts w:eastAsia="Times New Roman"/>
          <w:color w:val="CC7832"/>
          <w:sz w:val="24"/>
          <w:szCs w:val="24"/>
        </w:rPr>
        <w:t xml:space="preserve">new </w:t>
      </w:r>
      <w:proofErr w:type="spellStart"/>
      <w:r w:rsidRPr="00AF1F07">
        <w:rPr>
          <w:rFonts w:eastAsia="Times New Roman"/>
          <w:color w:val="A9B7C6"/>
          <w:sz w:val="24"/>
          <w:szCs w:val="24"/>
        </w:rPr>
        <w:t>WebViewClient</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WebSettings</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webSettings</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mywebView.getSettings</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webSettings.setJavaScriptEnabled</w:t>
      </w:r>
      <w:proofErr w:type="spellEnd"/>
      <w:r w:rsidRPr="00AF1F07">
        <w:rPr>
          <w:rFonts w:eastAsia="Times New Roman"/>
          <w:color w:val="A9B7C6"/>
          <w:sz w:val="24"/>
          <w:szCs w:val="24"/>
        </w:rPr>
        <w:t>(</w:t>
      </w:r>
      <w:r w:rsidRPr="00AF1F07">
        <w:rPr>
          <w:rFonts w:eastAsia="Times New Roman"/>
          <w:color w:val="CC7832"/>
          <w:sz w:val="24"/>
          <w:szCs w:val="24"/>
        </w:rPr>
        <w:t>true</w:t>
      </w:r>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808080"/>
          <w:sz w:val="24"/>
          <w:szCs w:val="24"/>
        </w:rPr>
        <w:t>//this is just a back button</w:t>
      </w:r>
      <w:r w:rsidRPr="00AF1F07">
        <w:rPr>
          <w:rFonts w:eastAsia="Times New Roman"/>
          <w:color w:val="808080"/>
          <w:sz w:val="24"/>
          <w:szCs w:val="24"/>
        </w:rPr>
        <w:br/>
        <w:t xml:space="preserve">    </w:t>
      </w:r>
      <w:r w:rsidRPr="00AF1F07">
        <w:rPr>
          <w:rFonts w:eastAsia="Times New Roman"/>
          <w:color w:val="CC7832"/>
          <w:sz w:val="24"/>
          <w:szCs w:val="24"/>
        </w:rPr>
        <w:t xml:space="preserve">public class </w:t>
      </w:r>
      <w:proofErr w:type="spellStart"/>
      <w:r w:rsidRPr="00AF1F07">
        <w:rPr>
          <w:rFonts w:eastAsia="Times New Roman"/>
          <w:color w:val="A9B7C6"/>
          <w:sz w:val="24"/>
          <w:szCs w:val="24"/>
        </w:rPr>
        <w:t>mywebClient</w:t>
      </w:r>
      <w:proofErr w:type="spellEnd"/>
      <w:r w:rsidRPr="00AF1F07">
        <w:rPr>
          <w:rFonts w:eastAsia="Times New Roman"/>
          <w:color w:val="A9B7C6"/>
          <w:sz w:val="24"/>
          <w:szCs w:val="24"/>
        </w:rPr>
        <w:t xml:space="preserve"> </w:t>
      </w:r>
      <w:r w:rsidRPr="00AF1F07">
        <w:rPr>
          <w:rFonts w:eastAsia="Times New Roman"/>
          <w:color w:val="CC7832"/>
          <w:sz w:val="24"/>
          <w:szCs w:val="24"/>
        </w:rPr>
        <w:t xml:space="preserve">extends </w:t>
      </w:r>
      <w:proofErr w:type="spellStart"/>
      <w:r w:rsidRPr="00AF1F07">
        <w:rPr>
          <w:rFonts w:eastAsia="Times New Roman"/>
          <w:color w:val="A9B7C6"/>
          <w:sz w:val="24"/>
          <w:szCs w:val="24"/>
        </w:rPr>
        <w:t>WebViewClient</w:t>
      </w:r>
      <w:proofErr w:type="spellEnd"/>
      <w:r w:rsidRPr="00AF1F07">
        <w:rPr>
          <w:rFonts w:eastAsia="Times New Roman"/>
          <w:color w:val="A9B7C6"/>
          <w:sz w:val="24"/>
          <w:szCs w:val="24"/>
        </w:rPr>
        <w:t>{</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void </w:t>
      </w:r>
      <w:proofErr w:type="spellStart"/>
      <w:r w:rsidRPr="00AF1F07">
        <w:rPr>
          <w:rFonts w:eastAsia="Times New Roman"/>
          <w:color w:val="A9B7C6"/>
          <w:sz w:val="24"/>
          <w:szCs w:val="24"/>
        </w:rPr>
        <w:t>onPageStarted</w:t>
      </w:r>
      <w:proofErr w:type="spellEnd"/>
      <w:r w:rsidRPr="00AF1F07">
        <w:rPr>
          <w:rFonts w:eastAsia="Times New Roman"/>
          <w:color w:val="A9B7C6"/>
          <w:sz w:val="24"/>
          <w:szCs w:val="24"/>
        </w:rPr>
        <w:t>(WebView view</w:t>
      </w:r>
      <w:r w:rsidRPr="00AF1F07">
        <w:rPr>
          <w:rFonts w:eastAsia="Times New Roman"/>
          <w:color w:val="CC7832"/>
          <w:sz w:val="24"/>
          <w:szCs w:val="24"/>
        </w:rPr>
        <w:t xml:space="preserve">, </w:t>
      </w:r>
      <w:r w:rsidRPr="00AF1F07">
        <w:rPr>
          <w:rFonts w:eastAsia="Times New Roman"/>
          <w:color w:val="A9B7C6"/>
          <w:sz w:val="24"/>
          <w:szCs w:val="24"/>
        </w:rPr>
        <w:t xml:space="preserve">String </w:t>
      </w:r>
      <w:proofErr w:type="spellStart"/>
      <w:r w:rsidRPr="00AF1F07">
        <w:rPr>
          <w:rFonts w:eastAsia="Times New Roman"/>
          <w:color w:val="A9B7C6"/>
          <w:sz w:val="24"/>
          <w:szCs w:val="24"/>
        </w:rPr>
        <w:t>url</w:t>
      </w:r>
      <w:proofErr w:type="spellEnd"/>
      <w:r w:rsidRPr="00AF1F07">
        <w:rPr>
          <w:rFonts w:eastAsia="Times New Roman"/>
          <w:color w:val="CC7832"/>
          <w:sz w:val="24"/>
          <w:szCs w:val="24"/>
        </w:rPr>
        <w:t xml:space="preserve">, </w:t>
      </w:r>
      <w:r w:rsidRPr="00AF1F07">
        <w:rPr>
          <w:rFonts w:eastAsia="Times New Roman"/>
          <w:color w:val="A9B7C6"/>
          <w:sz w:val="24"/>
          <w:szCs w:val="24"/>
        </w:rPr>
        <w:t>Bitmap favicon){</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PageStarted</w:t>
      </w:r>
      <w:proofErr w:type="spellEnd"/>
      <w:r w:rsidRPr="00AF1F07">
        <w:rPr>
          <w:rFonts w:eastAsia="Times New Roman"/>
          <w:color w:val="A9B7C6"/>
          <w:sz w:val="24"/>
          <w:szCs w:val="24"/>
        </w:rPr>
        <w:t>(</w:t>
      </w:r>
      <w:proofErr w:type="spellStart"/>
      <w:r w:rsidRPr="00AF1F07">
        <w:rPr>
          <w:rFonts w:eastAsia="Times New Roman"/>
          <w:color w:val="A9B7C6"/>
          <w:sz w:val="24"/>
          <w:szCs w:val="24"/>
        </w:rPr>
        <w:t>view</w:t>
      </w:r>
      <w:r w:rsidRPr="00AF1F07">
        <w:rPr>
          <w:rFonts w:eastAsia="Times New Roman"/>
          <w:color w:val="CC7832"/>
          <w:sz w:val="24"/>
          <w:szCs w:val="24"/>
        </w:rPr>
        <w:t>,</w:t>
      </w:r>
      <w:r w:rsidRPr="00AF1F07">
        <w:rPr>
          <w:rFonts w:eastAsia="Times New Roman"/>
          <w:color w:val="A9B7C6"/>
          <w:sz w:val="24"/>
          <w:szCs w:val="24"/>
        </w:rPr>
        <w:t>url</w:t>
      </w:r>
      <w:r w:rsidRPr="00AF1F07">
        <w:rPr>
          <w:rFonts w:eastAsia="Times New Roman"/>
          <w:color w:val="CC7832"/>
          <w:sz w:val="24"/>
          <w:szCs w:val="24"/>
        </w:rPr>
        <w:t>,</w:t>
      </w:r>
      <w:r w:rsidRPr="00AF1F07">
        <w:rPr>
          <w:rFonts w:eastAsia="Times New Roman"/>
          <w:color w:val="A9B7C6"/>
          <w:sz w:val="24"/>
          <w:szCs w:val="24"/>
        </w:rPr>
        <w:t>favicon</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w:t>
      </w:r>
      <w:proofErr w:type="spellStart"/>
      <w:r w:rsidRPr="00AF1F07">
        <w:rPr>
          <w:rFonts w:eastAsia="Times New Roman"/>
          <w:color w:val="CC7832"/>
          <w:sz w:val="24"/>
          <w:szCs w:val="24"/>
        </w:rPr>
        <w:t>boolean</w:t>
      </w:r>
      <w:proofErr w:type="spellEnd"/>
      <w:r w:rsidRPr="00AF1F07">
        <w:rPr>
          <w:rFonts w:eastAsia="Times New Roman"/>
          <w:color w:val="CC7832"/>
          <w:sz w:val="24"/>
          <w:szCs w:val="24"/>
        </w:rPr>
        <w:t xml:space="preserve"> </w:t>
      </w:r>
      <w:proofErr w:type="spellStart"/>
      <w:r w:rsidRPr="00AF1F07">
        <w:rPr>
          <w:rFonts w:eastAsia="Times New Roman"/>
          <w:color w:val="A9B7C6"/>
          <w:sz w:val="24"/>
          <w:szCs w:val="24"/>
        </w:rPr>
        <w:t>shouldOverrideUrlLoading</w:t>
      </w:r>
      <w:proofErr w:type="spellEnd"/>
      <w:r w:rsidRPr="00AF1F07">
        <w:rPr>
          <w:rFonts w:eastAsia="Times New Roman"/>
          <w:color w:val="A9B7C6"/>
          <w:sz w:val="24"/>
          <w:szCs w:val="24"/>
        </w:rPr>
        <w:t xml:space="preserve">(WebView </w:t>
      </w:r>
      <w:proofErr w:type="spellStart"/>
      <w:r w:rsidRPr="00AF1F07">
        <w:rPr>
          <w:rFonts w:eastAsia="Times New Roman"/>
          <w:color w:val="A9B7C6"/>
          <w:sz w:val="24"/>
          <w:szCs w:val="24"/>
        </w:rPr>
        <w:t>view</w:t>
      </w:r>
      <w:r w:rsidRPr="00AF1F07">
        <w:rPr>
          <w:rFonts w:eastAsia="Times New Roman"/>
          <w:color w:val="CC7832"/>
          <w:sz w:val="24"/>
          <w:szCs w:val="24"/>
        </w:rPr>
        <w:t>,</w:t>
      </w:r>
      <w:r w:rsidRPr="00AF1F07">
        <w:rPr>
          <w:rFonts w:eastAsia="Times New Roman"/>
          <w:color w:val="A9B7C6"/>
          <w:sz w:val="24"/>
          <w:szCs w:val="24"/>
        </w:rPr>
        <w:t>String</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url</w:t>
      </w:r>
      <w:proofErr w:type="spellEnd"/>
      <w:r w:rsidRPr="00AF1F07">
        <w:rPr>
          <w:rFonts w:eastAsia="Times New Roman"/>
          <w:color w:val="A9B7C6"/>
          <w:sz w:val="24"/>
          <w:szCs w:val="24"/>
        </w:rPr>
        <w:t>){</w:t>
      </w:r>
      <w:r w:rsidRPr="00AF1F07">
        <w:rPr>
          <w:rFonts w:eastAsia="Times New Roman"/>
          <w:color w:val="A9B7C6"/>
          <w:sz w:val="24"/>
          <w:szCs w:val="24"/>
        </w:rPr>
        <w:br/>
        <w:t xml:space="preserve">            </w:t>
      </w:r>
      <w:proofErr w:type="spellStart"/>
      <w:r w:rsidRPr="00AF1F07">
        <w:rPr>
          <w:rFonts w:eastAsia="Times New Roman"/>
          <w:color w:val="A9B7C6"/>
          <w:sz w:val="24"/>
          <w:szCs w:val="24"/>
        </w:rPr>
        <w:t>view.loadUrl</w:t>
      </w:r>
      <w:proofErr w:type="spellEnd"/>
      <w:r w:rsidRPr="00AF1F07">
        <w:rPr>
          <w:rFonts w:eastAsia="Times New Roman"/>
          <w:color w:val="A9B7C6"/>
          <w:sz w:val="24"/>
          <w:szCs w:val="24"/>
        </w:rPr>
        <w:t>(</w:t>
      </w:r>
      <w:proofErr w:type="spellStart"/>
      <w:r w:rsidRPr="00AF1F07">
        <w:rPr>
          <w:rFonts w:eastAsia="Times New Roman"/>
          <w:color w:val="A9B7C6"/>
          <w:sz w:val="24"/>
          <w:szCs w:val="24"/>
        </w:rPr>
        <w:t>url</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return true;</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void </w:t>
      </w:r>
      <w:proofErr w:type="spellStart"/>
      <w:r w:rsidRPr="00AF1F07">
        <w:rPr>
          <w:rFonts w:eastAsia="Times New Roman"/>
          <w:color w:val="A9B7C6"/>
          <w:sz w:val="24"/>
          <w:szCs w:val="24"/>
        </w:rPr>
        <w:t>onBackPressed</w:t>
      </w:r>
      <w:proofErr w:type="spellEnd"/>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CC7832"/>
          <w:sz w:val="24"/>
          <w:szCs w:val="24"/>
        </w:rPr>
        <w:t>if</w:t>
      </w:r>
      <w:r w:rsidRPr="00AF1F07">
        <w:rPr>
          <w:rFonts w:eastAsia="Times New Roman"/>
          <w:color w:val="A9B7C6"/>
          <w:sz w:val="24"/>
          <w:szCs w:val="24"/>
        </w:rPr>
        <w:t>(</w:t>
      </w:r>
      <w:proofErr w:type="spellStart"/>
      <w:r w:rsidRPr="00AF1F07">
        <w:rPr>
          <w:rFonts w:eastAsia="Times New Roman"/>
          <w:color w:val="A9B7C6"/>
          <w:sz w:val="24"/>
          <w:szCs w:val="24"/>
        </w:rPr>
        <w:t>mywebView.canGoBack</w:t>
      </w:r>
      <w:proofErr w:type="spellEnd"/>
      <w:r w:rsidRPr="00AF1F07">
        <w:rPr>
          <w:rFonts w:eastAsia="Times New Roman"/>
          <w:color w:val="A9B7C6"/>
          <w:sz w:val="24"/>
          <w:szCs w:val="24"/>
        </w:rPr>
        <w:t>()) {</w:t>
      </w:r>
      <w:r w:rsidRPr="00AF1F07">
        <w:rPr>
          <w:rFonts w:eastAsia="Times New Roman"/>
          <w:color w:val="A9B7C6"/>
          <w:sz w:val="24"/>
          <w:szCs w:val="24"/>
        </w:rPr>
        <w:br/>
        <w:t xml:space="preserve">            </w:t>
      </w:r>
      <w:proofErr w:type="spellStart"/>
      <w:r w:rsidRPr="00AF1F07">
        <w:rPr>
          <w:rFonts w:eastAsia="Times New Roman"/>
          <w:color w:val="A9B7C6"/>
          <w:sz w:val="24"/>
          <w:szCs w:val="24"/>
        </w:rPr>
        <w:t>mywebView.goBack</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CC7832"/>
          <w:sz w:val="24"/>
          <w:szCs w:val="24"/>
        </w:rPr>
        <w:t>else</w:t>
      </w:r>
      <w:r w:rsidRPr="00AF1F07">
        <w:rPr>
          <w:rFonts w:eastAsia="Times New Roman"/>
          <w:color w:val="A9B7C6"/>
          <w:sz w:val="24"/>
          <w:szCs w:val="24"/>
        </w:rPr>
        <w:t>{</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BackPressed</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p>
    <w:p w14:paraId="0A508E2A" w14:textId="77777777" w:rsidR="002251EA" w:rsidRPr="00AF1F07" w:rsidRDefault="002251EA" w:rsidP="003A2D24">
      <w:pPr>
        <w:pStyle w:val="ApH3"/>
        <w:numPr>
          <w:ilvl w:val="0"/>
          <w:numId w:val="0"/>
        </w:numPr>
        <w:ind w:left="810"/>
      </w:pPr>
    </w:p>
    <w:p w14:paraId="4F6A9735" w14:textId="77777777" w:rsidR="002251EA" w:rsidRPr="00AF1F07" w:rsidRDefault="002251EA" w:rsidP="007557D4">
      <w:pPr>
        <w:pStyle w:val="AllText"/>
      </w:pPr>
    </w:p>
    <w:p w14:paraId="4737B4B2" w14:textId="77777777" w:rsidR="002251EA" w:rsidRPr="00AF1F07" w:rsidRDefault="002251EA" w:rsidP="007557D4">
      <w:pPr>
        <w:pStyle w:val="AllText"/>
      </w:pPr>
      <w:r w:rsidRPr="00AF1F07">
        <w:br w:type="page"/>
      </w:r>
    </w:p>
    <w:p w14:paraId="3F1BE329" w14:textId="77777777" w:rsidR="002251EA" w:rsidRPr="00AF1F07" w:rsidRDefault="002251EA" w:rsidP="003A2D24">
      <w:pPr>
        <w:pStyle w:val="Appendix"/>
      </w:pPr>
      <w:bookmarkStart w:id="55" w:name="_Toc42169857"/>
      <w:r w:rsidRPr="00AF1F07">
        <w:lastRenderedPageBreak/>
        <w:t>REFERENCES</w:t>
      </w:r>
      <w:bookmarkEnd w:id="55"/>
    </w:p>
    <w:p w14:paraId="2BE67536" w14:textId="77777777" w:rsidR="002251EA" w:rsidRPr="00D87AE8" w:rsidRDefault="002251EA" w:rsidP="00D87AE8">
      <w:pPr>
        <w:pStyle w:val="NormalWeb"/>
        <w:spacing w:line="276" w:lineRule="auto"/>
        <w:ind w:left="720" w:hanging="720"/>
        <w:rPr>
          <w:rFonts w:ascii="Times New Roman" w:eastAsia="Times New Roman" w:hAnsi="Times New Roman" w:cs="Times New Roman"/>
        </w:rPr>
      </w:pPr>
      <w:bookmarkStart w:id="56" w:name="_ENREF_1"/>
      <w:r w:rsidRPr="00D87AE8">
        <w:rPr>
          <w:rFonts w:ascii="Times New Roman" w:hAnsi="Times New Roman" w:cs="Times New Roman"/>
          <w:noProof/>
        </w:rPr>
        <w:t>[1]</w:t>
      </w:r>
      <w:r w:rsidRPr="00D87AE8">
        <w:rPr>
          <w:rFonts w:ascii="Times New Roman" w:hAnsi="Times New Roman" w:cs="Times New Roman"/>
          <w:noProof/>
        </w:rPr>
        <w:tab/>
      </w:r>
      <w:bookmarkEnd w:id="56"/>
      <w:r w:rsidRPr="00D87AE8">
        <w:rPr>
          <w:rFonts w:ascii="Times New Roman" w:eastAsia="Times New Roman" w:hAnsi="Times New Roman" w:cs="Times New Roman"/>
          <w:i/>
          <w:iCs/>
        </w:rPr>
        <w:t>use network service discover</w:t>
      </w:r>
      <w:r w:rsidRPr="00D87AE8">
        <w:rPr>
          <w:rFonts w:ascii="Times New Roman" w:eastAsia="Times New Roman" w:hAnsi="Times New Roman" w:cs="Times New Roman"/>
        </w:rPr>
        <w:t>. (n.d.). Developers. Retrieved July 7, 2020, from https://developer.android.com/training/connect-devices-wirelessly/nsd</w:t>
      </w:r>
      <w:r w:rsidRPr="00D87AE8">
        <w:rPr>
          <w:rFonts w:ascii="Times New Roman" w:hAnsi="Times New Roman" w:cs="Times New Roman"/>
          <w:noProof/>
        </w:rPr>
        <w:t>.</w:t>
      </w:r>
    </w:p>
    <w:p w14:paraId="432B5FE0" w14:textId="77777777" w:rsidR="002251EA" w:rsidRPr="00D87AE8" w:rsidRDefault="002251EA" w:rsidP="00D87AE8">
      <w:pPr>
        <w:spacing w:before="100" w:beforeAutospacing="1" w:after="100" w:afterAutospacing="1" w:line="276" w:lineRule="auto"/>
        <w:ind w:left="567" w:hanging="567"/>
        <w:rPr>
          <w:rFonts w:eastAsia="Times New Roman"/>
          <w:sz w:val="24"/>
          <w:szCs w:val="24"/>
        </w:rPr>
      </w:pPr>
      <w:bookmarkStart w:id="57" w:name="_ENREF_2"/>
      <w:r w:rsidRPr="00D87AE8">
        <w:rPr>
          <w:noProof/>
          <w:sz w:val="24"/>
          <w:szCs w:val="24"/>
        </w:rPr>
        <w:t>[2]</w:t>
      </w:r>
      <w:r w:rsidRPr="00D87AE8">
        <w:rPr>
          <w:noProof/>
          <w:sz w:val="24"/>
          <w:szCs w:val="24"/>
        </w:rPr>
        <w:tab/>
      </w:r>
      <w:bookmarkEnd w:id="57"/>
      <w:r w:rsidRPr="00D87AE8">
        <w:rPr>
          <w:rFonts w:eastAsia="Times New Roman"/>
          <w:sz w:val="24"/>
          <w:szCs w:val="24"/>
        </w:rPr>
        <w:t xml:space="preserve">“Http://ai2.Appinventor.mit.edu/Reference/Components/Storage.html.” </w:t>
      </w:r>
      <w:r w:rsidRPr="00D87AE8">
        <w:rPr>
          <w:rFonts w:eastAsia="Times New Roman"/>
          <w:i/>
          <w:iCs/>
          <w:sz w:val="24"/>
          <w:szCs w:val="24"/>
        </w:rPr>
        <w:t>Storage</w:t>
      </w:r>
      <w:r w:rsidRPr="00D87AE8">
        <w:rPr>
          <w:rFonts w:eastAsia="Times New Roman"/>
          <w:sz w:val="24"/>
          <w:szCs w:val="24"/>
        </w:rPr>
        <w:t>, ai2.appinventor.mit.edu/reference/components/storage.html.</w:t>
      </w:r>
    </w:p>
    <w:p w14:paraId="7209E43F" w14:textId="77777777" w:rsidR="002251EA" w:rsidRPr="00D87AE8" w:rsidRDefault="002251EA" w:rsidP="00D87AE8">
      <w:pPr>
        <w:spacing w:line="276" w:lineRule="auto"/>
        <w:ind w:left="360" w:hanging="360"/>
        <w:jc w:val="both"/>
        <w:rPr>
          <w:noProof/>
          <w:sz w:val="24"/>
          <w:szCs w:val="24"/>
        </w:rPr>
      </w:pPr>
    </w:p>
    <w:p w14:paraId="64E88C6D" w14:textId="77777777" w:rsidR="00FD17A7" w:rsidRPr="00D87AE8" w:rsidRDefault="002251EA" w:rsidP="00D87AE8">
      <w:pPr>
        <w:spacing w:line="276" w:lineRule="auto"/>
        <w:ind w:left="360" w:hanging="360"/>
        <w:jc w:val="both"/>
        <w:rPr>
          <w:noProof/>
          <w:sz w:val="24"/>
          <w:szCs w:val="24"/>
        </w:rPr>
      </w:pPr>
      <w:bookmarkStart w:id="58" w:name="_ENREF_4"/>
      <w:r w:rsidRPr="00D87AE8">
        <w:rPr>
          <w:noProof/>
          <w:sz w:val="24"/>
          <w:szCs w:val="24"/>
        </w:rPr>
        <w:t>[3]</w:t>
      </w:r>
      <w:r w:rsidRPr="00D87AE8">
        <w:rPr>
          <w:noProof/>
          <w:sz w:val="24"/>
          <w:szCs w:val="24"/>
        </w:rPr>
        <w:tab/>
      </w:r>
      <w:bookmarkEnd w:id="58"/>
      <w:r w:rsidRPr="00D87AE8">
        <w:rPr>
          <w:noProof/>
          <w:sz w:val="24"/>
          <w:szCs w:val="24"/>
        </w:rPr>
        <w:t>GitHub. 2020. [online] Available at: &lt;https://</w:t>
      </w:r>
      <w:r w:rsidRPr="00D87AE8">
        <w:rPr>
          <w:sz w:val="24"/>
          <w:szCs w:val="24"/>
        </w:rPr>
        <w:t xml:space="preserve"> </w:t>
      </w:r>
      <w:hyperlink r:id="rId39" w:history="1">
        <w:r w:rsidRPr="00D87AE8">
          <w:rPr>
            <w:rStyle w:val="Hyperlink"/>
            <w:sz w:val="24"/>
            <w:szCs w:val="24"/>
          </w:rPr>
          <w:t>https://github.com/thecodenest</w:t>
        </w:r>
      </w:hyperlink>
      <w:r w:rsidRPr="00D87AE8">
        <w:rPr>
          <w:noProof/>
          <w:sz w:val="24"/>
          <w:szCs w:val="24"/>
        </w:rPr>
        <w:t xml:space="preserve"> &gt; [Accessed 1 </w:t>
      </w:r>
    </w:p>
    <w:p w14:paraId="008636DB" w14:textId="046452FB" w:rsidR="002251EA" w:rsidRPr="00D87AE8" w:rsidRDefault="002251EA" w:rsidP="00D87AE8">
      <w:pPr>
        <w:spacing w:line="276" w:lineRule="auto"/>
        <w:ind w:left="360" w:hanging="360"/>
        <w:jc w:val="both"/>
        <w:rPr>
          <w:noProof/>
          <w:sz w:val="24"/>
          <w:szCs w:val="24"/>
        </w:rPr>
      </w:pPr>
      <w:r w:rsidRPr="00D87AE8">
        <w:rPr>
          <w:noProof/>
          <w:sz w:val="24"/>
          <w:szCs w:val="24"/>
        </w:rPr>
        <w:t>July 3 2020].</w:t>
      </w:r>
    </w:p>
    <w:p w14:paraId="3F1E334F" w14:textId="77777777" w:rsidR="00D87AE8" w:rsidRDefault="00D87AE8" w:rsidP="00D87AE8">
      <w:pPr>
        <w:pStyle w:val="ReferenceCon"/>
        <w:rPr>
          <w:noProof/>
        </w:rPr>
      </w:pPr>
      <w:r w:rsidRPr="00D87AE8">
        <w:t xml:space="preserve">. Purvis, B.; Mao, Y.; Robinson, D. Three pillars of sustainability: In search of </w:t>
      </w:r>
    </w:p>
    <w:p w14:paraId="569558A1" w14:textId="77777777" w:rsidR="00D87AE8" w:rsidRDefault="00D87AE8" w:rsidP="00D87AE8">
      <w:pPr>
        <w:pStyle w:val="ReferenceCon"/>
        <w:numPr>
          <w:ilvl w:val="0"/>
          <w:numId w:val="0"/>
        </w:numPr>
        <w:ind w:left="1080"/>
      </w:pPr>
      <w:r w:rsidRPr="00D87AE8">
        <w:t>conceptual origins. Sustain. Sci. 2019, 14, 681–695. [</w:t>
      </w:r>
      <w:proofErr w:type="spellStart"/>
      <w:r w:rsidRPr="00D87AE8">
        <w:t>CrossRef</w:t>
      </w:r>
      <w:proofErr w:type="spellEnd"/>
      <w:r w:rsidRPr="00D87AE8">
        <w:t xml:space="preserve">] </w:t>
      </w:r>
    </w:p>
    <w:p w14:paraId="5931D9F2" w14:textId="08B896C7" w:rsidR="00D87AE8" w:rsidRPr="00D87AE8" w:rsidRDefault="00D87AE8" w:rsidP="00D87AE8">
      <w:pPr>
        <w:pStyle w:val="ReferenceCon"/>
      </w:pPr>
      <w:r w:rsidRPr="00D87AE8">
        <w:t xml:space="preserve"> Five </w:t>
      </w:r>
      <w:proofErr w:type="spellStart"/>
      <w:r w:rsidRPr="00D87AE8">
        <w:t>reasonsWhy</w:t>
      </w:r>
      <w:proofErr w:type="spellEnd"/>
      <w:r w:rsidRPr="00D87AE8">
        <w:t xml:space="preserve"> Ecommerce is Growing. Available online: https://archive.is/ndwF2.(accessed on 24 April 2020). </w:t>
      </w:r>
    </w:p>
    <w:p w14:paraId="0525CB14" w14:textId="65F3CE4D" w:rsidR="00D87AE8" w:rsidRPr="00D87AE8" w:rsidRDefault="00D87AE8" w:rsidP="00D87AE8">
      <w:pPr>
        <w:pStyle w:val="ReferenceCon"/>
      </w:pPr>
      <w:r w:rsidRPr="00D87AE8">
        <w:t xml:space="preserve">Global Ecommerce 2019. Available online: https://archive.is/K2mWg (accessed on 14 April 2020). </w:t>
      </w:r>
    </w:p>
    <w:p w14:paraId="2BA34E63" w14:textId="5031073E" w:rsidR="00D87AE8" w:rsidRPr="00D87AE8" w:rsidRDefault="00D87AE8" w:rsidP="00D87AE8">
      <w:pPr>
        <w:pStyle w:val="ReferenceCon"/>
      </w:pPr>
      <w:r w:rsidRPr="00D87AE8">
        <w:t xml:space="preserve"> The 2020 Ecommerce Stats Report. Available online: https://archive.is/KHSoO (accessed on 14 April 2020). </w:t>
      </w:r>
    </w:p>
    <w:p w14:paraId="11B872EA" w14:textId="1C557DE6" w:rsidR="00D87AE8" w:rsidRPr="00D87AE8" w:rsidRDefault="00D87AE8" w:rsidP="00D87AE8">
      <w:pPr>
        <w:pStyle w:val="ReferenceCon"/>
      </w:pPr>
      <w:r w:rsidRPr="00D87AE8">
        <w:t xml:space="preserve"> Ram, J.; Sun, S. Business benefits of online-to-offline ecommerce: A theory driven </w:t>
      </w:r>
      <w:proofErr w:type="spellStart"/>
      <w:r w:rsidRPr="00D87AE8">
        <w:t>perspective.J</w:t>
      </w:r>
      <w:proofErr w:type="spellEnd"/>
      <w:r w:rsidRPr="00D87AE8">
        <w:t xml:space="preserve">. </w:t>
      </w:r>
      <w:proofErr w:type="spellStart"/>
      <w:r w:rsidRPr="00D87AE8">
        <w:t>Innov</w:t>
      </w:r>
      <w:proofErr w:type="spellEnd"/>
      <w:r w:rsidRPr="00D87AE8">
        <w:t xml:space="preserve">. </w:t>
      </w:r>
      <w:proofErr w:type="spellStart"/>
      <w:r w:rsidRPr="00D87AE8">
        <w:t>Econ.Manag</w:t>
      </w:r>
      <w:proofErr w:type="spellEnd"/>
      <w:r w:rsidRPr="00D87AE8">
        <w:t>. 2020, I77-XXVIII.</w:t>
      </w:r>
    </w:p>
    <w:p w14:paraId="36AF9B2B" w14:textId="1FC0719E" w:rsidR="00D87AE8" w:rsidRPr="00D87AE8" w:rsidRDefault="00D87AE8" w:rsidP="00D87AE8">
      <w:pPr>
        <w:pStyle w:val="ReferenceCon"/>
      </w:pPr>
      <w:r w:rsidRPr="00D87AE8">
        <w:t xml:space="preserve">  Rani, N.S. E-commerce research, </w:t>
      </w:r>
      <w:proofErr w:type="gramStart"/>
      <w:r w:rsidRPr="00D87AE8">
        <w:t>practices</w:t>
      </w:r>
      <w:proofErr w:type="gramEnd"/>
      <w:r w:rsidRPr="00D87AE8">
        <w:t xml:space="preserve"> and applications. Stud. Indian Place Names 2020, 40, 773–780. </w:t>
      </w:r>
    </w:p>
    <w:p w14:paraId="06DD8633" w14:textId="301685EF" w:rsidR="00D87AE8" w:rsidRPr="00D87AE8" w:rsidRDefault="00D87AE8" w:rsidP="00D87AE8">
      <w:pPr>
        <w:pStyle w:val="ReferenceCon"/>
      </w:pPr>
      <w:r w:rsidRPr="00D87AE8">
        <w:t xml:space="preserve"> Why Online2Offline Commerce is a Trillion Dollar Opportunity. Available online: https://archive.is/zEodV (accessed on 14 April 2020). </w:t>
      </w:r>
    </w:p>
    <w:p w14:paraId="622ED115" w14:textId="4FBEF3A6" w:rsidR="00D87AE8" w:rsidRPr="00D87AE8" w:rsidRDefault="00D87AE8" w:rsidP="00D87AE8">
      <w:pPr>
        <w:pStyle w:val="ReferenceCon"/>
      </w:pPr>
      <w:r w:rsidRPr="00D87AE8">
        <w:t xml:space="preserve"> Ji, S.W.; Sun, X.Y.; Liu, D. Research on core competitiveness of Chinese Retail Industry based on O2O. Adv. Mater. Res. 2014, 834–836, 2017–2020. [</w:t>
      </w:r>
      <w:proofErr w:type="spellStart"/>
      <w:r w:rsidRPr="00D87AE8">
        <w:t>CrossRef</w:t>
      </w:r>
      <w:proofErr w:type="spellEnd"/>
      <w:r w:rsidRPr="00D87AE8">
        <w:t>]</w:t>
      </w:r>
    </w:p>
    <w:p w14:paraId="6935E277" w14:textId="745ABE40" w:rsidR="00D87AE8" w:rsidRPr="00D87AE8" w:rsidRDefault="00D87AE8" w:rsidP="00D87AE8">
      <w:pPr>
        <w:pStyle w:val="ReferenceCon"/>
      </w:pPr>
      <w:r w:rsidRPr="00D87AE8">
        <w:t xml:space="preserve">  The Mobile Economy 2020. Available online: https://archive.is/2Xhj1 (accessed on 14 April 2020). </w:t>
      </w:r>
    </w:p>
    <w:p w14:paraId="17D01F28" w14:textId="07D5E8C1" w:rsidR="00D87AE8" w:rsidRPr="00D87AE8" w:rsidRDefault="00D87AE8" w:rsidP="00D87AE8">
      <w:pPr>
        <w:pStyle w:val="ReferenceCon"/>
      </w:pPr>
      <w:r w:rsidRPr="00D87AE8">
        <w:lastRenderedPageBreak/>
        <w:t xml:space="preserve"> </w:t>
      </w:r>
      <w:proofErr w:type="spellStart"/>
      <w:r w:rsidRPr="00D87AE8">
        <w:t>Roh</w:t>
      </w:r>
      <w:proofErr w:type="spellEnd"/>
      <w:r w:rsidRPr="00D87AE8">
        <w:t xml:space="preserve">, M.; Park, K. Adoption of O2O food delivery services in South Korea: The moderating role of moral obligation in meal preparation. Int. J. Inf. </w:t>
      </w:r>
      <w:proofErr w:type="spellStart"/>
      <w:r w:rsidRPr="00D87AE8">
        <w:t>Manag</w:t>
      </w:r>
      <w:proofErr w:type="spellEnd"/>
      <w:r w:rsidRPr="00D87AE8">
        <w:t>. 2019, 47, 262–273. [</w:t>
      </w:r>
      <w:proofErr w:type="spellStart"/>
      <w:r w:rsidRPr="00D87AE8">
        <w:t>CrossRef</w:t>
      </w:r>
      <w:proofErr w:type="spellEnd"/>
      <w:r w:rsidRPr="00D87AE8">
        <w:t>]</w:t>
      </w:r>
    </w:p>
    <w:p w14:paraId="37F32DAD" w14:textId="77777777" w:rsidR="002251EA" w:rsidRDefault="002251EA" w:rsidP="002251EA">
      <w:pPr>
        <w:jc w:val="both"/>
        <w:rPr>
          <w:sz w:val="20"/>
        </w:rPr>
      </w:pPr>
    </w:p>
    <w:p w14:paraId="0AB57913" w14:textId="77777777" w:rsidR="002251EA" w:rsidRPr="00407596" w:rsidRDefault="002251EA" w:rsidP="007557D4">
      <w:pPr>
        <w:pStyle w:val="AllText"/>
      </w:pPr>
    </w:p>
    <w:sectPr w:rsidR="002251EA" w:rsidRPr="00407596" w:rsidSect="00327E34">
      <w:footerReference w:type="default" r:id="rId4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AEDDE" w14:textId="77777777" w:rsidR="00CE185B" w:rsidRDefault="00CE185B" w:rsidP="002E0482">
      <w:r>
        <w:separator/>
      </w:r>
    </w:p>
    <w:p w14:paraId="2FA41612" w14:textId="77777777" w:rsidR="00CE185B" w:rsidRDefault="00CE185B"/>
    <w:p w14:paraId="44EF81C3" w14:textId="77777777" w:rsidR="00CE185B" w:rsidRDefault="00CE185B"/>
    <w:p w14:paraId="3351F749" w14:textId="77777777" w:rsidR="00CE185B" w:rsidRDefault="00CE185B"/>
  </w:endnote>
  <w:endnote w:type="continuationSeparator" w:id="0">
    <w:p w14:paraId="10DB9E55" w14:textId="77777777" w:rsidR="00CE185B" w:rsidRDefault="00CE185B" w:rsidP="002E0482">
      <w:r>
        <w:continuationSeparator/>
      </w:r>
    </w:p>
    <w:p w14:paraId="5455DB86" w14:textId="77777777" w:rsidR="00CE185B" w:rsidRDefault="00CE185B"/>
    <w:p w14:paraId="7CD389CE" w14:textId="77777777" w:rsidR="00CE185B" w:rsidRDefault="00CE185B"/>
    <w:p w14:paraId="5A5A93C7" w14:textId="77777777" w:rsidR="00CE185B" w:rsidRDefault="00CE18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auto"/>
    <w:pitch w:val="default"/>
  </w:font>
  <w:font w:name="Arial">
    <w:panose1 w:val="020B0604020202020204"/>
    <w:charset w:val="00"/>
    <w:family w:val="swiss"/>
    <w:pitch w:val="variable"/>
    <w:sig w:usb0="E0002AFF" w:usb1="C0007843" w:usb2="00000009" w:usb3="00000000" w:csb0="000001FF" w:csb1="00000000"/>
  </w:font>
  <w:font w:name="Palatino">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SimSun"/>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030CA" w14:textId="77777777" w:rsidR="006309EA" w:rsidRDefault="006309EA" w:rsidP="00B22603">
    <w:pPr>
      <w:pStyle w:val="Footer"/>
      <w:jc w:val="right"/>
    </w:pPr>
  </w:p>
  <w:p w14:paraId="7D5C7FEF" w14:textId="77777777" w:rsidR="006309EA" w:rsidRDefault="006309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8B415" w14:textId="77777777" w:rsidR="006309EA" w:rsidRPr="00627B99" w:rsidRDefault="006309EA"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2</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30116617" w14:textId="77777777" w:rsidR="006309EA" w:rsidRDefault="006309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28A61" w14:textId="77777777" w:rsidR="00CE185B" w:rsidRDefault="00CE185B" w:rsidP="002E0482">
      <w:r>
        <w:separator/>
      </w:r>
    </w:p>
    <w:p w14:paraId="52E35114" w14:textId="77777777" w:rsidR="00CE185B" w:rsidRDefault="00CE185B"/>
    <w:p w14:paraId="75AA3BB0" w14:textId="77777777" w:rsidR="00CE185B" w:rsidRDefault="00CE185B"/>
    <w:p w14:paraId="1EC0BD76" w14:textId="77777777" w:rsidR="00CE185B" w:rsidRDefault="00CE185B"/>
  </w:footnote>
  <w:footnote w:type="continuationSeparator" w:id="0">
    <w:p w14:paraId="6B1A05D0" w14:textId="77777777" w:rsidR="00CE185B" w:rsidRDefault="00CE185B" w:rsidP="002E0482">
      <w:r>
        <w:continuationSeparator/>
      </w:r>
    </w:p>
    <w:p w14:paraId="605DE157" w14:textId="77777777" w:rsidR="00CE185B" w:rsidRDefault="00CE185B"/>
    <w:p w14:paraId="0C9AAC49" w14:textId="77777777" w:rsidR="00CE185B" w:rsidRDefault="00CE185B"/>
    <w:p w14:paraId="24D032A8" w14:textId="77777777" w:rsidR="00CE185B" w:rsidRDefault="00CE18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9E3D0D"/>
    <w:multiLevelType w:val="hybridMultilevel"/>
    <w:tmpl w:val="D870CBC6"/>
    <w:lvl w:ilvl="0" w:tplc="5BFC4BE0">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0817F6"/>
    <w:multiLevelType w:val="hybridMultilevel"/>
    <w:tmpl w:val="B8DAF5D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F653AD1"/>
    <w:multiLevelType w:val="hybridMultilevel"/>
    <w:tmpl w:val="C814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087F"/>
    <w:multiLevelType w:val="hybridMultilevel"/>
    <w:tmpl w:val="E2789172"/>
    <w:lvl w:ilvl="0" w:tplc="5DD412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835DC"/>
    <w:multiLevelType w:val="hybridMultilevel"/>
    <w:tmpl w:val="0F2440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2"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AF12C85"/>
    <w:multiLevelType w:val="hybridMultilevel"/>
    <w:tmpl w:val="D3B8F116"/>
    <w:lvl w:ilvl="0" w:tplc="6D34D6D6">
      <w:start w:val="1"/>
      <w:numFmt w:val="decimal"/>
      <w:pStyle w:val="TableHead"/>
      <w:lvlText w:val="Table %1."/>
      <w:lvlJc w:val="left"/>
      <w:pPr>
        <w:ind w:left="720" w:hanging="360"/>
      </w:pPr>
      <w:rPr>
        <w:rFonts w:ascii="Times New Roman" w:hAnsi="Times New Roman" w:cs="Times New Roman" w:hint="default"/>
        <w:b/>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23731F"/>
    <w:multiLevelType w:val="hybridMultilevel"/>
    <w:tmpl w:val="0D083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EF24DB"/>
    <w:multiLevelType w:val="hybridMultilevel"/>
    <w:tmpl w:val="58146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305140"/>
    <w:multiLevelType w:val="multilevel"/>
    <w:tmpl w:val="92ECF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FA554EA"/>
    <w:multiLevelType w:val="multilevel"/>
    <w:tmpl w:val="D93C5E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40C80235"/>
    <w:multiLevelType w:val="hybridMultilevel"/>
    <w:tmpl w:val="99B2D7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189603E"/>
    <w:multiLevelType w:val="multilevel"/>
    <w:tmpl w:val="FA5C45E6"/>
    <w:lvl w:ilvl="0">
      <w:start w:val="1"/>
      <w:numFmt w:val="decimal"/>
      <w:pStyle w:val="Head1"/>
      <w:lvlText w:val="CHAPTER %1."/>
      <w:lvlJc w:val="left"/>
      <w:pPr>
        <w:ind w:left="360" w:hanging="360"/>
      </w:pPr>
      <w:rPr>
        <w:rFonts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7"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774928"/>
    <w:multiLevelType w:val="hybridMultilevel"/>
    <w:tmpl w:val="6C9C06C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E402723"/>
    <w:multiLevelType w:val="hybridMultilevel"/>
    <w:tmpl w:val="3418E4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53F0EBA"/>
    <w:multiLevelType w:val="hybridMultilevel"/>
    <w:tmpl w:val="4E987862"/>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D217E63"/>
    <w:multiLevelType w:val="multilevel"/>
    <w:tmpl w:val="C46E3B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402C58"/>
    <w:multiLevelType w:val="hybridMultilevel"/>
    <w:tmpl w:val="9562623E"/>
    <w:lvl w:ilvl="0" w:tplc="3B42C3E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D32DA8"/>
    <w:multiLevelType w:val="singleLevel"/>
    <w:tmpl w:val="259C412E"/>
    <w:lvl w:ilvl="0">
      <w:start w:val="1"/>
      <w:numFmt w:val="decimal"/>
      <w:pStyle w:val="tablehead0"/>
      <w:lvlText w:val="Table %1.  "/>
      <w:lvlJc w:val="left"/>
      <w:pPr>
        <w:ind w:left="360" w:hanging="360"/>
      </w:pPr>
      <w:rPr>
        <w:rFonts w:ascii="Times New Roman" w:hAnsi="Times New Roman" w:cs="Times New Roman" w:hint="default"/>
        <w:b/>
        <w:bCs w:val="0"/>
        <w:i w:val="0"/>
        <w:iCs w:val="0"/>
        <w:sz w:val="24"/>
        <w:szCs w:val="24"/>
      </w:rPr>
    </w:lvl>
  </w:abstractNum>
  <w:abstractNum w:abstractNumId="3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2"/>
  </w:num>
  <w:num w:numId="2">
    <w:abstractNumId w:val="36"/>
  </w:num>
  <w:num w:numId="3">
    <w:abstractNumId w:val="14"/>
  </w:num>
  <w:num w:numId="4">
    <w:abstractNumId w:val="26"/>
  </w:num>
  <w:num w:numId="5">
    <w:abstractNumId w:val="30"/>
  </w:num>
  <w:num w:numId="6">
    <w:abstractNumId w:val="37"/>
  </w:num>
  <w:num w:numId="7">
    <w:abstractNumId w:val="4"/>
  </w:num>
  <w:num w:numId="8">
    <w:abstractNumId w:val="11"/>
  </w:num>
  <w:num w:numId="9">
    <w:abstractNumId w:val="27"/>
  </w:num>
  <w:num w:numId="10">
    <w:abstractNumId w:val="19"/>
  </w:num>
  <w:num w:numId="11">
    <w:abstractNumId w:val="33"/>
  </w:num>
  <w:num w:numId="12">
    <w:abstractNumId w:val="38"/>
  </w:num>
  <w:num w:numId="13">
    <w:abstractNumId w:val="26"/>
  </w:num>
  <w:num w:numId="14">
    <w:abstractNumId w:val="9"/>
  </w:num>
  <w:num w:numId="15">
    <w:abstractNumId w:val="12"/>
  </w:num>
  <w:num w:numId="16">
    <w:abstractNumId w:val="3"/>
  </w:num>
  <w:num w:numId="17">
    <w:abstractNumId w:val="34"/>
  </w:num>
  <w:num w:numId="18">
    <w:abstractNumId w:val="13"/>
  </w:num>
  <w:num w:numId="19">
    <w:abstractNumId w:val="10"/>
  </w:num>
  <w:num w:numId="20">
    <w:abstractNumId w:val="39"/>
  </w:num>
  <w:num w:numId="21">
    <w:abstractNumId w:val="15"/>
  </w:num>
  <w:num w:numId="22">
    <w:abstractNumId w:val="1"/>
  </w:num>
  <w:num w:numId="23">
    <w:abstractNumId w:val="32"/>
  </w:num>
  <w:num w:numId="24">
    <w:abstractNumId w:val="20"/>
  </w:num>
  <w:num w:numId="25">
    <w:abstractNumId w:val="0"/>
  </w:num>
  <w:num w:numId="26">
    <w:abstractNumId w:val="16"/>
  </w:num>
  <w:num w:numId="27">
    <w:abstractNumId w:val="16"/>
    <w:lvlOverride w:ilvl="0">
      <w:startOverride w:val="1"/>
    </w:lvlOverride>
  </w:num>
  <w:num w:numId="28">
    <w:abstractNumId w:val="17"/>
  </w:num>
  <w:num w:numId="29">
    <w:abstractNumId w:val="7"/>
  </w:num>
  <w:num w:numId="30">
    <w:abstractNumId w:val="2"/>
  </w:num>
  <w:num w:numId="31">
    <w:abstractNumId w:val="23"/>
  </w:num>
  <w:num w:numId="32">
    <w:abstractNumId w:val="35"/>
  </w:num>
  <w:num w:numId="33">
    <w:abstractNumId w:val="24"/>
  </w:num>
  <w:num w:numId="34">
    <w:abstractNumId w:val="6"/>
  </w:num>
  <w:num w:numId="35">
    <w:abstractNumId w:val="29"/>
  </w:num>
  <w:num w:numId="36">
    <w:abstractNumId w:val="5"/>
  </w:num>
  <w:num w:numId="37">
    <w:abstractNumId w:val="21"/>
  </w:num>
  <w:num w:numId="38">
    <w:abstractNumId w:val="28"/>
  </w:num>
  <w:num w:numId="39">
    <w:abstractNumId w:val="18"/>
  </w:num>
  <w:num w:numId="40">
    <w:abstractNumId w:val="8"/>
  </w:num>
  <w:num w:numId="41">
    <w:abstractNumId w:val="25"/>
  </w:num>
  <w:num w:numId="42">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I3NDU1NrA0NzFT0lEKTi0uzszPAykwqgUAXtG1v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50B0"/>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1DED"/>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2CF3"/>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4BF"/>
    <w:rsid w:val="00104A15"/>
    <w:rsid w:val="00104F0D"/>
    <w:rsid w:val="0010611F"/>
    <w:rsid w:val="001115AE"/>
    <w:rsid w:val="0011535F"/>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4A4A"/>
    <w:rsid w:val="001A6082"/>
    <w:rsid w:val="001A625B"/>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51EA"/>
    <w:rsid w:val="00227D45"/>
    <w:rsid w:val="00227EA1"/>
    <w:rsid w:val="00230864"/>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787E"/>
    <w:rsid w:val="00251754"/>
    <w:rsid w:val="00251F5F"/>
    <w:rsid w:val="00252000"/>
    <w:rsid w:val="00252BBE"/>
    <w:rsid w:val="00252CB2"/>
    <w:rsid w:val="00253CD1"/>
    <w:rsid w:val="002574F2"/>
    <w:rsid w:val="002600ED"/>
    <w:rsid w:val="00260E55"/>
    <w:rsid w:val="002625DF"/>
    <w:rsid w:val="00262998"/>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4FC0"/>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13D3"/>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2D24"/>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A6C"/>
    <w:rsid w:val="003E25A1"/>
    <w:rsid w:val="003E30A3"/>
    <w:rsid w:val="003E3C85"/>
    <w:rsid w:val="003E40F8"/>
    <w:rsid w:val="003E45D5"/>
    <w:rsid w:val="003E4E6F"/>
    <w:rsid w:val="003E60AB"/>
    <w:rsid w:val="003E6AE8"/>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440D"/>
    <w:rsid w:val="00435FEB"/>
    <w:rsid w:val="00440322"/>
    <w:rsid w:val="00440A4A"/>
    <w:rsid w:val="0044189A"/>
    <w:rsid w:val="00442887"/>
    <w:rsid w:val="004443F2"/>
    <w:rsid w:val="004454F1"/>
    <w:rsid w:val="00445D64"/>
    <w:rsid w:val="00446321"/>
    <w:rsid w:val="00446AF6"/>
    <w:rsid w:val="00446DA8"/>
    <w:rsid w:val="00452B6A"/>
    <w:rsid w:val="004537A6"/>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AD6"/>
    <w:rsid w:val="004C2C23"/>
    <w:rsid w:val="004C381A"/>
    <w:rsid w:val="004C4114"/>
    <w:rsid w:val="004C4CF3"/>
    <w:rsid w:val="004C5BD5"/>
    <w:rsid w:val="004C6D72"/>
    <w:rsid w:val="004D04D8"/>
    <w:rsid w:val="004D4179"/>
    <w:rsid w:val="004D5006"/>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5BFF"/>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09EA"/>
    <w:rsid w:val="00631B23"/>
    <w:rsid w:val="00631E6A"/>
    <w:rsid w:val="0063218D"/>
    <w:rsid w:val="00633761"/>
    <w:rsid w:val="00635220"/>
    <w:rsid w:val="00635A50"/>
    <w:rsid w:val="00635D1C"/>
    <w:rsid w:val="00636881"/>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867C7"/>
    <w:rsid w:val="00693248"/>
    <w:rsid w:val="00693433"/>
    <w:rsid w:val="0069453A"/>
    <w:rsid w:val="00694F85"/>
    <w:rsid w:val="00697A7E"/>
    <w:rsid w:val="006A5A17"/>
    <w:rsid w:val="006A5BB5"/>
    <w:rsid w:val="006A67E1"/>
    <w:rsid w:val="006A6814"/>
    <w:rsid w:val="006B0F0C"/>
    <w:rsid w:val="006B2E02"/>
    <w:rsid w:val="006B5F89"/>
    <w:rsid w:val="006B636F"/>
    <w:rsid w:val="006C1633"/>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E82"/>
    <w:rsid w:val="00754A3A"/>
    <w:rsid w:val="007557D4"/>
    <w:rsid w:val="0076071D"/>
    <w:rsid w:val="00760967"/>
    <w:rsid w:val="00761494"/>
    <w:rsid w:val="00764139"/>
    <w:rsid w:val="00764E88"/>
    <w:rsid w:val="0076562A"/>
    <w:rsid w:val="007673C1"/>
    <w:rsid w:val="00770142"/>
    <w:rsid w:val="00770E6F"/>
    <w:rsid w:val="007715D1"/>
    <w:rsid w:val="00772235"/>
    <w:rsid w:val="007722EC"/>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761"/>
    <w:rsid w:val="00874211"/>
    <w:rsid w:val="00874C91"/>
    <w:rsid w:val="00875A1B"/>
    <w:rsid w:val="00876DCB"/>
    <w:rsid w:val="00877DA7"/>
    <w:rsid w:val="00880534"/>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D6D87"/>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3BE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176B"/>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358B"/>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1A2B"/>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554D"/>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416B"/>
    <w:rsid w:val="00BD4621"/>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4ABA"/>
    <w:rsid w:val="00C4534E"/>
    <w:rsid w:val="00C45525"/>
    <w:rsid w:val="00C50138"/>
    <w:rsid w:val="00C5196E"/>
    <w:rsid w:val="00C52593"/>
    <w:rsid w:val="00C53211"/>
    <w:rsid w:val="00C53F63"/>
    <w:rsid w:val="00C60A39"/>
    <w:rsid w:val="00C60D55"/>
    <w:rsid w:val="00C611DD"/>
    <w:rsid w:val="00C66831"/>
    <w:rsid w:val="00C74802"/>
    <w:rsid w:val="00C76019"/>
    <w:rsid w:val="00C817A3"/>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A7B37"/>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85B"/>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AE8"/>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4DF"/>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EB6"/>
    <w:rsid w:val="00EB6F54"/>
    <w:rsid w:val="00EC2DF6"/>
    <w:rsid w:val="00EC4A0F"/>
    <w:rsid w:val="00EC6162"/>
    <w:rsid w:val="00ED190D"/>
    <w:rsid w:val="00ED23DA"/>
    <w:rsid w:val="00ED3BAF"/>
    <w:rsid w:val="00ED60CD"/>
    <w:rsid w:val="00EE2015"/>
    <w:rsid w:val="00EE3CE8"/>
    <w:rsid w:val="00EE3E86"/>
    <w:rsid w:val="00EE46E2"/>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17A7"/>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93D95"/>
  <w15:docId w15:val="{25C6DD66-4FFF-4B79-861E-333928A52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qFormat/>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F5A66"/>
    <w:pPr>
      <w:numPr>
        <w:ilvl w:val="1"/>
        <w:numId w:val="4"/>
      </w:numPr>
      <w:tabs>
        <w:tab w:val="left" w:pos="720"/>
      </w:tabs>
      <w:adjustRightInd w:val="0"/>
      <w:snapToGrid w:val="0"/>
      <w:spacing w:after="60"/>
      <w:ind w:left="360" w:hanging="360"/>
      <w:jc w:val="both"/>
      <w:outlineLvl w:val="1"/>
    </w:pPr>
    <w:rPr>
      <w:b/>
      <w:iCs/>
      <w:noProof/>
      <w:sz w:val="24"/>
    </w:rPr>
  </w:style>
  <w:style w:type="paragraph" w:styleId="Heading3">
    <w:name w:val="heading 3"/>
    <w:basedOn w:val="Normal"/>
    <w:next w:val="Normal"/>
    <w:link w:val="Heading3Char"/>
    <w:autoRedefine/>
    <w:uiPriority w:val="9"/>
    <w:qFormat/>
    <w:rsid w:val="003A2D24"/>
    <w:pPr>
      <w:keepNext/>
      <w:numPr>
        <w:ilvl w:val="2"/>
        <w:numId w:val="13"/>
      </w:numPr>
      <w:adjustRightInd w:val="0"/>
      <w:snapToGrid w:val="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13"/>
      </w:numPr>
      <w:tabs>
        <w:tab w:val="left" w:pos="360"/>
      </w:tabs>
      <w:spacing w:before="160" w:after="80"/>
      <w:outlineLvl w:val="4"/>
    </w:pPr>
    <w:rPr>
      <w:smallCaps/>
      <w:noProof/>
    </w:rPr>
  </w:style>
  <w:style w:type="paragraph" w:styleId="Heading6">
    <w:name w:val="heading 6"/>
    <w:basedOn w:val="Normal"/>
    <w:next w:val="Normal"/>
    <w:link w:val="Heading6Char"/>
    <w:qFormat/>
    <w:rsid w:val="00230864"/>
    <w:pPr>
      <w:keepNext/>
      <w:keepLines/>
      <w:numPr>
        <w:ilvl w:val="5"/>
        <w:numId w:val="13"/>
      </w:numPr>
      <w:spacing w:before="200"/>
      <w:outlineLvl w:val="5"/>
    </w:pPr>
    <w:rPr>
      <w:rFonts w:ascii="Cambria" w:hAnsi="Cambria"/>
      <w:i/>
      <w:iCs/>
      <w:color w:val="243F60"/>
    </w:rPr>
  </w:style>
  <w:style w:type="paragraph" w:styleId="Heading7">
    <w:name w:val="heading 7"/>
    <w:basedOn w:val="Normal"/>
    <w:next w:val="Normal"/>
    <w:link w:val="Heading7Char"/>
    <w:qFormat/>
    <w:rsid w:val="00230864"/>
    <w:pPr>
      <w:keepNext/>
      <w:keepLines/>
      <w:numPr>
        <w:ilvl w:val="6"/>
        <w:numId w:val="13"/>
      </w:numPr>
      <w:spacing w:before="200"/>
      <w:outlineLvl w:val="6"/>
    </w:pPr>
    <w:rPr>
      <w:rFonts w:ascii="Cambria" w:hAnsi="Cambria"/>
      <w:i/>
      <w:iCs/>
      <w:color w:val="404040"/>
    </w:rPr>
  </w:style>
  <w:style w:type="paragraph" w:styleId="Heading8">
    <w:name w:val="heading 8"/>
    <w:basedOn w:val="Normal"/>
    <w:next w:val="Normal"/>
    <w:link w:val="Heading8Char"/>
    <w:qFormat/>
    <w:rsid w:val="00230864"/>
    <w:pPr>
      <w:keepNext/>
      <w:keepLines/>
      <w:numPr>
        <w:ilvl w:val="7"/>
        <w:numId w:val="13"/>
      </w:numPr>
      <w:spacing w:before="200"/>
      <w:outlineLvl w:val="7"/>
    </w:pPr>
    <w:rPr>
      <w:rFonts w:ascii="Cambria" w:hAnsi="Cambria"/>
      <w:color w:val="404040"/>
    </w:rPr>
  </w:style>
  <w:style w:type="paragraph" w:styleId="Heading9">
    <w:name w:val="heading 9"/>
    <w:basedOn w:val="Normal"/>
    <w:next w:val="Normal"/>
    <w:link w:val="Heading9Char"/>
    <w:qFormat/>
    <w:rsid w:val="00230864"/>
    <w:pPr>
      <w:keepNext/>
      <w:keepLines/>
      <w:numPr>
        <w:ilvl w:val="8"/>
        <w:numId w:val="13"/>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F5A66"/>
    <w:rPr>
      <w:b/>
      <w:iCs/>
      <w:noProof/>
      <w:kern w:val="2"/>
      <w:sz w:val="24"/>
      <w:szCs w:val="21"/>
    </w:rPr>
  </w:style>
  <w:style w:type="character" w:customStyle="1" w:styleId="Heading3Char">
    <w:name w:val="Heading 3 Char"/>
    <w:link w:val="Heading3"/>
    <w:uiPriority w:val="9"/>
    <w:locked/>
    <w:rsid w:val="003A2D24"/>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rsid w:val="008F3AC1"/>
    <w:p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0">
    <w:name w:val="table head"/>
    <w:autoRedefine/>
    <w:uiPriority w:val="99"/>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qFormat/>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7557D4"/>
    <w:pPr>
      <w:widowControl w:val="0"/>
      <w:tabs>
        <w:tab w:val="left" w:pos="360"/>
      </w:tabs>
      <w:snapToGrid w:val="0"/>
      <w:spacing w:after="120" w:line="276" w:lineRule="auto"/>
      <w:jc w:val="both"/>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62998"/>
    <w:pPr>
      <w:adjustRightInd w:val="0"/>
      <w:snapToGrid w:val="0"/>
      <w:spacing w:before="120"/>
      <w:jc w:val="center"/>
    </w:pPr>
    <w:rPr>
      <w:rFonts w:cs="SimSun"/>
      <w:iCs/>
      <w:noProof/>
      <w:kern w:val="16"/>
    </w:rPr>
  </w:style>
  <w:style w:type="character" w:customStyle="1" w:styleId="AllTextChar">
    <w:name w:val="AllText Char"/>
    <w:link w:val="AllText"/>
    <w:locked/>
    <w:rsid w:val="007557D4"/>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qFormat/>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qFormat/>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uiPriority w:val="11"/>
    <w:qFormat/>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uiPriority w:val="11"/>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3A2D24"/>
    <w:pPr>
      <w:numPr>
        <w:numId w:val="4"/>
      </w:numPr>
      <w:tabs>
        <w:tab w:val="left" w:pos="360"/>
      </w:tabs>
      <w:adjustRightInd w:val="0"/>
      <w:snapToGrid w:val="0"/>
      <w:spacing w:before="240" w:after="120"/>
      <w:outlineLvl w:val="1"/>
    </w:pPr>
    <w:rPr>
      <w:b/>
      <w:small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CA7B37"/>
    <w:pPr>
      <w:widowControl w:val="0"/>
      <w:numPr>
        <w:numId w:val="24"/>
      </w:numPr>
      <w:spacing w:after="60"/>
      <w:ind w:left="36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qFormat/>
    <w:rsid w:val="003613D3"/>
    <w:pPr>
      <w:numPr>
        <w:numId w:val="30"/>
      </w:numPr>
      <w:spacing w:after="160" w:line="360" w:lineRule="auto"/>
      <w:contextualSpacing/>
      <w:jc w:val="left"/>
    </w:pPr>
    <w:rPr>
      <w:bCs/>
      <w:kern w:val="0"/>
      <w:sz w:val="24"/>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A7B37"/>
    <w:pPr>
      <w:widowControl w:val="0"/>
      <w:numPr>
        <w:numId w:val="23"/>
      </w:numPr>
      <w:tabs>
        <w:tab w:val="left" w:pos="360"/>
      </w:tabs>
      <w:spacing w:after="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spacing w:after="0"/>
      <w:ind w:firstLine="0"/>
    </w:pPr>
    <w:rPr>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CA7B37"/>
    <w:pPr>
      <w:numPr>
        <w:numId w:val="0"/>
      </w:numPr>
    </w:pPr>
    <w:rPr>
      <w:caps/>
    </w:r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paragraph" w:customStyle="1" w:styleId="FigureCap">
    <w:name w:val="Figure Cap"/>
    <w:autoRedefine/>
    <w:uiPriority w:val="99"/>
    <w:qFormat/>
    <w:rsid w:val="00913BE8"/>
    <w:pPr>
      <w:numPr>
        <w:numId w:val="2"/>
      </w:numPr>
      <w:adjustRightInd w:val="0"/>
      <w:snapToGrid w:val="0"/>
      <w:spacing w:after="120"/>
      <w:ind w:left="0" w:firstLine="0"/>
      <w:jc w:val="center"/>
    </w:pPr>
    <w:rPr>
      <w:noProof/>
      <w:color w:val="333333"/>
      <w:szCs w:val="24"/>
      <w:lang w:eastAsia="en-US"/>
    </w:rPr>
  </w:style>
  <w:style w:type="paragraph" w:customStyle="1" w:styleId="TableHead">
    <w:name w:val="Table Head"/>
    <w:autoRedefine/>
    <w:uiPriority w:val="99"/>
    <w:qFormat/>
    <w:rsid w:val="00C5196E"/>
    <w:pPr>
      <w:numPr>
        <w:numId w:val="28"/>
      </w:numPr>
      <w:spacing w:before="120" w:after="120"/>
      <w:jc w:val="center"/>
    </w:pPr>
    <w:rPr>
      <w:b/>
      <w:smallCaps/>
      <w:noProof/>
      <w:sz w:val="24"/>
      <w:szCs w:val="16"/>
    </w:rPr>
  </w:style>
  <w:style w:type="table" w:customStyle="1" w:styleId="LightShading1">
    <w:name w:val="Light Shading1"/>
    <w:basedOn w:val="TableNormal"/>
    <w:uiPriority w:val="60"/>
    <w:rsid w:val="002251EA"/>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2251EA"/>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2251EA"/>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2251EA"/>
  </w:style>
  <w:style w:type="character" w:customStyle="1" w:styleId="style69">
    <w:name w:val="style69"/>
    <w:basedOn w:val="DefaultParagraphFont"/>
    <w:rsid w:val="002251EA"/>
  </w:style>
  <w:style w:type="paragraph" w:customStyle="1" w:styleId="Caption1">
    <w:name w:val="Caption1"/>
    <w:basedOn w:val="Normal"/>
    <w:rsid w:val="002251EA"/>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2251EA"/>
  </w:style>
  <w:style w:type="character" w:customStyle="1" w:styleId="pre">
    <w:name w:val="pre"/>
    <w:basedOn w:val="DefaultParagraphFont"/>
    <w:rsid w:val="002251EA"/>
  </w:style>
  <w:style w:type="paragraph" w:customStyle="1" w:styleId="first">
    <w:name w:val="first"/>
    <w:basedOn w:val="Normal"/>
    <w:rsid w:val="002251EA"/>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2251EA"/>
  </w:style>
  <w:style w:type="paragraph" w:customStyle="1" w:styleId="last">
    <w:name w:val="last"/>
    <w:basedOn w:val="Normal"/>
    <w:rsid w:val="002251EA"/>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2251EA"/>
  </w:style>
  <w:style w:type="character" w:customStyle="1" w:styleId="mw-headline">
    <w:name w:val="mw-headline"/>
    <w:basedOn w:val="DefaultParagraphFont"/>
    <w:rsid w:val="002251EA"/>
  </w:style>
  <w:style w:type="table" w:customStyle="1" w:styleId="TableGrid1">
    <w:name w:val="Table Grid1"/>
    <w:basedOn w:val="TableNormal"/>
    <w:next w:val="TableGrid"/>
    <w:uiPriority w:val="59"/>
    <w:locked/>
    <w:rsid w:val="002251EA"/>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251EA"/>
    <w:pPr>
      <w:spacing w:before="160" w:after="160"/>
      <w:ind w:left="720" w:right="720"/>
      <w:jc w:val="left"/>
    </w:pPr>
    <w:rPr>
      <w:rFonts w:asciiTheme="majorHAnsi" w:eastAsiaTheme="majorEastAsia" w:hAnsiTheme="majorHAnsi" w:cstheme="majorBidi"/>
      <w:kern w:val="0"/>
      <w:sz w:val="25"/>
      <w:szCs w:val="25"/>
      <w:lang w:eastAsia="en-US"/>
    </w:rPr>
  </w:style>
  <w:style w:type="character" w:customStyle="1" w:styleId="QuoteChar">
    <w:name w:val="Quote Char"/>
    <w:basedOn w:val="DefaultParagraphFont"/>
    <w:link w:val="Quote"/>
    <w:uiPriority w:val="29"/>
    <w:rsid w:val="002251EA"/>
    <w:rPr>
      <w:rFonts w:asciiTheme="majorHAnsi" w:eastAsiaTheme="majorEastAsia" w:hAnsiTheme="majorHAnsi" w:cstheme="majorBidi"/>
      <w:sz w:val="25"/>
      <w:szCs w:val="25"/>
      <w:lang w:eastAsia="en-US"/>
    </w:rPr>
  </w:style>
  <w:style w:type="paragraph" w:styleId="IntenseQuote">
    <w:name w:val="Intense Quote"/>
    <w:basedOn w:val="Normal"/>
    <w:next w:val="Normal"/>
    <w:link w:val="IntenseQuoteChar"/>
    <w:uiPriority w:val="30"/>
    <w:qFormat/>
    <w:rsid w:val="002251EA"/>
    <w:pPr>
      <w:spacing w:before="280" w:after="280"/>
      <w:ind w:left="1080" w:right="1080"/>
    </w:pPr>
    <w:rPr>
      <w:rFonts w:asciiTheme="minorHAnsi" w:eastAsiaTheme="minorHAnsi" w:hAnsiTheme="minorHAnsi" w:cstheme="minorBidi"/>
      <w:color w:val="404040" w:themeColor="text1" w:themeTint="BF"/>
      <w:kern w:val="0"/>
      <w:sz w:val="32"/>
      <w:szCs w:val="32"/>
      <w:lang w:eastAsia="en-US"/>
    </w:rPr>
  </w:style>
  <w:style w:type="character" w:customStyle="1" w:styleId="IntenseQuoteChar">
    <w:name w:val="Intense Quote Char"/>
    <w:basedOn w:val="DefaultParagraphFont"/>
    <w:link w:val="IntenseQuote"/>
    <w:uiPriority w:val="30"/>
    <w:rsid w:val="002251EA"/>
    <w:rPr>
      <w:rFonts w:asciiTheme="minorHAnsi" w:eastAsiaTheme="minorHAnsi" w:hAnsiTheme="minorHAnsi" w:cstheme="minorBidi"/>
      <w:color w:val="404040" w:themeColor="text1" w:themeTint="BF"/>
      <w:sz w:val="32"/>
      <w:szCs w:val="32"/>
      <w:lang w:eastAsia="en-US"/>
    </w:rPr>
  </w:style>
  <w:style w:type="character" w:styleId="SubtleEmphasis">
    <w:name w:val="Subtle Emphasis"/>
    <w:basedOn w:val="DefaultParagraphFont"/>
    <w:uiPriority w:val="19"/>
    <w:qFormat/>
    <w:rsid w:val="002251EA"/>
    <w:rPr>
      <w:i/>
      <w:iCs/>
      <w:color w:val="595959" w:themeColor="text1" w:themeTint="A6"/>
    </w:rPr>
  </w:style>
  <w:style w:type="character" w:styleId="IntenseEmphasis">
    <w:name w:val="Intense Emphasis"/>
    <w:basedOn w:val="DefaultParagraphFont"/>
    <w:uiPriority w:val="21"/>
    <w:qFormat/>
    <w:rsid w:val="002251EA"/>
    <w:rPr>
      <w:b/>
      <w:bCs/>
      <w:i/>
      <w:iCs/>
    </w:rPr>
  </w:style>
  <w:style w:type="character" w:styleId="SubtleReference">
    <w:name w:val="Subtle Reference"/>
    <w:basedOn w:val="DefaultParagraphFont"/>
    <w:uiPriority w:val="31"/>
    <w:qFormat/>
    <w:rsid w:val="002251E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251EA"/>
    <w:rPr>
      <w:b/>
      <w:bCs/>
      <w:caps w:val="0"/>
      <w:smallCaps/>
      <w:color w:val="auto"/>
      <w:spacing w:val="3"/>
      <w:u w:val="single"/>
    </w:rPr>
  </w:style>
  <w:style w:type="character" w:styleId="BookTitle">
    <w:name w:val="Book Title"/>
    <w:basedOn w:val="DefaultParagraphFont"/>
    <w:uiPriority w:val="33"/>
    <w:qFormat/>
    <w:rsid w:val="002251EA"/>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hyperlink" Target="https://github.com/thecodenest"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2E9543-E727-448D-ABDA-FE2807EF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72</Pages>
  <Words>12620</Words>
  <Characters>71939</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4391</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Eli Nbede</cp:lastModifiedBy>
  <cp:revision>5</cp:revision>
  <cp:lastPrinted>2012-11-01T15:56:00Z</cp:lastPrinted>
  <dcterms:created xsi:type="dcterms:W3CDTF">2021-01-22T00:30:00Z</dcterms:created>
  <dcterms:modified xsi:type="dcterms:W3CDTF">2021-01-22T08:13:00Z</dcterms:modified>
</cp:coreProperties>
</file>